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1711A" w:rsidRPr="00F90680" w:rsidRDefault="004B1037" w:rsidP="008A646F">
      <w:pPr>
        <w:pStyle w:val="Pagrindiniotekstotrauka"/>
        <w:spacing w:after="0"/>
        <w:ind w:left="5103"/>
      </w:pPr>
      <w:r w:rsidRPr="00F90680">
        <w:t>PATVIRTINTA</w:t>
      </w:r>
    </w:p>
    <w:p w:rsidR="004B1037" w:rsidRPr="00F90680" w:rsidRDefault="004B1037" w:rsidP="006F74DF">
      <w:pPr>
        <w:pStyle w:val="Pagrindiniotekstotrauka"/>
        <w:spacing w:after="0"/>
        <w:ind w:left="5103"/>
      </w:pPr>
      <w:r w:rsidRPr="00F90680">
        <w:t>Lietuvos mokslo tarybos pirmininko</w:t>
      </w:r>
    </w:p>
    <w:p w:rsidR="004B1037" w:rsidRPr="00F90680" w:rsidRDefault="002449D9" w:rsidP="006F74DF">
      <w:pPr>
        <w:pStyle w:val="Pagrindiniotekstotrauka"/>
        <w:spacing w:after="0"/>
        <w:ind w:left="5103"/>
      </w:pPr>
      <w:r w:rsidRPr="00F90680">
        <w:t>202</w:t>
      </w:r>
      <w:r w:rsidR="009D06A3" w:rsidRPr="00F90680">
        <w:t>6</w:t>
      </w:r>
      <w:r w:rsidRPr="00F90680">
        <w:t xml:space="preserve"> </w:t>
      </w:r>
      <w:r w:rsidR="00A9186F" w:rsidRPr="00F90680">
        <w:t>m.</w:t>
      </w:r>
      <w:r w:rsidR="007114D0" w:rsidRPr="00F90680">
        <w:t xml:space="preserve"> </w:t>
      </w:r>
      <w:r w:rsidR="002C7223" w:rsidRPr="00F90680">
        <w:t>kovo</w:t>
      </w:r>
      <w:r w:rsidR="00406C50" w:rsidRPr="00F90680">
        <w:t xml:space="preserve">   </w:t>
      </w:r>
      <w:r w:rsidR="00150B86" w:rsidRPr="00F90680">
        <w:t xml:space="preserve"> </w:t>
      </w:r>
      <w:r w:rsidR="008A0856" w:rsidRPr="00F90680">
        <w:t>d.</w:t>
      </w:r>
      <w:r w:rsidR="004B1037" w:rsidRPr="00F90680">
        <w:t xml:space="preserve"> įsakymu Nr. V-</w:t>
      </w:r>
    </w:p>
    <w:p w:rsidR="006F74DF" w:rsidRPr="00F90680" w:rsidRDefault="006F74DF" w:rsidP="006F74DF">
      <w:pPr>
        <w:pStyle w:val="Pagrindiniotekstotrauka"/>
        <w:spacing w:after="0"/>
        <w:ind w:left="5103"/>
      </w:pPr>
    </w:p>
    <w:p w:rsidR="00B1711A" w:rsidRPr="00F90680" w:rsidRDefault="0043719E" w:rsidP="00B916CC">
      <w:pPr>
        <w:jc w:val="center"/>
        <w:rPr>
          <w:b/>
          <w:bCs/>
        </w:rPr>
      </w:pPr>
      <w:r w:rsidRPr="00F90680">
        <w:rPr>
          <w:b/>
          <w:bCs/>
        </w:rPr>
        <w:t>(</w:t>
      </w:r>
      <w:r w:rsidR="00746370" w:rsidRPr="00F90680">
        <w:rPr>
          <w:b/>
          <w:bCs/>
        </w:rPr>
        <w:t>Paraiškos</w:t>
      </w:r>
      <w:r w:rsidR="00746370" w:rsidRPr="00F90680">
        <w:t xml:space="preserve"> </w:t>
      </w:r>
      <w:r w:rsidR="00030F24" w:rsidRPr="00F90680">
        <w:rPr>
          <w:b/>
        </w:rPr>
        <w:t>podoktorantūros stažuotės</w:t>
      </w:r>
      <w:r w:rsidR="00746370" w:rsidRPr="00F90680">
        <w:rPr>
          <w:b/>
          <w:bCs/>
        </w:rPr>
        <w:t xml:space="preserve"> projektui įgyvendinti </w:t>
      </w:r>
      <w:r w:rsidR="00B34ADB">
        <w:rPr>
          <w:b/>
          <w:bCs/>
        </w:rPr>
        <w:t xml:space="preserve">pavyzdinė </w:t>
      </w:r>
      <w:r w:rsidR="00746370" w:rsidRPr="00F90680">
        <w:rPr>
          <w:b/>
          <w:bCs/>
        </w:rPr>
        <w:t>forma</w:t>
      </w:r>
      <w:r w:rsidR="00B1711A" w:rsidRPr="00F90680">
        <w:rPr>
          <w:b/>
          <w:bCs/>
        </w:rPr>
        <w:t>)</w:t>
      </w:r>
    </w:p>
    <w:p w:rsidR="009573C8" w:rsidRPr="00F90680" w:rsidRDefault="009573C8" w:rsidP="00B916CC">
      <w:pPr>
        <w:jc w:val="center"/>
        <w:rPr>
          <w:b/>
          <w:bCs/>
        </w:rPr>
      </w:pPr>
    </w:p>
    <w:p w:rsidR="00C75F90" w:rsidRPr="00F90680" w:rsidRDefault="00C75F90" w:rsidP="00B916CC">
      <w:pPr>
        <w:tabs>
          <w:tab w:val="left" w:pos="4219"/>
        </w:tabs>
        <w:jc w:val="center"/>
        <w:rPr>
          <w:b/>
        </w:rPr>
      </w:pPr>
    </w:p>
    <w:p w:rsidR="0043719E" w:rsidRPr="00F90680" w:rsidRDefault="0003021F" w:rsidP="00B916CC">
      <w:pPr>
        <w:tabs>
          <w:tab w:val="left" w:pos="4219"/>
        </w:tabs>
        <w:jc w:val="center"/>
        <w:rPr>
          <w:b/>
        </w:rPr>
      </w:pPr>
      <w:r w:rsidRPr="00F90680">
        <w:rPr>
          <w:b/>
        </w:rPr>
        <w:t>PARAIŠKA</w:t>
      </w:r>
      <w:r w:rsidR="00252F06" w:rsidRPr="00F90680">
        <w:rPr>
          <w:b/>
        </w:rPr>
        <w:t xml:space="preserve"> </w:t>
      </w:r>
      <w:r w:rsidR="00030F24" w:rsidRPr="00F90680">
        <w:rPr>
          <w:b/>
        </w:rPr>
        <w:t>PODOKTORANTŪROS STAŽUOTĖS</w:t>
      </w:r>
      <w:r w:rsidR="00746370" w:rsidRPr="00F90680">
        <w:rPr>
          <w:b/>
          <w:bCs/>
        </w:rPr>
        <w:t xml:space="preserve"> PROJEKTUI ĮGYVENDINTI </w:t>
      </w:r>
    </w:p>
    <w:p w:rsidR="00C75F90" w:rsidRPr="00F90680" w:rsidRDefault="00C75F90" w:rsidP="00B916CC">
      <w:pPr>
        <w:tabs>
          <w:tab w:val="left" w:pos="4219"/>
        </w:tabs>
      </w:pPr>
    </w:p>
    <w:p w:rsidR="00ED5334" w:rsidRPr="00F90680" w:rsidRDefault="00ED5334" w:rsidP="00B916CC">
      <w:pPr>
        <w:tabs>
          <w:tab w:val="left" w:pos="4219"/>
        </w:tabs>
        <w:rPr>
          <w:i/>
        </w:rPr>
      </w:pPr>
      <w:r w:rsidRPr="00F90680">
        <w:t>Gauta Lietuvos mokslo taryboje</w:t>
      </w:r>
      <w:r w:rsidRPr="00F90680">
        <w:rPr>
          <w:i/>
        </w:rPr>
        <w:tab/>
        <w:t xml:space="preserve">. . . . . . . . . . . . . . . . . . . . . . . . . . . . . . . . . </w:t>
      </w:r>
    </w:p>
    <w:p w:rsidR="00ED5334" w:rsidRPr="00F90680" w:rsidRDefault="00ED5334" w:rsidP="00B916CC">
      <w:pPr>
        <w:tabs>
          <w:tab w:val="left" w:pos="4219"/>
        </w:tabs>
        <w:rPr>
          <w:i/>
          <w:sz w:val="20"/>
          <w:szCs w:val="20"/>
        </w:rPr>
      </w:pPr>
      <w:r w:rsidRPr="00F90680">
        <w:rPr>
          <w:i/>
          <w:sz w:val="20"/>
          <w:szCs w:val="20"/>
        </w:rPr>
        <w:tab/>
        <w:t>                        (</w:t>
      </w:r>
      <w:r w:rsidR="009573C8" w:rsidRPr="00F90680">
        <w:rPr>
          <w:i/>
          <w:sz w:val="20"/>
          <w:szCs w:val="20"/>
        </w:rPr>
        <w:t>d</w:t>
      </w:r>
      <w:r w:rsidRPr="00F90680">
        <w:rPr>
          <w:i/>
          <w:sz w:val="20"/>
          <w:szCs w:val="20"/>
        </w:rPr>
        <w:t>ata, laikas – pildo Taryba)</w:t>
      </w:r>
    </w:p>
    <w:p w:rsidR="00ED5334" w:rsidRPr="00F90680" w:rsidRDefault="00ED5334" w:rsidP="00B916CC">
      <w:pPr>
        <w:tabs>
          <w:tab w:val="left" w:pos="4219"/>
        </w:tabs>
        <w:rPr>
          <w:i/>
        </w:rPr>
      </w:pPr>
      <w:r w:rsidRPr="00F90680">
        <w:t>Paraiškos registracijos Nr.</w:t>
      </w:r>
      <w:r w:rsidRPr="00F90680">
        <w:rPr>
          <w:i/>
        </w:rPr>
        <w:tab/>
        <w:t>. . . . . . . . . . . . . . . . . . . . . . . . . . . . . . . . .</w:t>
      </w:r>
    </w:p>
    <w:p w:rsidR="00ED5334" w:rsidRPr="00F90680" w:rsidRDefault="00ED5334" w:rsidP="00B916CC">
      <w:pPr>
        <w:tabs>
          <w:tab w:val="left" w:pos="4219"/>
        </w:tabs>
        <w:rPr>
          <w:i/>
          <w:sz w:val="20"/>
          <w:szCs w:val="20"/>
        </w:rPr>
      </w:pPr>
      <w:r w:rsidRPr="00F90680">
        <w:rPr>
          <w:i/>
          <w:sz w:val="20"/>
          <w:szCs w:val="20"/>
        </w:rPr>
        <w:tab/>
        <w:t>                        (</w:t>
      </w:r>
      <w:r w:rsidR="009573C8" w:rsidRPr="00F90680">
        <w:rPr>
          <w:i/>
          <w:sz w:val="20"/>
          <w:szCs w:val="20"/>
        </w:rPr>
        <w:t>p</w:t>
      </w:r>
      <w:r w:rsidRPr="00F90680">
        <w:rPr>
          <w:i/>
          <w:sz w:val="20"/>
          <w:szCs w:val="20"/>
        </w:rPr>
        <w:t xml:space="preserve">ildo </w:t>
      </w:r>
      <w:r w:rsidR="00E04FEC" w:rsidRPr="00F90680">
        <w:rPr>
          <w:i/>
          <w:sz w:val="20"/>
          <w:szCs w:val="20"/>
        </w:rPr>
        <w:t>T</w:t>
      </w:r>
      <w:r w:rsidRPr="00F90680">
        <w:rPr>
          <w:i/>
          <w:sz w:val="20"/>
          <w:szCs w:val="20"/>
        </w:rPr>
        <w:t>aryba)</w:t>
      </w:r>
    </w:p>
    <w:p w:rsidR="00DB6FC0" w:rsidRPr="00F90680" w:rsidRDefault="00DB6FC0" w:rsidP="0062081F">
      <w:pPr>
        <w:spacing w:before="120" w:after="120"/>
        <w:jc w:val="center"/>
        <w:rPr>
          <w:b/>
          <w:caps/>
        </w:rPr>
      </w:pPr>
    </w:p>
    <w:p w:rsidR="00052F38" w:rsidRPr="00F90680" w:rsidRDefault="00E42A8E" w:rsidP="23F35391">
      <w:pPr>
        <w:spacing w:before="120" w:after="120"/>
        <w:jc w:val="center"/>
        <w:rPr>
          <w:b/>
          <w:bCs/>
          <w:caps/>
        </w:rPr>
      </w:pPr>
      <w:r w:rsidRPr="00F90680">
        <w:rPr>
          <w:b/>
          <w:bCs/>
          <w:caps/>
        </w:rPr>
        <w:t>1</w:t>
      </w:r>
      <w:r w:rsidR="00052F38" w:rsidRPr="00F90680">
        <w:rPr>
          <w:b/>
          <w:bCs/>
          <w:caps/>
        </w:rPr>
        <w:t>. PAGRINDINIAI Duomenys apie Projektą</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42"/>
        <w:gridCol w:w="2268"/>
        <w:gridCol w:w="992"/>
        <w:gridCol w:w="4916"/>
      </w:tblGrid>
      <w:tr w:rsidR="00AE7875" w:rsidRPr="00F90680" w:rsidTr="00E5607C">
        <w:trPr>
          <w:trHeight w:val="276"/>
        </w:trPr>
        <w:tc>
          <w:tcPr>
            <w:tcW w:w="1838" w:type="dxa"/>
            <w:gridSpan w:val="2"/>
            <w:vMerge w:val="restart"/>
            <w:vAlign w:val="center"/>
          </w:tcPr>
          <w:p w:rsidR="00CE482C" w:rsidRPr="00F90680" w:rsidRDefault="00CE482C" w:rsidP="00E5607C">
            <w:r w:rsidRPr="00F90680">
              <w:t xml:space="preserve">Mokslo </w:t>
            </w:r>
            <w:r w:rsidR="00B33E89" w:rsidRPr="00F90680">
              <w:t xml:space="preserve">(meno) </w:t>
            </w:r>
            <w:r w:rsidRPr="00F90680">
              <w:t>sritis</w:t>
            </w:r>
          </w:p>
        </w:tc>
        <w:tc>
          <w:tcPr>
            <w:tcW w:w="2268" w:type="dxa"/>
            <w:vAlign w:val="center"/>
          </w:tcPr>
          <w:p w:rsidR="00CE482C" w:rsidRPr="00F90680" w:rsidRDefault="00CE482C" w:rsidP="00E5607C">
            <w:r w:rsidRPr="00F90680">
              <w:t>pagrindinė</w:t>
            </w:r>
          </w:p>
        </w:tc>
        <w:tc>
          <w:tcPr>
            <w:tcW w:w="5908" w:type="dxa"/>
            <w:gridSpan w:val="2"/>
            <w:vAlign w:val="center"/>
          </w:tcPr>
          <w:p w:rsidR="00CE482C" w:rsidRPr="00F90680" w:rsidRDefault="00CE482C" w:rsidP="00E5607C">
            <w:pPr>
              <w:rPr>
                <w:i/>
              </w:rPr>
            </w:pPr>
            <w:r w:rsidRPr="00F90680">
              <w:rPr>
                <w:i/>
              </w:rPr>
              <w:t>(</w:t>
            </w:r>
            <w:r w:rsidR="00B7417B" w:rsidRPr="00F90680">
              <w:rPr>
                <w:i/>
                <w:lang w:bidi="lt-LT"/>
              </w:rPr>
              <w:t>pasirinkite tik vieną)</w:t>
            </w:r>
          </w:p>
        </w:tc>
      </w:tr>
      <w:tr w:rsidR="00AE7875" w:rsidRPr="00F90680" w:rsidTr="00E5607C">
        <w:trPr>
          <w:trHeight w:val="144"/>
        </w:trPr>
        <w:tc>
          <w:tcPr>
            <w:tcW w:w="1838" w:type="dxa"/>
            <w:gridSpan w:val="2"/>
            <w:vMerge/>
            <w:vAlign w:val="center"/>
          </w:tcPr>
          <w:p w:rsidR="00CE482C" w:rsidRPr="00F90680" w:rsidRDefault="00CE482C" w:rsidP="00E5607C"/>
        </w:tc>
        <w:tc>
          <w:tcPr>
            <w:tcW w:w="2268" w:type="dxa"/>
            <w:vAlign w:val="center"/>
          </w:tcPr>
          <w:p w:rsidR="00CE482C" w:rsidRPr="00F90680" w:rsidRDefault="00CE482C" w:rsidP="00E5607C">
            <w:r w:rsidRPr="00F90680">
              <w:t>susijusi</w:t>
            </w:r>
          </w:p>
        </w:tc>
        <w:tc>
          <w:tcPr>
            <w:tcW w:w="5908" w:type="dxa"/>
            <w:gridSpan w:val="2"/>
            <w:vAlign w:val="center"/>
          </w:tcPr>
          <w:p w:rsidR="00CE482C" w:rsidRPr="00F90680" w:rsidRDefault="00CE482C" w:rsidP="00E5607C">
            <w:pPr>
              <w:rPr>
                <w:i/>
              </w:rPr>
            </w:pPr>
            <w:r w:rsidRPr="00F90680">
              <w:rPr>
                <w:i/>
              </w:rPr>
              <w:t>(</w:t>
            </w:r>
            <w:r w:rsidR="00FB6A84" w:rsidRPr="00F90680">
              <w:rPr>
                <w:i/>
              </w:rPr>
              <w:t xml:space="preserve">jei reikia, </w:t>
            </w:r>
            <w:r w:rsidR="00B7417B" w:rsidRPr="00F90680">
              <w:rPr>
                <w:i/>
                <w:lang w:bidi="lt-LT"/>
              </w:rPr>
              <w:t>pasirinkite tik vieną)</w:t>
            </w:r>
          </w:p>
        </w:tc>
      </w:tr>
      <w:tr w:rsidR="00AE7875" w:rsidRPr="00F90680" w:rsidTr="00E5607C">
        <w:trPr>
          <w:trHeight w:val="276"/>
        </w:trPr>
        <w:tc>
          <w:tcPr>
            <w:tcW w:w="1838" w:type="dxa"/>
            <w:gridSpan w:val="2"/>
            <w:vMerge w:val="restart"/>
            <w:vAlign w:val="center"/>
          </w:tcPr>
          <w:p w:rsidR="00CE482C" w:rsidRPr="00F90680" w:rsidRDefault="00CE482C" w:rsidP="00E5607C">
            <w:r w:rsidRPr="00F90680">
              <w:t>Mokslo</w:t>
            </w:r>
            <w:r w:rsidR="00B33E89" w:rsidRPr="00F90680">
              <w:t xml:space="preserve"> (meno)</w:t>
            </w:r>
            <w:r w:rsidRPr="00F90680">
              <w:t xml:space="preserve"> kryptis</w:t>
            </w:r>
          </w:p>
        </w:tc>
        <w:tc>
          <w:tcPr>
            <w:tcW w:w="2268" w:type="dxa"/>
            <w:vAlign w:val="center"/>
          </w:tcPr>
          <w:p w:rsidR="00CE482C" w:rsidRPr="00F90680" w:rsidRDefault="00CE482C" w:rsidP="00E5607C">
            <w:r w:rsidRPr="00F90680">
              <w:t>pagrindinė</w:t>
            </w:r>
          </w:p>
        </w:tc>
        <w:tc>
          <w:tcPr>
            <w:tcW w:w="5908" w:type="dxa"/>
            <w:gridSpan w:val="2"/>
            <w:vAlign w:val="center"/>
          </w:tcPr>
          <w:p w:rsidR="00CE482C" w:rsidRPr="00F90680" w:rsidRDefault="00B7417B" w:rsidP="00E5607C">
            <w:pPr>
              <w:rPr>
                <w:i/>
              </w:rPr>
            </w:pPr>
            <w:r w:rsidRPr="00F90680">
              <w:rPr>
                <w:i/>
                <w:lang w:bidi="lt-LT"/>
              </w:rPr>
              <w:t>(pasirinkite tik vieną)</w:t>
            </w:r>
          </w:p>
        </w:tc>
      </w:tr>
      <w:tr w:rsidR="00AE7875" w:rsidRPr="00F90680" w:rsidTr="00E5607C">
        <w:trPr>
          <w:trHeight w:val="144"/>
        </w:trPr>
        <w:tc>
          <w:tcPr>
            <w:tcW w:w="1838" w:type="dxa"/>
            <w:gridSpan w:val="2"/>
            <w:vMerge/>
            <w:vAlign w:val="center"/>
          </w:tcPr>
          <w:p w:rsidR="00CE482C" w:rsidRPr="00F90680" w:rsidRDefault="00CE482C" w:rsidP="00E5607C"/>
        </w:tc>
        <w:tc>
          <w:tcPr>
            <w:tcW w:w="2268" w:type="dxa"/>
            <w:vAlign w:val="center"/>
          </w:tcPr>
          <w:p w:rsidR="00CE482C" w:rsidRPr="00F90680" w:rsidRDefault="00CE482C" w:rsidP="00E5607C">
            <w:r w:rsidRPr="00F90680">
              <w:t>susijusi</w:t>
            </w:r>
          </w:p>
        </w:tc>
        <w:tc>
          <w:tcPr>
            <w:tcW w:w="5908" w:type="dxa"/>
            <w:gridSpan w:val="2"/>
            <w:vAlign w:val="center"/>
          </w:tcPr>
          <w:p w:rsidR="00CE482C" w:rsidRPr="00F90680" w:rsidRDefault="00CE482C" w:rsidP="00E5607C">
            <w:pPr>
              <w:rPr>
                <w:i/>
              </w:rPr>
            </w:pPr>
            <w:r w:rsidRPr="00F90680">
              <w:rPr>
                <w:i/>
              </w:rPr>
              <w:t>(</w:t>
            </w:r>
            <w:r w:rsidR="001C17BB" w:rsidRPr="00F90680">
              <w:rPr>
                <w:i/>
              </w:rPr>
              <w:t xml:space="preserve">jei reikia, </w:t>
            </w:r>
            <w:r w:rsidR="00B7417B" w:rsidRPr="00F90680">
              <w:rPr>
                <w:i/>
                <w:lang w:bidi="lt-LT"/>
              </w:rPr>
              <w:t>pasirinkite tik vieną)</w:t>
            </w:r>
          </w:p>
        </w:tc>
      </w:tr>
      <w:tr w:rsidR="008311B7" w:rsidRPr="00F90680" w:rsidTr="00E5607C">
        <w:trPr>
          <w:trHeight w:val="213"/>
        </w:trPr>
        <w:tc>
          <w:tcPr>
            <w:tcW w:w="1838" w:type="dxa"/>
            <w:gridSpan w:val="2"/>
            <w:vMerge w:val="restart"/>
            <w:vAlign w:val="center"/>
          </w:tcPr>
          <w:p w:rsidR="008311B7" w:rsidRPr="00F90680" w:rsidRDefault="008311B7" w:rsidP="00E5607C">
            <w:r w:rsidRPr="00F90680">
              <w:t>Pavadinimas</w:t>
            </w:r>
          </w:p>
        </w:tc>
        <w:tc>
          <w:tcPr>
            <w:tcW w:w="8176" w:type="dxa"/>
            <w:gridSpan w:val="3"/>
            <w:vAlign w:val="center"/>
          </w:tcPr>
          <w:p w:rsidR="008311B7" w:rsidRPr="00F90680" w:rsidRDefault="008311B7" w:rsidP="00E5607C">
            <w:pPr>
              <w:rPr>
                <w:i/>
              </w:rPr>
            </w:pPr>
            <w:r w:rsidRPr="00F90680">
              <w:rPr>
                <w:i/>
              </w:rPr>
              <w:t>(lietuvių kalba, ne daugiau kaip 150 spaudos ženklų)</w:t>
            </w:r>
          </w:p>
        </w:tc>
      </w:tr>
      <w:tr w:rsidR="008311B7" w:rsidRPr="00F90680" w:rsidTr="00E5607C">
        <w:trPr>
          <w:trHeight w:val="204"/>
        </w:trPr>
        <w:tc>
          <w:tcPr>
            <w:tcW w:w="1838" w:type="dxa"/>
            <w:gridSpan w:val="2"/>
            <w:vMerge/>
            <w:vAlign w:val="center"/>
          </w:tcPr>
          <w:p w:rsidR="008311B7" w:rsidRPr="00F90680" w:rsidRDefault="008311B7" w:rsidP="00E5607C"/>
        </w:tc>
        <w:tc>
          <w:tcPr>
            <w:tcW w:w="8176" w:type="dxa"/>
            <w:gridSpan w:val="3"/>
            <w:vAlign w:val="center"/>
          </w:tcPr>
          <w:p w:rsidR="008311B7" w:rsidRPr="00F90680" w:rsidRDefault="008311B7" w:rsidP="00E5607C">
            <w:pPr>
              <w:rPr>
                <w:i/>
              </w:rPr>
            </w:pPr>
            <w:r w:rsidRPr="00F90680">
              <w:rPr>
                <w:i/>
              </w:rPr>
              <w:t>(anglų kalba, ne daugiau kaip 150 spaudos ženklų)</w:t>
            </w:r>
          </w:p>
        </w:tc>
      </w:tr>
      <w:tr w:rsidR="00AE7875" w:rsidRPr="00F90680" w:rsidTr="00E5607C">
        <w:trPr>
          <w:trHeight w:val="144"/>
        </w:trPr>
        <w:tc>
          <w:tcPr>
            <w:tcW w:w="4106" w:type="dxa"/>
            <w:gridSpan w:val="3"/>
            <w:vAlign w:val="center"/>
          </w:tcPr>
          <w:p w:rsidR="003B13EA" w:rsidRPr="00F90680" w:rsidRDefault="003B13EA" w:rsidP="00E5607C">
            <w:r w:rsidRPr="00F90680">
              <w:t>Reikšminiai žodžiai</w:t>
            </w:r>
          </w:p>
        </w:tc>
        <w:tc>
          <w:tcPr>
            <w:tcW w:w="5908" w:type="dxa"/>
            <w:gridSpan w:val="2"/>
            <w:vAlign w:val="center"/>
          </w:tcPr>
          <w:p w:rsidR="003B13EA" w:rsidRPr="00F90680" w:rsidRDefault="00C43123" w:rsidP="00E5607C">
            <w:pPr>
              <w:rPr>
                <w:i/>
              </w:rPr>
            </w:pPr>
            <w:r w:rsidRPr="00F90680">
              <w:rPr>
                <w:i/>
              </w:rPr>
              <w:t>(</w:t>
            </w:r>
            <w:r w:rsidR="009E6154" w:rsidRPr="00F90680">
              <w:rPr>
                <w:i/>
              </w:rPr>
              <w:t>lietuvių</w:t>
            </w:r>
            <w:r w:rsidRPr="00F90680">
              <w:rPr>
                <w:i/>
              </w:rPr>
              <w:t xml:space="preserve"> kalba)</w:t>
            </w:r>
          </w:p>
        </w:tc>
      </w:tr>
      <w:tr w:rsidR="009E6154" w:rsidRPr="00F90680" w:rsidTr="00E5607C">
        <w:trPr>
          <w:trHeight w:val="257"/>
        </w:trPr>
        <w:tc>
          <w:tcPr>
            <w:tcW w:w="10014" w:type="dxa"/>
            <w:gridSpan w:val="5"/>
            <w:vAlign w:val="center"/>
          </w:tcPr>
          <w:p w:rsidR="009E6154" w:rsidRPr="00F90680" w:rsidRDefault="009E6154" w:rsidP="00E5607C">
            <w:pPr>
              <w:rPr>
                <w:i/>
              </w:rPr>
            </w:pPr>
            <w:r w:rsidRPr="00F90680">
              <w:t>Vykdančioji institucija</w:t>
            </w:r>
          </w:p>
        </w:tc>
      </w:tr>
      <w:tr w:rsidR="009E6154" w:rsidRPr="00F90680" w:rsidTr="00E5607C">
        <w:trPr>
          <w:trHeight w:val="257"/>
        </w:trPr>
        <w:tc>
          <w:tcPr>
            <w:tcW w:w="4106" w:type="dxa"/>
            <w:gridSpan w:val="3"/>
            <w:vAlign w:val="center"/>
          </w:tcPr>
          <w:p w:rsidR="009E6154" w:rsidRPr="00F90680" w:rsidRDefault="00A04F58" w:rsidP="00E5607C">
            <w:r w:rsidRPr="00F90680">
              <w:t>Pavadinimas</w:t>
            </w:r>
          </w:p>
        </w:tc>
        <w:tc>
          <w:tcPr>
            <w:tcW w:w="5908" w:type="dxa"/>
            <w:gridSpan w:val="2"/>
            <w:vAlign w:val="center"/>
          </w:tcPr>
          <w:p w:rsidR="009E6154" w:rsidRPr="00F90680" w:rsidRDefault="00B7417B" w:rsidP="00E5607C">
            <w:pPr>
              <w:rPr>
                <w:i/>
              </w:rPr>
            </w:pPr>
            <w:r w:rsidRPr="00F90680">
              <w:rPr>
                <w:i/>
                <w:lang w:bidi="lt-LT"/>
              </w:rPr>
              <w:t>(pasirinkite tik vieną)</w:t>
            </w:r>
          </w:p>
        </w:tc>
      </w:tr>
      <w:tr w:rsidR="009E6154" w:rsidRPr="00F90680" w:rsidTr="00E5607C">
        <w:trPr>
          <w:trHeight w:val="237"/>
        </w:trPr>
        <w:tc>
          <w:tcPr>
            <w:tcW w:w="4106" w:type="dxa"/>
            <w:gridSpan w:val="3"/>
            <w:vAlign w:val="center"/>
          </w:tcPr>
          <w:p w:rsidR="009E6154" w:rsidRPr="00F90680" w:rsidRDefault="00212AA2" w:rsidP="00E5607C">
            <w:r w:rsidRPr="00F90680">
              <w:t>Vykdančiosios institucijos atstovo t</w:t>
            </w:r>
            <w:r w:rsidR="00A04F58" w:rsidRPr="00F90680">
              <w:t>elefonas</w:t>
            </w:r>
          </w:p>
        </w:tc>
        <w:tc>
          <w:tcPr>
            <w:tcW w:w="5908" w:type="dxa"/>
            <w:gridSpan w:val="2"/>
            <w:vAlign w:val="center"/>
          </w:tcPr>
          <w:p w:rsidR="009E6154" w:rsidRPr="00F90680" w:rsidRDefault="009E6154" w:rsidP="00E5607C">
            <w:pPr>
              <w:rPr>
                <w:i/>
              </w:rPr>
            </w:pPr>
          </w:p>
        </w:tc>
      </w:tr>
      <w:tr w:rsidR="009E6154" w:rsidRPr="00F90680" w:rsidTr="00E5607C">
        <w:trPr>
          <w:trHeight w:val="227"/>
        </w:trPr>
        <w:tc>
          <w:tcPr>
            <w:tcW w:w="4106" w:type="dxa"/>
            <w:gridSpan w:val="3"/>
            <w:vAlign w:val="center"/>
          </w:tcPr>
          <w:p w:rsidR="009E6154" w:rsidRPr="00F90680" w:rsidRDefault="00A2150D" w:rsidP="00E5607C">
            <w:r w:rsidRPr="00F90680">
              <w:t>Vykdančiosios institucijos atstovo e</w:t>
            </w:r>
            <w:r w:rsidR="00A04F58" w:rsidRPr="00F90680">
              <w:t>l</w:t>
            </w:r>
            <w:r w:rsidR="009E6154" w:rsidRPr="00F90680">
              <w:t>. paštas</w:t>
            </w:r>
            <w:r w:rsidR="006F18FE" w:rsidRPr="00F90680">
              <w:t xml:space="preserve"> </w:t>
            </w:r>
          </w:p>
        </w:tc>
        <w:tc>
          <w:tcPr>
            <w:tcW w:w="5908" w:type="dxa"/>
            <w:gridSpan w:val="2"/>
            <w:vAlign w:val="center"/>
          </w:tcPr>
          <w:p w:rsidR="009E6154" w:rsidRPr="00F90680" w:rsidRDefault="009E6154" w:rsidP="00E5607C">
            <w:pPr>
              <w:rPr>
                <w:i/>
              </w:rPr>
            </w:pPr>
          </w:p>
        </w:tc>
      </w:tr>
      <w:tr w:rsidR="009E6154" w:rsidRPr="00F90680" w:rsidTr="00E5607C">
        <w:trPr>
          <w:trHeight w:val="231"/>
        </w:trPr>
        <w:tc>
          <w:tcPr>
            <w:tcW w:w="4106" w:type="dxa"/>
            <w:gridSpan w:val="3"/>
            <w:vAlign w:val="center"/>
          </w:tcPr>
          <w:p w:rsidR="009E6154" w:rsidRPr="00F90680" w:rsidRDefault="002D06F1" w:rsidP="00E5607C">
            <w:r w:rsidRPr="00F90680">
              <w:t>Kodas</w:t>
            </w:r>
          </w:p>
        </w:tc>
        <w:tc>
          <w:tcPr>
            <w:tcW w:w="5908" w:type="dxa"/>
            <w:gridSpan w:val="2"/>
            <w:vAlign w:val="center"/>
          </w:tcPr>
          <w:p w:rsidR="009E6154" w:rsidRPr="00F90680" w:rsidRDefault="00BF6213" w:rsidP="00E5607C">
            <w:pPr>
              <w:rPr>
                <w:i/>
              </w:rPr>
            </w:pPr>
            <w:r w:rsidRPr="00F90680">
              <w:rPr>
                <w:i/>
                <w:lang w:bidi="lt-LT"/>
              </w:rPr>
              <w:t>(užpildoma automatiškai)</w:t>
            </w:r>
          </w:p>
        </w:tc>
      </w:tr>
      <w:tr w:rsidR="00F61E4A" w:rsidRPr="00F90680" w:rsidTr="00E5607C">
        <w:trPr>
          <w:trHeight w:val="235"/>
        </w:trPr>
        <w:tc>
          <w:tcPr>
            <w:tcW w:w="4106" w:type="dxa"/>
            <w:gridSpan w:val="3"/>
            <w:vAlign w:val="center"/>
          </w:tcPr>
          <w:p w:rsidR="00F61E4A" w:rsidRPr="00F90680" w:rsidRDefault="00F61E4A" w:rsidP="00E5607C">
            <w:r w:rsidRPr="00F90680">
              <w:rPr>
                <w:lang w:bidi="lt-LT"/>
              </w:rPr>
              <w:t>Sąskaitos Nr.</w:t>
            </w:r>
          </w:p>
        </w:tc>
        <w:tc>
          <w:tcPr>
            <w:tcW w:w="5908" w:type="dxa"/>
            <w:gridSpan w:val="2"/>
            <w:vAlign w:val="center"/>
          </w:tcPr>
          <w:p w:rsidR="00F61E4A" w:rsidRPr="00F90680" w:rsidRDefault="00F61E4A" w:rsidP="00E5607C">
            <w:pPr>
              <w:rPr>
                <w:i/>
              </w:rPr>
            </w:pPr>
          </w:p>
        </w:tc>
      </w:tr>
      <w:tr w:rsidR="00EB6397" w:rsidRPr="00F90680" w:rsidTr="00E5607C">
        <w:trPr>
          <w:trHeight w:val="235"/>
        </w:trPr>
        <w:tc>
          <w:tcPr>
            <w:tcW w:w="1696" w:type="dxa"/>
            <w:vMerge w:val="restart"/>
            <w:vAlign w:val="center"/>
          </w:tcPr>
          <w:p w:rsidR="00EB6397" w:rsidRPr="00F90680" w:rsidRDefault="00EB6397" w:rsidP="00E5607C">
            <w:r w:rsidRPr="00F90680">
              <w:rPr>
                <w:lang w:bidi="lt-LT"/>
              </w:rPr>
              <w:t>Juridinio asmens statusas</w:t>
            </w:r>
          </w:p>
        </w:tc>
        <w:tc>
          <w:tcPr>
            <w:tcW w:w="3402" w:type="dxa"/>
            <w:gridSpan w:val="3"/>
            <w:vAlign w:val="center"/>
          </w:tcPr>
          <w:p w:rsidR="00EB6397" w:rsidRPr="00F90680" w:rsidRDefault="00EB6397" w:rsidP="00E5607C">
            <w:r w:rsidRPr="00F90680">
              <w:rPr>
                <w:lang w:bidi="lt-LT"/>
              </w:rPr>
              <w:t>biudžetinė ar nebiudžetinė įstaiga</w:t>
            </w:r>
          </w:p>
        </w:tc>
        <w:tc>
          <w:tcPr>
            <w:tcW w:w="4916" w:type="dxa"/>
            <w:vAlign w:val="center"/>
          </w:tcPr>
          <w:p w:rsidR="00EB6397" w:rsidRPr="00F90680" w:rsidRDefault="00EB6397" w:rsidP="00E5607C">
            <w:pPr>
              <w:rPr>
                <w:i/>
              </w:rPr>
            </w:pPr>
            <w:r w:rsidRPr="00F90680">
              <w:rPr>
                <w:i/>
                <w:lang w:bidi="lt-LT"/>
              </w:rPr>
              <w:t>(užpildoma automatiškai)</w:t>
            </w:r>
          </w:p>
        </w:tc>
      </w:tr>
      <w:tr w:rsidR="00EB6397" w:rsidRPr="00F90680" w:rsidTr="00E5607C">
        <w:trPr>
          <w:trHeight w:val="235"/>
        </w:trPr>
        <w:tc>
          <w:tcPr>
            <w:tcW w:w="1696" w:type="dxa"/>
            <w:vMerge/>
            <w:vAlign w:val="center"/>
          </w:tcPr>
          <w:p w:rsidR="00EB6397" w:rsidRPr="00F90680" w:rsidRDefault="00EB6397" w:rsidP="00E5607C"/>
        </w:tc>
        <w:tc>
          <w:tcPr>
            <w:tcW w:w="3402" w:type="dxa"/>
            <w:gridSpan w:val="3"/>
            <w:vAlign w:val="center"/>
          </w:tcPr>
          <w:p w:rsidR="00EB6397" w:rsidRPr="00F90680" w:rsidRDefault="00EB6397" w:rsidP="00E5607C">
            <w:r w:rsidRPr="00F90680">
              <w:rPr>
                <w:lang w:bidi="lt-LT"/>
              </w:rPr>
              <w:t>valstybinė arba nevalstybinė institucija</w:t>
            </w:r>
          </w:p>
        </w:tc>
        <w:tc>
          <w:tcPr>
            <w:tcW w:w="4916" w:type="dxa"/>
            <w:vAlign w:val="center"/>
          </w:tcPr>
          <w:p w:rsidR="00EB6397" w:rsidRPr="00F90680" w:rsidRDefault="00EB6397" w:rsidP="00E5607C">
            <w:pPr>
              <w:rPr>
                <w:i/>
              </w:rPr>
            </w:pPr>
            <w:r w:rsidRPr="00F90680">
              <w:rPr>
                <w:i/>
                <w:lang w:bidi="lt-LT"/>
              </w:rPr>
              <w:t>(</w:t>
            </w:r>
            <w:r w:rsidR="0040280F" w:rsidRPr="00F90680">
              <w:rPr>
                <w:i/>
                <w:lang w:bidi="lt-LT"/>
              </w:rPr>
              <w:t>už</w:t>
            </w:r>
            <w:r w:rsidRPr="00F90680">
              <w:rPr>
                <w:i/>
                <w:lang w:bidi="lt-LT"/>
              </w:rPr>
              <w:t>pildoma automatiškai)</w:t>
            </w:r>
          </w:p>
        </w:tc>
      </w:tr>
      <w:tr w:rsidR="00EB6397" w:rsidRPr="00F90680" w:rsidTr="00E5607C">
        <w:trPr>
          <w:trHeight w:val="235"/>
        </w:trPr>
        <w:tc>
          <w:tcPr>
            <w:tcW w:w="1696" w:type="dxa"/>
            <w:vMerge/>
            <w:vAlign w:val="center"/>
          </w:tcPr>
          <w:p w:rsidR="00EB6397" w:rsidRPr="00F90680" w:rsidRDefault="00EB6397" w:rsidP="00E5607C"/>
        </w:tc>
        <w:tc>
          <w:tcPr>
            <w:tcW w:w="3402" w:type="dxa"/>
            <w:gridSpan w:val="3"/>
            <w:vAlign w:val="center"/>
          </w:tcPr>
          <w:p w:rsidR="00EB6397" w:rsidRPr="00F90680" w:rsidRDefault="00EB6397" w:rsidP="00E5607C">
            <w:r w:rsidRPr="00F90680">
              <w:rPr>
                <w:lang w:bidi="lt-LT"/>
              </w:rPr>
              <w:t>mokslo ir studijų, kita viešojo sektoriaus arba kita institucija</w:t>
            </w:r>
          </w:p>
        </w:tc>
        <w:tc>
          <w:tcPr>
            <w:tcW w:w="4916" w:type="dxa"/>
            <w:vAlign w:val="center"/>
          </w:tcPr>
          <w:p w:rsidR="00EB6397" w:rsidRPr="00F90680" w:rsidRDefault="00EB6397" w:rsidP="00E5607C">
            <w:pPr>
              <w:rPr>
                <w:i/>
              </w:rPr>
            </w:pPr>
            <w:r w:rsidRPr="00F90680">
              <w:rPr>
                <w:i/>
                <w:lang w:bidi="lt-LT"/>
              </w:rPr>
              <w:t>(užpildoma automatiškai)</w:t>
            </w:r>
          </w:p>
        </w:tc>
      </w:tr>
      <w:tr w:rsidR="00EB6397" w:rsidRPr="00F90680" w:rsidTr="00E5607C">
        <w:trPr>
          <w:trHeight w:val="235"/>
        </w:trPr>
        <w:tc>
          <w:tcPr>
            <w:tcW w:w="1696" w:type="dxa"/>
            <w:vMerge/>
            <w:vAlign w:val="center"/>
          </w:tcPr>
          <w:p w:rsidR="00EB6397" w:rsidRPr="00F90680" w:rsidRDefault="00EB6397" w:rsidP="00E5607C"/>
        </w:tc>
        <w:tc>
          <w:tcPr>
            <w:tcW w:w="3402" w:type="dxa"/>
            <w:gridSpan w:val="3"/>
            <w:vAlign w:val="center"/>
          </w:tcPr>
          <w:p w:rsidR="00EB6397" w:rsidRPr="00F90680" w:rsidRDefault="00EB6397" w:rsidP="00E5607C">
            <w:r w:rsidRPr="00F90680">
              <w:rPr>
                <w:lang w:bidi="lt-LT"/>
              </w:rPr>
              <w:t>nelaimingų atsitikimų darbe ir profesinių ligų socialinio draudimo įmokos tarifų grupė (I, II, III arba IV)</w:t>
            </w:r>
            <w:r w:rsidRPr="00F90680">
              <w:rPr>
                <w:rFonts w:eastAsia="Calibri"/>
                <w:vertAlign w:val="superscript"/>
                <w:lang w:bidi="lt-LT"/>
              </w:rPr>
              <w:t>1</w:t>
            </w:r>
          </w:p>
        </w:tc>
        <w:tc>
          <w:tcPr>
            <w:tcW w:w="4916" w:type="dxa"/>
            <w:vAlign w:val="center"/>
          </w:tcPr>
          <w:p w:rsidR="00EB6397" w:rsidRPr="00F90680" w:rsidRDefault="00EB6397" w:rsidP="00E5607C">
            <w:pPr>
              <w:rPr>
                <w:i/>
              </w:rPr>
            </w:pPr>
            <w:r w:rsidRPr="00F90680">
              <w:rPr>
                <w:i/>
                <w:lang w:bidi="lt-LT"/>
              </w:rPr>
              <w:t>(užpildoma automatiškai)</w:t>
            </w:r>
          </w:p>
        </w:tc>
      </w:tr>
      <w:tr w:rsidR="0066313F" w:rsidRPr="00F90680" w:rsidTr="00E5607C">
        <w:tc>
          <w:tcPr>
            <w:tcW w:w="1696" w:type="dxa"/>
            <w:vMerge w:val="restart"/>
            <w:vAlign w:val="center"/>
          </w:tcPr>
          <w:p w:rsidR="0066313F" w:rsidRPr="00F90680" w:rsidRDefault="0066313F" w:rsidP="00E5607C">
            <w:r w:rsidRPr="00F90680">
              <w:rPr>
                <w:lang w:bidi="lt-LT"/>
              </w:rPr>
              <w:t>Biudžetas</w:t>
            </w:r>
          </w:p>
        </w:tc>
        <w:tc>
          <w:tcPr>
            <w:tcW w:w="3402" w:type="dxa"/>
            <w:gridSpan w:val="3"/>
            <w:vAlign w:val="center"/>
          </w:tcPr>
          <w:p w:rsidR="0066313F" w:rsidRPr="00F90680" w:rsidRDefault="0066313F" w:rsidP="00E5607C">
            <w:r w:rsidRPr="00F90680">
              <w:rPr>
                <w:lang w:bidi="lt-LT"/>
              </w:rPr>
              <w:t>20..... metais</w:t>
            </w:r>
          </w:p>
        </w:tc>
        <w:tc>
          <w:tcPr>
            <w:tcW w:w="4916" w:type="dxa"/>
            <w:vAlign w:val="center"/>
          </w:tcPr>
          <w:p w:rsidR="0066313F" w:rsidRPr="00F90680" w:rsidRDefault="0066313F" w:rsidP="00E5607C">
            <w:r w:rsidRPr="00F90680">
              <w:rPr>
                <w:i/>
                <w:lang w:bidi="lt-LT"/>
              </w:rPr>
              <w:t xml:space="preserve">(suskaičiuojama automatiškai, užpildžius </w:t>
            </w:r>
            <w:r w:rsidR="000A5B8A" w:rsidRPr="00F90680">
              <w:rPr>
                <w:i/>
                <w:lang w:bidi="lt-LT"/>
              </w:rPr>
              <w:t xml:space="preserve">penktą </w:t>
            </w:r>
            <w:r w:rsidRPr="00F90680">
              <w:rPr>
                <w:i/>
                <w:lang w:bidi="lt-LT"/>
              </w:rPr>
              <w:t>paraiškos skyrių)</w:t>
            </w:r>
          </w:p>
        </w:tc>
      </w:tr>
      <w:tr w:rsidR="0066313F" w:rsidRPr="00F90680" w:rsidTr="00E5607C">
        <w:tc>
          <w:tcPr>
            <w:tcW w:w="1696" w:type="dxa"/>
            <w:vMerge/>
            <w:vAlign w:val="center"/>
          </w:tcPr>
          <w:p w:rsidR="0066313F" w:rsidRPr="00F90680" w:rsidRDefault="0066313F" w:rsidP="00E5607C"/>
        </w:tc>
        <w:tc>
          <w:tcPr>
            <w:tcW w:w="3402" w:type="dxa"/>
            <w:gridSpan w:val="3"/>
            <w:vAlign w:val="center"/>
          </w:tcPr>
          <w:p w:rsidR="0066313F" w:rsidRPr="00F90680" w:rsidRDefault="0066313F" w:rsidP="00E5607C">
            <w:r w:rsidRPr="00F90680">
              <w:rPr>
                <w:lang w:bidi="lt-LT"/>
              </w:rPr>
              <w:t>20..... metais</w:t>
            </w:r>
          </w:p>
        </w:tc>
        <w:tc>
          <w:tcPr>
            <w:tcW w:w="4916" w:type="dxa"/>
            <w:vAlign w:val="center"/>
          </w:tcPr>
          <w:p w:rsidR="0066313F" w:rsidRPr="00F90680" w:rsidRDefault="0066313F" w:rsidP="00E5607C">
            <w:r w:rsidRPr="00F90680">
              <w:rPr>
                <w:i/>
                <w:lang w:bidi="lt-LT"/>
              </w:rPr>
              <w:t xml:space="preserve">(suskaičiuojama automatiškai, užpildžius </w:t>
            </w:r>
            <w:r w:rsidR="000A5B8A" w:rsidRPr="00F90680">
              <w:rPr>
                <w:i/>
                <w:lang w:bidi="lt-LT"/>
              </w:rPr>
              <w:t xml:space="preserve">penktą </w:t>
            </w:r>
            <w:r w:rsidRPr="00F90680">
              <w:rPr>
                <w:i/>
                <w:lang w:bidi="lt-LT"/>
              </w:rPr>
              <w:t>paraiškos skyrių)</w:t>
            </w:r>
          </w:p>
        </w:tc>
      </w:tr>
      <w:tr w:rsidR="0066313F" w:rsidRPr="00F90680" w:rsidTr="00E5607C">
        <w:tc>
          <w:tcPr>
            <w:tcW w:w="1696" w:type="dxa"/>
            <w:vMerge/>
            <w:vAlign w:val="center"/>
          </w:tcPr>
          <w:p w:rsidR="0066313F" w:rsidRPr="00F90680" w:rsidRDefault="0066313F" w:rsidP="00E5607C"/>
        </w:tc>
        <w:tc>
          <w:tcPr>
            <w:tcW w:w="3402" w:type="dxa"/>
            <w:gridSpan w:val="3"/>
            <w:vAlign w:val="center"/>
          </w:tcPr>
          <w:p w:rsidR="0066313F" w:rsidRPr="00F90680" w:rsidRDefault="0066313F" w:rsidP="00E5607C">
            <w:r w:rsidRPr="00F90680">
              <w:rPr>
                <w:lang w:bidi="lt-LT"/>
              </w:rPr>
              <w:t>Iš viso:</w:t>
            </w:r>
          </w:p>
        </w:tc>
        <w:tc>
          <w:tcPr>
            <w:tcW w:w="4916" w:type="dxa"/>
            <w:vAlign w:val="center"/>
          </w:tcPr>
          <w:p w:rsidR="0066313F" w:rsidRPr="00F90680" w:rsidRDefault="1F10A19E" w:rsidP="00E5607C">
            <w:r w:rsidRPr="00F90680">
              <w:rPr>
                <w:i/>
                <w:iCs/>
                <w:lang w:bidi="lt-LT"/>
              </w:rPr>
              <w:t xml:space="preserve">(suskaičiuojama automatiškai, užpildžius </w:t>
            </w:r>
            <w:r w:rsidR="000A5B8A" w:rsidRPr="00F90680">
              <w:rPr>
                <w:i/>
                <w:lang w:bidi="lt-LT"/>
              </w:rPr>
              <w:t xml:space="preserve">penktą </w:t>
            </w:r>
            <w:r w:rsidRPr="00F90680">
              <w:rPr>
                <w:i/>
                <w:iCs/>
                <w:lang w:bidi="lt-LT"/>
              </w:rPr>
              <w:t>paraiškos skyrių)</w:t>
            </w:r>
          </w:p>
        </w:tc>
      </w:tr>
      <w:tr w:rsidR="0066313F" w:rsidRPr="00F90680" w:rsidTr="00E5607C">
        <w:tc>
          <w:tcPr>
            <w:tcW w:w="5098" w:type="dxa"/>
            <w:gridSpan w:val="4"/>
            <w:vAlign w:val="center"/>
          </w:tcPr>
          <w:p w:rsidR="0066313F" w:rsidRPr="00F90680" w:rsidRDefault="0066313F" w:rsidP="00E5607C">
            <w:pPr>
              <w:rPr>
                <w:lang w:bidi="lt-LT"/>
              </w:rPr>
            </w:pPr>
            <w:r w:rsidRPr="00F90680">
              <w:t>Finansavimo šaltinis</w:t>
            </w:r>
          </w:p>
        </w:tc>
        <w:tc>
          <w:tcPr>
            <w:tcW w:w="4916" w:type="dxa"/>
            <w:vAlign w:val="center"/>
          </w:tcPr>
          <w:p w:rsidR="0066313F" w:rsidRPr="00F90680" w:rsidRDefault="00963C50" w:rsidP="00E5607C">
            <w:pPr>
              <w:rPr>
                <w:i/>
                <w:lang w:bidi="lt-LT"/>
              </w:rPr>
            </w:pPr>
            <w:r w:rsidRPr="00F90680">
              <w:rPr>
                <w:i/>
                <w:lang w:bidi="lt-LT"/>
              </w:rPr>
              <w:t>Valstybės biudžeto lėšos</w:t>
            </w:r>
          </w:p>
        </w:tc>
      </w:tr>
      <w:tr w:rsidR="0066313F" w:rsidRPr="00F90680" w:rsidTr="00E5607C">
        <w:tc>
          <w:tcPr>
            <w:tcW w:w="5098" w:type="dxa"/>
            <w:gridSpan w:val="4"/>
            <w:vAlign w:val="center"/>
          </w:tcPr>
          <w:p w:rsidR="0066313F" w:rsidRPr="00F90680" w:rsidRDefault="0066313F" w:rsidP="00E5607C">
            <w:r w:rsidRPr="00F90680">
              <w:rPr>
                <w:lang w:bidi="lt-LT"/>
              </w:rPr>
              <w:t>Numatoma projekto pradžia</w:t>
            </w:r>
          </w:p>
        </w:tc>
        <w:tc>
          <w:tcPr>
            <w:tcW w:w="4916" w:type="dxa"/>
            <w:tcBorders>
              <w:top w:val="single" w:sz="4" w:space="0" w:color="auto"/>
              <w:left w:val="single" w:sz="4" w:space="0" w:color="auto"/>
              <w:bottom w:val="single" w:sz="4" w:space="0" w:color="auto"/>
              <w:right w:val="single" w:sz="4" w:space="0" w:color="auto"/>
            </w:tcBorders>
            <w:vAlign w:val="center"/>
          </w:tcPr>
          <w:p w:rsidR="0066313F" w:rsidRPr="00F90680" w:rsidRDefault="0066313F" w:rsidP="00E5607C">
            <w:pPr>
              <w:rPr>
                <w:i/>
              </w:rPr>
            </w:pPr>
            <w:r w:rsidRPr="00F90680">
              <w:rPr>
                <w:i/>
                <w:lang w:bidi="lt-LT"/>
              </w:rPr>
              <w:t>(pasirinkite metus, mėnesį ir dieną)</w:t>
            </w:r>
          </w:p>
        </w:tc>
      </w:tr>
      <w:tr w:rsidR="0066313F" w:rsidRPr="00F90680" w:rsidTr="00E5607C">
        <w:tc>
          <w:tcPr>
            <w:tcW w:w="5098" w:type="dxa"/>
            <w:gridSpan w:val="4"/>
            <w:vAlign w:val="center"/>
          </w:tcPr>
          <w:p w:rsidR="0066313F" w:rsidRPr="00F90680" w:rsidRDefault="0066313F" w:rsidP="00E5607C">
            <w:r w:rsidRPr="00F90680">
              <w:rPr>
                <w:lang w:bidi="lt-LT"/>
              </w:rPr>
              <w:t>Projekto pabaigos data</w:t>
            </w:r>
          </w:p>
        </w:tc>
        <w:tc>
          <w:tcPr>
            <w:tcW w:w="4916" w:type="dxa"/>
            <w:tcBorders>
              <w:top w:val="single" w:sz="4" w:space="0" w:color="auto"/>
              <w:left w:val="single" w:sz="4" w:space="0" w:color="auto"/>
              <w:bottom w:val="single" w:sz="4" w:space="0" w:color="auto"/>
              <w:right w:val="single" w:sz="4" w:space="0" w:color="auto"/>
            </w:tcBorders>
            <w:vAlign w:val="center"/>
          </w:tcPr>
          <w:p w:rsidR="0066313F" w:rsidRPr="00F90680" w:rsidRDefault="0066313F" w:rsidP="00E5607C">
            <w:pPr>
              <w:rPr>
                <w:i/>
              </w:rPr>
            </w:pPr>
            <w:r w:rsidRPr="00F90680">
              <w:rPr>
                <w:i/>
                <w:lang w:bidi="lt-LT"/>
              </w:rPr>
              <w:t>(pasirinkite metus, mėnesį ir dieną; rekomenduojama projekto pabaigą numatyti paskutinę ketvirčio dieną)</w:t>
            </w:r>
          </w:p>
        </w:tc>
      </w:tr>
      <w:tr w:rsidR="0066313F" w:rsidRPr="00F90680" w:rsidTr="00E5607C">
        <w:trPr>
          <w:trHeight w:val="562"/>
        </w:trPr>
        <w:tc>
          <w:tcPr>
            <w:tcW w:w="5098" w:type="dxa"/>
            <w:gridSpan w:val="4"/>
            <w:vAlign w:val="center"/>
          </w:tcPr>
          <w:p w:rsidR="0066313F" w:rsidRPr="00F90680" w:rsidRDefault="0066313F" w:rsidP="00E5607C">
            <w:r w:rsidRPr="00F90680">
              <w:rPr>
                <w:lang w:bidi="lt-LT"/>
              </w:rPr>
              <w:t>Baigiamosios ataskaitos pateikimo terminas</w:t>
            </w:r>
          </w:p>
        </w:tc>
        <w:tc>
          <w:tcPr>
            <w:tcW w:w="4916" w:type="dxa"/>
            <w:tcBorders>
              <w:top w:val="single" w:sz="4" w:space="0" w:color="auto"/>
              <w:left w:val="single" w:sz="4" w:space="0" w:color="auto"/>
              <w:right w:val="single" w:sz="4" w:space="0" w:color="auto"/>
            </w:tcBorders>
            <w:vAlign w:val="center"/>
          </w:tcPr>
          <w:p w:rsidR="0066313F" w:rsidRPr="00F90680" w:rsidRDefault="0066313F" w:rsidP="00E5607C">
            <w:pPr>
              <w:rPr>
                <w:i/>
              </w:rPr>
            </w:pPr>
            <w:r w:rsidRPr="00F90680">
              <w:rPr>
                <w:i/>
                <w:lang w:bidi="lt-LT"/>
              </w:rPr>
              <w:t>(nustatomas automatiškai, nurodžius projekto pabaigos datą)</w:t>
            </w:r>
          </w:p>
        </w:tc>
      </w:tr>
      <w:tr w:rsidR="000259F0" w:rsidRPr="00F90680" w:rsidTr="00E5607C">
        <w:trPr>
          <w:trHeight w:val="147"/>
        </w:trPr>
        <w:tc>
          <w:tcPr>
            <w:tcW w:w="10014" w:type="dxa"/>
            <w:gridSpan w:val="5"/>
            <w:tcBorders>
              <w:right w:val="single" w:sz="4" w:space="0" w:color="auto"/>
            </w:tcBorders>
            <w:vAlign w:val="center"/>
          </w:tcPr>
          <w:p w:rsidR="000259F0" w:rsidRPr="00F90680" w:rsidRDefault="000259F0" w:rsidP="00E5607C">
            <w:r w:rsidRPr="00F90680">
              <w:t>Anotacija lietuvių kalba</w:t>
            </w:r>
          </w:p>
        </w:tc>
      </w:tr>
      <w:tr w:rsidR="00DF00E7" w:rsidRPr="00F90680" w:rsidTr="00E5607C">
        <w:trPr>
          <w:trHeight w:val="147"/>
        </w:trPr>
        <w:tc>
          <w:tcPr>
            <w:tcW w:w="10014" w:type="dxa"/>
            <w:gridSpan w:val="5"/>
            <w:tcBorders>
              <w:right w:val="single" w:sz="4" w:space="0" w:color="auto"/>
            </w:tcBorders>
            <w:vAlign w:val="center"/>
          </w:tcPr>
          <w:p w:rsidR="00DF00E7" w:rsidRPr="00F90680" w:rsidRDefault="00DF00E7" w:rsidP="000F2349">
            <w:pPr>
              <w:jc w:val="both"/>
              <w:rPr>
                <w:i/>
                <w:iCs/>
              </w:rPr>
            </w:pPr>
            <w:r w:rsidRPr="00F90680">
              <w:rPr>
                <w:i/>
                <w:iCs/>
              </w:rPr>
              <w:t xml:space="preserve">Trumpai </w:t>
            </w:r>
            <w:r w:rsidR="00EF4A97" w:rsidRPr="00F90680">
              <w:rPr>
                <w:i/>
                <w:iCs/>
              </w:rPr>
              <w:t>pateikiama informacija apie projekto tyrimo metu spręstiną problemą, tyrimo temą ir numatomą projekto rezultatų poveikį mokslo ar meno raidai</w:t>
            </w:r>
            <w:r w:rsidR="00DE6399" w:rsidRPr="00F90680">
              <w:rPr>
                <w:i/>
                <w:iCs/>
              </w:rPr>
              <w:t>, visuomenei ir mokslinės ar meninės kompetencijos ugdymui</w:t>
            </w:r>
            <w:r w:rsidR="00DB1F4A" w:rsidRPr="00F90680">
              <w:rPr>
                <w:i/>
                <w:iCs/>
              </w:rPr>
              <w:t>; anotacijoje neturi būti turinio, kuris būtų laikomas intelektine nuosavybe.</w:t>
            </w:r>
          </w:p>
          <w:p w:rsidR="00DB1F4A" w:rsidRPr="00F90680" w:rsidRDefault="00DB1F4A" w:rsidP="00E5607C">
            <w:pPr>
              <w:rPr>
                <w:i/>
                <w:iCs/>
              </w:rPr>
            </w:pPr>
            <w:r w:rsidRPr="00F90680">
              <w:rPr>
                <w:i/>
              </w:rPr>
              <w:t>(ne daugiau kaip 2000 spaudos ženklų)</w:t>
            </w:r>
          </w:p>
        </w:tc>
      </w:tr>
      <w:tr w:rsidR="000259F0" w:rsidRPr="00F90680" w:rsidTr="00E5607C">
        <w:tc>
          <w:tcPr>
            <w:tcW w:w="10014" w:type="dxa"/>
            <w:gridSpan w:val="5"/>
            <w:tcBorders>
              <w:top w:val="single" w:sz="4" w:space="0" w:color="auto"/>
              <w:left w:val="single" w:sz="4" w:space="0" w:color="auto"/>
              <w:bottom w:val="single" w:sz="4" w:space="0" w:color="auto"/>
              <w:right w:val="single" w:sz="4" w:space="0" w:color="auto"/>
            </w:tcBorders>
            <w:vAlign w:val="center"/>
            <w:hideMark/>
          </w:tcPr>
          <w:p w:rsidR="000259F0" w:rsidRPr="00F90680" w:rsidRDefault="000259F0" w:rsidP="00E5607C">
            <w:r w:rsidRPr="00F90680">
              <w:t>Anotacija anglų kalba</w:t>
            </w:r>
          </w:p>
        </w:tc>
      </w:tr>
      <w:tr w:rsidR="009E6E7A" w:rsidRPr="00F90680" w:rsidTr="00E5607C">
        <w:tc>
          <w:tcPr>
            <w:tcW w:w="10014" w:type="dxa"/>
            <w:gridSpan w:val="5"/>
            <w:tcBorders>
              <w:top w:val="single" w:sz="4" w:space="0" w:color="auto"/>
              <w:left w:val="single" w:sz="4" w:space="0" w:color="auto"/>
              <w:bottom w:val="single" w:sz="4" w:space="0" w:color="auto"/>
              <w:right w:val="single" w:sz="4" w:space="0" w:color="auto"/>
            </w:tcBorders>
            <w:vAlign w:val="center"/>
          </w:tcPr>
          <w:p w:rsidR="009E6E7A" w:rsidRPr="00F90680" w:rsidRDefault="009E6E7A" w:rsidP="000F2349">
            <w:pPr>
              <w:jc w:val="both"/>
              <w:rPr>
                <w:i/>
                <w:iCs/>
              </w:rPr>
            </w:pPr>
            <w:r w:rsidRPr="00F90680">
              <w:rPr>
                <w:i/>
                <w:iCs/>
              </w:rPr>
              <w:t>Trumpai pateikiama informacija apie projekto tyrimo metu spręstiną problemą, tyrimo temą ir numatomą projekto rezultatų poveikį mokslo ar meno raidai, visuomenei ir mokslinės ar meninės kompetencijos ugdymui; anotacijoje neturi būti turinio, kuris būtų laikomas intelektine nuosavybe.</w:t>
            </w:r>
          </w:p>
          <w:p w:rsidR="009E6E7A" w:rsidRPr="00F90680" w:rsidRDefault="009E6E7A" w:rsidP="00E5607C">
            <w:r w:rsidRPr="00F90680">
              <w:rPr>
                <w:i/>
              </w:rPr>
              <w:t>(ne daugiau kaip 2000 spaudos ženklų)</w:t>
            </w:r>
          </w:p>
        </w:tc>
      </w:tr>
    </w:tbl>
    <w:p w:rsidR="00B1711A" w:rsidRPr="00F90680" w:rsidRDefault="00B1711A" w:rsidP="00B916CC">
      <w:pPr>
        <w:jc w:val="both"/>
        <w:rPr>
          <w:sz w:val="4"/>
        </w:rPr>
      </w:pPr>
    </w:p>
    <w:p w:rsidR="000B636F" w:rsidRPr="00F90680" w:rsidRDefault="000B636F" w:rsidP="000B636F">
      <w:pPr>
        <w:jc w:val="both"/>
        <w:rPr>
          <w:rFonts w:eastAsia="Calibri"/>
          <w:vertAlign w:val="superscript"/>
        </w:rPr>
      </w:pPr>
      <w:r w:rsidRPr="00F90680">
        <w:rPr>
          <w:rFonts w:eastAsia="Calibri"/>
          <w:vertAlign w:val="superscript"/>
          <w:lang w:bidi="lt-LT"/>
        </w:rPr>
        <w:t xml:space="preserve">1 </w:t>
      </w:r>
      <w:r w:rsidRPr="00F90680">
        <w:rPr>
          <w:rFonts w:eastAsia="Calibri"/>
          <w:sz w:val="20"/>
          <w:szCs w:val="20"/>
          <w:lang w:bidi="lt-LT"/>
        </w:rPr>
        <w:t>Institucijos grupėms 2026 m. priskirtos Valstybinio socialinio draudimo fondo valdybos prie Socialinės apsaugos ir darbo ministerijos direktoriaus įsakymu.</w:t>
      </w:r>
    </w:p>
    <w:p w:rsidR="000B636F" w:rsidRPr="00F90680" w:rsidRDefault="000B636F" w:rsidP="000B636F">
      <w:pPr>
        <w:tabs>
          <w:tab w:val="left" w:pos="426"/>
        </w:tabs>
        <w:spacing w:before="120" w:after="120"/>
        <w:jc w:val="both"/>
        <w:rPr>
          <w:b/>
          <w:caps/>
        </w:rPr>
      </w:pPr>
    </w:p>
    <w:p w:rsidR="00B1711A" w:rsidRPr="00F90680" w:rsidRDefault="00E42A8E" w:rsidP="0062081F">
      <w:pPr>
        <w:tabs>
          <w:tab w:val="left" w:pos="426"/>
        </w:tabs>
        <w:spacing w:before="120" w:after="120"/>
        <w:jc w:val="center"/>
        <w:rPr>
          <w:b/>
          <w:caps/>
        </w:rPr>
      </w:pPr>
      <w:r w:rsidRPr="00F90680">
        <w:rPr>
          <w:b/>
          <w:caps/>
        </w:rPr>
        <w:t>2</w:t>
      </w:r>
      <w:r w:rsidR="00145133" w:rsidRPr="00F90680">
        <w:rPr>
          <w:b/>
          <w:caps/>
        </w:rPr>
        <w:t>. </w:t>
      </w:r>
      <w:r w:rsidR="003F7A6B" w:rsidRPr="00F90680">
        <w:rPr>
          <w:b/>
          <w:bCs/>
        </w:rPr>
        <w:t>STAŽUOTĖS VADOVAS (-Ė)</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242"/>
      </w:tblGrid>
      <w:tr w:rsidR="23F35391" w:rsidRPr="00F90680" w:rsidTr="00480BE1">
        <w:trPr>
          <w:trHeight w:val="146"/>
        </w:trPr>
        <w:tc>
          <w:tcPr>
            <w:tcW w:w="3823" w:type="dxa"/>
            <w:vAlign w:val="center"/>
          </w:tcPr>
          <w:p w:rsidR="19DE1C9C" w:rsidRPr="00F90680" w:rsidRDefault="004035A0" w:rsidP="007F4EFD">
            <w:pPr>
              <w:jc w:val="both"/>
              <w:rPr>
                <w:lang w:bidi="lt-LT"/>
              </w:rPr>
            </w:pPr>
            <w:r w:rsidRPr="00F90680">
              <w:rPr>
                <w:lang w:bidi="lt-LT"/>
              </w:rPr>
              <w:t>Vykdančioji i</w:t>
            </w:r>
            <w:r w:rsidR="19DE1C9C" w:rsidRPr="00F90680">
              <w:rPr>
                <w:lang w:bidi="lt-LT"/>
              </w:rPr>
              <w:t>nstitucija, kurioje vadovaus stažuot</w:t>
            </w:r>
            <w:r w:rsidR="00C749F7" w:rsidRPr="00F90680">
              <w:rPr>
                <w:lang w:bidi="lt-LT"/>
              </w:rPr>
              <w:t>e</w:t>
            </w:r>
            <w:r w:rsidR="19DE1C9C" w:rsidRPr="00F90680">
              <w:rPr>
                <w:lang w:bidi="lt-LT"/>
              </w:rPr>
              <w:t>i</w:t>
            </w:r>
          </w:p>
        </w:tc>
        <w:tc>
          <w:tcPr>
            <w:tcW w:w="6242" w:type="dxa"/>
            <w:vAlign w:val="center"/>
          </w:tcPr>
          <w:p w:rsidR="23F35391" w:rsidRPr="00F90680" w:rsidRDefault="00551660" w:rsidP="000A235F">
            <w:pPr>
              <w:rPr>
                <w:i/>
                <w:iCs/>
                <w:lang w:bidi="lt-LT"/>
              </w:rPr>
            </w:pPr>
            <w:r w:rsidRPr="00F90680">
              <w:rPr>
                <w:i/>
                <w:lang w:bidi="lt-LT"/>
              </w:rPr>
              <w:t>(įrašykite)</w:t>
            </w:r>
          </w:p>
        </w:tc>
      </w:tr>
      <w:tr w:rsidR="00074CB7" w:rsidRPr="00F90680" w:rsidTr="00480BE1">
        <w:trPr>
          <w:trHeight w:val="146"/>
        </w:trPr>
        <w:tc>
          <w:tcPr>
            <w:tcW w:w="3823" w:type="dxa"/>
            <w:vAlign w:val="center"/>
          </w:tcPr>
          <w:p w:rsidR="00074CB7" w:rsidRPr="00F90680" w:rsidDel="00342F82" w:rsidRDefault="00074CB7" w:rsidP="00EE31BC">
            <w:pPr>
              <w:tabs>
                <w:tab w:val="left" w:pos="426"/>
              </w:tabs>
            </w:pPr>
            <w:r w:rsidRPr="00F90680">
              <w:rPr>
                <w:lang w:bidi="lt-LT"/>
              </w:rPr>
              <w:t xml:space="preserve">Pareigybė </w:t>
            </w:r>
            <w:r w:rsidR="005F1BDB" w:rsidRPr="00F90680">
              <w:rPr>
                <w:lang w:bidi="lt-LT"/>
              </w:rPr>
              <w:t xml:space="preserve">vykdančiojoje </w:t>
            </w:r>
            <w:r w:rsidR="00B43282" w:rsidRPr="00F90680">
              <w:rPr>
                <w:lang w:bidi="lt-LT"/>
              </w:rPr>
              <w:t>institucijoje</w:t>
            </w:r>
          </w:p>
        </w:tc>
        <w:tc>
          <w:tcPr>
            <w:tcW w:w="6242" w:type="dxa"/>
            <w:vAlign w:val="center"/>
          </w:tcPr>
          <w:p w:rsidR="00074CB7" w:rsidRPr="00F90680" w:rsidDel="00342F82" w:rsidRDefault="00551660" w:rsidP="000A235F">
            <w:pPr>
              <w:tabs>
                <w:tab w:val="left" w:pos="426"/>
              </w:tabs>
              <w:rPr>
                <w:i/>
                <w:iCs/>
                <w:sz w:val="20"/>
                <w:szCs w:val="20"/>
              </w:rPr>
            </w:pPr>
            <w:r w:rsidRPr="00F90680">
              <w:rPr>
                <w:i/>
                <w:lang w:bidi="lt-LT"/>
              </w:rPr>
              <w:t>(įrašykite)</w:t>
            </w:r>
          </w:p>
        </w:tc>
      </w:tr>
      <w:tr w:rsidR="00074CB7" w:rsidRPr="00F90680" w:rsidTr="00480BE1">
        <w:trPr>
          <w:trHeight w:val="146"/>
        </w:trPr>
        <w:tc>
          <w:tcPr>
            <w:tcW w:w="3823" w:type="dxa"/>
            <w:vAlign w:val="center"/>
          </w:tcPr>
          <w:p w:rsidR="00074CB7" w:rsidRPr="00F90680" w:rsidDel="00342F82" w:rsidRDefault="00074CB7" w:rsidP="00EE31BC">
            <w:pPr>
              <w:tabs>
                <w:tab w:val="left" w:pos="426"/>
              </w:tabs>
            </w:pPr>
            <w:r w:rsidRPr="00F90680">
              <w:rPr>
                <w:lang w:bidi="lt-LT"/>
              </w:rPr>
              <w:t>Mokslo laipsnis</w:t>
            </w:r>
          </w:p>
        </w:tc>
        <w:tc>
          <w:tcPr>
            <w:tcW w:w="6242" w:type="dxa"/>
            <w:vAlign w:val="center"/>
          </w:tcPr>
          <w:p w:rsidR="00074CB7" w:rsidRPr="00F90680" w:rsidDel="00342F82" w:rsidRDefault="00074CB7" w:rsidP="000A235F">
            <w:pPr>
              <w:tabs>
                <w:tab w:val="left" w:pos="426"/>
              </w:tabs>
              <w:rPr>
                <w:i/>
                <w:iCs/>
                <w:sz w:val="20"/>
                <w:szCs w:val="20"/>
              </w:rPr>
            </w:pPr>
            <w:r w:rsidRPr="00F90680">
              <w:rPr>
                <w:i/>
                <w:lang w:bidi="lt-LT"/>
              </w:rPr>
              <w:t>(pasirinkite)</w:t>
            </w:r>
          </w:p>
        </w:tc>
      </w:tr>
      <w:tr w:rsidR="00074CB7" w:rsidRPr="00F90680" w:rsidTr="00480BE1">
        <w:trPr>
          <w:trHeight w:val="146"/>
        </w:trPr>
        <w:tc>
          <w:tcPr>
            <w:tcW w:w="3823" w:type="dxa"/>
            <w:vAlign w:val="center"/>
          </w:tcPr>
          <w:p w:rsidR="00074CB7" w:rsidRPr="00F90680" w:rsidDel="00342F82" w:rsidRDefault="00074CB7" w:rsidP="00EE31BC">
            <w:pPr>
              <w:tabs>
                <w:tab w:val="left" w:pos="426"/>
              </w:tabs>
            </w:pPr>
            <w:r w:rsidRPr="00F90680">
              <w:rPr>
                <w:lang w:bidi="lt-LT"/>
              </w:rPr>
              <w:t>Vardas, pavardė</w:t>
            </w:r>
          </w:p>
        </w:tc>
        <w:tc>
          <w:tcPr>
            <w:tcW w:w="6242" w:type="dxa"/>
            <w:vAlign w:val="center"/>
          </w:tcPr>
          <w:p w:rsidR="00074CB7" w:rsidRPr="00F90680" w:rsidDel="00342F82" w:rsidRDefault="00074CB7" w:rsidP="000A235F">
            <w:pPr>
              <w:tabs>
                <w:tab w:val="left" w:pos="426"/>
              </w:tabs>
              <w:rPr>
                <w:i/>
                <w:iCs/>
                <w:sz w:val="20"/>
                <w:szCs w:val="20"/>
              </w:rPr>
            </w:pPr>
          </w:p>
        </w:tc>
      </w:tr>
      <w:tr w:rsidR="005F1BDB" w:rsidRPr="00F90680" w:rsidTr="00480BE1">
        <w:trPr>
          <w:trHeight w:val="146"/>
        </w:trPr>
        <w:tc>
          <w:tcPr>
            <w:tcW w:w="3823" w:type="dxa"/>
            <w:tcBorders>
              <w:bottom w:val="single" w:sz="4" w:space="0" w:color="auto"/>
            </w:tcBorders>
            <w:vAlign w:val="center"/>
          </w:tcPr>
          <w:p w:rsidR="005F1BDB" w:rsidRPr="00F90680" w:rsidRDefault="005F1BDB" w:rsidP="007F4EFD">
            <w:pPr>
              <w:tabs>
                <w:tab w:val="left" w:pos="426"/>
              </w:tabs>
              <w:jc w:val="both"/>
              <w:rPr>
                <w:lang w:bidi="lt-LT"/>
              </w:rPr>
            </w:pPr>
            <w:r w:rsidRPr="00F90680">
              <w:rPr>
                <w:lang w:bidi="lt-LT"/>
              </w:rPr>
              <w:t xml:space="preserve">Telefono numeris </w:t>
            </w:r>
            <w:r w:rsidRPr="00F90680">
              <w:rPr>
                <w:i/>
                <w:iCs/>
                <w:lang w:bidi="lt-LT"/>
              </w:rPr>
              <w:t>(</w:t>
            </w:r>
            <w:r w:rsidR="008453E3" w:rsidRPr="00F90680">
              <w:rPr>
                <w:i/>
                <w:iCs/>
                <w:lang w:bidi="lt-LT"/>
              </w:rPr>
              <w:t>ši informacija matoma tik LMT administrato</w:t>
            </w:r>
            <w:r w:rsidR="00480BE1" w:rsidRPr="00F90680">
              <w:rPr>
                <w:i/>
                <w:iCs/>
                <w:lang w:bidi="lt-LT"/>
              </w:rPr>
              <w:t>riams</w:t>
            </w:r>
            <w:r w:rsidR="00D25D13" w:rsidRPr="00F90680">
              <w:rPr>
                <w:i/>
                <w:iCs/>
                <w:lang w:bidi="lt-LT"/>
              </w:rPr>
              <w:t>)</w:t>
            </w:r>
          </w:p>
        </w:tc>
        <w:tc>
          <w:tcPr>
            <w:tcW w:w="6242" w:type="dxa"/>
            <w:tcBorders>
              <w:bottom w:val="single" w:sz="4" w:space="0" w:color="auto"/>
            </w:tcBorders>
            <w:vAlign w:val="center"/>
          </w:tcPr>
          <w:p w:rsidR="005F1BDB" w:rsidRPr="00F90680" w:rsidDel="00342F82" w:rsidRDefault="005F1BDB" w:rsidP="000A235F">
            <w:pPr>
              <w:tabs>
                <w:tab w:val="left" w:pos="426"/>
              </w:tabs>
              <w:rPr>
                <w:i/>
                <w:iCs/>
                <w:sz w:val="20"/>
                <w:szCs w:val="20"/>
              </w:rPr>
            </w:pPr>
          </w:p>
        </w:tc>
      </w:tr>
      <w:tr w:rsidR="005F1BDB" w:rsidRPr="00F90680" w:rsidTr="00480BE1">
        <w:trPr>
          <w:trHeight w:val="146"/>
        </w:trPr>
        <w:tc>
          <w:tcPr>
            <w:tcW w:w="3823" w:type="dxa"/>
            <w:tcBorders>
              <w:top w:val="single" w:sz="4" w:space="0" w:color="auto"/>
              <w:left w:val="single" w:sz="4" w:space="0" w:color="auto"/>
              <w:bottom w:val="single" w:sz="4" w:space="0" w:color="auto"/>
              <w:right w:val="single" w:sz="4" w:space="0" w:color="auto"/>
            </w:tcBorders>
            <w:vAlign w:val="center"/>
          </w:tcPr>
          <w:p w:rsidR="005F1BDB" w:rsidRPr="00F90680" w:rsidRDefault="005F1BDB" w:rsidP="007F4EFD">
            <w:pPr>
              <w:tabs>
                <w:tab w:val="left" w:pos="426"/>
              </w:tabs>
              <w:jc w:val="both"/>
              <w:rPr>
                <w:lang w:bidi="lt-LT"/>
              </w:rPr>
            </w:pPr>
            <w:r w:rsidRPr="00F90680">
              <w:rPr>
                <w:lang w:bidi="lt-LT"/>
              </w:rPr>
              <w:t>El. paštas</w:t>
            </w:r>
            <w:r w:rsidR="00D25D13" w:rsidRPr="00F90680">
              <w:rPr>
                <w:lang w:bidi="lt-LT"/>
              </w:rPr>
              <w:t xml:space="preserve"> </w:t>
            </w:r>
            <w:r w:rsidR="00D25D13" w:rsidRPr="00F90680">
              <w:rPr>
                <w:i/>
                <w:iCs/>
                <w:lang w:bidi="lt-LT"/>
              </w:rPr>
              <w:t>(</w:t>
            </w:r>
            <w:r w:rsidR="00480BE1" w:rsidRPr="00F90680">
              <w:rPr>
                <w:i/>
                <w:iCs/>
                <w:lang w:bidi="lt-LT"/>
              </w:rPr>
              <w:t>ši informacija matoma tik LMT administratoriams</w:t>
            </w:r>
            <w:r w:rsidR="00D25D13" w:rsidRPr="00F90680">
              <w:rPr>
                <w:i/>
                <w:iCs/>
                <w:lang w:bidi="lt-LT"/>
              </w:rPr>
              <w:t>)</w:t>
            </w:r>
          </w:p>
        </w:tc>
        <w:tc>
          <w:tcPr>
            <w:tcW w:w="6242" w:type="dxa"/>
            <w:tcBorders>
              <w:top w:val="single" w:sz="4" w:space="0" w:color="auto"/>
              <w:left w:val="single" w:sz="4" w:space="0" w:color="auto"/>
              <w:bottom w:val="single" w:sz="4" w:space="0" w:color="auto"/>
              <w:right w:val="single" w:sz="4" w:space="0" w:color="auto"/>
            </w:tcBorders>
            <w:vAlign w:val="center"/>
          </w:tcPr>
          <w:p w:rsidR="005F1BDB" w:rsidRPr="00F90680" w:rsidDel="00342F82" w:rsidRDefault="005F1BDB" w:rsidP="000A235F">
            <w:pPr>
              <w:tabs>
                <w:tab w:val="left" w:pos="426"/>
              </w:tabs>
              <w:rPr>
                <w:i/>
                <w:iCs/>
                <w:sz w:val="20"/>
                <w:szCs w:val="20"/>
              </w:rPr>
            </w:pPr>
          </w:p>
        </w:tc>
      </w:tr>
      <w:tr w:rsidR="00231133" w:rsidRPr="00F90680" w:rsidTr="00480BE1">
        <w:trPr>
          <w:trHeight w:val="146"/>
        </w:trPr>
        <w:tc>
          <w:tcPr>
            <w:tcW w:w="3823" w:type="dxa"/>
            <w:vAlign w:val="center"/>
          </w:tcPr>
          <w:p w:rsidR="00231133" w:rsidRPr="00F90680" w:rsidRDefault="00231133" w:rsidP="007F4EFD">
            <w:pPr>
              <w:tabs>
                <w:tab w:val="left" w:pos="426"/>
              </w:tabs>
              <w:jc w:val="both"/>
              <w:rPr>
                <w:lang w:bidi="lt-LT"/>
              </w:rPr>
            </w:pPr>
            <w:r w:rsidRPr="00F90680">
              <w:rPr>
                <w:lang w:bidi="lt-LT"/>
              </w:rPr>
              <w:t xml:space="preserve">Asmens tapatybės nustatymas internete </w:t>
            </w:r>
          </w:p>
          <w:p w:rsidR="00231133" w:rsidRPr="00F90680" w:rsidRDefault="00231133" w:rsidP="007F4EFD">
            <w:pPr>
              <w:tabs>
                <w:tab w:val="left" w:pos="426"/>
              </w:tabs>
              <w:jc w:val="both"/>
              <w:rPr>
                <w:lang w:bidi="lt-LT"/>
              </w:rPr>
            </w:pPr>
            <w:r w:rsidRPr="00F90680">
              <w:rPr>
                <w:i/>
                <w:iCs/>
              </w:rPr>
              <w:t>(</w:t>
            </w:r>
            <w:r w:rsidRPr="00F90680">
              <w:rPr>
                <w:i/>
                <w:iCs/>
                <w:sz w:val="20"/>
                <w:szCs w:val="20"/>
              </w:rPr>
              <w:t xml:space="preserve">Nurodyta informacija turėtų suteikti ekspertui galimybę įvertinti </w:t>
            </w:r>
            <w:r w:rsidR="00B34ADB">
              <w:rPr>
                <w:i/>
                <w:iCs/>
                <w:sz w:val="20"/>
                <w:szCs w:val="20"/>
              </w:rPr>
              <w:t>stažuotės</w:t>
            </w:r>
            <w:r w:rsidRPr="00F90680">
              <w:rPr>
                <w:i/>
                <w:iCs/>
                <w:sz w:val="20"/>
                <w:szCs w:val="20"/>
              </w:rPr>
              <w:t xml:space="preserve"> vadovo kompetenciją)</w:t>
            </w:r>
          </w:p>
        </w:tc>
        <w:tc>
          <w:tcPr>
            <w:tcW w:w="6242" w:type="dxa"/>
            <w:vAlign w:val="center"/>
          </w:tcPr>
          <w:p w:rsidR="00231133" w:rsidRPr="00F90680" w:rsidRDefault="00231133" w:rsidP="000A235F">
            <w:pPr>
              <w:tabs>
                <w:tab w:val="left" w:pos="709"/>
              </w:tabs>
            </w:pPr>
            <w:r w:rsidRPr="00F90680">
              <w:rPr>
                <w:lang w:bidi="lt-LT"/>
              </w:rPr>
              <w:t>Identifikatorius arba nuoroda į profilį</w:t>
            </w:r>
          </w:p>
          <w:p w:rsidR="00231133" w:rsidRPr="00F90680" w:rsidDel="00342F82" w:rsidRDefault="00231133" w:rsidP="000A235F">
            <w:pPr>
              <w:tabs>
                <w:tab w:val="left" w:pos="426"/>
              </w:tabs>
              <w:rPr>
                <w:i/>
                <w:iCs/>
                <w:sz w:val="20"/>
                <w:szCs w:val="20"/>
              </w:rPr>
            </w:pPr>
            <w:r w:rsidRPr="00F90680">
              <w:rPr>
                <w:i/>
                <w:lang w:bidi="lt-LT"/>
              </w:rPr>
              <w:t>(nurodykite bent vieną)</w:t>
            </w:r>
          </w:p>
        </w:tc>
      </w:tr>
      <w:tr w:rsidR="00231133" w:rsidRPr="00F90680" w:rsidTr="00480BE1">
        <w:trPr>
          <w:trHeight w:val="146"/>
        </w:trPr>
        <w:tc>
          <w:tcPr>
            <w:tcW w:w="3823" w:type="dxa"/>
            <w:vAlign w:val="center"/>
          </w:tcPr>
          <w:p w:rsidR="00231133" w:rsidRPr="00F90680" w:rsidRDefault="00231133" w:rsidP="007F4EFD">
            <w:pPr>
              <w:tabs>
                <w:tab w:val="left" w:pos="426"/>
              </w:tabs>
              <w:jc w:val="both"/>
              <w:rPr>
                <w:lang w:bidi="lt-LT"/>
              </w:rPr>
            </w:pPr>
            <w:r w:rsidRPr="00F90680">
              <w:rPr>
                <w:lang w:bidi="lt-LT"/>
              </w:rPr>
              <w:t xml:space="preserve">ORCID </w:t>
            </w:r>
            <w:r w:rsidRPr="00F90680">
              <w:rPr>
                <w:iCs/>
                <w:lang w:bidi="lt-LT"/>
              </w:rPr>
              <w:t>(</w:t>
            </w:r>
            <w:r w:rsidRPr="00F90680">
              <w:rPr>
                <w:i/>
              </w:rPr>
              <w:t>Open Researcher and Contributor ID</w:t>
            </w:r>
            <w:r w:rsidRPr="00F90680">
              <w:rPr>
                <w:iCs/>
                <w:lang w:bidi="lt-LT"/>
              </w:rPr>
              <w:t>)</w:t>
            </w:r>
          </w:p>
        </w:tc>
        <w:tc>
          <w:tcPr>
            <w:tcW w:w="6242" w:type="dxa"/>
            <w:vAlign w:val="center"/>
          </w:tcPr>
          <w:p w:rsidR="00231133" w:rsidRPr="00F90680" w:rsidDel="00342F82" w:rsidRDefault="00231133" w:rsidP="000A235F">
            <w:pPr>
              <w:tabs>
                <w:tab w:val="left" w:pos="426"/>
              </w:tabs>
              <w:rPr>
                <w:i/>
                <w:iCs/>
                <w:sz w:val="20"/>
                <w:szCs w:val="20"/>
              </w:rPr>
            </w:pPr>
            <w:r w:rsidRPr="00F90680">
              <w:rPr>
                <w:i/>
                <w:lang w:bidi="lt-LT"/>
              </w:rPr>
              <w:t>(nurodykite identifikatorių</w:t>
            </w:r>
            <w:r w:rsidR="0012296F" w:rsidRPr="00F90680">
              <w:rPr>
                <w:i/>
                <w:lang w:bidi="lt-LT"/>
              </w:rPr>
              <w:t>, jei</w:t>
            </w:r>
            <w:r w:rsidR="0098763D" w:rsidRPr="00F90680">
              <w:rPr>
                <w:i/>
                <w:lang w:bidi="lt-LT"/>
              </w:rPr>
              <w:t xml:space="preserve"> yra</w:t>
            </w:r>
            <w:r w:rsidRPr="00F90680">
              <w:rPr>
                <w:i/>
                <w:lang w:bidi="lt-LT"/>
              </w:rPr>
              <w:t>)</w:t>
            </w:r>
          </w:p>
        </w:tc>
      </w:tr>
      <w:tr w:rsidR="00231133" w:rsidRPr="00F90680" w:rsidTr="00480BE1">
        <w:trPr>
          <w:trHeight w:val="146"/>
        </w:trPr>
        <w:tc>
          <w:tcPr>
            <w:tcW w:w="3823" w:type="dxa"/>
            <w:vAlign w:val="center"/>
          </w:tcPr>
          <w:p w:rsidR="00231133" w:rsidRPr="00F90680" w:rsidRDefault="00231133" w:rsidP="007F4EFD">
            <w:pPr>
              <w:tabs>
                <w:tab w:val="left" w:pos="426"/>
              </w:tabs>
              <w:jc w:val="both"/>
              <w:rPr>
                <w:lang w:bidi="lt-LT"/>
              </w:rPr>
            </w:pPr>
            <w:r w:rsidRPr="00F90680">
              <w:rPr>
                <w:lang w:bidi="lt-LT"/>
              </w:rPr>
              <w:t xml:space="preserve">Web of Science ResearcherID </w:t>
            </w:r>
          </w:p>
        </w:tc>
        <w:tc>
          <w:tcPr>
            <w:tcW w:w="6242" w:type="dxa"/>
            <w:vAlign w:val="center"/>
          </w:tcPr>
          <w:p w:rsidR="00231133" w:rsidRPr="00F90680" w:rsidDel="00342F82" w:rsidRDefault="00231133" w:rsidP="000A235F">
            <w:pPr>
              <w:tabs>
                <w:tab w:val="left" w:pos="426"/>
              </w:tabs>
              <w:rPr>
                <w:i/>
                <w:iCs/>
                <w:sz w:val="20"/>
                <w:szCs w:val="20"/>
              </w:rPr>
            </w:pPr>
            <w:r w:rsidRPr="00F90680">
              <w:rPr>
                <w:i/>
                <w:lang w:bidi="lt-LT"/>
              </w:rPr>
              <w:t>(nurodykite identifikatorių</w:t>
            </w:r>
            <w:r w:rsidR="0012296F" w:rsidRPr="00F90680">
              <w:rPr>
                <w:i/>
                <w:lang w:bidi="lt-LT"/>
              </w:rPr>
              <w:t>,</w:t>
            </w:r>
            <w:r w:rsidR="0098763D" w:rsidRPr="00F90680">
              <w:rPr>
                <w:i/>
                <w:lang w:bidi="lt-LT"/>
              </w:rPr>
              <w:t xml:space="preserve"> jei yra</w:t>
            </w:r>
            <w:r w:rsidRPr="00F90680">
              <w:rPr>
                <w:i/>
                <w:lang w:bidi="lt-LT"/>
              </w:rPr>
              <w:t>)</w:t>
            </w:r>
          </w:p>
        </w:tc>
      </w:tr>
      <w:tr w:rsidR="00231133" w:rsidRPr="00F90680" w:rsidTr="00480BE1">
        <w:trPr>
          <w:trHeight w:val="146"/>
        </w:trPr>
        <w:tc>
          <w:tcPr>
            <w:tcW w:w="3823" w:type="dxa"/>
            <w:vAlign w:val="center"/>
          </w:tcPr>
          <w:p w:rsidR="00231133" w:rsidRPr="00F90680" w:rsidRDefault="004A6C7B" w:rsidP="007F4EFD">
            <w:pPr>
              <w:tabs>
                <w:tab w:val="left" w:pos="426"/>
              </w:tabs>
              <w:jc w:val="both"/>
              <w:rPr>
                <w:lang w:bidi="lt-LT"/>
              </w:rPr>
            </w:pPr>
            <w:r w:rsidRPr="00F90680">
              <w:t>M</w:t>
            </w:r>
            <w:r w:rsidR="00231133" w:rsidRPr="00F90680">
              <w:t xml:space="preserve">okslininko paskyra ResearchGate </w:t>
            </w:r>
          </w:p>
        </w:tc>
        <w:tc>
          <w:tcPr>
            <w:tcW w:w="6242" w:type="dxa"/>
            <w:vAlign w:val="center"/>
          </w:tcPr>
          <w:p w:rsidR="00231133" w:rsidRPr="00F90680" w:rsidDel="00342F82" w:rsidRDefault="00231133" w:rsidP="000A235F">
            <w:pPr>
              <w:tabs>
                <w:tab w:val="left" w:pos="426"/>
              </w:tabs>
              <w:rPr>
                <w:i/>
                <w:iCs/>
                <w:sz w:val="20"/>
                <w:szCs w:val="20"/>
              </w:rPr>
            </w:pPr>
            <w:r w:rsidRPr="00F90680">
              <w:rPr>
                <w:i/>
                <w:lang w:bidi="lt-LT"/>
              </w:rPr>
              <w:t>(pateikite aktyvią nuorodą</w:t>
            </w:r>
            <w:r w:rsidR="0098763D" w:rsidRPr="00F90680">
              <w:rPr>
                <w:i/>
                <w:lang w:bidi="lt-LT"/>
              </w:rPr>
              <w:t>, jei yra</w:t>
            </w:r>
            <w:r w:rsidRPr="00F90680">
              <w:rPr>
                <w:i/>
                <w:lang w:bidi="lt-LT"/>
              </w:rPr>
              <w:t>)</w:t>
            </w:r>
          </w:p>
        </w:tc>
      </w:tr>
      <w:tr w:rsidR="00231133" w:rsidRPr="00F90680" w:rsidTr="00480BE1">
        <w:trPr>
          <w:trHeight w:val="146"/>
        </w:trPr>
        <w:tc>
          <w:tcPr>
            <w:tcW w:w="3823" w:type="dxa"/>
            <w:vAlign w:val="center"/>
          </w:tcPr>
          <w:p w:rsidR="00231133" w:rsidRPr="00F90680" w:rsidRDefault="004A6C7B" w:rsidP="007F4EFD">
            <w:pPr>
              <w:tabs>
                <w:tab w:val="left" w:pos="426"/>
              </w:tabs>
              <w:jc w:val="both"/>
              <w:rPr>
                <w:lang w:bidi="lt-LT"/>
              </w:rPr>
            </w:pPr>
            <w:r w:rsidRPr="00F90680">
              <w:t>M</w:t>
            </w:r>
            <w:r w:rsidR="00231133" w:rsidRPr="00F90680">
              <w:t xml:space="preserve">okslininko profilis mokslo ir studijų institucijoje, kurioje dirba </w:t>
            </w:r>
          </w:p>
        </w:tc>
        <w:tc>
          <w:tcPr>
            <w:tcW w:w="6242" w:type="dxa"/>
            <w:vAlign w:val="center"/>
          </w:tcPr>
          <w:p w:rsidR="00231133" w:rsidRPr="00F90680" w:rsidDel="00342F82" w:rsidRDefault="00231133" w:rsidP="000A235F">
            <w:pPr>
              <w:tabs>
                <w:tab w:val="left" w:pos="426"/>
              </w:tabs>
              <w:rPr>
                <w:i/>
                <w:iCs/>
                <w:sz w:val="20"/>
                <w:szCs w:val="20"/>
              </w:rPr>
            </w:pPr>
            <w:r w:rsidRPr="00F90680">
              <w:rPr>
                <w:i/>
                <w:lang w:bidi="lt-LT"/>
              </w:rPr>
              <w:t>(pateikite aktyvią nuorodą</w:t>
            </w:r>
            <w:r w:rsidR="0098763D" w:rsidRPr="00F90680">
              <w:rPr>
                <w:i/>
                <w:lang w:bidi="lt-LT"/>
              </w:rPr>
              <w:t>, jei yra</w:t>
            </w:r>
            <w:r w:rsidRPr="00F90680">
              <w:rPr>
                <w:i/>
                <w:lang w:bidi="lt-LT"/>
              </w:rPr>
              <w:t xml:space="preserve">) </w:t>
            </w:r>
          </w:p>
        </w:tc>
      </w:tr>
    </w:tbl>
    <w:p w:rsidR="00A03FD6" w:rsidRPr="00F90680" w:rsidRDefault="00A03FD6"/>
    <w:tbl>
      <w:tblPr>
        <w:tblStyle w:val="Lentelstinklelis"/>
        <w:tblW w:w="10060" w:type="dxa"/>
        <w:tblLayout w:type="fixed"/>
        <w:tblLook w:val="04A0" w:firstRow="1" w:lastRow="0" w:firstColumn="1" w:lastColumn="0" w:noHBand="0" w:noVBand="1"/>
      </w:tblPr>
      <w:tblGrid>
        <w:gridCol w:w="10060"/>
      </w:tblGrid>
      <w:tr w:rsidR="00AD17DB" w:rsidRPr="00F90680" w:rsidTr="00903156">
        <w:trPr>
          <w:trHeight w:val="337"/>
        </w:trPr>
        <w:tc>
          <w:tcPr>
            <w:tcW w:w="10060" w:type="dxa"/>
            <w:tcBorders>
              <w:top w:val="single" w:sz="4" w:space="0" w:color="auto"/>
              <w:left w:val="single" w:sz="4" w:space="0" w:color="auto"/>
              <w:bottom w:val="single" w:sz="4" w:space="0" w:color="auto"/>
              <w:right w:val="single" w:sz="4" w:space="0" w:color="auto"/>
            </w:tcBorders>
            <w:vAlign w:val="center"/>
          </w:tcPr>
          <w:p w:rsidR="00BA4FF2" w:rsidRPr="00F90680" w:rsidRDefault="42D0CDF0" w:rsidP="001739E0">
            <w:pPr>
              <w:jc w:val="both"/>
              <w:rPr>
                <w:i/>
                <w:iCs/>
                <w:color w:val="000000" w:themeColor="text1"/>
                <w:lang w:bidi="lt-LT"/>
              </w:rPr>
            </w:pPr>
            <w:bookmarkStart w:id="0" w:name="_Hlk194264156"/>
            <w:r w:rsidRPr="00F90680">
              <w:rPr>
                <w:b/>
                <w:bCs/>
                <w:lang w:bidi="lt-LT"/>
              </w:rPr>
              <w:t>2.1.</w:t>
            </w:r>
            <w:r w:rsidR="5D63F6B0" w:rsidRPr="00F90680">
              <w:rPr>
                <w:b/>
                <w:bCs/>
                <w:lang w:bidi="lt-LT"/>
              </w:rPr>
              <w:t> </w:t>
            </w:r>
            <w:r w:rsidR="00311002" w:rsidRPr="00F90680">
              <w:rPr>
                <w:b/>
                <w:bCs/>
                <w:lang w:bidi="lt-LT"/>
              </w:rPr>
              <w:t xml:space="preserve">Stažuotės </w:t>
            </w:r>
            <w:r w:rsidR="5D63F6B0" w:rsidRPr="00F90680">
              <w:rPr>
                <w:b/>
                <w:bCs/>
                <w:lang w:bidi="lt-LT"/>
              </w:rPr>
              <w:t xml:space="preserve">vadovo </w:t>
            </w:r>
            <w:r w:rsidR="00311002" w:rsidRPr="00F90680">
              <w:rPr>
                <w:b/>
                <w:bCs/>
                <w:lang w:bidi="lt-LT"/>
              </w:rPr>
              <w:t xml:space="preserve">(-ės) </w:t>
            </w:r>
            <w:r w:rsidR="5D63F6B0" w:rsidRPr="00F90680">
              <w:rPr>
                <w:b/>
                <w:bCs/>
                <w:lang w:bidi="lt-LT"/>
              </w:rPr>
              <w:t>mokslinė</w:t>
            </w:r>
            <w:r w:rsidR="00BA4FF2" w:rsidRPr="00F90680">
              <w:rPr>
                <w:b/>
                <w:bCs/>
                <w:lang w:bidi="lt-LT"/>
              </w:rPr>
              <w:t xml:space="preserve"> </w:t>
            </w:r>
            <w:r w:rsidR="008E3668" w:rsidRPr="00F90680">
              <w:rPr>
                <w:b/>
                <w:bCs/>
                <w:lang w:bidi="lt-LT"/>
              </w:rPr>
              <w:t>ir</w:t>
            </w:r>
            <w:r w:rsidR="00E67F5A" w:rsidRPr="00F90680">
              <w:rPr>
                <w:b/>
                <w:bCs/>
                <w:lang w:bidi="lt-LT"/>
              </w:rPr>
              <w:t xml:space="preserve"> (</w:t>
            </w:r>
            <w:r w:rsidR="008E3668" w:rsidRPr="00F90680">
              <w:rPr>
                <w:b/>
                <w:bCs/>
                <w:lang w:bidi="lt-LT"/>
              </w:rPr>
              <w:t>arba</w:t>
            </w:r>
            <w:r w:rsidR="00E67F5A" w:rsidRPr="00F90680">
              <w:rPr>
                <w:b/>
                <w:bCs/>
                <w:lang w:bidi="lt-LT"/>
              </w:rPr>
              <w:t>)</w:t>
            </w:r>
            <w:r w:rsidR="008E3668" w:rsidRPr="00F90680">
              <w:rPr>
                <w:b/>
                <w:bCs/>
                <w:lang w:bidi="lt-LT"/>
              </w:rPr>
              <w:t xml:space="preserve"> meninė</w:t>
            </w:r>
            <w:r w:rsidR="5D63F6B0" w:rsidRPr="00F90680">
              <w:rPr>
                <w:b/>
                <w:bCs/>
                <w:lang w:bidi="lt-LT"/>
              </w:rPr>
              <w:t xml:space="preserve"> kompetencija ir patirtis</w:t>
            </w:r>
            <w:r w:rsidR="5D63F6B0" w:rsidRPr="00F90680">
              <w:rPr>
                <w:lang w:bidi="lt-LT"/>
              </w:rPr>
              <w:t xml:space="preserve"> </w:t>
            </w:r>
            <w:r w:rsidR="5D63F6B0" w:rsidRPr="00F90680">
              <w:rPr>
                <w:i/>
                <w:iCs/>
                <w:lang w:bidi="lt-LT"/>
              </w:rPr>
              <w:t>(Laisvos formos</w:t>
            </w:r>
            <w:r w:rsidR="5D63F6B0" w:rsidRPr="00F90680">
              <w:rPr>
                <w:i/>
                <w:iCs/>
                <w:color w:val="000000" w:themeColor="text1"/>
                <w:lang w:bidi="lt-LT"/>
              </w:rPr>
              <w:t xml:space="preserve"> </w:t>
            </w:r>
            <w:r w:rsidR="00FC3FF4">
              <w:rPr>
                <w:i/>
                <w:iCs/>
                <w:color w:val="000000" w:themeColor="text1"/>
                <w:lang w:bidi="lt-LT"/>
              </w:rPr>
              <w:t>stažuotės</w:t>
            </w:r>
            <w:r w:rsidR="5D63F6B0" w:rsidRPr="00F90680">
              <w:rPr>
                <w:i/>
                <w:iCs/>
                <w:color w:val="000000" w:themeColor="text1"/>
                <w:lang w:bidi="lt-LT"/>
              </w:rPr>
              <w:t xml:space="preserve"> vadovo gyvenimo aprašymą</w:t>
            </w:r>
            <w:r w:rsidR="00250677" w:rsidRPr="00F90680">
              <w:rPr>
                <w:i/>
                <w:iCs/>
                <w:color w:val="000000" w:themeColor="text1"/>
                <w:lang w:bidi="lt-LT"/>
              </w:rPr>
              <w:t xml:space="preserve"> anglų kalb</w:t>
            </w:r>
            <w:r w:rsidR="005F3C8C" w:rsidRPr="00F90680">
              <w:rPr>
                <w:i/>
                <w:iCs/>
                <w:color w:val="000000" w:themeColor="text1"/>
                <w:lang w:bidi="lt-LT"/>
              </w:rPr>
              <w:t>a</w:t>
            </w:r>
            <w:r w:rsidR="5D63F6B0" w:rsidRPr="00F90680">
              <w:rPr>
                <w:i/>
                <w:iCs/>
                <w:color w:val="000000" w:themeColor="text1"/>
                <w:lang w:bidi="lt-LT"/>
              </w:rPr>
              <w:t xml:space="preserve"> pridėkite skiltyje </w:t>
            </w:r>
            <w:r w:rsidR="00BA4FF2" w:rsidRPr="00F90680">
              <w:rPr>
                <w:i/>
                <w:iCs/>
                <w:color w:val="000000" w:themeColor="text1"/>
                <w:lang w:bidi="lt-LT"/>
              </w:rPr>
              <w:t>7</w:t>
            </w:r>
            <w:r w:rsidR="5D63F6B0" w:rsidRPr="00F90680">
              <w:rPr>
                <w:i/>
                <w:iCs/>
                <w:color w:val="000000" w:themeColor="text1"/>
                <w:lang w:bidi="lt-LT"/>
              </w:rPr>
              <w:t>. P</w:t>
            </w:r>
            <w:r w:rsidR="00BA4FF2" w:rsidRPr="00F90680">
              <w:rPr>
                <w:i/>
                <w:iCs/>
                <w:color w:val="000000" w:themeColor="text1"/>
                <w:lang w:bidi="lt-LT"/>
              </w:rPr>
              <w:t>RIEDAI</w:t>
            </w:r>
            <w:r w:rsidR="5D63F6B0" w:rsidRPr="00F90680">
              <w:rPr>
                <w:i/>
                <w:iCs/>
                <w:color w:val="000000" w:themeColor="text1"/>
                <w:lang w:bidi="lt-LT"/>
              </w:rPr>
              <w:t>)</w:t>
            </w:r>
          </w:p>
          <w:p w:rsidR="00AD17DB" w:rsidRPr="00F90680" w:rsidRDefault="5D63F6B0" w:rsidP="001739E0">
            <w:pPr>
              <w:jc w:val="both"/>
            </w:pPr>
            <w:r w:rsidRPr="00F90680">
              <w:rPr>
                <w:color w:val="000000" w:themeColor="text1"/>
                <w:lang w:bidi="lt-LT"/>
              </w:rPr>
              <w:t>(</w:t>
            </w:r>
            <w:r w:rsidRPr="00F90680">
              <w:rPr>
                <w:i/>
                <w:iCs/>
                <w:lang w:bidi="lt-LT"/>
              </w:rPr>
              <w:t>ne daugiau kaip 10 000 spaudos ženklų</w:t>
            </w:r>
            <w:r w:rsidRPr="00F90680">
              <w:rPr>
                <w:color w:val="000000" w:themeColor="text1"/>
                <w:lang w:bidi="lt-LT"/>
              </w:rPr>
              <w:t>)</w:t>
            </w:r>
          </w:p>
        </w:tc>
      </w:tr>
      <w:tr w:rsidR="00AD17DB" w:rsidRPr="00F90680" w:rsidTr="00903156">
        <w:trPr>
          <w:trHeight w:val="337"/>
        </w:trPr>
        <w:tc>
          <w:tcPr>
            <w:tcW w:w="10060" w:type="dxa"/>
            <w:tcBorders>
              <w:top w:val="single" w:sz="4" w:space="0" w:color="auto"/>
            </w:tcBorders>
            <w:vAlign w:val="center"/>
          </w:tcPr>
          <w:p w:rsidR="00AD17DB" w:rsidRPr="00F90680" w:rsidRDefault="0072322C" w:rsidP="001739E0">
            <w:pPr>
              <w:jc w:val="both"/>
              <w:rPr>
                <w:b/>
                <w:bCs/>
              </w:rPr>
            </w:pPr>
            <w:r w:rsidRPr="00F90680">
              <w:rPr>
                <w:rStyle w:val="Grietas"/>
                <w:bCs w:val="0"/>
              </w:rPr>
              <w:t xml:space="preserve">2.1.1. </w:t>
            </w:r>
            <w:r w:rsidR="00AD17DB" w:rsidRPr="00F90680">
              <w:rPr>
                <w:b/>
                <w:bCs/>
                <w:lang w:bidi="lt-LT"/>
              </w:rPr>
              <w:t>Indėlis į novatoriškų idėjų, priemonių, metodikų ar žinių kūrimą</w:t>
            </w:r>
          </w:p>
        </w:tc>
      </w:tr>
      <w:tr w:rsidR="00AD17DB" w:rsidRPr="00F90680" w:rsidTr="00A25BC9">
        <w:trPr>
          <w:trHeight w:val="698"/>
        </w:trPr>
        <w:tc>
          <w:tcPr>
            <w:tcW w:w="10060" w:type="dxa"/>
            <w:vAlign w:val="center"/>
          </w:tcPr>
          <w:p w:rsidR="00644D49" w:rsidRPr="00F90680" w:rsidRDefault="00644D49" w:rsidP="007B42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Paaiškinkite, kaip prisidėjote kuriant ir tobulinant novatoriškas idėjas ir metodikas ir kokius pagrindinius įgūdžius naudojote idėjoms plėtoti.</w:t>
            </w:r>
          </w:p>
          <w:p w:rsidR="00644D49" w:rsidRPr="00F90680" w:rsidRDefault="004D295E" w:rsidP="007B42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Išskirkite, kaip raštu ir žodžiu perteikėte savo idėjas ir tyrimų rezultatus</w:t>
            </w:r>
            <w:r w:rsidR="00644D49" w:rsidRPr="00F90680">
              <w:rPr>
                <w:rFonts w:ascii="Times New Roman" w:hAnsi="Times New Roman"/>
                <w:i/>
                <w:iCs/>
                <w:color w:val="000000" w:themeColor="text1"/>
                <w:sz w:val="24"/>
                <w:szCs w:val="24"/>
                <w:lang w:bidi="lt-LT"/>
              </w:rPr>
              <w:t>.</w:t>
            </w:r>
          </w:p>
          <w:p w:rsidR="00644D49" w:rsidRPr="00F90680" w:rsidRDefault="00644D49" w:rsidP="007B42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 xml:space="preserve">Apibūdinkite savo </w:t>
            </w:r>
            <w:r w:rsidR="00B257A6" w:rsidRPr="00F90680">
              <w:rPr>
                <w:rFonts w:ascii="Times New Roman" w:hAnsi="Times New Roman"/>
                <w:i/>
                <w:iCs/>
                <w:color w:val="000000" w:themeColor="text1"/>
                <w:sz w:val="24"/>
                <w:szCs w:val="24"/>
                <w:lang w:bidi="lt-LT"/>
              </w:rPr>
              <w:t>kompetencijas</w:t>
            </w:r>
            <w:r w:rsidRPr="00F90680">
              <w:rPr>
                <w:rFonts w:ascii="Times New Roman" w:hAnsi="Times New Roman"/>
                <w:i/>
                <w:iCs/>
                <w:color w:val="000000" w:themeColor="text1"/>
                <w:sz w:val="24"/>
                <w:szCs w:val="24"/>
                <w:lang w:bidi="lt-LT"/>
              </w:rPr>
              <w:t>, susijusi</w:t>
            </w:r>
            <w:r w:rsidR="00A15676">
              <w:rPr>
                <w:rFonts w:ascii="Times New Roman" w:hAnsi="Times New Roman"/>
                <w:i/>
                <w:iCs/>
                <w:color w:val="000000" w:themeColor="text1"/>
                <w:sz w:val="24"/>
                <w:szCs w:val="24"/>
                <w:lang w:bidi="lt-LT"/>
              </w:rPr>
              <w:t>a</w:t>
            </w:r>
            <w:r w:rsidRPr="00F90680">
              <w:rPr>
                <w:rFonts w:ascii="Times New Roman" w:hAnsi="Times New Roman"/>
                <w:i/>
                <w:iCs/>
                <w:color w:val="000000" w:themeColor="text1"/>
                <w:sz w:val="24"/>
                <w:szCs w:val="24"/>
                <w:lang w:bidi="lt-LT"/>
              </w:rPr>
              <w:t>s su projekto tema.</w:t>
            </w:r>
          </w:p>
          <w:p w:rsidR="00644D49" w:rsidRPr="00F90680" w:rsidRDefault="00CB3948" w:rsidP="007B42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Nurodykite neseniai gautą ir aktualų finansavimą bei apdovanojimus</w:t>
            </w:r>
            <w:r w:rsidR="00644D49" w:rsidRPr="00F90680">
              <w:rPr>
                <w:rFonts w:ascii="Times New Roman" w:hAnsi="Times New Roman"/>
                <w:i/>
                <w:iCs/>
                <w:color w:val="000000" w:themeColor="text1"/>
                <w:sz w:val="24"/>
                <w:szCs w:val="24"/>
                <w:lang w:bidi="lt-LT"/>
              </w:rPr>
              <w:t>.</w:t>
            </w:r>
          </w:p>
          <w:p w:rsidR="00AD17DB" w:rsidRPr="00F90680" w:rsidRDefault="00644D49" w:rsidP="00237DD2">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 xml:space="preserve">Įtraukite nedidelį </w:t>
            </w:r>
            <w:r w:rsidR="006D18E2" w:rsidRPr="00F90680">
              <w:rPr>
                <w:rFonts w:ascii="Times New Roman" w:hAnsi="Times New Roman"/>
                <w:i/>
                <w:iCs/>
                <w:color w:val="000000" w:themeColor="text1"/>
                <w:sz w:val="24"/>
                <w:szCs w:val="24"/>
                <w:lang w:bidi="lt-LT"/>
              </w:rPr>
              <w:t>svarbiausių</w:t>
            </w:r>
            <w:r w:rsidRPr="00F90680">
              <w:rPr>
                <w:rFonts w:ascii="Times New Roman" w:hAnsi="Times New Roman"/>
                <w:i/>
                <w:iCs/>
                <w:color w:val="000000" w:themeColor="text1"/>
                <w:sz w:val="24"/>
                <w:szCs w:val="24"/>
                <w:lang w:bidi="lt-LT"/>
              </w:rPr>
              <w:t xml:space="preserve"> </w:t>
            </w:r>
            <w:r w:rsidR="006D18E2" w:rsidRPr="00F90680">
              <w:rPr>
                <w:rFonts w:ascii="Times New Roman" w:hAnsi="Times New Roman"/>
                <w:i/>
                <w:iCs/>
                <w:color w:val="000000" w:themeColor="text1"/>
                <w:sz w:val="24"/>
                <w:szCs w:val="24"/>
                <w:lang w:bidi="lt-LT"/>
              </w:rPr>
              <w:t>pasiekimų</w:t>
            </w:r>
            <w:r w:rsidRPr="00F90680">
              <w:rPr>
                <w:rFonts w:ascii="Times New Roman" w:hAnsi="Times New Roman"/>
                <w:i/>
                <w:iCs/>
                <w:color w:val="000000" w:themeColor="text1"/>
                <w:sz w:val="24"/>
                <w:szCs w:val="24"/>
                <w:lang w:bidi="lt-LT"/>
              </w:rPr>
              <w:t xml:space="preserve"> </w:t>
            </w:r>
            <w:r w:rsidR="00A04505" w:rsidRPr="00F90680">
              <w:rPr>
                <w:rFonts w:ascii="Times New Roman" w:hAnsi="Times New Roman"/>
                <w:i/>
                <w:iCs/>
                <w:color w:val="000000" w:themeColor="text1"/>
                <w:sz w:val="24"/>
                <w:szCs w:val="24"/>
                <w:lang w:bidi="lt-LT"/>
              </w:rPr>
              <w:t>sąrašą</w:t>
            </w:r>
            <w:r w:rsidRPr="00F90680">
              <w:rPr>
                <w:rFonts w:ascii="Times New Roman" w:hAnsi="Times New Roman"/>
                <w:i/>
                <w:iCs/>
                <w:color w:val="000000" w:themeColor="text1"/>
                <w:sz w:val="24"/>
                <w:szCs w:val="24"/>
                <w:lang w:bidi="lt-LT"/>
              </w:rPr>
              <w:t xml:space="preserve"> (</w:t>
            </w:r>
            <w:r w:rsidR="00C06B8A" w:rsidRPr="00F90680">
              <w:rPr>
                <w:rFonts w:ascii="Times New Roman" w:hAnsi="Times New Roman"/>
                <w:b/>
                <w:bCs/>
                <w:i/>
                <w:iCs/>
                <w:color w:val="000000" w:themeColor="text1"/>
                <w:sz w:val="24"/>
                <w:szCs w:val="24"/>
                <w:lang w:bidi="lt-LT"/>
              </w:rPr>
              <w:t>ne daugiau kaip penkis</w:t>
            </w:r>
            <w:r w:rsidRPr="00F90680">
              <w:rPr>
                <w:rFonts w:ascii="Times New Roman" w:hAnsi="Times New Roman"/>
                <w:i/>
                <w:iCs/>
                <w:color w:val="000000" w:themeColor="text1"/>
                <w:sz w:val="24"/>
                <w:szCs w:val="24"/>
                <w:lang w:bidi="lt-LT"/>
              </w:rPr>
              <w:t xml:space="preserve">) </w:t>
            </w:r>
            <w:r w:rsidR="00C06B8A" w:rsidRPr="00F90680">
              <w:rPr>
                <w:rFonts w:ascii="Times New Roman" w:hAnsi="Times New Roman"/>
                <w:i/>
                <w:iCs/>
                <w:color w:val="000000" w:themeColor="text1"/>
                <w:sz w:val="24"/>
                <w:szCs w:val="24"/>
                <w:lang w:bidi="lt-LT"/>
              </w:rPr>
              <w:t>ir aprašykite</w:t>
            </w:r>
            <w:r w:rsidRPr="00F90680">
              <w:rPr>
                <w:rFonts w:ascii="Times New Roman" w:hAnsi="Times New Roman"/>
                <w:i/>
                <w:iCs/>
                <w:color w:val="000000" w:themeColor="text1"/>
                <w:sz w:val="24"/>
                <w:szCs w:val="24"/>
                <w:lang w:bidi="lt-LT"/>
              </w:rPr>
              <w:t>, kodėl jie yra ypač svarbūs.</w:t>
            </w:r>
            <w:r w:rsidR="00237DD2">
              <w:rPr>
                <w:rFonts w:ascii="Times New Roman" w:hAnsi="Times New Roman"/>
                <w:i/>
                <w:iCs/>
                <w:color w:val="000000" w:themeColor="text1"/>
                <w:sz w:val="24"/>
                <w:szCs w:val="24"/>
                <w:lang w:bidi="lt-LT"/>
              </w:rPr>
              <w:t xml:space="preserve"> </w:t>
            </w:r>
            <w:r w:rsidR="00660189" w:rsidRPr="00F90680">
              <w:rPr>
                <w:rFonts w:ascii="Times New Roman" w:hAnsi="Times New Roman"/>
                <w:i/>
                <w:iCs/>
                <w:color w:val="000000" w:themeColor="text1"/>
                <w:sz w:val="24"/>
                <w:szCs w:val="24"/>
                <w:lang w:bidi="lt-LT"/>
              </w:rPr>
              <w:t>Pasiekimai</w:t>
            </w:r>
            <w:r w:rsidR="00316568" w:rsidRPr="00F90680">
              <w:rPr>
                <w:rFonts w:ascii="Times New Roman" w:hAnsi="Times New Roman"/>
                <w:i/>
                <w:iCs/>
                <w:color w:val="000000" w:themeColor="text1"/>
                <w:sz w:val="24"/>
                <w:szCs w:val="24"/>
                <w:lang w:bidi="lt-LT"/>
              </w:rPr>
              <w:t xml:space="preserve"> gali būti labai įvairūs: </w:t>
            </w:r>
            <w:r w:rsidR="00EE1739" w:rsidRPr="00F90680">
              <w:rPr>
                <w:rFonts w:ascii="Times New Roman" w:hAnsi="Times New Roman"/>
                <w:i/>
                <w:iCs/>
                <w:color w:val="000000" w:themeColor="text1"/>
                <w:sz w:val="24"/>
                <w:szCs w:val="24"/>
                <w:lang w:bidi="lt-LT"/>
              </w:rPr>
              <w:t>nuo surinktų duomenų rinkinių, įsigytos programinės įrangos, publikuotų darbų, kūrybinių darbų, komercinių ar su verslumu susijusių pasiekimų, iki pramoninių produktų, mokomųjų produktų, politikos publikacijų, teisinių dokumentų, darbų, aptariančių kelių išvadų tarpusavio ryšį, ir jūsų parengtų konferencijų publikacijų</w:t>
            </w:r>
            <w:r w:rsidR="00801AB5" w:rsidRPr="00F90680">
              <w:rPr>
                <w:rFonts w:ascii="Times New Roman" w:hAnsi="Times New Roman"/>
                <w:i/>
                <w:iCs/>
                <w:color w:val="000000" w:themeColor="text1"/>
                <w:sz w:val="24"/>
                <w:szCs w:val="24"/>
                <w:lang w:bidi="lt-LT"/>
              </w:rPr>
              <w:t>.</w:t>
            </w:r>
          </w:p>
        </w:tc>
      </w:tr>
      <w:tr w:rsidR="00AD17DB" w:rsidRPr="00F90680" w:rsidTr="007B4221">
        <w:trPr>
          <w:trHeight w:val="337"/>
        </w:trPr>
        <w:tc>
          <w:tcPr>
            <w:tcW w:w="10060" w:type="dxa"/>
            <w:vAlign w:val="center"/>
          </w:tcPr>
          <w:p w:rsidR="00AD17DB" w:rsidRPr="00F90680" w:rsidRDefault="00BC1EF2" w:rsidP="007B4221">
            <w:pPr>
              <w:jc w:val="both"/>
              <w:rPr>
                <w:b/>
                <w:bCs/>
                <w:lang w:bidi="en-GB"/>
              </w:rPr>
            </w:pPr>
            <w:r w:rsidRPr="00F90680">
              <w:rPr>
                <w:rStyle w:val="Grietas"/>
                <w:bCs w:val="0"/>
              </w:rPr>
              <w:t>2.1.</w:t>
            </w:r>
            <w:r w:rsidRPr="00F90680">
              <w:rPr>
                <w:b/>
                <w:bCs/>
              </w:rPr>
              <w:t>2.</w:t>
            </w:r>
            <w:r w:rsidRPr="00F90680">
              <w:rPr>
                <w:i/>
                <w:iCs/>
                <w:sz w:val="20"/>
                <w:szCs w:val="20"/>
              </w:rPr>
              <w:t xml:space="preserve"> </w:t>
            </w:r>
            <w:r w:rsidR="00AD17DB" w:rsidRPr="00F90680">
              <w:rPr>
                <w:b/>
                <w:bCs/>
                <w:lang w:bidi="lt-LT"/>
              </w:rPr>
              <w:t>Mentorystė, mokymas ir bendradarbiavimas</w:t>
            </w:r>
          </w:p>
        </w:tc>
      </w:tr>
      <w:tr w:rsidR="00AD17DB" w:rsidRPr="00F90680" w:rsidTr="007B4221">
        <w:trPr>
          <w:trHeight w:val="2414"/>
        </w:trPr>
        <w:tc>
          <w:tcPr>
            <w:tcW w:w="10060" w:type="dxa"/>
            <w:vAlign w:val="center"/>
          </w:tcPr>
          <w:p w:rsidR="00903156" w:rsidRPr="00F90680" w:rsidRDefault="00903156" w:rsidP="007B4221">
            <w:pPr>
              <w:pStyle w:val="Sraopastraipa"/>
              <w:numPr>
                <w:ilvl w:val="0"/>
                <w:numId w:val="67"/>
              </w:numPr>
              <w:jc w:val="both"/>
              <w:rPr>
                <w:rFonts w:ascii="Times New Roman" w:hAnsi="Times New Roman"/>
                <w:i/>
                <w:iCs/>
                <w:sz w:val="24"/>
                <w:szCs w:val="24"/>
                <w:lang w:eastAsia="lt-LT"/>
              </w:rPr>
            </w:pPr>
            <w:r w:rsidRPr="00F90680">
              <w:rPr>
                <w:rFonts w:ascii="Times New Roman" w:hAnsi="Times New Roman"/>
                <w:i/>
                <w:iCs/>
                <w:sz w:val="24"/>
                <w:szCs w:val="24"/>
                <w:lang w:eastAsia="lt-LT"/>
              </w:rPr>
              <w:t xml:space="preserve">Apibūdinkite savo indėlį į naujos kartos </w:t>
            </w:r>
            <w:r w:rsidR="001739E0" w:rsidRPr="00F90680">
              <w:rPr>
                <w:rFonts w:ascii="Times New Roman" w:hAnsi="Times New Roman"/>
                <w:i/>
                <w:iCs/>
                <w:sz w:val="24"/>
                <w:szCs w:val="24"/>
                <w:lang w:eastAsia="lt-LT"/>
              </w:rPr>
              <w:t>tyrėjų</w:t>
            </w:r>
            <w:r w:rsidRPr="00F90680">
              <w:rPr>
                <w:rFonts w:ascii="Times New Roman" w:hAnsi="Times New Roman"/>
                <w:i/>
                <w:iCs/>
                <w:sz w:val="24"/>
                <w:szCs w:val="24"/>
                <w:lang w:eastAsia="lt-LT"/>
              </w:rPr>
              <w:t xml:space="preserve"> ugdymą.</w:t>
            </w:r>
          </w:p>
          <w:p w:rsidR="00903156" w:rsidRPr="00F90680" w:rsidRDefault="0010482B" w:rsidP="007B4221">
            <w:pPr>
              <w:pStyle w:val="Sraopastraipa"/>
              <w:numPr>
                <w:ilvl w:val="0"/>
                <w:numId w:val="67"/>
              </w:numPr>
              <w:jc w:val="both"/>
              <w:rPr>
                <w:rFonts w:ascii="Times New Roman" w:hAnsi="Times New Roman"/>
                <w:i/>
                <w:iCs/>
                <w:sz w:val="24"/>
                <w:szCs w:val="24"/>
                <w:lang w:eastAsia="lt-LT"/>
              </w:rPr>
            </w:pPr>
            <w:r w:rsidRPr="00F90680">
              <w:rPr>
                <w:rFonts w:ascii="Times New Roman" w:hAnsi="Times New Roman"/>
                <w:i/>
                <w:iCs/>
                <w:sz w:val="24"/>
                <w:szCs w:val="24"/>
                <w:lang w:eastAsia="lt-LT"/>
              </w:rPr>
              <w:t>Įvardinkite savo</w:t>
            </w:r>
            <w:r w:rsidR="00903156" w:rsidRPr="00F90680">
              <w:rPr>
                <w:rFonts w:ascii="Times New Roman" w:hAnsi="Times New Roman"/>
                <w:i/>
                <w:iCs/>
                <w:sz w:val="24"/>
                <w:szCs w:val="24"/>
                <w:lang w:eastAsia="lt-LT"/>
              </w:rPr>
              <w:t xml:space="preserve"> bendradarbiavimo (tarpdisciplinini</w:t>
            </w:r>
            <w:r w:rsidR="00DC7568" w:rsidRPr="00F90680">
              <w:rPr>
                <w:rFonts w:ascii="Times New Roman" w:hAnsi="Times New Roman"/>
                <w:i/>
                <w:iCs/>
                <w:sz w:val="24"/>
                <w:szCs w:val="24"/>
                <w:lang w:eastAsia="lt-LT"/>
              </w:rPr>
              <w:t>o</w:t>
            </w:r>
            <w:r w:rsidR="00903156" w:rsidRPr="00F90680">
              <w:rPr>
                <w:rFonts w:ascii="Times New Roman" w:hAnsi="Times New Roman"/>
                <w:i/>
                <w:iCs/>
                <w:sz w:val="24"/>
                <w:szCs w:val="24"/>
                <w:lang w:eastAsia="lt-LT"/>
              </w:rPr>
              <w:t>, nacionalini</w:t>
            </w:r>
            <w:r w:rsidR="00DC7568" w:rsidRPr="00F90680">
              <w:rPr>
                <w:rFonts w:ascii="Times New Roman" w:hAnsi="Times New Roman"/>
                <w:i/>
                <w:iCs/>
                <w:sz w:val="24"/>
                <w:szCs w:val="24"/>
                <w:lang w:eastAsia="lt-LT"/>
              </w:rPr>
              <w:t>o</w:t>
            </w:r>
            <w:r w:rsidR="00903156" w:rsidRPr="00F90680">
              <w:rPr>
                <w:rFonts w:ascii="Times New Roman" w:hAnsi="Times New Roman"/>
                <w:i/>
                <w:iCs/>
                <w:sz w:val="24"/>
                <w:szCs w:val="24"/>
                <w:lang w:eastAsia="lt-LT"/>
              </w:rPr>
              <w:t xml:space="preserve"> ar tarptautini</w:t>
            </w:r>
            <w:r w:rsidR="00DC7568" w:rsidRPr="00F90680">
              <w:rPr>
                <w:rFonts w:ascii="Times New Roman" w:hAnsi="Times New Roman"/>
                <w:i/>
                <w:iCs/>
                <w:sz w:val="24"/>
                <w:szCs w:val="24"/>
                <w:lang w:eastAsia="lt-LT"/>
              </w:rPr>
              <w:t>o</w:t>
            </w:r>
            <w:r w:rsidR="00903156" w:rsidRPr="00F90680">
              <w:rPr>
                <w:rFonts w:ascii="Times New Roman" w:hAnsi="Times New Roman"/>
                <w:i/>
                <w:iCs/>
                <w:sz w:val="24"/>
                <w:szCs w:val="24"/>
                <w:lang w:eastAsia="lt-LT"/>
              </w:rPr>
              <w:t>), mokymo veikl</w:t>
            </w:r>
            <w:r w:rsidR="00DC7568" w:rsidRPr="00F90680">
              <w:rPr>
                <w:rFonts w:ascii="Times New Roman" w:hAnsi="Times New Roman"/>
                <w:i/>
                <w:iCs/>
                <w:sz w:val="24"/>
                <w:szCs w:val="24"/>
                <w:lang w:eastAsia="lt-LT"/>
              </w:rPr>
              <w:t>os</w:t>
            </w:r>
            <w:r w:rsidR="00903156" w:rsidRPr="00F90680">
              <w:rPr>
                <w:rFonts w:ascii="Times New Roman" w:hAnsi="Times New Roman"/>
                <w:i/>
                <w:iCs/>
                <w:sz w:val="24"/>
                <w:szCs w:val="24"/>
                <w:lang w:eastAsia="lt-LT"/>
              </w:rPr>
              <w:t>, seminar</w:t>
            </w:r>
            <w:r w:rsidR="00DC7568" w:rsidRPr="00F90680">
              <w:rPr>
                <w:rFonts w:ascii="Times New Roman" w:hAnsi="Times New Roman"/>
                <w:i/>
                <w:iCs/>
                <w:sz w:val="24"/>
                <w:szCs w:val="24"/>
                <w:lang w:eastAsia="lt-LT"/>
              </w:rPr>
              <w:t>ų</w:t>
            </w:r>
            <w:r w:rsidR="00903156" w:rsidRPr="00F90680">
              <w:rPr>
                <w:rFonts w:ascii="Times New Roman" w:hAnsi="Times New Roman"/>
                <w:i/>
                <w:iCs/>
                <w:sz w:val="24"/>
                <w:szCs w:val="24"/>
                <w:lang w:eastAsia="lt-LT"/>
              </w:rPr>
              <w:t>, vasaros mokykl</w:t>
            </w:r>
            <w:r w:rsidR="00DC7568" w:rsidRPr="00F90680">
              <w:rPr>
                <w:rFonts w:ascii="Times New Roman" w:hAnsi="Times New Roman"/>
                <w:i/>
                <w:iCs/>
                <w:sz w:val="24"/>
                <w:szCs w:val="24"/>
                <w:lang w:eastAsia="lt-LT"/>
              </w:rPr>
              <w:t>ų</w:t>
            </w:r>
            <w:r w:rsidR="00903156" w:rsidRPr="00F90680">
              <w:rPr>
                <w:rFonts w:ascii="Times New Roman" w:hAnsi="Times New Roman"/>
                <w:i/>
                <w:iCs/>
                <w:sz w:val="24"/>
                <w:szCs w:val="24"/>
                <w:lang w:eastAsia="lt-LT"/>
              </w:rPr>
              <w:t xml:space="preserve"> ir</w:t>
            </w:r>
            <w:r w:rsidR="0082426F" w:rsidRPr="00F90680">
              <w:rPr>
                <w:rFonts w:ascii="Times New Roman" w:hAnsi="Times New Roman"/>
                <w:i/>
                <w:iCs/>
                <w:sz w:val="24"/>
                <w:szCs w:val="24"/>
                <w:lang w:eastAsia="lt-LT"/>
              </w:rPr>
              <w:t xml:space="preserve"> vadovavimo</w:t>
            </w:r>
            <w:r w:rsidR="00903156" w:rsidRPr="00F90680">
              <w:rPr>
                <w:rFonts w:ascii="Times New Roman" w:hAnsi="Times New Roman"/>
                <w:i/>
                <w:iCs/>
                <w:sz w:val="24"/>
                <w:szCs w:val="24"/>
                <w:lang w:eastAsia="lt-LT"/>
              </w:rPr>
              <w:t xml:space="preserve"> student</w:t>
            </w:r>
            <w:r w:rsidR="0082426F" w:rsidRPr="00F90680">
              <w:rPr>
                <w:rFonts w:ascii="Times New Roman" w:hAnsi="Times New Roman"/>
                <w:i/>
                <w:iCs/>
                <w:sz w:val="24"/>
                <w:szCs w:val="24"/>
                <w:lang w:eastAsia="lt-LT"/>
              </w:rPr>
              <w:t>ams</w:t>
            </w:r>
            <w:r w:rsidR="00903156" w:rsidRPr="00F90680">
              <w:rPr>
                <w:rFonts w:ascii="Times New Roman" w:hAnsi="Times New Roman"/>
                <w:i/>
                <w:iCs/>
                <w:sz w:val="24"/>
                <w:szCs w:val="24"/>
                <w:lang w:eastAsia="lt-LT"/>
              </w:rPr>
              <w:t xml:space="preserve"> bei koleg</w:t>
            </w:r>
            <w:r w:rsidR="0082426F" w:rsidRPr="00F90680">
              <w:rPr>
                <w:rFonts w:ascii="Times New Roman" w:hAnsi="Times New Roman"/>
                <w:i/>
                <w:iCs/>
                <w:sz w:val="24"/>
                <w:szCs w:val="24"/>
                <w:lang w:eastAsia="lt-LT"/>
              </w:rPr>
              <w:t>oms pavyzdžius</w:t>
            </w:r>
            <w:r w:rsidR="00903156" w:rsidRPr="00F90680">
              <w:rPr>
                <w:rFonts w:ascii="Times New Roman" w:hAnsi="Times New Roman"/>
                <w:i/>
                <w:iCs/>
                <w:sz w:val="24"/>
                <w:szCs w:val="24"/>
                <w:lang w:eastAsia="lt-LT"/>
              </w:rPr>
              <w:t>. Galite pateikti pavyzdžių</w:t>
            </w:r>
            <w:r w:rsidR="00DD40C3" w:rsidRPr="00F90680">
              <w:rPr>
                <w:rFonts w:ascii="Times New Roman" w:hAnsi="Times New Roman"/>
                <w:i/>
                <w:iCs/>
                <w:sz w:val="24"/>
                <w:szCs w:val="24"/>
                <w:lang w:eastAsia="lt-LT"/>
              </w:rPr>
              <w:t>, kaip teikėte</w:t>
            </w:r>
            <w:r w:rsidR="001D5A86" w:rsidRPr="00F90680">
              <w:rPr>
                <w:rFonts w:ascii="Times New Roman" w:hAnsi="Times New Roman"/>
                <w:i/>
                <w:iCs/>
                <w:sz w:val="24"/>
                <w:szCs w:val="24"/>
                <w:lang w:eastAsia="lt-LT"/>
              </w:rPr>
              <w:t xml:space="preserve"> </w:t>
            </w:r>
            <w:r w:rsidR="00FC25F8" w:rsidRPr="00F90680">
              <w:rPr>
                <w:rFonts w:ascii="Times New Roman" w:hAnsi="Times New Roman"/>
                <w:i/>
                <w:iCs/>
                <w:sz w:val="24"/>
                <w:szCs w:val="24"/>
                <w:lang w:eastAsia="lt-LT"/>
              </w:rPr>
              <w:t>pagalbą</w:t>
            </w:r>
            <w:r w:rsidR="00903156" w:rsidRPr="00F90680">
              <w:rPr>
                <w:rFonts w:ascii="Times New Roman" w:hAnsi="Times New Roman"/>
                <w:i/>
                <w:iCs/>
                <w:sz w:val="24"/>
                <w:szCs w:val="24"/>
                <w:lang w:eastAsia="lt-LT"/>
              </w:rPr>
              <w:t xml:space="preserve"> </w:t>
            </w:r>
            <w:r w:rsidR="001D5A86" w:rsidRPr="00F90680">
              <w:rPr>
                <w:rFonts w:ascii="Times New Roman" w:hAnsi="Times New Roman"/>
                <w:i/>
                <w:iCs/>
                <w:sz w:val="24"/>
                <w:szCs w:val="24"/>
                <w:lang w:eastAsia="lt-LT"/>
              </w:rPr>
              <w:t xml:space="preserve">ir kuravote </w:t>
            </w:r>
            <w:r w:rsidR="00903156" w:rsidRPr="00F90680">
              <w:rPr>
                <w:rFonts w:ascii="Times New Roman" w:hAnsi="Times New Roman"/>
                <w:i/>
                <w:iCs/>
                <w:sz w:val="24"/>
                <w:szCs w:val="24"/>
                <w:lang w:eastAsia="lt-LT"/>
              </w:rPr>
              <w:t>doktorant</w:t>
            </w:r>
            <w:r w:rsidR="00BC07EA" w:rsidRPr="00F90680">
              <w:rPr>
                <w:rFonts w:ascii="Times New Roman" w:hAnsi="Times New Roman"/>
                <w:i/>
                <w:iCs/>
                <w:sz w:val="24"/>
                <w:szCs w:val="24"/>
                <w:lang w:eastAsia="lt-LT"/>
              </w:rPr>
              <w:t>us</w:t>
            </w:r>
            <w:r w:rsidR="00903156" w:rsidRPr="00F90680">
              <w:rPr>
                <w:rFonts w:ascii="Times New Roman" w:hAnsi="Times New Roman"/>
                <w:i/>
                <w:iCs/>
                <w:sz w:val="24"/>
                <w:szCs w:val="24"/>
                <w:lang w:eastAsia="lt-LT"/>
              </w:rPr>
              <w:t>,</w:t>
            </w:r>
            <w:r w:rsidR="00BC07EA" w:rsidRPr="00F90680">
              <w:rPr>
                <w:rFonts w:ascii="Times New Roman" w:hAnsi="Times New Roman"/>
                <w:i/>
                <w:iCs/>
                <w:sz w:val="24"/>
                <w:szCs w:val="24"/>
                <w:lang w:eastAsia="lt-LT"/>
              </w:rPr>
              <w:t xml:space="preserve"> podokt</w:t>
            </w:r>
            <w:r w:rsidR="00A26862" w:rsidRPr="00F90680">
              <w:rPr>
                <w:rFonts w:ascii="Times New Roman" w:hAnsi="Times New Roman"/>
                <w:i/>
                <w:iCs/>
                <w:sz w:val="24"/>
                <w:szCs w:val="24"/>
                <w:lang w:eastAsia="lt-LT"/>
              </w:rPr>
              <w:t>o</w:t>
            </w:r>
            <w:r w:rsidR="00BC07EA" w:rsidRPr="00F90680">
              <w:rPr>
                <w:rFonts w:ascii="Times New Roman" w:hAnsi="Times New Roman"/>
                <w:i/>
                <w:iCs/>
                <w:sz w:val="24"/>
                <w:szCs w:val="24"/>
                <w:lang w:eastAsia="lt-LT"/>
              </w:rPr>
              <w:t>rantūros stažuotojus</w:t>
            </w:r>
            <w:r w:rsidR="00F52A0E" w:rsidRPr="00F90680">
              <w:rPr>
                <w:rFonts w:ascii="Times New Roman" w:hAnsi="Times New Roman"/>
                <w:i/>
                <w:iCs/>
                <w:sz w:val="24"/>
                <w:szCs w:val="24"/>
                <w:lang w:eastAsia="lt-LT"/>
              </w:rPr>
              <w:t>,</w:t>
            </w:r>
            <w:r w:rsidR="00015E4E" w:rsidRPr="00F90680">
              <w:t xml:space="preserve"> </w:t>
            </w:r>
            <w:r w:rsidR="00015E4E" w:rsidRPr="00F90680">
              <w:rPr>
                <w:rFonts w:ascii="Times New Roman" w:hAnsi="Times New Roman"/>
                <w:i/>
                <w:iCs/>
                <w:sz w:val="24"/>
                <w:szCs w:val="24"/>
                <w:lang w:eastAsia="lt-LT"/>
              </w:rPr>
              <w:t xml:space="preserve">ankstyvos karjeros </w:t>
            </w:r>
            <w:r w:rsidR="00D27655" w:rsidRPr="00F90680">
              <w:rPr>
                <w:rFonts w:ascii="Times New Roman" w:hAnsi="Times New Roman"/>
                <w:i/>
                <w:iCs/>
                <w:sz w:val="24"/>
                <w:szCs w:val="24"/>
                <w:lang w:eastAsia="lt-LT"/>
              </w:rPr>
              <w:t>tyrėjus</w:t>
            </w:r>
            <w:r w:rsidR="00903156" w:rsidRPr="00F90680">
              <w:rPr>
                <w:rFonts w:ascii="Times New Roman" w:hAnsi="Times New Roman"/>
                <w:i/>
                <w:iCs/>
                <w:sz w:val="24"/>
                <w:szCs w:val="24"/>
                <w:lang w:eastAsia="lt-LT"/>
              </w:rPr>
              <w:t>, vyresni</w:t>
            </w:r>
            <w:r w:rsidR="00F52A0E" w:rsidRPr="00F90680">
              <w:rPr>
                <w:rFonts w:ascii="Times New Roman" w:hAnsi="Times New Roman"/>
                <w:i/>
                <w:iCs/>
                <w:sz w:val="24"/>
                <w:szCs w:val="24"/>
                <w:lang w:eastAsia="lt-LT"/>
              </w:rPr>
              <w:t>uo</w:t>
            </w:r>
            <w:r w:rsidR="00903156" w:rsidRPr="00F90680">
              <w:rPr>
                <w:rFonts w:ascii="Times New Roman" w:hAnsi="Times New Roman"/>
                <w:i/>
                <w:iCs/>
                <w:sz w:val="24"/>
                <w:szCs w:val="24"/>
                <w:lang w:eastAsia="lt-LT"/>
              </w:rPr>
              <w:t>s</w:t>
            </w:r>
            <w:r w:rsidR="00D27655" w:rsidRPr="00F90680">
              <w:rPr>
                <w:rFonts w:ascii="Times New Roman" w:hAnsi="Times New Roman"/>
                <w:i/>
                <w:iCs/>
                <w:sz w:val="24"/>
                <w:szCs w:val="24"/>
                <w:lang w:eastAsia="lt-LT"/>
              </w:rPr>
              <w:t>iu</w:t>
            </w:r>
            <w:r w:rsidR="00903156" w:rsidRPr="00F90680">
              <w:rPr>
                <w:rFonts w:ascii="Times New Roman" w:hAnsi="Times New Roman"/>
                <w:i/>
                <w:iCs/>
                <w:sz w:val="24"/>
                <w:szCs w:val="24"/>
                <w:lang w:eastAsia="lt-LT"/>
              </w:rPr>
              <w:t>s koleg</w:t>
            </w:r>
            <w:r w:rsidR="00F52A0E" w:rsidRPr="00F90680">
              <w:rPr>
                <w:rFonts w:ascii="Times New Roman" w:hAnsi="Times New Roman"/>
                <w:i/>
                <w:iCs/>
                <w:sz w:val="24"/>
                <w:szCs w:val="24"/>
                <w:lang w:eastAsia="lt-LT"/>
              </w:rPr>
              <w:t>a</w:t>
            </w:r>
            <w:r w:rsidR="00903156" w:rsidRPr="00F90680">
              <w:rPr>
                <w:rFonts w:ascii="Times New Roman" w:hAnsi="Times New Roman"/>
                <w:i/>
                <w:iCs/>
                <w:sz w:val="24"/>
                <w:szCs w:val="24"/>
                <w:lang w:eastAsia="lt-LT"/>
              </w:rPr>
              <w:t>s.</w:t>
            </w:r>
          </w:p>
          <w:p w:rsidR="00903156" w:rsidRPr="00F90680" w:rsidRDefault="00F52A0E" w:rsidP="007B4221">
            <w:pPr>
              <w:pStyle w:val="Sraopastraipa"/>
              <w:numPr>
                <w:ilvl w:val="0"/>
                <w:numId w:val="67"/>
              </w:numPr>
              <w:jc w:val="both"/>
              <w:rPr>
                <w:rFonts w:ascii="Times New Roman" w:hAnsi="Times New Roman"/>
                <w:i/>
                <w:iCs/>
                <w:sz w:val="24"/>
                <w:szCs w:val="24"/>
                <w:lang w:eastAsia="lt-LT"/>
              </w:rPr>
            </w:pPr>
            <w:r w:rsidRPr="00F90680">
              <w:rPr>
                <w:rFonts w:ascii="Times New Roman" w:hAnsi="Times New Roman"/>
                <w:i/>
                <w:iCs/>
                <w:sz w:val="24"/>
                <w:szCs w:val="24"/>
                <w:lang w:eastAsia="lt-LT"/>
              </w:rPr>
              <w:t>Aprašykite, k</w:t>
            </w:r>
            <w:r w:rsidR="00903156" w:rsidRPr="00F90680">
              <w:rPr>
                <w:rFonts w:ascii="Times New Roman" w:hAnsi="Times New Roman"/>
                <w:i/>
                <w:iCs/>
                <w:sz w:val="24"/>
                <w:szCs w:val="24"/>
                <w:lang w:eastAsia="lt-LT"/>
              </w:rPr>
              <w:t>aip jūsų indėlis padėjo praplėsti jų įgūdžius ar ugdyti mokslinių tyrimų kompetencijas.</w:t>
            </w:r>
          </w:p>
          <w:p w:rsidR="00AD17DB" w:rsidRPr="00F90680" w:rsidRDefault="00903156" w:rsidP="007B4221">
            <w:pPr>
              <w:pStyle w:val="Sraopastraipa"/>
              <w:numPr>
                <w:ilvl w:val="0"/>
                <w:numId w:val="67"/>
              </w:numPr>
              <w:jc w:val="both"/>
              <w:rPr>
                <w:rFonts w:ascii="Times New Roman" w:hAnsi="Times New Roman"/>
                <w:i/>
                <w:iCs/>
                <w:sz w:val="24"/>
                <w:szCs w:val="24"/>
                <w:lang w:eastAsia="lt-LT"/>
              </w:rPr>
            </w:pPr>
            <w:r w:rsidRPr="00F90680">
              <w:rPr>
                <w:rFonts w:ascii="Times New Roman" w:hAnsi="Times New Roman"/>
                <w:i/>
                <w:iCs/>
                <w:sz w:val="24"/>
                <w:szCs w:val="24"/>
                <w:lang w:eastAsia="lt-LT"/>
              </w:rPr>
              <w:t xml:space="preserve">Jei taikoma, </w:t>
            </w:r>
            <w:r w:rsidR="004D2802" w:rsidRPr="00F90680">
              <w:rPr>
                <w:rFonts w:ascii="Times New Roman" w:hAnsi="Times New Roman"/>
                <w:i/>
                <w:iCs/>
                <w:sz w:val="24"/>
                <w:szCs w:val="24"/>
                <w:lang w:eastAsia="lt-LT"/>
              </w:rPr>
              <w:t>aprašykite, kur ėmėtės strateginio vadovavimo, kaip formavote komand</w:t>
            </w:r>
            <w:r w:rsidR="00330F5D" w:rsidRPr="00F90680">
              <w:rPr>
                <w:rFonts w:ascii="Times New Roman" w:hAnsi="Times New Roman"/>
                <w:i/>
                <w:iCs/>
                <w:sz w:val="24"/>
                <w:szCs w:val="24"/>
                <w:lang w:eastAsia="lt-LT"/>
              </w:rPr>
              <w:t>os</w:t>
            </w:r>
            <w:r w:rsidR="004D2802" w:rsidRPr="00F90680">
              <w:rPr>
                <w:rFonts w:ascii="Times New Roman" w:hAnsi="Times New Roman"/>
                <w:i/>
                <w:iCs/>
                <w:sz w:val="24"/>
                <w:szCs w:val="24"/>
                <w:lang w:eastAsia="lt-LT"/>
              </w:rPr>
              <w:t>, organizacij</w:t>
            </w:r>
            <w:r w:rsidR="00330F5D" w:rsidRPr="00F90680">
              <w:rPr>
                <w:rFonts w:ascii="Times New Roman" w:hAnsi="Times New Roman"/>
                <w:i/>
                <w:iCs/>
                <w:sz w:val="24"/>
                <w:szCs w:val="24"/>
                <w:lang w:eastAsia="lt-LT"/>
              </w:rPr>
              <w:t>os</w:t>
            </w:r>
            <w:r w:rsidR="004D2802" w:rsidRPr="00F90680">
              <w:rPr>
                <w:rFonts w:ascii="Times New Roman" w:hAnsi="Times New Roman"/>
                <w:i/>
                <w:iCs/>
                <w:sz w:val="24"/>
                <w:szCs w:val="24"/>
                <w:lang w:eastAsia="lt-LT"/>
              </w:rPr>
              <w:t>, įmon</w:t>
            </w:r>
            <w:r w:rsidR="00330F5D" w:rsidRPr="00F90680">
              <w:rPr>
                <w:rFonts w:ascii="Times New Roman" w:hAnsi="Times New Roman"/>
                <w:i/>
                <w:iCs/>
                <w:sz w:val="24"/>
                <w:szCs w:val="24"/>
                <w:lang w:eastAsia="lt-LT"/>
              </w:rPr>
              <w:t>ės</w:t>
            </w:r>
            <w:r w:rsidR="004D2802" w:rsidRPr="00F90680">
              <w:rPr>
                <w:rFonts w:ascii="Times New Roman" w:hAnsi="Times New Roman"/>
                <w:i/>
                <w:iCs/>
                <w:sz w:val="24"/>
                <w:szCs w:val="24"/>
                <w:lang w:eastAsia="lt-LT"/>
              </w:rPr>
              <w:t xml:space="preserve"> ar įstaig</w:t>
            </w:r>
            <w:r w:rsidR="00330F5D" w:rsidRPr="00F90680">
              <w:rPr>
                <w:rFonts w:ascii="Times New Roman" w:hAnsi="Times New Roman"/>
                <w:i/>
                <w:iCs/>
                <w:sz w:val="24"/>
                <w:szCs w:val="24"/>
                <w:lang w:eastAsia="lt-LT"/>
              </w:rPr>
              <w:t>os veiklos kryptį</w:t>
            </w:r>
            <w:r w:rsidRPr="00F90680">
              <w:rPr>
                <w:rFonts w:ascii="Times New Roman" w:hAnsi="Times New Roman"/>
                <w:i/>
                <w:iCs/>
                <w:sz w:val="24"/>
                <w:szCs w:val="24"/>
                <w:lang w:eastAsia="lt-LT"/>
              </w:rPr>
              <w:t>.</w:t>
            </w:r>
          </w:p>
        </w:tc>
      </w:tr>
      <w:tr w:rsidR="00AD17DB" w:rsidRPr="00F90680" w:rsidTr="007B4221">
        <w:trPr>
          <w:trHeight w:val="415"/>
        </w:trPr>
        <w:tc>
          <w:tcPr>
            <w:tcW w:w="10060" w:type="dxa"/>
            <w:vAlign w:val="center"/>
          </w:tcPr>
          <w:p w:rsidR="00AD17DB" w:rsidRPr="00F90680" w:rsidRDefault="00D74024" w:rsidP="007B4221">
            <w:pPr>
              <w:jc w:val="both"/>
              <w:rPr>
                <w:b/>
              </w:rPr>
            </w:pPr>
            <w:r w:rsidRPr="00F90680">
              <w:rPr>
                <w:rStyle w:val="Grietas"/>
                <w:bCs w:val="0"/>
              </w:rPr>
              <w:t>2.1.</w:t>
            </w:r>
            <w:r w:rsidRPr="00F90680">
              <w:rPr>
                <w:b/>
                <w:lang w:bidi="en-GB"/>
              </w:rPr>
              <w:t>3. </w:t>
            </w:r>
            <w:r w:rsidR="00401D0F" w:rsidRPr="00F90680">
              <w:rPr>
                <w:b/>
                <w:lang w:bidi="lt-LT"/>
              </w:rPr>
              <w:t>Indėlis į mokslo bendruomenę ir platesnis poveikis visuomenei</w:t>
            </w:r>
          </w:p>
        </w:tc>
      </w:tr>
      <w:tr w:rsidR="00AD17DB" w:rsidRPr="00F90680" w:rsidTr="007B4221">
        <w:trPr>
          <w:trHeight w:val="337"/>
        </w:trPr>
        <w:tc>
          <w:tcPr>
            <w:tcW w:w="10060" w:type="dxa"/>
            <w:vAlign w:val="center"/>
          </w:tcPr>
          <w:p w:rsidR="00684E7E" w:rsidRPr="00F90680" w:rsidRDefault="00684E7E" w:rsidP="007B4221">
            <w:pPr>
              <w:pStyle w:val="Sraopastraipa"/>
              <w:numPr>
                <w:ilvl w:val="0"/>
                <w:numId w:val="69"/>
              </w:numPr>
              <w:jc w:val="both"/>
              <w:rPr>
                <w:rFonts w:ascii="Times New Roman" w:hAnsi="Times New Roman"/>
                <w:i/>
                <w:color w:val="000000" w:themeColor="text1"/>
                <w:sz w:val="24"/>
                <w:szCs w:val="24"/>
                <w:lang w:bidi="lt-LT"/>
              </w:rPr>
            </w:pPr>
            <w:r w:rsidRPr="00F90680">
              <w:rPr>
                <w:rFonts w:ascii="Times New Roman" w:hAnsi="Times New Roman"/>
                <w:i/>
                <w:color w:val="000000" w:themeColor="text1"/>
                <w:sz w:val="24"/>
                <w:szCs w:val="24"/>
                <w:lang w:bidi="lt-LT"/>
              </w:rPr>
              <w:t>Įtraukite įvairias veiklas, kurių ėmėtės mokslo ir (arba) meno bendruome</w:t>
            </w:r>
            <w:r w:rsidR="005B5EAF" w:rsidRPr="00F90680">
              <w:rPr>
                <w:rFonts w:ascii="Times New Roman" w:hAnsi="Times New Roman"/>
                <w:i/>
                <w:color w:val="000000" w:themeColor="text1"/>
                <w:sz w:val="24"/>
                <w:szCs w:val="24"/>
                <w:lang w:bidi="lt-LT"/>
              </w:rPr>
              <w:t>nės labui</w:t>
            </w:r>
            <w:r w:rsidRPr="00F90680">
              <w:rPr>
                <w:rFonts w:ascii="Times New Roman" w:hAnsi="Times New Roman"/>
                <w:i/>
                <w:color w:val="000000" w:themeColor="text1"/>
                <w:sz w:val="24"/>
                <w:szCs w:val="24"/>
                <w:lang w:bidi="lt-LT"/>
              </w:rPr>
              <w:t xml:space="preserve">. Pavyzdžiui, redagavimas, </w:t>
            </w:r>
            <w:r w:rsidR="005B5EAF" w:rsidRPr="00F90680">
              <w:rPr>
                <w:rFonts w:ascii="Times New Roman" w:hAnsi="Times New Roman"/>
                <w:i/>
                <w:color w:val="000000" w:themeColor="text1"/>
                <w:sz w:val="24"/>
                <w:szCs w:val="24"/>
                <w:lang w:bidi="lt-LT"/>
              </w:rPr>
              <w:t>recenzavimas</w:t>
            </w:r>
            <w:r w:rsidRPr="00F90680">
              <w:rPr>
                <w:rFonts w:ascii="Times New Roman" w:hAnsi="Times New Roman"/>
                <w:i/>
                <w:color w:val="000000" w:themeColor="text1"/>
                <w:sz w:val="24"/>
                <w:szCs w:val="24"/>
                <w:lang w:bidi="lt-LT"/>
              </w:rPr>
              <w:t xml:space="preserve">, </w:t>
            </w:r>
            <w:r w:rsidR="0019043F" w:rsidRPr="00F90680">
              <w:rPr>
                <w:rFonts w:ascii="Times New Roman" w:hAnsi="Times New Roman"/>
                <w:i/>
                <w:color w:val="000000" w:themeColor="text1"/>
                <w:sz w:val="24"/>
                <w:szCs w:val="24"/>
                <w:lang w:bidi="lt-LT"/>
              </w:rPr>
              <w:t>vertinimas žurnaluose ar konferencijose</w:t>
            </w:r>
            <w:r w:rsidRPr="00F90680">
              <w:rPr>
                <w:rFonts w:ascii="Times New Roman" w:hAnsi="Times New Roman"/>
                <w:i/>
                <w:color w:val="000000" w:themeColor="text1"/>
                <w:sz w:val="24"/>
                <w:szCs w:val="24"/>
                <w:lang w:bidi="lt-LT"/>
              </w:rPr>
              <w:t xml:space="preserve">, </w:t>
            </w:r>
            <w:r w:rsidR="00843E91" w:rsidRPr="00F90680">
              <w:rPr>
                <w:rFonts w:ascii="Times New Roman" w:hAnsi="Times New Roman"/>
                <w:i/>
                <w:color w:val="000000" w:themeColor="text1"/>
                <w:sz w:val="24"/>
                <w:szCs w:val="24"/>
                <w:lang w:bidi="lt-LT"/>
              </w:rPr>
              <w:t>darbas komitetuose,</w:t>
            </w:r>
            <w:r w:rsidRPr="00F90680">
              <w:rPr>
                <w:rFonts w:ascii="Times New Roman" w:hAnsi="Times New Roman"/>
                <w:i/>
                <w:color w:val="000000" w:themeColor="text1"/>
                <w:sz w:val="24"/>
                <w:szCs w:val="24"/>
                <w:lang w:bidi="lt-LT"/>
              </w:rPr>
              <w:t xml:space="preserve"> indėlis į mokslininkų ir mokslinių tyrimų projektų vertinimą, </w:t>
            </w:r>
            <w:r w:rsidR="006B19C5" w:rsidRPr="00F90680">
              <w:rPr>
                <w:rFonts w:ascii="Times New Roman" w:hAnsi="Times New Roman"/>
                <w:i/>
                <w:color w:val="000000" w:themeColor="text1"/>
                <w:sz w:val="24"/>
                <w:szCs w:val="24"/>
                <w:lang w:bidi="lt-LT"/>
              </w:rPr>
              <w:t xml:space="preserve">indėlis organizuojant mokslinius renginius, </w:t>
            </w:r>
            <w:r w:rsidRPr="00F90680">
              <w:rPr>
                <w:rFonts w:ascii="Times New Roman" w:hAnsi="Times New Roman"/>
                <w:i/>
                <w:color w:val="000000" w:themeColor="text1"/>
                <w:sz w:val="24"/>
                <w:szCs w:val="24"/>
                <w:lang w:bidi="lt-LT"/>
              </w:rPr>
              <w:t>seminarus, konferencijas (nacionaliniu ir tarptautiniu mastu)</w:t>
            </w:r>
            <w:r w:rsidR="00E9596D" w:rsidRPr="00F90680">
              <w:rPr>
                <w:rFonts w:ascii="Times New Roman" w:hAnsi="Times New Roman"/>
                <w:i/>
                <w:color w:val="000000" w:themeColor="text1"/>
                <w:sz w:val="24"/>
                <w:szCs w:val="24"/>
                <w:lang w:bidi="lt-LT"/>
              </w:rPr>
              <w:t>, kurie praturtino mokslo bendruomenę</w:t>
            </w:r>
            <w:r w:rsidRPr="00F90680">
              <w:rPr>
                <w:rFonts w:ascii="Times New Roman" w:hAnsi="Times New Roman"/>
                <w:i/>
                <w:color w:val="000000" w:themeColor="text1"/>
                <w:sz w:val="24"/>
                <w:szCs w:val="24"/>
                <w:lang w:bidi="lt-LT"/>
              </w:rPr>
              <w:t>.</w:t>
            </w:r>
          </w:p>
          <w:p w:rsidR="00684E7E" w:rsidRPr="00F90680" w:rsidRDefault="00F43DD8" w:rsidP="007B4221">
            <w:pPr>
              <w:pStyle w:val="Sraopastraipa"/>
              <w:numPr>
                <w:ilvl w:val="0"/>
                <w:numId w:val="69"/>
              </w:numPr>
              <w:jc w:val="both"/>
              <w:rPr>
                <w:rFonts w:ascii="Times New Roman" w:hAnsi="Times New Roman"/>
                <w:i/>
                <w:color w:val="000000" w:themeColor="text1"/>
                <w:sz w:val="24"/>
                <w:szCs w:val="24"/>
                <w:lang w:bidi="lt-LT"/>
              </w:rPr>
            </w:pPr>
            <w:r w:rsidRPr="00F90680">
              <w:rPr>
                <w:rFonts w:ascii="Times New Roman" w:hAnsi="Times New Roman"/>
                <w:i/>
                <w:color w:val="000000" w:themeColor="text1"/>
                <w:sz w:val="24"/>
                <w:szCs w:val="24"/>
                <w:lang w:bidi="lt-LT"/>
              </w:rPr>
              <w:t>Aprašykite sav</w:t>
            </w:r>
            <w:r w:rsidR="00041697" w:rsidRPr="00F90680">
              <w:rPr>
                <w:rFonts w:ascii="Times New Roman" w:hAnsi="Times New Roman"/>
                <w:i/>
                <w:color w:val="000000" w:themeColor="text1"/>
                <w:sz w:val="24"/>
                <w:szCs w:val="24"/>
                <w:lang w:bidi="lt-LT"/>
              </w:rPr>
              <w:t>o</w:t>
            </w:r>
            <w:r w:rsidRPr="00F90680">
              <w:rPr>
                <w:rFonts w:ascii="Times New Roman" w:hAnsi="Times New Roman"/>
                <w:i/>
                <w:color w:val="000000" w:themeColor="text1"/>
                <w:sz w:val="24"/>
                <w:szCs w:val="24"/>
                <w:lang w:bidi="lt-LT"/>
              </w:rPr>
              <w:t xml:space="preserve"> indėlį</w:t>
            </w:r>
            <w:r w:rsidR="00684E7E" w:rsidRPr="00F90680">
              <w:rPr>
                <w:rFonts w:ascii="Times New Roman" w:hAnsi="Times New Roman"/>
                <w:i/>
                <w:color w:val="000000" w:themeColor="text1"/>
                <w:sz w:val="24"/>
                <w:szCs w:val="24"/>
                <w:lang w:bidi="lt-LT"/>
              </w:rPr>
              <w:t xml:space="preserve"> </w:t>
            </w:r>
            <w:r w:rsidR="006423E1" w:rsidRPr="00F90680">
              <w:rPr>
                <w:rFonts w:ascii="Times New Roman" w:hAnsi="Times New Roman"/>
                <w:i/>
                <w:color w:val="000000" w:themeColor="text1"/>
                <w:sz w:val="24"/>
                <w:szCs w:val="24"/>
                <w:lang w:bidi="lt-LT"/>
              </w:rPr>
              <w:t>į veiklą, skatinančią tyrimų integralumą,</w:t>
            </w:r>
            <w:r w:rsidR="00684E7E" w:rsidRPr="00F90680">
              <w:rPr>
                <w:rFonts w:ascii="Times New Roman" w:hAnsi="Times New Roman"/>
                <w:i/>
                <w:color w:val="000000" w:themeColor="text1"/>
                <w:sz w:val="24"/>
                <w:szCs w:val="24"/>
                <w:lang w:bidi="lt-LT"/>
              </w:rPr>
              <w:t xml:space="preserve"> mokslinių tyrimų ir inovacijų kultūrą bei įtrauktį (lyčių lygyb</w:t>
            </w:r>
            <w:r w:rsidR="00601D8D" w:rsidRPr="00F90680">
              <w:rPr>
                <w:rFonts w:ascii="Times New Roman" w:hAnsi="Times New Roman"/>
                <w:i/>
                <w:color w:val="000000" w:themeColor="text1"/>
                <w:sz w:val="24"/>
                <w:szCs w:val="24"/>
                <w:lang w:bidi="lt-LT"/>
              </w:rPr>
              <w:t>ę</w:t>
            </w:r>
            <w:r w:rsidR="00684E7E" w:rsidRPr="00F90680">
              <w:rPr>
                <w:rFonts w:ascii="Times New Roman" w:hAnsi="Times New Roman"/>
                <w:i/>
                <w:color w:val="000000" w:themeColor="text1"/>
                <w:sz w:val="24"/>
                <w:szCs w:val="24"/>
                <w:lang w:bidi="lt-LT"/>
              </w:rPr>
              <w:t>, įvairov</w:t>
            </w:r>
            <w:r w:rsidR="00601D8D" w:rsidRPr="00F90680">
              <w:rPr>
                <w:rFonts w:ascii="Times New Roman" w:hAnsi="Times New Roman"/>
                <w:i/>
                <w:color w:val="000000" w:themeColor="text1"/>
                <w:sz w:val="24"/>
                <w:szCs w:val="24"/>
                <w:lang w:bidi="lt-LT"/>
              </w:rPr>
              <w:t>ę</w:t>
            </w:r>
            <w:r w:rsidR="00684E7E" w:rsidRPr="00F90680">
              <w:rPr>
                <w:rFonts w:ascii="Times New Roman" w:hAnsi="Times New Roman"/>
                <w:i/>
                <w:color w:val="000000" w:themeColor="text1"/>
                <w:sz w:val="24"/>
                <w:szCs w:val="24"/>
                <w:lang w:bidi="lt-LT"/>
              </w:rPr>
              <w:t>, judum</w:t>
            </w:r>
            <w:r w:rsidR="00601D8D" w:rsidRPr="00F90680">
              <w:rPr>
                <w:rFonts w:ascii="Times New Roman" w:hAnsi="Times New Roman"/>
                <w:i/>
                <w:color w:val="000000" w:themeColor="text1"/>
                <w:sz w:val="24"/>
                <w:szCs w:val="24"/>
                <w:lang w:bidi="lt-LT"/>
              </w:rPr>
              <w:t>ą</w:t>
            </w:r>
            <w:r w:rsidR="00684E7E" w:rsidRPr="00F90680">
              <w:rPr>
                <w:rFonts w:ascii="Times New Roman" w:hAnsi="Times New Roman"/>
                <w:i/>
                <w:color w:val="000000" w:themeColor="text1"/>
                <w:sz w:val="24"/>
                <w:szCs w:val="24"/>
                <w:lang w:bidi="lt-LT"/>
              </w:rPr>
              <w:t xml:space="preserve"> mokslinių tyrimų ir inovacijų srityje, </w:t>
            </w:r>
            <w:r w:rsidR="00D81589" w:rsidRPr="00F90680">
              <w:rPr>
                <w:rFonts w:ascii="Times New Roman" w:hAnsi="Times New Roman"/>
                <w:i/>
                <w:color w:val="000000" w:themeColor="text1"/>
                <w:sz w:val="24"/>
                <w:szCs w:val="24"/>
                <w:lang w:bidi="lt-LT"/>
              </w:rPr>
              <w:t xml:space="preserve">pripažinimo </w:t>
            </w:r>
            <w:r w:rsidR="006D767A" w:rsidRPr="00F90680">
              <w:rPr>
                <w:rFonts w:ascii="Times New Roman" w:hAnsi="Times New Roman"/>
                <w:i/>
                <w:color w:val="000000" w:themeColor="text1"/>
                <w:sz w:val="24"/>
                <w:szCs w:val="24"/>
                <w:lang w:bidi="lt-LT"/>
              </w:rPr>
              <w:t>bei</w:t>
            </w:r>
            <w:r w:rsidR="00D81589" w:rsidRPr="00F90680">
              <w:rPr>
                <w:rFonts w:ascii="Times New Roman" w:hAnsi="Times New Roman"/>
                <w:i/>
                <w:color w:val="000000" w:themeColor="text1"/>
                <w:sz w:val="24"/>
                <w:szCs w:val="24"/>
                <w:lang w:bidi="lt-LT"/>
              </w:rPr>
              <w:t xml:space="preserve"> įvertinimų praktiką </w:t>
            </w:r>
            <w:r w:rsidR="00684E7E" w:rsidRPr="00F90680">
              <w:rPr>
                <w:rFonts w:ascii="Times New Roman" w:hAnsi="Times New Roman"/>
                <w:i/>
                <w:color w:val="000000" w:themeColor="text1"/>
                <w:sz w:val="24"/>
                <w:szCs w:val="24"/>
                <w:lang w:bidi="lt-LT"/>
              </w:rPr>
              <w:t>įvairiose mokslinių tyrimų ir inovacijų srityse</w:t>
            </w:r>
            <w:r w:rsidR="00491664" w:rsidRPr="00F90680">
              <w:rPr>
                <w:rFonts w:ascii="Times New Roman" w:hAnsi="Times New Roman"/>
                <w:i/>
                <w:color w:val="000000" w:themeColor="text1"/>
                <w:sz w:val="24"/>
                <w:szCs w:val="24"/>
                <w:lang w:bidi="lt-LT"/>
              </w:rPr>
              <w:t>)</w:t>
            </w:r>
            <w:r w:rsidR="00684E7E" w:rsidRPr="00F90680">
              <w:rPr>
                <w:rFonts w:ascii="Times New Roman" w:hAnsi="Times New Roman"/>
                <w:i/>
                <w:color w:val="000000" w:themeColor="text1"/>
                <w:sz w:val="24"/>
                <w:szCs w:val="24"/>
                <w:lang w:bidi="lt-LT"/>
              </w:rPr>
              <w:t>.</w:t>
            </w:r>
          </w:p>
          <w:p w:rsidR="00684E7E" w:rsidRPr="00F90680" w:rsidRDefault="00201C43" w:rsidP="007B4221">
            <w:pPr>
              <w:pStyle w:val="Sraopastraipa"/>
              <w:numPr>
                <w:ilvl w:val="0"/>
                <w:numId w:val="69"/>
              </w:numPr>
              <w:jc w:val="both"/>
              <w:rPr>
                <w:rFonts w:ascii="Times New Roman" w:hAnsi="Times New Roman"/>
                <w:i/>
                <w:color w:val="000000" w:themeColor="text1"/>
                <w:sz w:val="24"/>
                <w:szCs w:val="24"/>
                <w:lang w:bidi="lt-LT"/>
              </w:rPr>
            </w:pPr>
            <w:r w:rsidRPr="00F90680">
              <w:rPr>
                <w:rFonts w:ascii="Times New Roman" w:hAnsi="Times New Roman"/>
                <w:i/>
                <w:color w:val="000000" w:themeColor="text1"/>
                <w:sz w:val="24"/>
                <w:szCs w:val="24"/>
                <w:lang w:bidi="lt-LT"/>
              </w:rPr>
              <w:t>Paminėkite</w:t>
            </w:r>
            <w:r w:rsidR="00684E7E" w:rsidRPr="00F90680">
              <w:rPr>
                <w:rFonts w:ascii="Times New Roman" w:hAnsi="Times New Roman"/>
                <w:i/>
                <w:color w:val="000000" w:themeColor="text1"/>
                <w:sz w:val="24"/>
                <w:szCs w:val="24"/>
                <w:lang w:bidi="lt-LT"/>
              </w:rPr>
              <w:t xml:space="preserve"> atsakingas pareigas, pvz., narystę komitet</w:t>
            </w:r>
            <w:r w:rsidRPr="00F90680">
              <w:rPr>
                <w:rFonts w:ascii="Times New Roman" w:hAnsi="Times New Roman"/>
                <w:i/>
                <w:color w:val="000000" w:themeColor="text1"/>
                <w:sz w:val="24"/>
                <w:szCs w:val="24"/>
                <w:lang w:bidi="lt-LT"/>
              </w:rPr>
              <w:t>uose</w:t>
            </w:r>
            <w:r w:rsidR="00684E7E" w:rsidRPr="00F90680">
              <w:rPr>
                <w:rFonts w:ascii="Times New Roman" w:hAnsi="Times New Roman"/>
                <w:i/>
                <w:color w:val="000000" w:themeColor="text1"/>
                <w:sz w:val="24"/>
                <w:szCs w:val="24"/>
                <w:lang w:bidi="lt-LT"/>
              </w:rPr>
              <w:t xml:space="preserve"> ir </w:t>
            </w:r>
            <w:r w:rsidR="000A40B8" w:rsidRPr="00F90680">
              <w:rPr>
                <w:rFonts w:ascii="Times New Roman" w:hAnsi="Times New Roman"/>
                <w:i/>
                <w:color w:val="000000" w:themeColor="text1"/>
                <w:sz w:val="24"/>
                <w:szCs w:val="24"/>
                <w:lang w:bidi="lt-LT"/>
              </w:rPr>
              <w:t>vaidmenis/atsakomybes skyriuje</w:t>
            </w:r>
            <w:r w:rsidR="00684E7E" w:rsidRPr="00F90680">
              <w:rPr>
                <w:rFonts w:ascii="Times New Roman" w:hAnsi="Times New Roman"/>
                <w:i/>
                <w:color w:val="000000" w:themeColor="text1"/>
                <w:sz w:val="24"/>
                <w:szCs w:val="24"/>
                <w:lang w:bidi="lt-LT"/>
              </w:rPr>
              <w:t xml:space="preserve">, institucijoje ar organizacijoje, </w:t>
            </w:r>
            <w:r w:rsidR="002339A2" w:rsidRPr="00F90680">
              <w:rPr>
                <w:rFonts w:ascii="Times New Roman" w:hAnsi="Times New Roman"/>
                <w:i/>
                <w:color w:val="000000" w:themeColor="text1"/>
                <w:sz w:val="24"/>
                <w:szCs w:val="24"/>
                <w:lang w:bidi="lt-LT"/>
              </w:rPr>
              <w:t xml:space="preserve">taip pat </w:t>
            </w:r>
            <w:r w:rsidR="00217E94" w:rsidRPr="00F90680">
              <w:rPr>
                <w:rFonts w:ascii="Times New Roman" w:hAnsi="Times New Roman"/>
                <w:i/>
                <w:color w:val="000000" w:themeColor="text1"/>
                <w:sz w:val="24"/>
                <w:szCs w:val="24"/>
                <w:lang w:bidi="lt-LT"/>
              </w:rPr>
              <w:t>įsitra</w:t>
            </w:r>
            <w:r w:rsidR="00E005F9" w:rsidRPr="00F90680">
              <w:rPr>
                <w:rFonts w:ascii="Times New Roman" w:hAnsi="Times New Roman"/>
                <w:i/>
                <w:color w:val="000000" w:themeColor="text1"/>
                <w:sz w:val="24"/>
                <w:szCs w:val="24"/>
                <w:lang w:bidi="lt-LT"/>
              </w:rPr>
              <w:t>u</w:t>
            </w:r>
            <w:r w:rsidR="00217E94" w:rsidRPr="00F90680">
              <w:rPr>
                <w:rFonts w:ascii="Times New Roman" w:hAnsi="Times New Roman"/>
                <w:i/>
                <w:color w:val="000000" w:themeColor="text1"/>
                <w:sz w:val="24"/>
                <w:szCs w:val="24"/>
                <w:lang w:bidi="lt-LT"/>
              </w:rPr>
              <w:t>kimą</w:t>
            </w:r>
            <w:r w:rsidR="002339A2" w:rsidRPr="00F90680">
              <w:rPr>
                <w:rFonts w:ascii="Times New Roman" w:hAnsi="Times New Roman"/>
                <w:i/>
                <w:color w:val="000000" w:themeColor="text1"/>
                <w:sz w:val="24"/>
                <w:szCs w:val="24"/>
                <w:lang w:bidi="lt-LT"/>
              </w:rPr>
              <w:t xml:space="preserve"> į svarbias veiklas savo tyrimų lauke</w:t>
            </w:r>
            <w:r w:rsidR="00217E94" w:rsidRPr="00F90680">
              <w:rPr>
                <w:rFonts w:ascii="Times New Roman" w:hAnsi="Times New Roman"/>
                <w:i/>
                <w:color w:val="000000" w:themeColor="text1"/>
                <w:sz w:val="24"/>
                <w:szCs w:val="24"/>
                <w:lang w:bidi="lt-LT"/>
              </w:rPr>
              <w:t>,</w:t>
            </w:r>
            <w:r w:rsidR="002339A2" w:rsidRPr="00F90680">
              <w:rPr>
                <w:rFonts w:ascii="Times New Roman" w:hAnsi="Times New Roman"/>
                <w:i/>
                <w:color w:val="000000" w:themeColor="text1"/>
                <w:sz w:val="24"/>
                <w:szCs w:val="24"/>
                <w:lang w:bidi="lt-LT"/>
              </w:rPr>
              <w:t xml:space="preserve"> </w:t>
            </w:r>
            <w:r w:rsidR="00684E7E" w:rsidRPr="00F90680">
              <w:rPr>
                <w:rFonts w:ascii="Times New Roman" w:hAnsi="Times New Roman"/>
                <w:i/>
                <w:color w:val="000000" w:themeColor="text1"/>
                <w:sz w:val="24"/>
                <w:szCs w:val="24"/>
                <w:lang w:bidi="lt-LT"/>
              </w:rPr>
              <w:t>ar bet kokias atitinkamas savanoriškas funkcijas.</w:t>
            </w:r>
          </w:p>
          <w:p w:rsidR="00684E7E" w:rsidRPr="00F90680" w:rsidRDefault="00684E7E" w:rsidP="007B4221">
            <w:pPr>
              <w:pStyle w:val="Sraopastraipa"/>
              <w:numPr>
                <w:ilvl w:val="0"/>
                <w:numId w:val="69"/>
              </w:numPr>
              <w:jc w:val="both"/>
              <w:rPr>
                <w:rFonts w:ascii="Times New Roman" w:hAnsi="Times New Roman"/>
                <w:i/>
                <w:color w:val="000000" w:themeColor="text1"/>
                <w:sz w:val="24"/>
                <w:szCs w:val="24"/>
                <w:lang w:bidi="lt-LT"/>
              </w:rPr>
            </w:pPr>
            <w:r w:rsidRPr="00F90680">
              <w:rPr>
                <w:rFonts w:ascii="Times New Roman" w:hAnsi="Times New Roman"/>
                <w:i/>
                <w:color w:val="000000" w:themeColor="text1"/>
                <w:sz w:val="24"/>
                <w:szCs w:val="24"/>
                <w:lang w:bidi="lt-LT"/>
              </w:rPr>
              <w:t xml:space="preserve">Įtraukite bendradarbiavimo su viešuoju sektoriumi, žiniasklaida, NVO, kultūros organizacijomis, politikos formuotojais ir plačiąja visuomene, taip pat pramone ir (arba) privačiu sektoriumi pavyzdžius. </w:t>
            </w:r>
            <w:r w:rsidR="00233968" w:rsidRPr="00F90680">
              <w:rPr>
                <w:rFonts w:ascii="Times New Roman" w:hAnsi="Times New Roman"/>
                <w:i/>
                <w:color w:val="000000" w:themeColor="text1"/>
                <w:sz w:val="24"/>
                <w:szCs w:val="24"/>
                <w:lang w:bidi="lt-LT"/>
              </w:rPr>
              <w:t xml:space="preserve">Išskirkite </w:t>
            </w:r>
            <w:r w:rsidR="00E005F9" w:rsidRPr="00F90680">
              <w:rPr>
                <w:rFonts w:ascii="Times New Roman" w:hAnsi="Times New Roman"/>
                <w:i/>
                <w:color w:val="000000" w:themeColor="text1"/>
                <w:sz w:val="24"/>
                <w:szCs w:val="24"/>
                <w:lang w:bidi="lt-LT"/>
              </w:rPr>
              <w:t>bet kokius</w:t>
            </w:r>
            <w:r w:rsidR="00233968" w:rsidRPr="00F90680">
              <w:rPr>
                <w:rFonts w:ascii="Times New Roman" w:hAnsi="Times New Roman"/>
                <w:i/>
                <w:color w:val="000000" w:themeColor="text1"/>
                <w:sz w:val="24"/>
                <w:szCs w:val="24"/>
                <w:lang w:bidi="lt-LT"/>
              </w:rPr>
              <w:t xml:space="preserve"> pavyzdžius, kaip konsultavote politikos formuotojus nacionaliniu ar tarptautiniu lygmeniu ir teikėte informaciją per žiniasklaidą</w:t>
            </w:r>
            <w:r w:rsidRPr="00F90680">
              <w:rPr>
                <w:rFonts w:ascii="Times New Roman" w:hAnsi="Times New Roman"/>
                <w:i/>
                <w:color w:val="000000" w:themeColor="text1"/>
                <w:sz w:val="24"/>
                <w:szCs w:val="24"/>
                <w:lang w:bidi="lt-LT"/>
              </w:rPr>
              <w:t>.</w:t>
            </w:r>
          </w:p>
          <w:p w:rsidR="00AD17DB" w:rsidRPr="00F90680" w:rsidRDefault="00684E7E" w:rsidP="007B4221">
            <w:pPr>
              <w:pStyle w:val="Sraopastraipa"/>
              <w:numPr>
                <w:ilvl w:val="0"/>
                <w:numId w:val="69"/>
              </w:numPr>
              <w:jc w:val="both"/>
              <w:rPr>
                <w:rFonts w:ascii="Times New Roman" w:hAnsi="Times New Roman"/>
                <w:i/>
                <w:color w:val="000000" w:themeColor="text1"/>
                <w:sz w:val="24"/>
                <w:szCs w:val="24"/>
                <w:lang w:bidi="lt-LT"/>
              </w:rPr>
            </w:pPr>
            <w:r w:rsidRPr="00F90680">
              <w:rPr>
                <w:rFonts w:ascii="Times New Roman" w:hAnsi="Times New Roman"/>
                <w:i/>
                <w:color w:val="000000" w:themeColor="text1"/>
                <w:sz w:val="24"/>
                <w:szCs w:val="24"/>
                <w:lang w:bidi="lt-LT"/>
              </w:rPr>
              <w:t xml:space="preserve">Galite </w:t>
            </w:r>
            <w:r w:rsidR="000A5AAB" w:rsidRPr="00F90680">
              <w:rPr>
                <w:rFonts w:ascii="Times New Roman" w:hAnsi="Times New Roman"/>
                <w:i/>
                <w:color w:val="000000" w:themeColor="text1"/>
                <w:sz w:val="24"/>
                <w:szCs w:val="24"/>
                <w:lang w:bidi="lt-LT"/>
              </w:rPr>
              <w:t>aprašyti</w:t>
            </w:r>
            <w:r w:rsidRPr="00F90680">
              <w:rPr>
                <w:rFonts w:ascii="Times New Roman" w:hAnsi="Times New Roman"/>
                <w:i/>
                <w:color w:val="000000" w:themeColor="text1"/>
                <w:sz w:val="24"/>
                <w:szCs w:val="24"/>
                <w:lang w:bidi="lt-LT"/>
              </w:rPr>
              <w:t xml:space="preserve"> bet kokią papildomą veiklą, kuri parodytų jūsų įsipareigojimą stiprinti </w:t>
            </w:r>
            <w:r w:rsidR="00CB42EA" w:rsidRPr="00F90680">
              <w:rPr>
                <w:rFonts w:ascii="Times New Roman" w:hAnsi="Times New Roman"/>
                <w:i/>
                <w:color w:val="000000" w:themeColor="text1"/>
                <w:sz w:val="24"/>
                <w:szCs w:val="24"/>
                <w:lang w:bidi="lt-LT"/>
              </w:rPr>
              <w:t>mokslo</w:t>
            </w:r>
            <w:r w:rsidRPr="00F90680">
              <w:rPr>
                <w:rFonts w:ascii="Times New Roman" w:hAnsi="Times New Roman"/>
                <w:i/>
                <w:color w:val="000000" w:themeColor="text1"/>
                <w:sz w:val="24"/>
                <w:szCs w:val="24"/>
                <w:lang w:bidi="lt-LT"/>
              </w:rPr>
              <w:t xml:space="preserve"> bendruomenę ir jos sąveiką su visuomene.</w:t>
            </w:r>
          </w:p>
        </w:tc>
      </w:tr>
    </w:tbl>
    <w:p w:rsidR="009436FC" w:rsidRPr="00F90680" w:rsidRDefault="009436FC" w:rsidP="007B4221">
      <w:pPr>
        <w:jc w:val="both"/>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0C714F" w:rsidRPr="00F90680" w:rsidTr="00D67151">
        <w:trPr>
          <w:trHeight w:val="281"/>
        </w:trPr>
        <w:tc>
          <w:tcPr>
            <w:tcW w:w="10061" w:type="dxa"/>
          </w:tcPr>
          <w:p w:rsidR="000C714F" w:rsidRPr="00F90680" w:rsidRDefault="000C714F" w:rsidP="007B4221">
            <w:pPr>
              <w:tabs>
                <w:tab w:val="left" w:pos="426"/>
              </w:tabs>
              <w:ind w:right="-63"/>
              <w:jc w:val="both"/>
              <w:rPr>
                <w:b/>
                <w:bCs/>
              </w:rPr>
            </w:pPr>
            <w:r w:rsidRPr="00F90680">
              <w:rPr>
                <w:b/>
                <w:bCs/>
                <w:lang w:bidi="lt-LT"/>
              </w:rPr>
              <w:br w:type="page"/>
            </w:r>
            <w:r w:rsidR="00227E45" w:rsidRPr="00F90680">
              <w:rPr>
                <w:b/>
                <w:bCs/>
                <w:lang w:bidi="en-GB"/>
              </w:rPr>
              <w:t>2.2. </w:t>
            </w:r>
            <w:r w:rsidRPr="00F90680">
              <w:rPr>
                <w:b/>
                <w:bCs/>
                <w:lang w:bidi="lt-LT"/>
              </w:rPr>
              <w:t xml:space="preserve">Bibliografinės nuorodos </w:t>
            </w:r>
          </w:p>
        </w:tc>
      </w:tr>
      <w:tr w:rsidR="000C714F" w:rsidRPr="00F90680" w:rsidTr="00D67151">
        <w:trPr>
          <w:trHeight w:val="595"/>
        </w:trPr>
        <w:tc>
          <w:tcPr>
            <w:tcW w:w="10061" w:type="dxa"/>
            <w:tcBorders>
              <w:bottom w:val="single" w:sz="4" w:space="0" w:color="auto"/>
            </w:tcBorders>
          </w:tcPr>
          <w:p w:rsidR="000C714F" w:rsidRPr="00F90680" w:rsidRDefault="000C714F" w:rsidP="007B4221">
            <w:pPr>
              <w:tabs>
                <w:tab w:val="left" w:pos="426"/>
              </w:tabs>
              <w:ind w:right="-63"/>
              <w:jc w:val="both"/>
              <w:rPr>
                <w:i/>
                <w:lang w:bidi="lt-LT"/>
              </w:rPr>
            </w:pPr>
            <w:r w:rsidRPr="00F90680">
              <w:rPr>
                <w:i/>
                <w:lang w:bidi="lt-LT"/>
              </w:rPr>
              <w:t xml:space="preserve">Pateikite bibliografines nuorodas į cituotas publikacijas, atliktus tyrimus ar kitą informaciją, kuria yra remiamasi </w:t>
            </w:r>
            <w:r w:rsidR="005F4263" w:rsidRPr="00F90680">
              <w:rPr>
                <w:i/>
                <w:lang w:bidi="lt-LT"/>
              </w:rPr>
              <w:t xml:space="preserve">paraiškoje </w:t>
            </w:r>
            <w:r w:rsidRPr="00F90680">
              <w:rPr>
                <w:i/>
                <w:lang w:bidi="lt-LT"/>
              </w:rPr>
              <w:t>(įskaitant DOI, jei publikacija jį turi).</w:t>
            </w:r>
          </w:p>
        </w:tc>
      </w:tr>
    </w:tbl>
    <w:p w:rsidR="000C714F" w:rsidRPr="00F90680" w:rsidRDefault="000C714F" w:rsidP="007B4221">
      <w:pPr>
        <w:tabs>
          <w:tab w:val="left" w:pos="142"/>
        </w:tabs>
        <w:ind w:right="-63"/>
        <w:jc w:val="both"/>
        <w:rPr>
          <w:sz w:val="20"/>
          <w:szCs w:val="20"/>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0C714F" w:rsidRPr="00F90680" w:rsidTr="00D67151">
        <w:tc>
          <w:tcPr>
            <w:tcW w:w="10094" w:type="dxa"/>
          </w:tcPr>
          <w:p w:rsidR="000C714F" w:rsidRPr="00F90680" w:rsidRDefault="00EC5ABE" w:rsidP="007B4221">
            <w:pPr>
              <w:tabs>
                <w:tab w:val="left" w:pos="426"/>
              </w:tabs>
              <w:ind w:right="-63"/>
              <w:jc w:val="both"/>
              <w:rPr>
                <w:b/>
                <w:bCs/>
              </w:rPr>
            </w:pPr>
            <w:r w:rsidRPr="00F90680">
              <w:rPr>
                <w:b/>
                <w:bCs/>
                <w:lang w:bidi="en-GB"/>
              </w:rPr>
              <w:t>2.3. </w:t>
            </w:r>
            <w:r w:rsidR="000C714F" w:rsidRPr="00F90680">
              <w:rPr>
                <w:b/>
                <w:bCs/>
                <w:lang w:bidi="lt-LT"/>
              </w:rPr>
              <w:t xml:space="preserve">Papildoma informacija </w:t>
            </w:r>
            <w:r w:rsidR="000C714F" w:rsidRPr="00F90680">
              <w:rPr>
                <w:i/>
                <w:lang w:bidi="lt-LT"/>
              </w:rPr>
              <w:t>(ne daugiau kaip 2 000 spaudos ženklų</w:t>
            </w:r>
            <w:r w:rsidR="000C714F" w:rsidRPr="00F90680">
              <w:rPr>
                <w:lang w:bidi="lt-LT"/>
              </w:rPr>
              <w:t>)</w:t>
            </w:r>
          </w:p>
        </w:tc>
      </w:tr>
      <w:tr w:rsidR="000C714F" w:rsidRPr="00F90680" w:rsidTr="00D67151">
        <w:tc>
          <w:tcPr>
            <w:tcW w:w="10094" w:type="dxa"/>
          </w:tcPr>
          <w:p w:rsidR="000C714F" w:rsidRPr="00F90680" w:rsidRDefault="000C714F" w:rsidP="007B4221">
            <w:pPr>
              <w:tabs>
                <w:tab w:val="left" w:pos="426"/>
              </w:tabs>
              <w:ind w:right="-63"/>
              <w:jc w:val="both"/>
              <w:rPr>
                <w:i/>
              </w:rPr>
            </w:pPr>
            <w:r w:rsidRPr="00F90680">
              <w:rPr>
                <w:i/>
                <w:lang w:bidi="lt-LT"/>
              </w:rPr>
              <w:t>Jei reikia, nurodykite kitą su projektu susijusią informaciją.</w:t>
            </w:r>
          </w:p>
        </w:tc>
      </w:tr>
    </w:tbl>
    <w:p w:rsidR="00787832" w:rsidRPr="00F90680" w:rsidRDefault="00787832" w:rsidP="009436FC"/>
    <w:bookmarkEnd w:id="0"/>
    <w:p w:rsidR="00466C78" w:rsidRPr="00F90680" w:rsidRDefault="001B6C96" w:rsidP="00611A25">
      <w:pPr>
        <w:jc w:val="center"/>
        <w:rPr>
          <w:b/>
          <w:bCs/>
        </w:rPr>
      </w:pPr>
      <w:r w:rsidRPr="00F90680">
        <w:rPr>
          <w:b/>
          <w:bCs/>
        </w:rPr>
        <w:t>3. STAŽUOTOJAS</w:t>
      </w:r>
      <w:r w:rsidR="001C1B77" w:rsidRPr="00F90680">
        <w:rPr>
          <w:b/>
          <w:bCs/>
        </w:rPr>
        <w:t xml:space="preserve"> (-A)</w:t>
      </w:r>
    </w:p>
    <w:tbl>
      <w:tblPr>
        <w:tblW w:w="100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242"/>
      </w:tblGrid>
      <w:tr w:rsidR="00F271EF" w:rsidRPr="00F90680" w:rsidTr="00140B93">
        <w:trPr>
          <w:trHeight w:val="278"/>
        </w:trPr>
        <w:tc>
          <w:tcPr>
            <w:tcW w:w="3828" w:type="dxa"/>
          </w:tcPr>
          <w:p w:rsidR="00F271EF" w:rsidRPr="00F90680" w:rsidRDefault="00F271EF" w:rsidP="00F271EF">
            <w:pPr>
              <w:tabs>
                <w:tab w:val="left" w:pos="426"/>
              </w:tabs>
              <w:rPr>
                <w:caps/>
              </w:rPr>
            </w:pPr>
            <w:r w:rsidRPr="00F90680">
              <w:t xml:space="preserve">Pareigybė projekte </w:t>
            </w:r>
          </w:p>
        </w:tc>
        <w:tc>
          <w:tcPr>
            <w:tcW w:w="6242" w:type="dxa"/>
          </w:tcPr>
          <w:p w:rsidR="00F271EF" w:rsidRPr="00F90680" w:rsidRDefault="00F271EF" w:rsidP="00F271EF">
            <w:pPr>
              <w:tabs>
                <w:tab w:val="left" w:pos="426"/>
              </w:tabs>
              <w:rPr>
                <w:i/>
                <w:caps/>
              </w:rPr>
            </w:pPr>
            <w:r w:rsidRPr="00F90680">
              <w:rPr>
                <w:i/>
              </w:rPr>
              <w:t>(pasirenkama: tyrėjas arba mokslininkas stažuotojas)</w:t>
            </w:r>
          </w:p>
        </w:tc>
      </w:tr>
      <w:tr w:rsidR="008A5FD7" w:rsidRPr="00F90680" w:rsidTr="00140B93">
        <w:trPr>
          <w:trHeight w:val="278"/>
        </w:trPr>
        <w:tc>
          <w:tcPr>
            <w:tcW w:w="3828" w:type="dxa"/>
          </w:tcPr>
          <w:p w:rsidR="008A5FD7" w:rsidRPr="00F90680" w:rsidRDefault="008A5FD7" w:rsidP="008A5FD7">
            <w:pPr>
              <w:tabs>
                <w:tab w:val="left" w:pos="426"/>
              </w:tabs>
            </w:pPr>
            <w:r w:rsidRPr="00F90680">
              <w:rPr>
                <w:lang w:bidi="lt-LT"/>
              </w:rPr>
              <w:t>Mokslo laipsnis</w:t>
            </w:r>
          </w:p>
        </w:tc>
        <w:tc>
          <w:tcPr>
            <w:tcW w:w="6242" w:type="dxa"/>
          </w:tcPr>
          <w:p w:rsidR="008A5FD7" w:rsidRPr="00F90680" w:rsidRDefault="008A5FD7" w:rsidP="008A5FD7">
            <w:pPr>
              <w:tabs>
                <w:tab w:val="left" w:pos="426"/>
              </w:tabs>
              <w:rPr>
                <w:i/>
              </w:rPr>
            </w:pPr>
            <w:r w:rsidRPr="00F90680">
              <w:rPr>
                <w:i/>
                <w:lang w:bidi="lt-LT"/>
              </w:rPr>
              <w:t>(pasirinkite)</w:t>
            </w:r>
          </w:p>
        </w:tc>
      </w:tr>
      <w:tr w:rsidR="00523512" w:rsidRPr="00F90680" w:rsidTr="00140B93">
        <w:trPr>
          <w:trHeight w:val="146"/>
        </w:trPr>
        <w:tc>
          <w:tcPr>
            <w:tcW w:w="3828" w:type="dxa"/>
          </w:tcPr>
          <w:p w:rsidR="00523512" w:rsidRPr="00F90680" w:rsidRDefault="00523512" w:rsidP="00A07ECE">
            <w:pPr>
              <w:tabs>
                <w:tab w:val="left" w:pos="426"/>
              </w:tabs>
              <w:rPr>
                <w:caps/>
              </w:rPr>
            </w:pPr>
            <w:r w:rsidRPr="00F90680">
              <w:t>Vardas, pavardė</w:t>
            </w:r>
          </w:p>
        </w:tc>
        <w:tc>
          <w:tcPr>
            <w:tcW w:w="6242" w:type="dxa"/>
          </w:tcPr>
          <w:p w:rsidR="00523512" w:rsidRPr="00F90680" w:rsidRDefault="00523512" w:rsidP="00A07ECE">
            <w:pPr>
              <w:tabs>
                <w:tab w:val="left" w:pos="426"/>
              </w:tabs>
              <w:rPr>
                <w:i/>
                <w:caps/>
              </w:rPr>
            </w:pPr>
          </w:p>
        </w:tc>
      </w:tr>
      <w:tr w:rsidR="001C1B77" w:rsidRPr="00F90680" w:rsidTr="00140B93">
        <w:trPr>
          <w:trHeight w:val="146"/>
        </w:trPr>
        <w:tc>
          <w:tcPr>
            <w:tcW w:w="3828" w:type="dxa"/>
            <w:vAlign w:val="center"/>
          </w:tcPr>
          <w:p w:rsidR="001C1B77" w:rsidRPr="00F90680" w:rsidRDefault="001C1B77" w:rsidP="00D633AE">
            <w:pPr>
              <w:tabs>
                <w:tab w:val="left" w:pos="426"/>
              </w:tabs>
              <w:jc w:val="both"/>
              <w:rPr>
                <w:lang w:bidi="lt-LT"/>
              </w:rPr>
            </w:pPr>
            <w:r w:rsidRPr="00F90680">
              <w:rPr>
                <w:lang w:bidi="lt-LT"/>
              </w:rPr>
              <w:t xml:space="preserve">Telefono numeris </w:t>
            </w:r>
            <w:r w:rsidRPr="00F90680">
              <w:rPr>
                <w:i/>
                <w:iCs/>
                <w:lang w:bidi="lt-LT"/>
              </w:rPr>
              <w:t>(</w:t>
            </w:r>
            <w:r w:rsidR="00140B93" w:rsidRPr="00F90680">
              <w:rPr>
                <w:i/>
                <w:iCs/>
                <w:lang w:bidi="lt-LT"/>
              </w:rPr>
              <w:t>ši informacija matoma tik LMT administratoriams</w:t>
            </w:r>
            <w:r w:rsidRPr="00F90680">
              <w:rPr>
                <w:i/>
                <w:iCs/>
                <w:lang w:bidi="lt-LT"/>
              </w:rPr>
              <w:t>)</w:t>
            </w:r>
          </w:p>
        </w:tc>
        <w:tc>
          <w:tcPr>
            <w:tcW w:w="6242" w:type="dxa"/>
            <w:vAlign w:val="center"/>
          </w:tcPr>
          <w:p w:rsidR="001C1B77" w:rsidRPr="00F90680" w:rsidDel="00342F82" w:rsidRDefault="001C1B77" w:rsidP="001C1B77">
            <w:pPr>
              <w:tabs>
                <w:tab w:val="left" w:pos="426"/>
              </w:tabs>
              <w:rPr>
                <w:i/>
                <w:iCs/>
                <w:sz w:val="20"/>
                <w:szCs w:val="20"/>
              </w:rPr>
            </w:pPr>
          </w:p>
        </w:tc>
      </w:tr>
      <w:tr w:rsidR="00307683" w:rsidRPr="00F90680" w:rsidTr="00140B93">
        <w:trPr>
          <w:trHeight w:val="146"/>
        </w:trPr>
        <w:tc>
          <w:tcPr>
            <w:tcW w:w="3828" w:type="dxa"/>
            <w:tcBorders>
              <w:top w:val="single" w:sz="4" w:space="0" w:color="auto"/>
              <w:left w:val="single" w:sz="4" w:space="0" w:color="auto"/>
              <w:bottom w:val="single" w:sz="4" w:space="0" w:color="auto"/>
              <w:right w:val="single" w:sz="4" w:space="0" w:color="auto"/>
            </w:tcBorders>
            <w:vAlign w:val="center"/>
          </w:tcPr>
          <w:p w:rsidR="00307683" w:rsidRPr="00F90680" w:rsidRDefault="00307683" w:rsidP="00D633AE">
            <w:pPr>
              <w:tabs>
                <w:tab w:val="left" w:pos="426"/>
              </w:tabs>
              <w:jc w:val="both"/>
              <w:rPr>
                <w:lang w:bidi="lt-LT"/>
              </w:rPr>
            </w:pPr>
            <w:r w:rsidRPr="00F90680">
              <w:rPr>
                <w:lang w:bidi="lt-LT"/>
              </w:rPr>
              <w:t xml:space="preserve">El. paštas </w:t>
            </w:r>
            <w:r w:rsidRPr="00F90680">
              <w:rPr>
                <w:i/>
                <w:iCs/>
                <w:lang w:bidi="lt-LT"/>
              </w:rPr>
              <w:t>(</w:t>
            </w:r>
            <w:r w:rsidR="00140B93" w:rsidRPr="00F90680">
              <w:rPr>
                <w:i/>
                <w:iCs/>
                <w:lang w:bidi="lt-LT"/>
              </w:rPr>
              <w:t>ši informacija matoma tik LMT administratoriams</w:t>
            </w:r>
            <w:r w:rsidRPr="00F90680">
              <w:rPr>
                <w:i/>
                <w:iCs/>
                <w:lang w:bidi="lt-LT"/>
              </w:rPr>
              <w:t>)</w:t>
            </w:r>
          </w:p>
        </w:tc>
        <w:tc>
          <w:tcPr>
            <w:tcW w:w="6242" w:type="dxa"/>
            <w:tcBorders>
              <w:top w:val="single" w:sz="4" w:space="0" w:color="auto"/>
              <w:left w:val="single" w:sz="4" w:space="0" w:color="auto"/>
              <w:bottom w:val="single" w:sz="4" w:space="0" w:color="auto"/>
              <w:right w:val="single" w:sz="4" w:space="0" w:color="auto"/>
            </w:tcBorders>
            <w:vAlign w:val="center"/>
          </w:tcPr>
          <w:p w:rsidR="00307683" w:rsidRPr="00F90680" w:rsidDel="00342F82" w:rsidRDefault="00307683" w:rsidP="00EE7FCE">
            <w:pPr>
              <w:tabs>
                <w:tab w:val="left" w:pos="426"/>
              </w:tabs>
              <w:rPr>
                <w:i/>
                <w:iCs/>
                <w:sz w:val="20"/>
                <w:szCs w:val="20"/>
              </w:rPr>
            </w:pPr>
          </w:p>
        </w:tc>
      </w:tr>
      <w:tr w:rsidR="00307683" w:rsidRPr="00F90680" w:rsidTr="00140B93">
        <w:trPr>
          <w:trHeight w:val="146"/>
        </w:trPr>
        <w:tc>
          <w:tcPr>
            <w:tcW w:w="3828" w:type="dxa"/>
            <w:vAlign w:val="center"/>
          </w:tcPr>
          <w:p w:rsidR="00307683" w:rsidRPr="00F90680" w:rsidRDefault="00307683" w:rsidP="00D633AE">
            <w:pPr>
              <w:tabs>
                <w:tab w:val="left" w:pos="426"/>
              </w:tabs>
              <w:jc w:val="both"/>
              <w:rPr>
                <w:lang w:bidi="lt-LT"/>
              </w:rPr>
            </w:pPr>
            <w:r w:rsidRPr="00F90680">
              <w:rPr>
                <w:lang w:bidi="lt-LT"/>
              </w:rPr>
              <w:t xml:space="preserve">Asmens tapatybės nustatymas internete </w:t>
            </w:r>
          </w:p>
          <w:p w:rsidR="00307683" w:rsidRPr="00F90680" w:rsidRDefault="00307683" w:rsidP="00D633AE">
            <w:pPr>
              <w:tabs>
                <w:tab w:val="left" w:pos="426"/>
              </w:tabs>
              <w:jc w:val="both"/>
              <w:rPr>
                <w:lang w:bidi="lt-LT"/>
              </w:rPr>
            </w:pPr>
            <w:r w:rsidRPr="00F90680">
              <w:rPr>
                <w:i/>
                <w:iCs/>
              </w:rPr>
              <w:t>(</w:t>
            </w:r>
            <w:r w:rsidRPr="00F90680">
              <w:rPr>
                <w:i/>
                <w:iCs/>
                <w:sz w:val="20"/>
                <w:szCs w:val="20"/>
              </w:rPr>
              <w:t xml:space="preserve">Nurodyta informacija turėtų suteikti ekspertui galimybę įvertinti </w:t>
            </w:r>
            <w:r w:rsidR="002D54C8" w:rsidRPr="00F90680">
              <w:rPr>
                <w:i/>
                <w:iCs/>
                <w:sz w:val="20"/>
                <w:szCs w:val="20"/>
              </w:rPr>
              <w:t>stažuotojo</w:t>
            </w:r>
            <w:r w:rsidRPr="00F90680">
              <w:rPr>
                <w:i/>
                <w:iCs/>
                <w:sz w:val="20"/>
                <w:szCs w:val="20"/>
              </w:rPr>
              <w:t xml:space="preserve"> kompetenciją)</w:t>
            </w:r>
          </w:p>
        </w:tc>
        <w:tc>
          <w:tcPr>
            <w:tcW w:w="6242" w:type="dxa"/>
            <w:vAlign w:val="center"/>
          </w:tcPr>
          <w:p w:rsidR="00307683" w:rsidRPr="00F90680" w:rsidRDefault="00307683" w:rsidP="00EE7FCE">
            <w:pPr>
              <w:tabs>
                <w:tab w:val="left" w:pos="709"/>
              </w:tabs>
            </w:pPr>
            <w:r w:rsidRPr="00F90680">
              <w:rPr>
                <w:lang w:bidi="lt-LT"/>
              </w:rPr>
              <w:t>Identifikatorius arba nuoroda į profilį</w:t>
            </w:r>
          </w:p>
          <w:p w:rsidR="00307683" w:rsidRPr="00F90680" w:rsidDel="00342F82" w:rsidRDefault="00307683" w:rsidP="00EE7FCE">
            <w:pPr>
              <w:tabs>
                <w:tab w:val="left" w:pos="426"/>
              </w:tabs>
              <w:rPr>
                <w:i/>
                <w:iCs/>
                <w:sz w:val="20"/>
                <w:szCs w:val="20"/>
              </w:rPr>
            </w:pPr>
            <w:r w:rsidRPr="00F90680">
              <w:rPr>
                <w:i/>
                <w:lang w:bidi="lt-LT"/>
              </w:rPr>
              <w:t>(nurodykite bent vieną)</w:t>
            </w:r>
          </w:p>
        </w:tc>
      </w:tr>
      <w:tr w:rsidR="00307683" w:rsidRPr="00F90680" w:rsidTr="00140B93">
        <w:trPr>
          <w:trHeight w:val="146"/>
        </w:trPr>
        <w:tc>
          <w:tcPr>
            <w:tcW w:w="3828" w:type="dxa"/>
            <w:vAlign w:val="center"/>
          </w:tcPr>
          <w:p w:rsidR="00307683" w:rsidRPr="00F90680" w:rsidRDefault="00307683" w:rsidP="00D633AE">
            <w:pPr>
              <w:tabs>
                <w:tab w:val="left" w:pos="426"/>
              </w:tabs>
              <w:jc w:val="both"/>
              <w:rPr>
                <w:lang w:bidi="lt-LT"/>
              </w:rPr>
            </w:pPr>
            <w:r w:rsidRPr="00F90680">
              <w:rPr>
                <w:lang w:bidi="lt-LT"/>
              </w:rPr>
              <w:t xml:space="preserve">ORCID </w:t>
            </w:r>
            <w:r w:rsidRPr="00F90680">
              <w:rPr>
                <w:iCs/>
                <w:lang w:bidi="lt-LT"/>
              </w:rPr>
              <w:t>(</w:t>
            </w:r>
            <w:r w:rsidRPr="00F90680">
              <w:rPr>
                <w:i/>
              </w:rPr>
              <w:t>Open Researcher and Contributor ID</w:t>
            </w:r>
            <w:r w:rsidRPr="00F90680">
              <w:rPr>
                <w:iCs/>
                <w:lang w:bidi="lt-LT"/>
              </w:rPr>
              <w:t>)</w:t>
            </w:r>
          </w:p>
        </w:tc>
        <w:tc>
          <w:tcPr>
            <w:tcW w:w="6242" w:type="dxa"/>
            <w:vAlign w:val="center"/>
          </w:tcPr>
          <w:p w:rsidR="00307683" w:rsidRPr="00F90680" w:rsidDel="00342F82" w:rsidRDefault="00307683" w:rsidP="00EE7FCE">
            <w:pPr>
              <w:tabs>
                <w:tab w:val="left" w:pos="426"/>
              </w:tabs>
              <w:rPr>
                <w:i/>
                <w:iCs/>
                <w:sz w:val="20"/>
                <w:szCs w:val="20"/>
              </w:rPr>
            </w:pPr>
            <w:r w:rsidRPr="00F90680">
              <w:rPr>
                <w:i/>
                <w:lang w:bidi="lt-LT"/>
              </w:rPr>
              <w:t>(nurodykite identifikatorių, jei yra)</w:t>
            </w:r>
          </w:p>
        </w:tc>
      </w:tr>
      <w:tr w:rsidR="00307683" w:rsidRPr="00F90680" w:rsidTr="00140B93">
        <w:trPr>
          <w:trHeight w:val="146"/>
        </w:trPr>
        <w:tc>
          <w:tcPr>
            <w:tcW w:w="3828" w:type="dxa"/>
            <w:vAlign w:val="center"/>
          </w:tcPr>
          <w:p w:rsidR="00307683" w:rsidRPr="00F90680" w:rsidRDefault="00307683" w:rsidP="00D633AE">
            <w:pPr>
              <w:tabs>
                <w:tab w:val="left" w:pos="426"/>
              </w:tabs>
              <w:jc w:val="both"/>
              <w:rPr>
                <w:lang w:bidi="lt-LT"/>
              </w:rPr>
            </w:pPr>
            <w:r w:rsidRPr="00F90680">
              <w:rPr>
                <w:lang w:bidi="lt-LT"/>
              </w:rPr>
              <w:t xml:space="preserve">Web of Science ResearcherID </w:t>
            </w:r>
          </w:p>
        </w:tc>
        <w:tc>
          <w:tcPr>
            <w:tcW w:w="6242" w:type="dxa"/>
            <w:vAlign w:val="center"/>
          </w:tcPr>
          <w:p w:rsidR="00307683" w:rsidRPr="00F90680" w:rsidDel="00342F82" w:rsidRDefault="00307683" w:rsidP="00EE7FCE">
            <w:pPr>
              <w:tabs>
                <w:tab w:val="left" w:pos="426"/>
              </w:tabs>
              <w:rPr>
                <w:i/>
                <w:iCs/>
                <w:sz w:val="20"/>
                <w:szCs w:val="20"/>
              </w:rPr>
            </w:pPr>
            <w:r w:rsidRPr="00F90680">
              <w:rPr>
                <w:i/>
                <w:lang w:bidi="lt-LT"/>
              </w:rPr>
              <w:t>(nurodykite identifikatorių, jei yra)</w:t>
            </w:r>
          </w:p>
        </w:tc>
      </w:tr>
      <w:tr w:rsidR="00307683" w:rsidRPr="00F90680" w:rsidTr="00140B93">
        <w:trPr>
          <w:trHeight w:val="146"/>
        </w:trPr>
        <w:tc>
          <w:tcPr>
            <w:tcW w:w="3828" w:type="dxa"/>
            <w:vAlign w:val="center"/>
          </w:tcPr>
          <w:p w:rsidR="00307683" w:rsidRPr="00F90680" w:rsidRDefault="00307683" w:rsidP="00D633AE">
            <w:pPr>
              <w:tabs>
                <w:tab w:val="left" w:pos="426"/>
              </w:tabs>
              <w:jc w:val="both"/>
              <w:rPr>
                <w:lang w:bidi="lt-LT"/>
              </w:rPr>
            </w:pPr>
            <w:r w:rsidRPr="00F90680">
              <w:t xml:space="preserve">Mokslininko paskyra ResearchGate </w:t>
            </w:r>
          </w:p>
        </w:tc>
        <w:tc>
          <w:tcPr>
            <w:tcW w:w="6242" w:type="dxa"/>
            <w:vAlign w:val="center"/>
          </w:tcPr>
          <w:p w:rsidR="00307683" w:rsidRPr="00F90680" w:rsidDel="00342F82" w:rsidRDefault="00307683" w:rsidP="00EE7FCE">
            <w:pPr>
              <w:tabs>
                <w:tab w:val="left" w:pos="426"/>
              </w:tabs>
              <w:rPr>
                <w:i/>
                <w:iCs/>
                <w:sz w:val="20"/>
                <w:szCs w:val="20"/>
              </w:rPr>
            </w:pPr>
            <w:r w:rsidRPr="00F90680">
              <w:rPr>
                <w:i/>
                <w:lang w:bidi="lt-LT"/>
              </w:rPr>
              <w:t>(pateikite aktyvią nuorodą, jei yra)</w:t>
            </w:r>
          </w:p>
        </w:tc>
      </w:tr>
      <w:tr w:rsidR="00307683" w:rsidRPr="00F90680" w:rsidTr="00140B93">
        <w:trPr>
          <w:trHeight w:val="146"/>
        </w:trPr>
        <w:tc>
          <w:tcPr>
            <w:tcW w:w="3828" w:type="dxa"/>
            <w:vAlign w:val="center"/>
          </w:tcPr>
          <w:p w:rsidR="00307683" w:rsidRPr="00F90680" w:rsidRDefault="00307683" w:rsidP="00D633AE">
            <w:pPr>
              <w:tabs>
                <w:tab w:val="left" w:pos="426"/>
              </w:tabs>
              <w:jc w:val="both"/>
              <w:rPr>
                <w:lang w:bidi="lt-LT"/>
              </w:rPr>
            </w:pPr>
            <w:r w:rsidRPr="00F90680">
              <w:t xml:space="preserve">Mokslininko profilis mokslo ir studijų institucijoje, kurioje dirba </w:t>
            </w:r>
          </w:p>
        </w:tc>
        <w:tc>
          <w:tcPr>
            <w:tcW w:w="6242" w:type="dxa"/>
            <w:vAlign w:val="center"/>
          </w:tcPr>
          <w:p w:rsidR="00307683" w:rsidRPr="00F90680" w:rsidDel="00342F82" w:rsidRDefault="00307683" w:rsidP="00EE7FCE">
            <w:pPr>
              <w:tabs>
                <w:tab w:val="left" w:pos="426"/>
              </w:tabs>
              <w:rPr>
                <w:i/>
                <w:iCs/>
                <w:sz w:val="20"/>
                <w:szCs w:val="20"/>
              </w:rPr>
            </w:pPr>
            <w:r w:rsidRPr="00F90680">
              <w:rPr>
                <w:i/>
                <w:lang w:bidi="lt-LT"/>
              </w:rPr>
              <w:t xml:space="preserve">(pateikite aktyvią nuorodą, jei yra) </w:t>
            </w:r>
          </w:p>
        </w:tc>
      </w:tr>
      <w:tr w:rsidR="00523512" w:rsidRPr="00F90680" w:rsidTr="00140B93">
        <w:trPr>
          <w:trHeight w:val="146"/>
        </w:trPr>
        <w:tc>
          <w:tcPr>
            <w:tcW w:w="3828" w:type="dxa"/>
          </w:tcPr>
          <w:p w:rsidR="00523512" w:rsidRPr="00F90680" w:rsidRDefault="00FE7814" w:rsidP="00A07ECE">
            <w:pPr>
              <w:tabs>
                <w:tab w:val="left" w:pos="426"/>
              </w:tabs>
            </w:pPr>
            <w:r w:rsidRPr="00F90680">
              <w:t>Disertacijos tema</w:t>
            </w:r>
          </w:p>
        </w:tc>
        <w:tc>
          <w:tcPr>
            <w:tcW w:w="6242" w:type="dxa"/>
          </w:tcPr>
          <w:p w:rsidR="00523512" w:rsidRPr="00F90680" w:rsidRDefault="00523512" w:rsidP="00A07ECE">
            <w:pPr>
              <w:tabs>
                <w:tab w:val="left" w:pos="426"/>
              </w:tabs>
              <w:rPr>
                <w:i/>
                <w:lang w:bidi="lt-LT"/>
              </w:rPr>
            </w:pPr>
          </w:p>
        </w:tc>
      </w:tr>
      <w:tr w:rsidR="00FE7814" w:rsidRPr="00F90680" w:rsidTr="00140B93">
        <w:trPr>
          <w:trHeight w:val="146"/>
        </w:trPr>
        <w:tc>
          <w:tcPr>
            <w:tcW w:w="3828" w:type="dxa"/>
          </w:tcPr>
          <w:p w:rsidR="00FE7814" w:rsidRPr="00F90680" w:rsidRDefault="00FE7814" w:rsidP="00A07ECE">
            <w:pPr>
              <w:tabs>
                <w:tab w:val="left" w:pos="426"/>
              </w:tabs>
            </w:pPr>
            <w:r w:rsidRPr="00F90680">
              <w:t>Disertacijos gynimo data</w:t>
            </w:r>
          </w:p>
        </w:tc>
        <w:tc>
          <w:tcPr>
            <w:tcW w:w="6242" w:type="dxa"/>
          </w:tcPr>
          <w:p w:rsidR="00FE7814" w:rsidRPr="00F90680" w:rsidRDefault="00E144B9" w:rsidP="00A07ECE">
            <w:pPr>
              <w:tabs>
                <w:tab w:val="left" w:pos="426"/>
              </w:tabs>
              <w:rPr>
                <w:i/>
                <w:lang w:bidi="lt-LT"/>
              </w:rPr>
            </w:pPr>
            <w:r>
              <w:rPr>
                <w:i/>
                <w:lang w:bidi="lt-LT"/>
              </w:rPr>
              <w:t>(</w:t>
            </w:r>
            <w:r w:rsidR="00D470EC" w:rsidRPr="00F90680">
              <w:rPr>
                <w:i/>
                <w:lang w:bidi="lt-LT"/>
              </w:rPr>
              <w:t>m</w:t>
            </w:r>
            <w:r w:rsidR="002D54C8" w:rsidRPr="00F90680">
              <w:rPr>
                <w:i/>
                <w:lang w:bidi="lt-LT"/>
              </w:rPr>
              <w:t>etai, mėnuo, diena</w:t>
            </w:r>
            <w:r>
              <w:rPr>
                <w:i/>
                <w:lang w:bidi="lt-LT"/>
              </w:rPr>
              <w:t>)</w:t>
            </w:r>
          </w:p>
        </w:tc>
      </w:tr>
      <w:tr w:rsidR="00FE7814" w:rsidRPr="00F90680" w:rsidTr="00140B93">
        <w:trPr>
          <w:trHeight w:val="146"/>
        </w:trPr>
        <w:tc>
          <w:tcPr>
            <w:tcW w:w="3828" w:type="dxa"/>
          </w:tcPr>
          <w:p w:rsidR="00FE7814" w:rsidRPr="00F90680" w:rsidRDefault="00FE7814" w:rsidP="00D633AE">
            <w:pPr>
              <w:tabs>
                <w:tab w:val="left" w:pos="426"/>
              </w:tabs>
              <w:jc w:val="both"/>
            </w:pPr>
            <w:r w:rsidRPr="00F90680">
              <w:t>Disertacija parengta institucijoj</w:t>
            </w:r>
            <w:r w:rsidR="00C67B15" w:rsidRPr="00F90680">
              <w:t>e</w:t>
            </w:r>
          </w:p>
        </w:tc>
        <w:tc>
          <w:tcPr>
            <w:tcW w:w="6242" w:type="dxa"/>
          </w:tcPr>
          <w:p w:rsidR="00FE7814" w:rsidRPr="00F90680" w:rsidRDefault="00FE7814" w:rsidP="00A07ECE">
            <w:pPr>
              <w:tabs>
                <w:tab w:val="left" w:pos="426"/>
              </w:tabs>
              <w:rPr>
                <w:i/>
                <w:iCs/>
                <w:sz w:val="20"/>
                <w:szCs w:val="20"/>
              </w:rPr>
            </w:pPr>
          </w:p>
        </w:tc>
      </w:tr>
      <w:tr w:rsidR="003C0C4B" w:rsidRPr="00F90680" w:rsidTr="00140B93">
        <w:trPr>
          <w:trHeight w:val="146"/>
        </w:trPr>
        <w:tc>
          <w:tcPr>
            <w:tcW w:w="3828" w:type="dxa"/>
          </w:tcPr>
          <w:p w:rsidR="003C0C4B" w:rsidRPr="00F90680" w:rsidRDefault="003C0C4B" w:rsidP="00A07ECE">
            <w:pPr>
              <w:tabs>
                <w:tab w:val="left" w:pos="426"/>
              </w:tabs>
            </w:pPr>
            <w:r w:rsidRPr="00F90680">
              <w:t>Daktaro diplomą išdavusi institucija</w:t>
            </w:r>
          </w:p>
        </w:tc>
        <w:tc>
          <w:tcPr>
            <w:tcW w:w="6242" w:type="dxa"/>
          </w:tcPr>
          <w:p w:rsidR="003C0C4B" w:rsidRPr="00F90680" w:rsidRDefault="003C0C4B" w:rsidP="00A07ECE">
            <w:pPr>
              <w:tabs>
                <w:tab w:val="left" w:pos="426"/>
              </w:tabs>
              <w:rPr>
                <w:i/>
                <w:iCs/>
                <w:sz w:val="20"/>
                <w:szCs w:val="20"/>
              </w:rPr>
            </w:pPr>
          </w:p>
        </w:tc>
      </w:tr>
      <w:tr w:rsidR="00FE7814" w:rsidRPr="00F90680" w:rsidTr="00140B93">
        <w:trPr>
          <w:trHeight w:val="146"/>
        </w:trPr>
        <w:tc>
          <w:tcPr>
            <w:tcW w:w="3828" w:type="dxa"/>
          </w:tcPr>
          <w:p w:rsidR="00FE7814" w:rsidRPr="00F90680" w:rsidRDefault="00FE7814" w:rsidP="00A07ECE">
            <w:pPr>
              <w:tabs>
                <w:tab w:val="left" w:pos="426"/>
              </w:tabs>
            </w:pPr>
            <w:r w:rsidRPr="00F90680">
              <w:t>Disertacijos vadovas</w:t>
            </w:r>
          </w:p>
        </w:tc>
        <w:tc>
          <w:tcPr>
            <w:tcW w:w="6242" w:type="dxa"/>
          </w:tcPr>
          <w:p w:rsidR="00FE7814" w:rsidRPr="00F90680" w:rsidRDefault="003C0C4B" w:rsidP="00A07ECE">
            <w:pPr>
              <w:tabs>
                <w:tab w:val="left" w:pos="426"/>
              </w:tabs>
              <w:rPr>
                <w:i/>
                <w:iCs/>
              </w:rPr>
            </w:pPr>
            <w:r w:rsidRPr="00F90680">
              <w:rPr>
                <w:i/>
                <w:iCs/>
              </w:rPr>
              <w:t>(įraš</w:t>
            </w:r>
            <w:r w:rsidR="00D470EC" w:rsidRPr="00F90680">
              <w:rPr>
                <w:i/>
                <w:iCs/>
              </w:rPr>
              <w:t>ykite</w:t>
            </w:r>
            <w:r w:rsidRPr="00F90680">
              <w:rPr>
                <w:i/>
                <w:iCs/>
              </w:rPr>
              <w:t xml:space="preserve"> tik vard</w:t>
            </w:r>
            <w:r w:rsidR="00986534" w:rsidRPr="00F90680">
              <w:rPr>
                <w:i/>
                <w:iCs/>
              </w:rPr>
              <w:t>ą</w:t>
            </w:r>
            <w:r w:rsidRPr="00F90680">
              <w:rPr>
                <w:i/>
                <w:iCs/>
              </w:rPr>
              <w:t xml:space="preserve"> ir pav</w:t>
            </w:r>
            <w:r w:rsidR="009E6154" w:rsidRPr="00F90680">
              <w:rPr>
                <w:i/>
                <w:iCs/>
              </w:rPr>
              <w:t>a</w:t>
            </w:r>
            <w:r w:rsidRPr="00F90680">
              <w:rPr>
                <w:i/>
                <w:iCs/>
              </w:rPr>
              <w:t>rd</w:t>
            </w:r>
            <w:r w:rsidR="00986534" w:rsidRPr="00F90680">
              <w:rPr>
                <w:i/>
                <w:iCs/>
              </w:rPr>
              <w:t>ę</w:t>
            </w:r>
            <w:r w:rsidRPr="00F90680">
              <w:rPr>
                <w:i/>
                <w:iCs/>
              </w:rPr>
              <w:t>)</w:t>
            </w:r>
          </w:p>
        </w:tc>
      </w:tr>
    </w:tbl>
    <w:p w:rsidR="002F6C40" w:rsidRPr="00F90680" w:rsidRDefault="002F6C40"/>
    <w:tbl>
      <w:tblPr>
        <w:tblStyle w:val="Lentelstinklelis"/>
        <w:tblW w:w="10060" w:type="dxa"/>
        <w:tblLayout w:type="fixed"/>
        <w:tblLook w:val="04A0" w:firstRow="1" w:lastRow="0" w:firstColumn="1" w:lastColumn="0" w:noHBand="0" w:noVBand="1"/>
      </w:tblPr>
      <w:tblGrid>
        <w:gridCol w:w="10060"/>
      </w:tblGrid>
      <w:tr w:rsidR="00750173" w:rsidRPr="00F90680" w:rsidTr="00395E21">
        <w:trPr>
          <w:trHeight w:val="902"/>
        </w:trPr>
        <w:tc>
          <w:tcPr>
            <w:tcW w:w="10060" w:type="dxa"/>
            <w:vAlign w:val="center"/>
          </w:tcPr>
          <w:p w:rsidR="00CA48DB" w:rsidRPr="00F90680" w:rsidRDefault="00626466" w:rsidP="00395E21">
            <w:pPr>
              <w:jc w:val="both"/>
              <w:rPr>
                <w:i/>
                <w:iCs/>
                <w:color w:val="000000" w:themeColor="text1"/>
                <w:lang w:bidi="lt-LT"/>
              </w:rPr>
            </w:pPr>
            <w:r w:rsidRPr="00F90680">
              <w:rPr>
                <w:b/>
                <w:bCs/>
                <w:lang w:bidi="lt-LT"/>
              </w:rPr>
              <w:t>3.1</w:t>
            </w:r>
            <w:r w:rsidR="00750173" w:rsidRPr="00F90680">
              <w:rPr>
                <w:b/>
                <w:bCs/>
                <w:lang w:bidi="lt-LT"/>
              </w:rPr>
              <w:t>. </w:t>
            </w:r>
            <w:r w:rsidR="00986534" w:rsidRPr="00F90680">
              <w:rPr>
                <w:b/>
                <w:bCs/>
                <w:lang w:bidi="lt-LT"/>
              </w:rPr>
              <w:t>S</w:t>
            </w:r>
            <w:r w:rsidR="00750173" w:rsidRPr="00F90680">
              <w:rPr>
                <w:b/>
                <w:bCs/>
                <w:lang w:bidi="lt-LT"/>
              </w:rPr>
              <w:t>tažuotojo</w:t>
            </w:r>
            <w:r w:rsidR="003D387B" w:rsidRPr="00F90680">
              <w:rPr>
                <w:b/>
                <w:bCs/>
                <w:lang w:bidi="lt-LT"/>
              </w:rPr>
              <w:t xml:space="preserve"> (-</w:t>
            </w:r>
            <w:r w:rsidR="009B51D6" w:rsidRPr="00F90680">
              <w:rPr>
                <w:b/>
                <w:bCs/>
                <w:lang w:bidi="lt-LT"/>
              </w:rPr>
              <w:t>jo</w:t>
            </w:r>
            <w:r w:rsidR="003D387B" w:rsidRPr="00F90680">
              <w:rPr>
                <w:b/>
                <w:bCs/>
                <w:lang w:bidi="lt-LT"/>
              </w:rPr>
              <w:t>s)</w:t>
            </w:r>
            <w:r w:rsidR="00750173" w:rsidRPr="00F90680">
              <w:rPr>
                <w:b/>
                <w:bCs/>
                <w:lang w:bidi="lt-LT"/>
              </w:rPr>
              <w:t xml:space="preserve"> mokslinė </w:t>
            </w:r>
            <w:r w:rsidR="00CA48DB" w:rsidRPr="00F90680">
              <w:rPr>
                <w:b/>
                <w:bCs/>
                <w:lang w:bidi="lt-LT"/>
              </w:rPr>
              <w:t>ir (arba) meninė kompetencija ir patirtis</w:t>
            </w:r>
            <w:r w:rsidR="00CA48DB" w:rsidRPr="00F90680">
              <w:rPr>
                <w:lang w:bidi="lt-LT"/>
              </w:rPr>
              <w:t xml:space="preserve"> </w:t>
            </w:r>
            <w:r w:rsidR="00CA48DB" w:rsidRPr="00F90680">
              <w:rPr>
                <w:i/>
                <w:iCs/>
                <w:lang w:bidi="lt-LT"/>
              </w:rPr>
              <w:t>(Laisvos formos</w:t>
            </w:r>
            <w:r w:rsidR="00CA48DB" w:rsidRPr="00F90680">
              <w:rPr>
                <w:i/>
                <w:iCs/>
                <w:color w:val="000000" w:themeColor="text1"/>
                <w:lang w:bidi="lt-LT"/>
              </w:rPr>
              <w:t xml:space="preserve"> </w:t>
            </w:r>
            <w:r w:rsidR="00986534" w:rsidRPr="00F90680">
              <w:rPr>
                <w:i/>
                <w:iCs/>
                <w:color w:val="000000" w:themeColor="text1"/>
                <w:lang w:bidi="lt-LT"/>
              </w:rPr>
              <w:t>stažuotojo</w:t>
            </w:r>
            <w:r w:rsidR="00CA48DB" w:rsidRPr="00F90680">
              <w:rPr>
                <w:i/>
                <w:iCs/>
                <w:color w:val="000000" w:themeColor="text1"/>
                <w:lang w:bidi="lt-LT"/>
              </w:rPr>
              <w:t xml:space="preserve"> gyvenimo aprašymą anglų kalba pridėkite skiltyje 7. PRIEDAI)</w:t>
            </w:r>
          </w:p>
          <w:p w:rsidR="00750173" w:rsidRPr="00F90680" w:rsidRDefault="00CA48DB" w:rsidP="00395E21">
            <w:pPr>
              <w:jc w:val="both"/>
            </w:pPr>
            <w:r w:rsidRPr="00F90680">
              <w:rPr>
                <w:color w:val="000000" w:themeColor="text1"/>
                <w:lang w:bidi="lt-LT"/>
              </w:rPr>
              <w:t>(</w:t>
            </w:r>
            <w:r w:rsidRPr="00F90680">
              <w:rPr>
                <w:i/>
                <w:iCs/>
                <w:lang w:bidi="lt-LT"/>
              </w:rPr>
              <w:t>ne daugiau kaip 10 000 spaudos ženklų</w:t>
            </w:r>
            <w:r w:rsidRPr="00F90680">
              <w:rPr>
                <w:color w:val="000000" w:themeColor="text1"/>
                <w:lang w:bidi="lt-LT"/>
              </w:rPr>
              <w:t>)</w:t>
            </w:r>
          </w:p>
        </w:tc>
      </w:tr>
      <w:tr w:rsidR="00750173" w:rsidRPr="00F90680" w:rsidTr="00395E21">
        <w:trPr>
          <w:trHeight w:val="337"/>
        </w:trPr>
        <w:tc>
          <w:tcPr>
            <w:tcW w:w="10060" w:type="dxa"/>
            <w:vAlign w:val="center"/>
          </w:tcPr>
          <w:p w:rsidR="00750173" w:rsidRPr="00F90680" w:rsidRDefault="00626466" w:rsidP="00395E21">
            <w:pPr>
              <w:rPr>
                <w:b/>
                <w:bCs/>
              </w:rPr>
            </w:pPr>
            <w:r w:rsidRPr="00F90680">
              <w:rPr>
                <w:rStyle w:val="Grietas"/>
                <w:bCs w:val="0"/>
              </w:rPr>
              <w:t>3</w:t>
            </w:r>
            <w:r w:rsidR="00750173" w:rsidRPr="00F90680">
              <w:rPr>
                <w:rStyle w:val="Grietas"/>
                <w:bCs w:val="0"/>
              </w:rPr>
              <w:t xml:space="preserve">.1.1. </w:t>
            </w:r>
            <w:r w:rsidR="00750173" w:rsidRPr="00F90680">
              <w:rPr>
                <w:b/>
                <w:bCs/>
                <w:lang w:bidi="lt-LT"/>
              </w:rPr>
              <w:t>Indėlis į novatoriškų idėjų, priemonių, metodikų ar žinių kūrimą</w:t>
            </w:r>
          </w:p>
        </w:tc>
      </w:tr>
      <w:tr w:rsidR="00750173" w:rsidRPr="00F90680" w:rsidTr="00395E21">
        <w:trPr>
          <w:trHeight w:val="3668"/>
        </w:trPr>
        <w:tc>
          <w:tcPr>
            <w:tcW w:w="10060" w:type="dxa"/>
            <w:vAlign w:val="center"/>
          </w:tcPr>
          <w:p w:rsidR="00402F8B" w:rsidRPr="00F90680" w:rsidRDefault="00402F8B"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Apibūdinkite savo kompetencijas, susijusius su projekto tema.</w:t>
            </w:r>
          </w:p>
          <w:p w:rsidR="00402F8B" w:rsidRPr="00F90680" w:rsidRDefault="00402F8B"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 xml:space="preserve">Jeigu taikoma, </w:t>
            </w:r>
            <w:r w:rsidR="00A07E68" w:rsidRPr="00F90680">
              <w:rPr>
                <w:rFonts w:ascii="Times New Roman" w:hAnsi="Times New Roman"/>
                <w:i/>
                <w:iCs/>
                <w:color w:val="000000" w:themeColor="text1"/>
                <w:sz w:val="24"/>
                <w:szCs w:val="24"/>
                <w:lang w:bidi="lt-LT"/>
              </w:rPr>
              <w:t>aprašykite, ar prisidėjote kuriant ir tobulinant novatoriškas idėjas ir metodikas ir kokius pagrindinius įgūdžius naudojote idėjoms plėtoti.</w:t>
            </w:r>
          </w:p>
          <w:p w:rsidR="00A07E68" w:rsidRPr="00F90680" w:rsidRDefault="00A07E68"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Išskirkite, kaip raštu ir žodžiu perteikėte savo idėjas ir tyrimų rezultatus.</w:t>
            </w:r>
          </w:p>
          <w:p w:rsidR="00A07E68" w:rsidRPr="00196220" w:rsidRDefault="004C02F7" w:rsidP="008C6C7A">
            <w:pPr>
              <w:pStyle w:val="Sraopastraipa"/>
              <w:numPr>
                <w:ilvl w:val="0"/>
                <w:numId w:val="67"/>
              </w:numPr>
              <w:jc w:val="both"/>
              <w:rPr>
                <w:rFonts w:ascii="Times New Roman" w:hAnsi="Times New Roman"/>
                <w:i/>
                <w:iCs/>
                <w:color w:val="000000" w:themeColor="text1"/>
                <w:sz w:val="24"/>
                <w:szCs w:val="24"/>
                <w:lang w:bidi="lt-LT"/>
              </w:rPr>
            </w:pPr>
            <w:r w:rsidRPr="00196220">
              <w:rPr>
                <w:rFonts w:ascii="Times New Roman" w:hAnsi="Times New Roman"/>
                <w:i/>
                <w:iCs/>
                <w:color w:val="000000" w:themeColor="text1"/>
                <w:sz w:val="24"/>
                <w:szCs w:val="24"/>
                <w:lang w:bidi="lt-LT"/>
              </w:rPr>
              <w:t xml:space="preserve">Įtraukite nedidelį svarbiausių pasiekimų </w:t>
            </w:r>
            <w:r w:rsidR="005D0BF7" w:rsidRPr="00196220">
              <w:rPr>
                <w:rFonts w:ascii="Times New Roman" w:hAnsi="Times New Roman"/>
                <w:i/>
                <w:iCs/>
                <w:color w:val="000000" w:themeColor="text1"/>
                <w:sz w:val="24"/>
                <w:szCs w:val="24"/>
                <w:lang w:bidi="lt-LT"/>
              </w:rPr>
              <w:t>sąrašą</w:t>
            </w:r>
            <w:r w:rsidRPr="00196220">
              <w:rPr>
                <w:rFonts w:ascii="Times New Roman" w:hAnsi="Times New Roman"/>
                <w:i/>
                <w:iCs/>
                <w:color w:val="000000" w:themeColor="text1"/>
                <w:sz w:val="24"/>
                <w:szCs w:val="24"/>
                <w:lang w:bidi="lt-LT"/>
              </w:rPr>
              <w:t xml:space="preserve"> (</w:t>
            </w:r>
            <w:r w:rsidRPr="00196220">
              <w:rPr>
                <w:rFonts w:ascii="Times New Roman" w:hAnsi="Times New Roman"/>
                <w:b/>
                <w:bCs/>
                <w:i/>
                <w:iCs/>
                <w:color w:val="000000" w:themeColor="text1"/>
                <w:sz w:val="24"/>
                <w:szCs w:val="24"/>
                <w:lang w:bidi="lt-LT"/>
              </w:rPr>
              <w:t>ne daugiau kaip penkis</w:t>
            </w:r>
            <w:r w:rsidRPr="00196220">
              <w:rPr>
                <w:rFonts w:ascii="Times New Roman" w:hAnsi="Times New Roman"/>
                <w:i/>
                <w:iCs/>
                <w:color w:val="000000" w:themeColor="text1"/>
                <w:sz w:val="24"/>
                <w:szCs w:val="24"/>
                <w:lang w:bidi="lt-LT"/>
              </w:rPr>
              <w:t>) ir aprašykite, kodėl jie yra ypač svarbūs.</w:t>
            </w:r>
            <w:r w:rsidR="00196220" w:rsidRPr="00196220">
              <w:rPr>
                <w:rFonts w:ascii="Times New Roman" w:hAnsi="Times New Roman"/>
                <w:i/>
                <w:iCs/>
                <w:color w:val="000000" w:themeColor="text1"/>
                <w:sz w:val="24"/>
                <w:szCs w:val="24"/>
                <w:lang w:bidi="lt-LT"/>
              </w:rPr>
              <w:t xml:space="preserve"> </w:t>
            </w:r>
            <w:r w:rsidRPr="00196220">
              <w:rPr>
                <w:rFonts w:ascii="Times New Roman" w:hAnsi="Times New Roman"/>
                <w:i/>
                <w:iCs/>
                <w:color w:val="000000" w:themeColor="text1"/>
                <w:sz w:val="24"/>
                <w:szCs w:val="24"/>
                <w:lang w:bidi="lt-LT"/>
              </w:rPr>
              <w:t>Pasiekimai gali būti labai įvairūs</w:t>
            </w:r>
            <w:r w:rsidR="007C042F" w:rsidRPr="00196220">
              <w:rPr>
                <w:rFonts w:ascii="Times New Roman" w:hAnsi="Times New Roman"/>
                <w:i/>
                <w:iCs/>
                <w:color w:val="000000" w:themeColor="text1"/>
                <w:sz w:val="24"/>
                <w:szCs w:val="24"/>
                <w:lang w:bidi="lt-LT"/>
              </w:rPr>
              <w:t xml:space="preserve">: </w:t>
            </w:r>
            <w:r w:rsidR="00357FAB" w:rsidRPr="00196220">
              <w:rPr>
                <w:rFonts w:ascii="Times New Roman" w:hAnsi="Times New Roman"/>
                <w:i/>
                <w:iCs/>
                <w:color w:val="000000" w:themeColor="text1"/>
                <w:sz w:val="24"/>
                <w:szCs w:val="24"/>
                <w:lang w:bidi="lt-LT"/>
              </w:rPr>
              <w:t>nuo surinktų duomenų rinkinių, įsigytos programinės įrangos, publikuotų darbų, kūrybinių darbų, komercinių ar su verslumu susijusių pasiekimų, iki pramoninių produktų, klinikinės praktikos naujovių, mokomųjų produktų, politikos publikacijų, teisinių dokumentų, darbų, aptariančių kelių išvadų tarpusavio ryšį, ir jūsų parengtų konferencijų publikacijų</w:t>
            </w:r>
            <w:r w:rsidRPr="00196220">
              <w:rPr>
                <w:rFonts w:ascii="Times New Roman" w:hAnsi="Times New Roman"/>
                <w:i/>
                <w:iCs/>
                <w:color w:val="000000" w:themeColor="text1"/>
                <w:sz w:val="24"/>
                <w:szCs w:val="24"/>
                <w:lang w:bidi="lt-LT"/>
              </w:rPr>
              <w:t>.</w:t>
            </w:r>
          </w:p>
          <w:p w:rsidR="00750173" w:rsidRPr="00F90680" w:rsidRDefault="004C02F7"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Jeigu taikoma, įtraukite gautą ir aktualų finansavimą bei apdovanojimus.</w:t>
            </w:r>
          </w:p>
        </w:tc>
      </w:tr>
      <w:tr w:rsidR="00B70C9E" w:rsidRPr="00F90680" w:rsidTr="00395E21">
        <w:trPr>
          <w:trHeight w:val="337"/>
        </w:trPr>
        <w:tc>
          <w:tcPr>
            <w:tcW w:w="10060" w:type="dxa"/>
            <w:vAlign w:val="center"/>
          </w:tcPr>
          <w:p w:rsidR="00B70C9E" w:rsidRPr="00F90680" w:rsidRDefault="009E4CD7" w:rsidP="00395E21">
            <w:pPr>
              <w:jc w:val="both"/>
              <w:rPr>
                <w:b/>
                <w:bCs/>
              </w:rPr>
            </w:pPr>
            <w:r w:rsidRPr="00F90680">
              <w:rPr>
                <w:rStyle w:val="Grietas"/>
                <w:bCs w:val="0"/>
              </w:rPr>
              <w:t>3</w:t>
            </w:r>
            <w:r w:rsidR="00B70C9E" w:rsidRPr="00F90680">
              <w:rPr>
                <w:rStyle w:val="Grietas"/>
                <w:bCs w:val="0"/>
              </w:rPr>
              <w:t>.1</w:t>
            </w:r>
            <w:r w:rsidR="00B70C9E" w:rsidRPr="00CE3D4C">
              <w:rPr>
                <w:rStyle w:val="Grietas"/>
                <w:b w:val="0"/>
              </w:rPr>
              <w:t>.</w:t>
            </w:r>
            <w:r w:rsidR="0092271D" w:rsidRPr="00CE3D4C">
              <w:rPr>
                <w:b/>
                <w:lang w:bidi="en-GB"/>
              </w:rPr>
              <w:t>2</w:t>
            </w:r>
            <w:r w:rsidR="00B70C9E" w:rsidRPr="00F90680">
              <w:rPr>
                <w:b/>
                <w:bCs/>
                <w:lang w:bidi="en-GB"/>
              </w:rPr>
              <w:t>. </w:t>
            </w:r>
            <w:r w:rsidRPr="00F90680">
              <w:rPr>
                <w:b/>
                <w:lang w:bidi="lt-LT"/>
              </w:rPr>
              <w:t>Indėlis į mokslo bendruomenę ir platesnis poveikis visuomenei</w:t>
            </w:r>
          </w:p>
        </w:tc>
      </w:tr>
      <w:tr w:rsidR="00B70C9E" w:rsidRPr="00F90680" w:rsidTr="00395E21">
        <w:trPr>
          <w:trHeight w:val="1265"/>
        </w:trPr>
        <w:tc>
          <w:tcPr>
            <w:tcW w:w="10060" w:type="dxa"/>
            <w:vAlign w:val="center"/>
          </w:tcPr>
          <w:p w:rsidR="00B70C9E" w:rsidRPr="00F90680" w:rsidRDefault="007C65D3"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 xml:space="preserve">Įtraukite įvairias veiklas, kurių ėmėtės mokslo ir (arba) meno bendruomenės labui. </w:t>
            </w:r>
            <w:r w:rsidR="009616C5" w:rsidRPr="00F90680">
              <w:rPr>
                <w:rFonts w:ascii="Times New Roman" w:hAnsi="Times New Roman"/>
                <w:i/>
                <w:color w:val="000000" w:themeColor="text1"/>
                <w:sz w:val="24"/>
                <w:szCs w:val="24"/>
                <w:lang w:bidi="lt-LT"/>
              </w:rPr>
              <w:t>Pavyzdžiui, redagavimas, recenzavimas, vertinimas žurnaluose ar konferencijose, darbas komitetuose, indėlis į mokslininkų ir mokslinių tyrimų projektų vertinimą, indėlis organizuojant mokslinius renginius, seminarus, konferencijas (nacionaliniu ir tarptautiniu mastu), kurie praturtino mokslo bendruomenę</w:t>
            </w:r>
            <w:r w:rsidRPr="00F90680">
              <w:rPr>
                <w:rFonts w:ascii="Times New Roman" w:hAnsi="Times New Roman"/>
                <w:i/>
                <w:iCs/>
                <w:color w:val="000000" w:themeColor="text1"/>
                <w:sz w:val="24"/>
                <w:szCs w:val="24"/>
                <w:lang w:bidi="lt-LT"/>
              </w:rPr>
              <w:t>.</w:t>
            </w:r>
          </w:p>
          <w:p w:rsidR="007226CA" w:rsidRPr="00F90680" w:rsidRDefault="007226CA"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iCs/>
                <w:color w:val="000000" w:themeColor="text1"/>
                <w:sz w:val="24"/>
                <w:szCs w:val="24"/>
                <w:lang w:bidi="lt-LT"/>
              </w:rPr>
              <w:t xml:space="preserve">Įtraukite bendradarbiavimo su viešuoju sektoriumi, žiniasklaida, NVO, kultūros organizacijomis, politikos formuotojais ir plačiąja visuomene, taip pat pramone ir (arba) privačiu sektoriumi pavyzdžius. Išskirkite </w:t>
            </w:r>
            <w:r w:rsidR="00E50E7D" w:rsidRPr="00F90680">
              <w:rPr>
                <w:rFonts w:ascii="Times New Roman" w:hAnsi="Times New Roman"/>
                <w:i/>
                <w:iCs/>
                <w:color w:val="000000" w:themeColor="text1"/>
                <w:sz w:val="24"/>
                <w:szCs w:val="24"/>
                <w:lang w:bidi="lt-LT"/>
              </w:rPr>
              <w:t>bet kokius</w:t>
            </w:r>
            <w:r w:rsidRPr="00F90680">
              <w:rPr>
                <w:rFonts w:ascii="Times New Roman" w:hAnsi="Times New Roman"/>
                <w:i/>
                <w:iCs/>
                <w:color w:val="000000" w:themeColor="text1"/>
                <w:sz w:val="24"/>
                <w:szCs w:val="24"/>
                <w:lang w:bidi="lt-LT"/>
              </w:rPr>
              <w:t xml:space="preserve"> pavyzdžius, kaip konsultavote politikos formuotojus nacionaliniu ar tarptautiniu lygmeniu ir teikėte informaciją per žiniasklaidą.</w:t>
            </w:r>
          </w:p>
          <w:p w:rsidR="007226CA" w:rsidRPr="00F90680" w:rsidRDefault="0007240C" w:rsidP="00395E21">
            <w:pPr>
              <w:pStyle w:val="Sraopastraipa"/>
              <w:numPr>
                <w:ilvl w:val="0"/>
                <w:numId w:val="67"/>
              </w:numPr>
              <w:jc w:val="both"/>
              <w:rPr>
                <w:rFonts w:ascii="Times New Roman" w:hAnsi="Times New Roman"/>
                <w:i/>
                <w:iCs/>
                <w:color w:val="000000" w:themeColor="text1"/>
                <w:sz w:val="24"/>
                <w:szCs w:val="24"/>
                <w:lang w:bidi="lt-LT"/>
              </w:rPr>
            </w:pPr>
            <w:r w:rsidRPr="00F90680">
              <w:rPr>
                <w:rFonts w:ascii="Times New Roman" w:hAnsi="Times New Roman"/>
                <w:i/>
                <w:color w:val="000000" w:themeColor="text1"/>
                <w:sz w:val="24"/>
                <w:szCs w:val="24"/>
                <w:lang w:bidi="lt-LT"/>
              </w:rPr>
              <w:t>Galite aprašyti bet kokią papildomą veiklą, kuri parodytų jūsų įsipareigojimą stiprinti mokslo bendruomenę ir jos sąveiką su visuomene</w:t>
            </w:r>
            <w:r w:rsidR="00395E21" w:rsidRPr="00F90680">
              <w:rPr>
                <w:rFonts w:ascii="Times New Roman" w:hAnsi="Times New Roman"/>
                <w:i/>
                <w:iCs/>
                <w:color w:val="000000" w:themeColor="text1"/>
                <w:sz w:val="24"/>
                <w:szCs w:val="24"/>
                <w:lang w:bidi="lt-LT"/>
              </w:rPr>
              <w:t>.</w:t>
            </w:r>
          </w:p>
        </w:tc>
      </w:tr>
    </w:tbl>
    <w:p w:rsidR="00523512" w:rsidRPr="00F90680" w:rsidRDefault="00523512"/>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90F8B" w:rsidRPr="00F90680" w:rsidTr="00D67151">
        <w:trPr>
          <w:trHeight w:val="281"/>
        </w:trPr>
        <w:tc>
          <w:tcPr>
            <w:tcW w:w="10061" w:type="dxa"/>
          </w:tcPr>
          <w:p w:rsidR="00290F8B" w:rsidRPr="00F90680" w:rsidRDefault="00290F8B" w:rsidP="00D67151">
            <w:pPr>
              <w:tabs>
                <w:tab w:val="left" w:pos="426"/>
              </w:tabs>
              <w:ind w:right="-63"/>
              <w:jc w:val="both"/>
              <w:rPr>
                <w:b/>
                <w:bCs/>
              </w:rPr>
            </w:pPr>
            <w:r w:rsidRPr="00F90680">
              <w:rPr>
                <w:b/>
                <w:bCs/>
                <w:lang w:bidi="lt-LT"/>
              </w:rPr>
              <w:br w:type="page"/>
            </w:r>
            <w:r w:rsidR="00411DA9">
              <w:rPr>
                <w:b/>
                <w:bCs/>
                <w:lang w:bidi="en-GB"/>
              </w:rPr>
              <w:t>3.</w:t>
            </w:r>
            <w:r w:rsidRPr="00F90680">
              <w:rPr>
                <w:b/>
                <w:bCs/>
                <w:lang w:bidi="en-GB"/>
              </w:rPr>
              <w:t>2. </w:t>
            </w:r>
            <w:r w:rsidRPr="00F90680">
              <w:rPr>
                <w:b/>
                <w:bCs/>
                <w:lang w:bidi="lt-LT"/>
              </w:rPr>
              <w:t xml:space="preserve">Bibliografinės nuorodos </w:t>
            </w:r>
          </w:p>
        </w:tc>
      </w:tr>
      <w:tr w:rsidR="00290F8B" w:rsidRPr="00F90680" w:rsidTr="00D67151">
        <w:trPr>
          <w:trHeight w:val="595"/>
        </w:trPr>
        <w:tc>
          <w:tcPr>
            <w:tcW w:w="10061" w:type="dxa"/>
            <w:tcBorders>
              <w:bottom w:val="single" w:sz="4" w:space="0" w:color="auto"/>
            </w:tcBorders>
          </w:tcPr>
          <w:p w:rsidR="00290F8B" w:rsidRPr="00F90680" w:rsidRDefault="00395E21" w:rsidP="00D67151">
            <w:pPr>
              <w:tabs>
                <w:tab w:val="left" w:pos="426"/>
              </w:tabs>
              <w:ind w:right="-63"/>
              <w:jc w:val="both"/>
              <w:rPr>
                <w:i/>
                <w:lang w:bidi="lt-LT"/>
              </w:rPr>
            </w:pPr>
            <w:r w:rsidRPr="00F90680">
              <w:rPr>
                <w:i/>
                <w:lang w:bidi="lt-LT"/>
              </w:rPr>
              <w:t>Pateikite bibliografines nuorodas į cituotas publikacijas, atliktus tyrimus ar kitą informaciją, kuria yra remiamasi paraiškoje (įskaitant DOI, jei publikacija jį turi).</w:t>
            </w:r>
          </w:p>
        </w:tc>
      </w:tr>
    </w:tbl>
    <w:p w:rsidR="00290F8B" w:rsidRPr="00F90680" w:rsidRDefault="00290F8B" w:rsidP="00290F8B">
      <w:pPr>
        <w:tabs>
          <w:tab w:val="left" w:pos="142"/>
        </w:tabs>
        <w:ind w:right="-63"/>
        <w:jc w:val="both"/>
        <w:rPr>
          <w:sz w:val="20"/>
          <w:szCs w:val="20"/>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290F8B" w:rsidRPr="00F90680" w:rsidTr="00D67151">
        <w:tc>
          <w:tcPr>
            <w:tcW w:w="10094" w:type="dxa"/>
          </w:tcPr>
          <w:p w:rsidR="00290F8B" w:rsidRPr="00F90680" w:rsidRDefault="00411DA9" w:rsidP="00D67151">
            <w:pPr>
              <w:tabs>
                <w:tab w:val="left" w:pos="426"/>
              </w:tabs>
              <w:ind w:right="-63"/>
              <w:jc w:val="both"/>
              <w:rPr>
                <w:b/>
                <w:bCs/>
              </w:rPr>
            </w:pPr>
            <w:r>
              <w:rPr>
                <w:b/>
                <w:bCs/>
                <w:lang w:bidi="en-GB"/>
              </w:rPr>
              <w:t>3.</w:t>
            </w:r>
            <w:r w:rsidR="00290F8B" w:rsidRPr="00F90680">
              <w:rPr>
                <w:b/>
                <w:bCs/>
                <w:lang w:bidi="en-GB"/>
              </w:rPr>
              <w:t>3. </w:t>
            </w:r>
            <w:r w:rsidR="00290F8B" w:rsidRPr="00F90680">
              <w:rPr>
                <w:b/>
                <w:bCs/>
                <w:lang w:bidi="lt-LT"/>
              </w:rPr>
              <w:t xml:space="preserve">Papildoma informacija </w:t>
            </w:r>
            <w:r w:rsidR="00290F8B" w:rsidRPr="00F90680">
              <w:rPr>
                <w:i/>
                <w:lang w:bidi="lt-LT"/>
              </w:rPr>
              <w:t>(ne daugiau kaip 2 000 spaudos ženklų</w:t>
            </w:r>
            <w:r w:rsidR="00290F8B" w:rsidRPr="00F90680">
              <w:rPr>
                <w:lang w:bidi="lt-LT"/>
              </w:rPr>
              <w:t>)</w:t>
            </w:r>
          </w:p>
        </w:tc>
      </w:tr>
      <w:tr w:rsidR="00290F8B" w:rsidRPr="00F90680" w:rsidTr="00D67151">
        <w:tc>
          <w:tcPr>
            <w:tcW w:w="10094" w:type="dxa"/>
          </w:tcPr>
          <w:p w:rsidR="00290F8B" w:rsidRPr="00F90680" w:rsidRDefault="00290F8B" w:rsidP="00D67151">
            <w:pPr>
              <w:tabs>
                <w:tab w:val="left" w:pos="426"/>
              </w:tabs>
              <w:ind w:right="-63"/>
              <w:jc w:val="both"/>
              <w:rPr>
                <w:i/>
              </w:rPr>
            </w:pPr>
            <w:r w:rsidRPr="00F90680">
              <w:rPr>
                <w:i/>
                <w:lang w:bidi="lt-LT"/>
              </w:rPr>
              <w:t>Jei reikia, nurodykite kitą su projektu susijusią informaciją.</w:t>
            </w:r>
          </w:p>
        </w:tc>
      </w:tr>
    </w:tbl>
    <w:p w:rsidR="00290F8B" w:rsidRPr="00F90680" w:rsidRDefault="00290F8B"/>
    <w:p w:rsidR="00730132" w:rsidRPr="00F90680" w:rsidRDefault="00733CF3" w:rsidP="00013836">
      <w:pPr>
        <w:tabs>
          <w:tab w:val="left" w:pos="426"/>
        </w:tabs>
        <w:spacing w:before="120" w:after="120"/>
        <w:jc w:val="center"/>
        <w:rPr>
          <w:b/>
          <w:caps/>
        </w:rPr>
      </w:pPr>
      <w:r w:rsidRPr="00F90680">
        <w:rPr>
          <w:b/>
          <w:caps/>
        </w:rPr>
        <w:t>4</w:t>
      </w:r>
      <w:r w:rsidR="00145133" w:rsidRPr="00F90680">
        <w:rPr>
          <w:b/>
          <w:caps/>
        </w:rPr>
        <w:t>. </w:t>
      </w:r>
      <w:r w:rsidR="00B1711A" w:rsidRPr="00F90680">
        <w:rPr>
          <w:b/>
          <w:caps/>
        </w:rPr>
        <w:t xml:space="preserve">PROJEKTO </w:t>
      </w:r>
      <w:r w:rsidR="00AD2600" w:rsidRPr="00F90680">
        <w:rPr>
          <w:b/>
          <w:caps/>
        </w:rPr>
        <w:t xml:space="preserve">PAGRINDIMAS IR </w:t>
      </w:r>
      <w:r w:rsidR="00D74B4E" w:rsidRPr="00F90680">
        <w:rPr>
          <w:b/>
          <w:caps/>
        </w:rPr>
        <w:t>VEIKLŲ AP</w:t>
      </w:r>
      <w:r w:rsidR="006149DE" w:rsidRPr="00F90680">
        <w:rPr>
          <w:b/>
          <w:caps/>
        </w:rPr>
        <w:t>IBŪDINIMAS</w:t>
      </w:r>
    </w:p>
    <w:tbl>
      <w:tblPr>
        <w:tblW w:w="10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0621E" w:rsidRPr="00F90680" w:rsidTr="00E119C7">
        <w:trPr>
          <w:trHeight w:val="785"/>
        </w:trPr>
        <w:tc>
          <w:tcPr>
            <w:tcW w:w="10061" w:type="dxa"/>
            <w:tcBorders>
              <w:top w:val="single" w:sz="4" w:space="0" w:color="auto"/>
              <w:left w:val="single" w:sz="4" w:space="0" w:color="auto"/>
              <w:bottom w:val="single" w:sz="4" w:space="0" w:color="auto"/>
              <w:right w:val="single" w:sz="4" w:space="0" w:color="auto"/>
            </w:tcBorders>
            <w:vAlign w:val="center"/>
          </w:tcPr>
          <w:p w:rsidR="00204EB3" w:rsidRDefault="0020621E" w:rsidP="00E119C7">
            <w:pPr>
              <w:tabs>
                <w:tab w:val="left" w:pos="426"/>
              </w:tabs>
              <w:ind w:right="-63"/>
              <w:jc w:val="both"/>
              <w:rPr>
                <w:b/>
                <w:bCs/>
                <w:lang w:bidi="lt-LT"/>
              </w:rPr>
            </w:pPr>
            <w:r w:rsidRPr="00F90680">
              <w:br w:type="page"/>
            </w:r>
            <w:r w:rsidR="00FC18E0" w:rsidRPr="00F90680">
              <w:rPr>
                <w:b/>
                <w:bCs/>
              </w:rPr>
              <w:t>4</w:t>
            </w:r>
            <w:r w:rsidRPr="00F90680">
              <w:rPr>
                <w:b/>
                <w:bCs/>
              </w:rPr>
              <w:t xml:space="preserve">.1. </w:t>
            </w:r>
            <w:r w:rsidR="006B32BE" w:rsidRPr="00F90680">
              <w:rPr>
                <w:b/>
                <w:bCs/>
                <w:lang w:bidi="lt-LT"/>
              </w:rPr>
              <w:t>Mokslinis išskirtinumas</w:t>
            </w:r>
            <w:r w:rsidR="00AC4481" w:rsidRPr="00F90680">
              <w:rPr>
                <w:b/>
                <w:bCs/>
                <w:lang w:bidi="lt-LT"/>
              </w:rPr>
              <w:t xml:space="preserve">: mokslinis ir (arba) </w:t>
            </w:r>
            <w:r w:rsidR="00C00FDF" w:rsidRPr="00F90680">
              <w:rPr>
                <w:b/>
                <w:bCs/>
                <w:lang w:bidi="lt-LT"/>
              </w:rPr>
              <w:t xml:space="preserve">meninis </w:t>
            </w:r>
            <w:r w:rsidR="00AC4481" w:rsidRPr="00F90680">
              <w:rPr>
                <w:b/>
                <w:bCs/>
                <w:lang w:bidi="lt-LT"/>
              </w:rPr>
              <w:t xml:space="preserve">pagrindas, tyrimo koncepcija, tikslai </w:t>
            </w:r>
          </w:p>
          <w:p w:rsidR="0020621E" w:rsidRPr="00F90680" w:rsidRDefault="00AC4481" w:rsidP="00E119C7">
            <w:pPr>
              <w:tabs>
                <w:tab w:val="left" w:pos="426"/>
              </w:tabs>
              <w:ind w:right="-63"/>
              <w:jc w:val="both"/>
            </w:pPr>
            <w:r w:rsidRPr="00F90680">
              <w:rPr>
                <w:i/>
                <w:lang w:bidi="lt-LT"/>
              </w:rPr>
              <w:t>(ne daugiau kaip 8000 spaudos ženklų)</w:t>
            </w:r>
          </w:p>
        </w:tc>
      </w:tr>
      <w:tr w:rsidR="0020621E" w:rsidRPr="00F90680" w:rsidTr="00E119C7">
        <w:trPr>
          <w:trHeight w:val="283"/>
        </w:trPr>
        <w:tc>
          <w:tcPr>
            <w:tcW w:w="10061" w:type="dxa"/>
            <w:tcBorders>
              <w:top w:val="single" w:sz="4" w:space="0" w:color="auto"/>
              <w:left w:val="single" w:sz="4" w:space="0" w:color="auto"/>
              <w:bottom w:val="single" w:sz="4" w:space="0" w:color="auto"/>
              <w:right w:val="single" w:sz="4" w:space="0" w:color="auto"/>
            </w:tcBorders>
            <w:vAlign w:val="center"/>
          </w:tcPr>
          <w:p w:rsidR="00084EB8" w:rsidRPr="00F90680" w:rsidRDefault="00084EB8" w:rsidP="00E119C7">
            <w:pPr>
              <w:tabs>
                <w:tab w:val="left" w:pos="426"/>
              </w:tabs>
              <w:ind w:right="-63"/>
              <w:jc w:val="both"/>
              <w:rPr>
                <w:b/>
                <w:bCs/>
                <w:sz w:val="6"/>
                <w:szCs w:val="6"/>
                <w:lang w:bidi="lt-LT"/>
              </w:rPr>
            </w:pPr>
          </w:p>
          <w:p w:rsidR="0020621E" w:rsidRPr="00F90680" w:rsidRDefault="00B3508D" w:rsidP="00E119C7">
            <w:pPr>
              <w:tabs>
                <w:tab w:val="left" w:pos="426"/>
              </w:tabs>
              <w:ind w:right="-63"/>
              <w:jc w:val="both"/>
              <w:rPr>
                <w:b/>
                <w:bCs/>
                <w:lang w:bidi="lt-LT"/>
              </w:rPr>
            </w:pPr>
            <w:r w:rsidRPr="00F90680">
              <w:rPr>
                <w:b/>
                <w:bCs/>
                <w:lang w:bidi="lt-LT"/>
              </w:rPr>
              <w:t>Naujausi pasiekimai ir tyrimo pagrindimas:</w:t>
            </w:r>
          </w:p>
          <w:p w:rsidR="000D7A32" w:rsidRPr="00F90680" w:rsidRDefault="000D7A32"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Apibūdinkite tyrimo idėją.</w:t>
            </w:r>
          </w:p>
          <w:p w:rsidR="000D7A32" w:rsidRPr="00F90680" w:rsidRDefault="000D7A32"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Paaiškinkite jo</w:t>
            </w:r>
            <w:r w:rsidR="006B32BE" w:rsidRPr="00F90680">
              <w:rPr>
                <w:rFonts w:ascii="Times New Roman" w:hAnsi="Times New Roman"/>
                <w:i/>
                <w:iCs/>
                <w:sz w:val="24"/>
                <w:szCs w:val="24"/>
                <w:lang w:bidi="lt-LT"/>
              </w:rPr>
              <w:t>s</w:t>
            </w:r>
            <w:r w:rsidRPr="00F90680">
              <w:rPr>
                <w:rFonts w:ascii="Times New Roman" w:hAnsi="Times New Roman"/>
                <w:i/>
                <w:iCs/>
                <w:sz w:val="24"/>
                <w:szCs w:val="24"/>
                <w:lang w:bidi="lt-LT"/>
              </w:rPr>
              <w:t xml:space="preserve"> naujumą ir ambici</w:t>
            </w:r>
            <w:r w:rsidR="00625B97" w:rsidRPr="00F90680">
              <w:rPr>
                <w:rFonts w:ascii="Times New Roman" w:hAnsi="Times New Roman"/>
                <w:i/>
                <w:iCs/>
                <w:sz w:val="24"/>
                <w:szCs w:val="24"/>
                <w:lang w:bidi="lt-LT"/>
              </w:rPr>
              <w:t>ngumą</w:t>
            </w:r>
            <w:r w:rsidRPr="00F90680">
              <w:rPr>
                <w:rFonts w:ascii="Times New Roman" w:hAnsi="Times New Roman"/>
                <w:i/>
                <w:iCs/>
                <w:sz w:val="24"/>
                <w:szCs w:val="24"/>
                <w:lang w:bidi="lt-LT"/>
              </w:rPr>
              <w:t>.</w:t>
            </w:r>
          </w:p>
          <w:p w:rsidR="000D7A32" w:rsidRPr="00F90680" w:rsidRDefault="000D7A32"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Suformuokite tiriamą hipotezę (jei taikoma).</w:t>
            </w:r>
          </w:p>
          <w:p w:rsidR="000D7A32" w:rsidRPr="00F90680" w:rsidRDefault="00625B97"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Pagrįskite</w:t>
            </w:r>
            <w:r w:rsidR="000D7A32" w:rsidRPr="00F90680">
              <w:rPr>
                <w:rFonts w:ascii="Times New Roman" w:hAnsi="Times New Roman"/>
                <w:i/>
                <w:iCs/>
                <w:sz w:val="24"/>
                <w:szCs w:val="24"/>
                <w:lang w:bidi="lt-LT"/>
              </w:rPr>
              <w:t xml:space="preserve"> siūlom</w:t>
            </w:r>
            <w:r w:rsidRPr="00F90680">
              <w:rPr>
                <w:rFonts w:ascii="Times New Roman" w:hAnsi="Times New Roman"/>
                <w:i/>
                <w:iCs/>
                <w:sz w:val="24"/>
                <w:szCs w:val="24"/>
                <w:lang w:bidi="lt-LT"/>
              </w:rPr>
              <w:t>o</w:t>
            </w:r>
            <w:r w:rsidR="000D7A32" w:rsidRPr="00F90680">
              <w:rPr>
                <w:rFonts w:ascii="Times New Roman" w:hAnsi="Times New Roman"/>
                <w:i/>
                <w:iCs/>
                <w:sz w:val="24"/>
                <w:szCs w:val="24"/>
                <w:lang w:bidi="lt-LT"/>
              </w:rPr>
              <w:t xml:space="preserve"> tyrim</w:t>
            </w:r>
            <w:r w:rsidRPr="00F90680">
              <w:rPr>
                <w:rFonts w:ascii="Times New Roman" w:hAnsi="Times New Roman"/>
                <w:i/>
                <w:iCs/>
                <w:sz w:val="24"/>
                <w:szCs w:val="24"/>
                <w:lang w:bidi="lt-LT"/>
              </w:rPr>
              <w:t>o</w:t>
            </w:r>
            <w:r w:rsidR="000D7A32" w:rsidRPr="00F90680">
              <w:rPr>
                <w:rFonts w:ascii="Times New Roman" w:hAnsi="Times New Roman"/>
                <w:i/>
                <w:iCs/>
                <w:sz w:val="24"/>
                <w:szCs w:val="24"/>
                <w:lang w:bidi="lt-LT"/>
              </w:rPr>
              <w:t xml:space="preserve"> </w:t>
            </w:r>
            <w:r w:rsidR="00C87248" w:rsidRPr="00F90680">
              <w:rPr>
                <w:rFonts w:ascii="Times New Roman" w:hAnsi="Times New Roman"/>
                <w:i/>
                <w:iCs/>
                <w:sz w:val="24"/>
                <w:szCs w:val="24"/>
                <w:lang w:bidi="lt-LT"/>
              </w:rPr>
              <w:t>poreikį ir spręstiną problemą</w:t>
            </w:r>
            <w:r w:rsidR="000D7A32" w:rsidRPr="00F90680">
              <w:rPr>
                <w:rFonts w:ascii="Times New Roman" w:hAnsi="Times New Roman"/>
                <w:i/>
                <w:iCs/>
                <w:sz w:val="24"/>
                <w:szCs w:val="24"/>
                <w:lang w:bidi="lt-LT"/>
              </w:rPr>
              <w:t>.</w:t>
            </w:r>
          </w:p>
          <w:p w:rsidR="000D7A32" w:rsidRPr="00F90680" w:rsidRDefault="00B30983"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 xml:space="preserve">Apibūdinkite vykimą į stažuotę į </w:t>
            </w:r>
            <w:r w:rsidR="000D7A32" w:rsidRPr="00F90680">
              <w:rPr>
                <w:rFonts w:ascii="Times New Roman" w:hAnsi="Times New Roman"/>
                <w:i/>
                <w:iCs/>
                <w:sz w:val="24"/>
                <w:szCs w:val="24"/>
                <w:lang w:bidi="lt-LT"/>
              </w:rPr>
              <w:t xml:space="preserve"> užsienio mokslo institucijų studijų centrą, tyrimų centrą, laboratoriją, įmonę, biblioteką, archyvą, ekspediciją ir t. t. Aprašykite, kur planuojate vykti ir paaiškinkite, kodėl pasirinkote šią instituciją</w:t>
            </w:r>
            <w:r w:rsidR="00D472D6" w:rsidRPr="00F90680">
              <w:rPr>
                <w:rFonts w:ascii="Times New Roman" w:hAnsi="Times New Roman"/>
                <w:i/>
                <w:iCs/>
                <w:sz w:val="24"/>
                <w:szCs w:val="24"/>
                <w:lang w:bidi="lt-LT"/>
              </w:rPr>
              <w:t>,</w:t>
            </w:r>
            <w:r w:rsidR="000D7A32" w:rsidRPr="00F90680">
              <w:rPr>
                <w:rFonts w:ascii="Times New Roman" w:hAnsi="Times New Roman"/>
                <w:i/>
                <w:iCs/>
                <w:sz w:val="24"/>
                <w:szCs w:val="24"/>
                <w:lang w:bidi="lt-LT"/>
              </w:rPr>
              <w:t xml:space="preserve"> kokių įgūdžių tikitės įgyti </w:t>
            </w:r>
            <w:r w:rsidR="007D3B4E" w:rsidRPr="00F90680">
              <w:rPr>
                <w:rFonts w:ascii="Times New Roman" w:hAnsi="Times New Roman"/>
                <w:i/>
                <w:iCs/>
                <w:sz w:val="24"/>
                <w:szCs w:val="24"/>
                <w:lang w:bidi="lt-LT"/>
              </w:rPr>
              <w:t>išvykos</w:t>
            </w:r>
            <w:r w:rsidR="000D7A32" w:rsidRPr="00F90680">
              <w:rPr>
                <w:rFonts w:ascii="Times New Roman" w:hAnsi="Times New Roman"/>
                <w:i/>
                <w:iCs/>
                <w:sz w:val="24"/>
                <w:szCs w:val="24"/>
                <w:lang w:bidi="lt-LT"/>
              </w:rPr>
              <w:t xml:space="preserve"> metu. Taip pat aprašykite, kaip stažuotė užsienio institucijoje prisidės prie jūsų projekto </w:t>
            </w:r>
            <w:r w:rsidR="007D3B4E" w:rsidRPr="00F90680">
              <w:rPr>
                <w:rFonts w:ascii="Times New Roman" w:hAnsi="Times New Roman"/>
                <w:i/>
                <w:iCs/>
                <w:sz w:val="24"/>
                <w:szCs w:val="24"/>
                <w:lang w:bidi="lt-LT"/>
              </w:rPr>
              <w:t>sėkmės</w:t>
            </w:r>
            <w:r w:rsidR="000D7A32" w:rsidRPr="00F90680">
              <w:rPr>
                <w:rFonts w:ascii="Times New Roman" w:hAnsi="Times New Roman"/>
                <w:i/>
                <w:iCs/>
                <w:sz w:val="24"/>
                <w:szCs w:val="24"/>
                <w:lang w:bidi="lt-LT"/>
              </w:rPr>
              <w:t>.</w:t>
            </w:r>
          </w:p>
          <w:p w:rsidR="000D7A32" w:rsidRPr="00F90680" w:rsidRDefault="000D7A32" w:rsidP="00E119C7">
            <w:pPr>
              <w:tabs>
                <w:tab w:val="left" w:pos="426"/>
              </w:tabs>
              <w:ind w:right="-63"/>
              <w:jc w:val="both"/>
              <w:rPr>
                <w:b/>
                <w:bCs/>
                <w:lang w:bidi="lt-LT"/>
              </w:rPr>
            </w:pPr>
            <w:r w:rsidRPr="00F90680">
              <w:rPr>
                <w:b/>
                <w:bCs/>
                <w:lang w:bidi="lt-LT"/>
              </w:rPr>
              <w:t>Projekto tikslai ir uždaviniai:</w:t>
            </w:r>
          </w:p>
          <w:p w:rsidR="000D7A32" w:rsidRPr="00F90680" w:rsidRDefault="000D7A32"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 xml:space="preserve">Nurodykite tikslą, </w:t>
            </w:r>
            <w:r w:rsidR="00132DFF" w:rsidRPr="00F90680">
              <w:rPr>
                <w:rFonts w:ascii="Times New Roman" w:hAnsi="Times New Roman"/>
                <w:i/>
                <w:iCs/>
                <w:sz w:val="24"/>
                <w:szCs w:val="24"/>
                <w:lang w:bidi="lt-LT"/>
              </w:rPr>
              <w:t>kurį ketinama pasiekti siūlomu projektu</w:t>
            </w:r>
            <w:r w:rsidRPr="00F90680">
              <w:rPr>
                <w:rFonts w:ascii="Times New Roman" w:hAnsi="Times New Roman"/>
                <w:i/>
                <w:iCs/>
                <w:sz w:val="24"/>
                <w:szCs w:val="24"/>
                <w:lang w:bidi="lt-LT"/>
              </w:rPr>
              <w:t>.</w:t>
            </w:r>
          </w:p>
          <w:p w:rsidR="00B3508D" w:rsidRPr="00F90680" w:rsidRDefault="00B149D1" w:rsidP="00E119C7">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Išvardinkite projekto uždavinius (rekomenduojama kiekvieną iš jų suformuluoti vienu sakiniu</w:t>
            </w:r>
            <w:r w:rsidR="000D7A32" w:rsidRPr="00F90680">
              <w:rPr>
                <w:rFonts w:ascii="Times New Roman" w:hAnsi="Times New Roman"/>
                <w:i/>
                <w:iCs/>
                <w:sz w:val="24"/>
                <w:szCs w:val="24"/>
                <w:lang w:bidi="lt-LT"/>
              </w:rPr>
              <w:t>).</w:t>
            </w:r>
          </w:p>
        </w:tc>
      </w:tr>
    </w:tbl>
    <w:p w:rsidR="0071000C" w:rsidRPr="00F90680" w:rsidRDefault="0071000C"/>
    <w:tbl>
      <w:tblPr>
        <w:tblStyle w:val="Lentelstinklelis"/>
        <w:tblW w:w="0" w:type="auto"/>
        <w:tblLook w:val="04A0" w:firstRow="1" w:lastRow="0" w:firstColumn="1" w:lastColumn="0" w:noHBand="0" w:noVBand="1"/>
      </w:tblPr>
      <w:tblGrid>
        <w:gridCol w:w="1982"/>
        <w:gridCol w:w="1982"/>
        <w:gridCol w:w="1982"/>
        <w:gridCol w:w="1982"/>
        <w:gridCol w:w="1983"/>
      </w:tblGrid>
      <w:tr w:rsidR="00085C57" w:rsidRPr="00F90680" w:rsidTr="00E119C7">
        <w:trPr>
          <w:trHeight w:val="459"/>
        </w:trPr>
        <w:tc>
          <w:tcPr>
            <w:tcW w:w="9911" w:type="dxa"/>
            <w:gridSpan w:val="5"/>
            <w:vAlign w:val="center"/>
          </w:tcPr>
          <w:p w:rsidR="00085C57" w:rsidRPr="00204EB3" w:rsidRDefault="00085C57" w:rsidP="00E119C7">
            <w:pPr>
              <w:jc w:val="both"/>
              <w:rPr>
                <w:i/>
                <w:iCs/>
                <w:lang w:bidi="en-GB"/>
              </w:rPr>
            </w:pPr>
            <w:r w:rsidRPr="00F90680">
              <w:rPr>
                <w:b/>
                <w:bCs/>
              </w:rPr>
              <w:t xml:space="preserve">4.2. </w:t>
            </w:r>
            <w:r w:rsidR="00965873" w:rsidRPr="00F90680">
              <w:rPr>
                <w:b/>
                <w:bCs/>
                <w:lang w:bidi="lt-LT"/>
              </w:rPr>
              <w:t>Projekto įgyvendinimas</w:t>
            </w:r>
            <w:r w:rsidR="00965873" w:rsidRPr="00F90680">
              <w:rPr>
                <w:lang w:bidi="lt-LT"/>
              </w:rPr>
              <w:t xml:space="preserve"> </w:t>
            </w:r>
            <w:r w:rsidR="00965873" w:rsidRPr="00F90680">
              <w:rPr>
                <w:i/>
                <w:lang w:bidi="lt-LT"/>
              </w:rPr>
              <w:t xml:space="preserve">(iš viso ne daugiau kaip 25000 spaudos ženklų </w:t>
            </w:r>
            <w:r w:rsidR="00865D5E" w:rsidRPr="00F90680">
              <w:rPr>
                <w:i/>
                <w:iCs/>
                <w:lang w:bidi="en-GB"/>
              </w:rPr>
              <w:t>4.2.</w:t>
            </w:r>
            <w:r w:rsidR="00204EB3">
              <w:rPr>
                <w:i/>
                <w:iCs/>
                <w:lang w:bidi="en-GB"/>
              </w:rPr>
              <w:t>1–</w:t>
            </w:r>
            <w:r w:rsidR="00865D5E" w:rsidRPr="00F90680">
              <w:rPr>
                <w:i/>
                <w:iCs/>
                <w:lang w:bidi="en-GB"/>
              </w:rPr>
              <w:t xml:space="preserve">4.2.4 </w:t>
            </w:r>
            <w:r w:rsidR="00965873" w:rsidRPr="00F90680">
              <w:rPr>
                <w:i/>
                <w:lang w:bidi="lt-LT"/>
              </w:rPr>
              <w:t>skyreliuose)</w:t>
            </w:r>
          </w:p>
        </w:tc>
      </w:tr>
      <w:tr w:rsidR="00085C57" w:rsidRPr="00F90680" w:rsidTr="00085C57">
        <w:tc>
          <w:tcPr>
            <w:tcW w:w="9911" w:type="dxa"/>
            <w:gridSpan w:val="5"/>
          </w:tcPr>
          <w:p w:rsidR="00085C57" w:rsidRPr="00F90680" w:rsidRDefault="00E119C7">
            <w:pPr>
              <w:rPr>
                <w:b/>
                <w:bCs/>
              </w:rPr>
            </w:pPr>
            <w:r w:rsidRPr="00F90680">
              <w:rPr>
                <w:b/>
                <w:bCs/>
              </w:rPr>
              <w:t>4.2.1. Metodika</w:t>
            </w:r>
          </w:p>
        </w:tc>
      </w:tr>
      <w:tr w:rsidR="00085C57" w:rsidRPr="00F90680" w:rsidTr="00151F1D">
        <w:trPr>
          <w:trHeight w:val="838"/>
        </w:trPr>
        <w:tc>
          <w:tcPr>
            <w:tcW w:w="9911" w:type="dxa"/>
            <w:gridSpan w:val="5"/>
          </w:tcPr>
          <w:p w:rsidR="00151F1D" w:rsidRPr="00F90680" w:rsidRDefault="00151F1D" w:rsidP="00151F1D">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Aprašykite tyrimo būdus</w:t>
            </w:r>
            <w:r w:rsidRPr="00F90680" w:rsidDel="00EF7CB0">
              <w:rPr>
                <w:rFonts w:ascii="Times New Roman" w:hAnsi="Times New Roman"/>
                <w:i/>
                <w:iCs/>
                <w:sz w:val="24"/>
                <w:szCs w:val="24"/>
                <w:lang w:bidi="lt-LT"/>
              </w:rPr>
              <w:t xml:space="preserve"> </w:t>
            </w:r>
            <w:r w:rsidRPr="00F90680">
              <w:rPr>
                <w:rFonts w:ascii="Times New Roman" w:hAnsi="Times New Roman"/>
                <w:i/>
                <w:iCs/>
                <w:sz w:val="24"/>
                <w:szCs w:val="24"/>
                <w:lang w:bidi="lt-LT"/>
              </w:rPr>
              <w:t>ir metod</w:t>
            </w:r>
            <w:r w:rsidR="00750B1E" w:rsidRPr="00F90680">
              <w:rPr>
                <w:rFonts w:ascii="Times New Roman" w:hAnsi="Times New Roman"/>
                <w:i/>
                <w:iCs/>
                <w:sz w:val="24"/>
                <w:szCs w:val="24"/>
                <w:lang w:bidi="lt-LT"/>
              </w:rPr>
              <w:t>ologij</w:t>
            </w:r>
            <w:r w:rsidRPr="00F90680">
              <w:rPr>
                <w:rFonts w:ascii="Times New Roman" w:hAnsi="Times New Roman"/>
                <w:i/>
                <w:iCs/>
                <w:sz w:val="24"/>
                <w:szCs w:val="24"/>
                <w:lang w:bidi="lt-LT"/>
              </w:rPr>
              <w:t xml:space="preserve">ą. </w:t>
            </w:r>
          </w:p>
          <w:p w:rsidR="00085C57" w:rsidRPr="00F90680" w:rsidRDefault="00151F1D" w:rsidP="00151F1D">
            <w:pPr>
              <w:pStyle w:val="Sraopastraipa"/>
              <w:numPr>
                <w:ilvl w:val="0"/>
                <w:numId w:val="67"/>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Aprašykite, kaip bus pasiekti projekto tikslai, kokie tyrimo metodai, pagrindinė įranga ir (arba) duomenų šaltiniai bus naudojami.</w:t>
            </w:r>
          </w:p>
        </w:tc>
      </w:tr>
      <w:tr w:rsidR="00151F1D" w:rsidRPr="00F90680" w:rsidTr="00CD014C">
        <w:trPr>
          <w:trHeight w:val="343"/>
        </w:trPr>
        <w:tc>
          <w:tcPr>
            <w:tcW w:w="9911" w:type="dxa"/>
            <w:gridSpan w:val="5"/>
          </w:tcPr>
          <w:p w:rsidR="00151F1D" w:rsidRPr="00F90680" w:rsidRDefault="00151F1D" w:rsidP="00CD014C">
            <w:pPr>
              <w:rPr>
                <w:b/>
                <w:bCs/>
              </w:rPr>
            </w:pPr>
            <w:r w:rsidRPr="00F90680">
              <w:rPr>
                <w:b/>
                <w:bCs/>
              </w:rPr>
              <w:t xml:space="preserve">4.2.2. </w:t>
            </w:r>
            <w:r w:rsidR="00CD014C" w:rsidRPr="00F90680">
              <w:rPr>
                <w:b/>
                <w:bCs/>
              </w:rPr>
              <w:t>Darbo planas, susiejant numatomas veiklas su planuojamais ištekliais</w:t>
            </w:r>
          </w:p>
        </w:tc>
      </w:tr>
      <w:tr w:rsidR="00CD014C" w:rsidRPr="00F90680" w:rsidTr="00853CCD">
        <w:trPr>
          <w:trHeight w:val="838"/>
        </w:trPr>
        <w:tc>
          <w:tcPr>
            <w:tcW w:w="9911" w:type="dxa"/>
            <w:gridSpan w:val="5"/>
            <w:vAlign w:val="center"/>
          </w:tcPr>
          <w:p w:rsidR="00CD014C" w:rsidRPr="00F90680" w:rsidRDefault="00851CAC" w:rsidP="00853CCD">
            <w:pPr>
              <w:pStyle w:val="Sraopastraipa"/>
              <w:numPr>
                <w:ilvl w:val="0"/>
                <w:numId w:val="74"/>
              </w:numPr>
              <w:tabs>
                <w:tab w:val="left" w:pos="634"/>
              </w:tabs>
              <w:ind w:right="-63"/>
              <w:jc w:val="both"/>
              <w:rPr>
                <w:rFonts w:ascii="Times New Roman" w:hAnsi="Times New Roman"/>
                <w:i/>
                <w:sz w:val="24"/>
                <w:szCs w:val="24"/>
                <w:lang w:bidi="lt-LT"/>
              </w:rPr>
            </w:pPr>
            <w:r w:rsidRPr="00F90680">
              <w:rPr>
                <w:rFonts w:ascii="Times New Roman" w:hAnsi="Times New Roman"/>
                <w:i/>
                <w:sz w:val="24"/>
                <w:szCs w:val="24"/>
                <w:lang w:bidi="lt-LT"/>
              </w:rPr>
              <w:t>Pateikite išsamų darbo plano aprašymą, įskaitant kalendorinį planą</w:t>
            </w:r>
            <w:r w:rsidR="00EB16A8" w:rsidRPr="00F90680">
              <w:rPr>
                <w:rFonts w:ascii="Times New Roman" w:hAnsi="Times New Roman"/>
                <w:i/>
                <w:sz w:val="24"/>
                <w:szCs w:val="24"/>
                <w:lang w:bidi="lt-LT"/>
              </w:rPr>
              <w:t>.</w:t>
            </w:r>
          </w:p>
          <w:p w:rsidR="007E0311" w:rsidRPr="00F90680" w:rsidRDefault="007E0311" w:rsidP="00853CCD">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 xml:space="preserve">Aprašykite, kaip prašomos projekto lėšos (procentais) bus paskirstytos </w:t>
            </w:r>
            <w:r w:rsidR="009B4B66" w:rsidRPr="00F90680">
              <w:rPr>
                <w:rFonts w:ascii="Times New Roman" w:hAnsi="Times New Roman"/>
                <w:i/>
                <w:sz w:val="24"/>
                <w:szCs w:val="24"/>
                <w:lang w:bidi="lt-LT"/>
              </w:rPr>
              <w:t>skirtingiems darbo plano etapams</w:t>
            </w:r>
            <w:r w:rsidR="000A0FF7" w:rsidRPr="00F90680">
              <w:rPr>
                <w:rFonts w:ascii="Times New Roman" w:hAnsi="Times New Roman"/>
                <w:i/>
                <w:iCs/>
                <w:sz w:val="24"/>
                <w:szCs w:val="24"/>
                <w:lang w:bidi="lt-LT"/>
              </w:rPr>
              <w:t>.</w:t>
            </w:r>
            <w:r w:rsidRPr="00F90680">
              <w:rPr>
                <w:rFonts w:ascii="Times New Roman" w:hAnsi="Times New Roman"/>
                <w:i/>
                <w:iCs/>
                <w:sz w:val="24"/>
                <w:szCs w:val="24"/>
                <w:lang w:bidi="lt-LT"/>
              </w:rPr>
              <w:t xml:space="preserve"> Ši informacij</w:t>
            </w:r>
            <w:r w:rsidR="002E69B6" w:rsidRPr="00F90680">
              <w:rPr>
                <w:rFonts w:ascii="Times New Roman" w:hAnsi="Times New Roman"/>
                <w:i/>
                <w:iCs/>
                <w:sz w:val="24"/>
                <w:szCs w:val="24"/>
                <w:lang w:bidi="lt-LT"/>
              </w:rPr>
              <w:t>a</w:t>
            </w:r>
            <w:r w:rsidRPr="00F90680">
              <w:rPr>
                <w:rFonts w:ascii="Times New Roman" w:hAnsi="Times New Roman"/>
                <w:i/>
                <w:iCs/>
                <w:sz w:val="24"/>
                <w:szCs w:val="24"/>
                <w:lang w:bidi="lt-LT"/>
              </w:rPr>
              <w:t xml:space="preserve"> turėtų aiškiai pagrįsti išteklių paskirstymą </w:t>
            </w:r>
            <w:r w:rsidR="009B4B66" w:rsidRPr="00F90680">
              <w:rPr>
                <w:rFonts w:ascii="Times New Roman" w:hAnsi="Times New Roman"/>
                <w:i/>
                <w:sz w:val="24"/>
                <w:szCs w:val="24"/>
                <w:lang w:bidi="lt-LT"/>
              </w:rPr>
              <w:t>pagal planuojamas veiklas ir uždavinius</w:t>
            </w:r>
            <w:r w:rsidRPr="00F90680">
              <w:rPr>
                <w:rFonts w:ascii="Times New Roman" w:hAnsi="Times New Roman"/>
                <w:i/>
                <w:iCs/>
                <w:sz w:val="24"/>
                <w:szCs w:val="24"/>
                <w:lang w:bidi="lt-LT"/>
              </w:rPr>
              <w:t>.</w:t>
            </w:r>
          </w:p>
          <w:p w:rsidR="00EB16A8" w:rsidRPr="00F90680" w:rsidRDefault="007E0311" w:rsidP="00853CCD">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 xml:space="preserve">Jei atliekami </w:t>
            </w:r>
            <w:r w:rsidR="003E0E58" w:rsidRPr="00F90680">
              <w:rPr>
                <w:rFonts w:ascii="Times New Roman" w:hAnsi="Times New Roman"/>
                <w:i/>
                <w:iCs/>
                <w:sz w:val="24"/>
                <w:szCs w:val="24"/>
                <w:lang w:bidi="lt-LT"/>
              </w:rPr>
              <w:t xml:space="preserve">kiti moksliniai tyrimai </w:t>
            </w:r>
            <w:r w:rsidRPr="00F90680">
              <w:rPr>
                <w:rFonts w:ascii="Times New Roman" w:hAnsi="Times New Roman"/>
                <w:i/>
                <w:iCs/>
                <w:sz w:val="24"/>
                <w:szCs w:val="24"/>
                <w:lang w:bidi="lt-LT"/>
              </w:rPr>
              <w:t xml:space="preserve">panašia tema, nurodykite, kaip </w:t>
            </w:r>
            <w:r w:rsidR="003E0E58" w:rsidRPr="00F90680">
              <w:rPr>
                <w:rFonts w:ascii="Times New Roman" w:hAnsi="Times New Roman"/>
                <w:i/>
                <w:iCs/>
                <w:sz w:val="24"/>
                <w:szCs w:val="24"/>
                <w:lang w:bidi="lt-LT"/>
              </w:rPr>
              <w:t xml:space="preserve">šiame projekte </w:t>
            </w:r>
            <w:r w:rsidRPr="00F90680">
              <w:rPr>
                <w:rFonts w:ascii="Times New Roman" w:hAnsi="Times New Roman"/>
                <w:i/>
                <w:iCs/>
                <w:sz w:val="24"/>
                <w:szCs w:val="24"/>
                <w:lang w:bidi="lt-LT"/>
              </w:rPr>
              <w:t>bus išvengta</w:t>
            </w:r>
            <w:r w:rsidR="003E0E58" w:rsidRPr="00F90680">
              <w:rPr>
                <w:rFonts w:ascii="Times New Roman" w:hAnsi="Times New Roman"/>
                <w:i/>
                <w:iCs/>
                <w:sz w:val="24"/>
                <w:szCs w:val="24"/>
                <w:lang w:bidi="lt-LT"/>
              </w:rPr>
              <w:t xml:space="preserve"> dvigubo finansavimo</w:t>
            </w:r>
            <w:r w:rsidRPr="00F90680">
              <w:rPr>
                <w:rFonts w:ascii="Times New Roman" w:hAnsi="Times New Roman"/>
                <w:i/>
                <w:iCs/>
                <w:sz w:val="24"/>
                <w:szCs w:val="24"/>
                <w:lang w:bidi="lt-LT"/>
              </w:rPr>
              <w:t>.</w:t>
            </w:r>
          </w:p>
        </w:tc>
      </w:tr>
      <w:tr w:rsidR="00CD014C" w:rsidRPr="00F90680" w:rsidTr="00853CCD">
        <w:trPr>
          <w:cantSplit/>
          <w:trHeight w:val="454"/>
        </w:trPr>
        <w:tc>
          <w:tcPr>
            <w:tcW w:w="9911" w:type="dxa"/>
            <w:gridSpan w:val="5"/>
            <w:vAlign w:val="center"/>
          </w:tcPr>
          <w:p w:rsidR="00CD014C" w:rsidRPr="00F90680" w:rsidRDefault="006B3925" w:rsidP="00853CCD">
            <w:pPr>
              <w:tabs>
                <w:tab w:val="left" w:pos="634"/>
              </w:tabs>
              <w:ind w:right="-63"/>
              <w:jc w:val="both"/>
              <w:rPr>
                <w:lang w:bidi="lt-LT"/>
              </w:rPr>
            </w:pPr>
            <w:r w:rsidRPr="00F90680">
              <w:rPr>
                <w:rFonts w:eastAsia="Calibri"/>
                <w:b/>
                <w:bCs/>
              </w:rPr>
              <w:t xml:space="preserve">4.2.3. </w:t>
            </w:r>
            <w:r w:rsidR="005F5AD0" w:rsidRPr="00F90680">
              <w:rPr>
                <w:rFonts w:eastAsia="Calibri"/>
                <w:b/>
                <w:bCs/>
              </w:rPr>
              <w:t>Projekto įgyvendinimo rizikos ir jų valdymas</w:t>
            </w:r>
          </w:p>
        </w:tc>
      </w:tr>
      <w:tr w:rsidR="00CD014C" w:rsidRPr="00F90680" w:rsidTr="00853CCD">
        <w:trPr>
          <w:trHeight w:val="698"/>
        </w:trPr>
        <w:tc>
          <w:tcPr>
            <w:tcW w:w="9911" w:type="dxa"/>
            <w:gridSpan w:val="5"/>
            <w:vAlign w:val="center"/>
          </w:tcPr>
          <w:p w:rsidR="00CD014C" w:rsidRPr="00F90680" w:rsidRDefault="007B70EA" w:rsidP="00853CCD">
            <w:pPr>
              <w:tabs>
                <w:tab w:val="left" w:pos="634"/>
              </w:tabs>
              <w:ind w:right="-63"/>
              <w:jc w:val="both"/>
              <w:rPr>
                <w:i/>
                <w:iCs/>
                <w:lang w:bidi="lt-LT"/>
              </w:rPr>
            </w:pPr>
            <w:r w:rsidRPr="00F90680">
              <w:rPr>
                <w:i/>
                <w:iCs/>
                <w:lang w:bidi="lt-LT"/>
              </w:rPr>
              <w:t>Nustatykite potencial</w:t>
            </w:r>
            <w:r w:rsidR="000802F7">
              <w:rPr>
                <w:i/>
                <w:iCs/>
                <w:lang w:bidi="lt-LT"/>
              </w:rPr>
              <w:t>ių</w:t>
            </w:r>
            <w:r w:rsidRPr="00F90680">
              <w:rPr>
                <w:i/>
                <w:iCs/>
                <w:lang w:bidi="lt-LT"/>
              </w:rPr>
              <w:t xml:space="preserve"> rizikų (</w:t>
            </w:r>
            <w:r w:rsidR="0019424B" w:rsidRPr="00F90680">
              <w:rPr>
                <w:i/>
                <w:iCs/>
                <w:lang w:bidi="lt-LT"/>
              </w:rPr>
              <w:t>mokslinę, konceptualią, vadybinę (organizacinę),</w:t>
            </w:r>
            <w:r w:rsidR="00BC4AF3" w:rsidRPr="00F90680">
              <w:rPr>
                <w:i/>
                <w:iCs/>
                <w:lang w:bidi="lt-LT"/>
              </w:rPr>
              <w:t xml:space="preserve"> tech</w:t>
            </w:r>
            <w:r w:rsidR="0009493F" w:rsidRPr="00F90680">
              <w:rPr>
                <w:i/>
                <w:iCs/>
                <w:lang w:bidi="lt-LT"/>
              </w:rPr>
              <w:t>nologinę</w:t>
            </w:r>
            <w:r w:rsidR="00BC4AF3" w:rsidRPr="00F90680">
              <w:rPr>
                <w:i/>
                <w:iCs/>
                <w:lang w:bidi="lt-LT"/>
              </w:rPr>
              <w:t xml:space="preserve"> (pavyzdžiui, </w:t>
            </w:r>
            <w:r w:rsidR="00976C60" w:rsidRPr="00F90680">
              <w:rPr>
                <w:i/>
                <w:iCs/>
                <w:lang w:bidi="lt-LT"/>
              </w:rPr>
              <w:t>įgyve</w:t>
            </w:r>
            <w:r w:rsidR="00E116AB" w:rsidRPr="00F90680">
              <w:rPr>
                <w:i/>
                <w:iCs/>
                <w:lang w:bidi="lt-LT"/>
              </w:rPr>
              <w:t>n</w:t>
            </w:r>
            <w:r w:rsidR="00976C60" w:rsidRPr="00F90680">
              <w:rPr>
                <w:i/>
                <w:iCs/>
                <w:lang w:bidi="lt-LT"/>
              </w:rPr>
              <w:t>dinamumo ribas,</w:t>
            </w:r>
            <w:r w:rsidR="00876AA6" w:rsidRPr="00F90680">
              <w:rPr>
                <w:i/>
                <w:iCs/>
                <w:lang w:bidi="lt-LT"/>
              </w:rPr>
              <w:t xml:space="preserve"> integracijos iššūkius</w:t>
            </w:r>
            <w:r w:rsidRPr="00F90680">
              <w:rPr>
                <w:i/>
                <w:iCs/>
                <w:lang w:bidi="lt-LT"/>
              </w:rPr>
              <w:t>)</w:t>
            </w:r>
            <w:r w:rsidR="00837C0F" w:rsidRPr="00F90680">
              <w:rPr>
                <w:i/>
                <w:iCs/>
                <w:lang w:bidi="lt-LT"/>
              </w:rPr>
              <w:t xml:space="preserve">, susijusių su projekto įgyvendinimu, kategorijas ir pateikite rizikų valdymo planą </w:t>
            </w:r>
            <w:r w:rsidR="003D234F" w:rsidRPr="00F90680">
              <w:rPr>
                <w:i/>
                <w:iCs/>
                <w:lang w:bidi="lt-LT"/>
              </w:rPr>
              <w:t>–</w:t>
            </w:r>
            <w:r w:rsidR="00837C0F" w:rsidRPr="00F90680">
              <w:rPr>
                <w:i/>
                <w:iCs/>
                <w:lang w:bidi="lt-LT"/>
              </w:rPr>
              <w:t xml:space="preserve"> alternaty</w:t>
            </w:r>
            <w:r w:rsidR="003D234F" w:rsidRPr="00F90680">
              <w:rPr>
                <w:i/>
                <w:iCs/>
                <w:lang w:bidi="lt-LT"/>
              </w:rPr>
              <w:t xml:space="preserve">vius sprendimo būdus, leisiančius </w:t>
            </w:r>
            <w:r w:rsidR="006737C0" w:rsidRPr="00F90680">
              <w:rPr>
                <w:i/>
                <w:iCs/>
                <w:lang w:bidi="lt-LT"/>
              </w:rPr>
              <w:t>užtikrinti</w:t>
            </w:r>
            <w:r w:rsidR="003D234F" w:rsidRPr="00F90680">
              <w:rPr>
                <w:i/>
                <w:iCs/>
                <w:lang w:bidi="lt-LT"/>
              </w:rPr>
              <w:t xml:space="preserve"> projekto </w:t>
            </w:r>
            <w:r w:rsidR="00A52DD4" w:rsidRPr="00F90680">
              <w:rPr>
                <w:i/>
                <w:iCs/>
                <w:lang w:bidi="lt-LT"/>
              </w:rPr>
              <w:t xml:space="preserve">uždavinių </w:t>
            </w:r>
            <w:r w:rsidR="006737C0" w:rsidRPr="00F90680">
              <w:rPr>
                <w:i/>
                <w:iCs/>
                <w:lang w:bidi="lt-LT"/>
              </w:rPr>
              <w:t>pasiekimą</w:t>
            </w:r>
            <w:r w:rsidR="003D234F" w:rsidRPr="00F90680">
              <w:rPr>
                <w:i/>
                <w:iCs/>
                <w:lang w:bidi="lt-LT"/>
              </w:rPr>
              <w:t xml:space="preserve"> laiku ir tinkam</w:t>
            </w:r>
            <w:r w:rsidR="00A52DD4" w:rsidRPr="00F90680">
              <w:rPr>
                <w:i/>
                <w:iCs/>
                <w:lang w:bidi="lt-LT"/>
              </w:rPr>
              <w:t>ai</w:t>
            </w:r>
            <w:r w:rsidR="0019424B" w:rsidRPr="00F90680">
              <w:rPr>
                <w:i/>
                <w:iCs/>
                <w:lang w:bidi="lt-LT"/>
              </w:rPr>
              <w:t>.</w:t>
            </w:r>
          </w:p>
        </w:tc>
      </w:tr>
      <w:tr w:rsidR="00DC4173" w:rsidRPr="00F90680" w:rsidTr="00853CCD">
        <w:trPr>
          <w:trHeight w:val="838"/>
        </w:trPr>
        <w:tc>
          <w:tcPr>
            <w:tcW w:w="1982" w:type="dxa"/>
            <w:vAlign w:val="center"/>
          </w:tcPr>
          <w:p w:rsidR="00DC4173" w:rsidRPr="00F90680" w:rsidRDefault="00DC4173" w:rsidP="00853CCD">
            <w:pPr>
              <w:tabs>
                <w:tab w:val="left" w:pos="634"/>
              </w:tabs>
              <w:ind w:right="-63"/>
              <w:jc w:val="center"/>
              <w:rPr>
                <w:b/>
                <w:bCs/>
                <w:lang w:bidi="lt-LT"/>
              </w:rPr>
            </w:pPr>
            <w:r w:rsidRPr="00F90680">
              <w:rPr>
                <w:b/>
                <w:bCs/>
                <w:lang w:bidi="lt-LT"/>
              </w:rPr>
              <w:t>Rizikos kategorija</w:t>
            </w:r>
          </w:p>
        </w:tc>
        <w:tc>
          <w:tcPr>
            <w:tcW w:w="1982" w:type="dxa"/>
            <w:vAlign w:val="center"/>
          </w:tcPr>
          <w:p w:rsidR="00DC4173" w:rsidRPr="00F90680" w:rsidRDefault="004A05C1" w:rsidP="00853CCD">
            <w:pPr>
              <w:tabs>
                <w:tab w:val="left" w:pos="634"/>
              </w:tabs>
              <w:ind w:right="-63"/>
              <w:jc w:val="center"/>
              <w:rPr>
                <w:b/>
                <w:bCs/>
                <w:lang w:bidi="lt-LT"/>
              </w:rPr>
            </w:pPr>
            <w:r w:rsidRPr="00F90680">
              <w:rPr>
                <w:b/>
                <w:bCs/>
                <w:lang w:bidi="lt-LT"/>
              </w:rPr>
              <w:t>Tikimybė</w:t>
            </w:r>
          </w:p>
          <w:p w:rsidR="00763EE8" w:rsidRPr="00F90680" w:rsidRDefault="00763EE8" w:rsidP="00763EE8">
            <w:pPr>
              <w:jc w:val="center"/>
              <w:rPr>
                <w:rFonts w:eastAsia="Calibri"/>
                <w:i/>
                <w:iCs/>
              </w:rPr>
            </w:pPr>
            <w:r w:rsidRPr="00F90680">
              <w:rPr>
                <w:rFonts w:eastAsia="Calibri"/>
                <w:i/>
                <w:iCs/>
              </w:rPr>
              <w:t>(pasirenkama:</w:t>
            </w:r>
          </w:p>
          <w:p w:rsidR="00763EE8" w:rsidRPr="00F90680" w:rsidRDefault="00763EE8" w:rsidP="00763EE8">
            <w:pPr>
              <w:jc w:val="center"/>
              <w:rPr>
                <w:rFonts w:eastAsia="Calibri"/>
                <w:i/>
                <w:iCs/>
              </w:rPr>
            </w:pPr>
            <w:r w:rsidRPr="00F90680">
              <w:rPr>
                <w:rFonts w:eastAsia="Calibri"/>
                <w:i/>
                <w:iCs/>
              </w:rPr>
              <w:t>- menka;</w:t>
            </w:r>
          </w:p>
          <w:p w:rsidR="00763EE8" w:rsidRPr="00F90680" w:rsidRDefault="00763EE8" w:rsidP="00763EE8">
            <w:pPr>
              <w:jc w:val="center"/>
              <w:rPr>
                <w:rFonts w:eastAsia="Calibri"/>
                <w:i/>
                <w:iCs/>
              </w:rPr>
            </w:pPr>
            <w:r w:rsidRPr="00F90680">
              <w:rPr>
                <w:rFonts w:eastAsia="Calibri"/>
                <w:i/>
                <w:iCs/>
              </w:rPr>
              <w:t>- vidutinė;</w:t>
            </w:r>
          </w:p>
          <w:p w:rsidR="002B5A20" w:rsidRPr="00F90680" w:rsidRDefault="00763EE8" w:rsidP="00763EE8">
            <w:pPr>
              <w:tabs>
                <w:tab w:val="left" w:pos="634"/>
              </w:tabs>
              <w:ind w:right="-63"/>
              <w:jc w:val="center"/>
              <w:rPr>
                <w:lang w:bidi="lt-LT"/>
              </w:rPr>
            </w:pPr>
            <w:r w:rsidRPr="00F90680">
              <w:rPr>
                <w:rFonts w:eastAsia="Calibri"/>
                <w:i/>
                <w:iCs/>
              </w:rPr>
              <w:t>- didelė)</w:t>
            </w:r>
          </w:p>
        </w:tc>
        <w:tc>
          <w:tcPr>
            <w:tcW w:w="1982" w:type="dxa"/>
            <w:vAlign w:val="center"/>
          </w:tcPr>
          <w:p w:rsidR="00DC4173" w:rsidRPr="00F90680" w:rsidRDefault="00EA381A" w:rsidP="00853CCD">
            <w:pPr>
              <w:tabs>
                <w:tab w:val="left" w:pos="634"/>
              </w:tabs>
              <w:ind w:right="-63"/>
              <w:jc w:val="center"/>
              <w:rPr>
                <w:lang w:bidi="lt-LT"/>
              </w:rPr>
            </w:pPr>
            <w:r w:rsidRPr="00F90680">
              <w:rPr>
                <w:b/>
                <w:bCs/>
                <w:lang w:bidi="lt-LT"/>
              </w:rPr>
              <w:t>Poveikis</w:t>
            </w:r>
            <w:r w:rsidRPr="00F90680">
              <w:rPr>
                <w:lang w:bidi="lt-LT"/>
              </w:rPr>
              <w:t xml:space="preserve"> (vertinamas kaip: </w:t>
            </w:r>
            <w:r w:rsidR="00763EE8" w:rsidRPr="00F90680">
              <w:rPr>
                <w:rFonts w:eastAsia="Calibri"/>
                <w:i/>
                <w:iCs/>
              </w:rPr>
              <w:t>menkas, vidutinis, stiprus, ir aprašomas galimas rizikos poveikis</w:t>
            </w:r>
            <w:r w:rsidR="00500F7C" w:rsidRPr="00F90680">
              <w:rPr>
                <w:lang w:bidi="lt-LT"/>
              </w:rPr>
              <w:t>)</w:t>
            </w:r>
          </w:p>
        </w:tc>
        <w:tc>
          <w:tcPr>
            <w:tcW w:w="1982" w:type="dxa"/>
            <w:vAlign w:val="center"/>
          </w:tcPr>
          <w:p w:rsidR="00DC4173" w:rsidRPr="00F90680" w:rsidRDefault="00500F7C" w:rsidP="00853CCD">
            <w:pPr>
              <w:tabs>
                <w:tab w:val="left" w:pos="634"/>
              </w:tabs>
              <w:ind w:right="-63"/>
              <w:jc w:val="center"/>
              <w:rPr>
                <w:lang w:bidi="lt-LT"/>
              </w:rPr>
            </w:pPr>
            <w:r w:rsidRPr="00F90680">
              <w:rPr>
                <w:b/>
                <w:bCs/>
                <w:lang w:bidi="lt-LT"/>
              </w:rPr>
              <w:t xml:space="preserve">Rizikų valdymo </w:t>
            </w:r>
            <w:r w:rsidR="00D3659C" w:rsidRPr="00F90680">
              <w:rPr>
                <w:b/>
                <w:bCs/>
                <w:lang w:bidi="lt-LT"/>
              </w:rPr>
              <w:t>priemonės ir veiksmai</w:t>
            </w:r>
            <w:r w:rsidR="00D3659C" w:rsidRPr="00F90680">
              <w:rPr>
                <w:lang w:bidi="lt-LT"/>
              </w:rPr>
              <w:t xml:space="preserve"> (aprašykite alternatyvius sprendimus ir vei</w:t>
            </w:r>
            <w:r w:rsidR="006517DE" w:rsidRPr="00F90680">
              <w:rPr>
                <w:lang w:bidi="lt-LT"/>
              </w:rPr>
              <w:t xml:space="preserve">ksmus </w:t>
            </w:r>
            <w:r w:rsidR="006F1ABE" w:rsidRPr="00F90680">
              <w:rPr>
                <w:rFonts w:eastAsia="Calibri"/>
                <w:i/>
                <w:iCs/>
              </w:rPr>
              <w:t>kilusiai rizikai suvaldyti</w:t>
            </w:r>
            <w:r w:rsidR="006517DE" w:rsidRPr="00F90680">
              <w:rPr>
                <w:lang w:bidi="lt-LT"/>
              </w:rPr>
              <w:t>)</w:t>
            </w:r>
          </w:p>
        </w:tc>
        <w:tc>
          <w:tcPr>
            <w:tcW w:w="1983" w:type="dxa"/>
            <w:vAlign w:val="center"/>
          </w:tcPr>
          <w:p w:rsidR="00DC4173" w:rsidRPr="00F90680" w:rsidRDefault="00CA3A36" w:rsidP="00853CCD">
            <w:pPr>
              <w:tabs>
                <w:tab w:val="left" w:pos="634"/>
              </w:tabs>
              <w:ind w:right="-63"/>
              <w:jc w:val="center"/>
              <w:rPr>
                <w:lang w:bidi="lt-LT"/>
              </w:rPr>
            </w:pPr>
            <w:r w:rsidRPr="00F90680">
              <w:rPr>
                <w:b/>
                <w:bCs/>
                <w:lang w:bidi="lt-LT"/>
              </w:rPr>
              <w:t>Atsakomybė</w:t>
            </w:r>
            <w:r w:rsidRPr="00F90680">
              <w:rPr>
                <w:lang w:bidi="lt-LT"/>
              </w:rPr>
              <w:t xml:space="preserve"> (</w:t>
            </w:r>
            <w:r w:rsidR="006F1ABE" w:rsidRPr="00F90680">
              <w:rPr>
                <w:lang w:bidi="lt-LT"/>
              </w:rPr>
              <w:t>nurodykite</w:t>
            </w:r>
            <w:r w:rsidRPr="00F90680">
              <w:rPr>
                <w:lang w:bidi="lt-LT"/>
              </w:rPr>
              <w:t xml:space="preserve">, kas bus atsakingas </w:t>
            </w:r>
            <w:r w:rsidR="006F1ABE" w:rsidRPr="00F90680">
              <w:rPr>
                <w:rFonts w:eastAsia="Calibri"/>
                <w:i/>
                <w:iCs/>
              </w:rPr>
              <w:t>siekiant suvaldyti riziką</w:t>
            </w:r>
            <w:r w:rsidRPr="00F90680">
              <w:rPr>
                <w:lang w:bidi="lt-LT"/>
              </w:rPr>
              <w:t>)</w:t>
            </w:r>
          </w:p>
        </w:tc>
      </w:tr>
      <w:tr w:rsidR="00CA3A36" w:rsidRPr="00F90680" w:rsidTr="00853CCD">
        <w:trPr>
          <w:trHeight w:val="706"/>
        </w:trPr>
        <w:tc>
          <w:tcPr>
            <w:tcW w:w="1982" w:type="dxa"/>
            <w:vAlign w:val="center"/>
          </w:tcPr>
          <w:p w:rsidR="00CA3A36" w:rsidRPr="00F90680" w:rsidRDefault="00CA3A36" w:rsidP="00853CCD">
            <w:pPr>
              <w:tabs>
                <w:tab w:val="left" w:pos="634"/>
              </w:tabs>
              <w:ind w:right="-63"/>
              <w:rPr>
                <w:lang w:bidi="lt-LT"/>
              </w:rPr>
            </w:pPr>
            <w:r w:rsidRPr="00F90680">
              <w:rPr>
                <w:lang w:bidi="lt-LT"/>
              </w:rPr>
              <w:t>1.</w:t>
            </w: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3" w:type="dxa"/>
            <w:vAlign w:val="center"/>
          </w:tcPr>
          <w:p w:rsidR="00CA3A36" w:rsidRPr="00F90680" w:rsidRDefault="00CA3A36" w:rsidP="00853CCD">
            <w:pPr>
              <w:tabs>
                <w:tab w:val="left" w:pos="634"/>
              </w:tabs>
              <w:ind w:right="-63"/>
              <w:rPr>
                <w:lang w:bidi="lt-LT"/>
              </w:rPr>
            </w:pPr>
          </w:p>
        </w:tc>
      </w:tr>
      <w:tr w:rsidR="00CA3A36" w:rsidRPr="00F90680" w:rsidTr="00853CCD">
        <w:trPr>
          <w:trHeight w:val="705"/>
        </w:trPr>
        <w:tc>
          <w:tcPr>
            <w:tcW w:w="1982" w:type="dxa"/>
            <w:vAlign w:val="center"/>
          </w:tcPr>
          <w:p w:rsidR="00CA3A36" w:rsidRPr="00F90680" w:rsidRDefault="00CA3A36" w:rsidP="00853CCD">
            <w:pPr>
              <w:tabs>
                <w:tab w:val="left" w:pos="634"/>
              </w:tabs>
              <w:ind w:right="-63"/>
              <w:rPr>
                <w:lang w:bidi="lt-LT"/>
              </w:rPr>
            </w:pPr>
            <w:r w:rsidRPr="00F90680">
              <w:rPr>
                <w:lang w:bidi="lt-LT"/>
              </w:rPr>
              <w:t>2.</w:t>
            </w: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3" w:type="dxa"/>
            <w:vAlign w:val="center"/>
          </w:tcPr>
          <w:p w:rsidR="00CA3A36" w:rsidRPr="00F90680" w:rsidRDefault="00CA3A36" w:rsidP="00853CCD">
            <w:pPr>
              <w:tabs>
                <w:tab w:val="left" w:pos="634"/>
              </w:tabs>
              <w:ind w:right="-63"/>
              <w:rPr>
                <w:lang w:bidi="lt-LT"/>
              </w:rPr>
            </w:pPr>
          </w:p>
        </w:tc>
      </w:tr>
      <w:tr w:rsidR="00CA3A36" w:rsidRPr="00F90680" w:rsidTr="00853CCD">
        <w:trPr>
          <w:trHeight w:val="705"/>
        </w:trPr>
        <w:tc>
          <w:tcPr>
            <w:tcW w:w="1982" w:type="dxa"/>
            <w:vAlign w:val="center"/>
          </w:tcPr>
          <w:p w:rsidR="00CA3A36" w:rsidRPr="00F90680" w:rsidRDefault="00CA3A36" w:rsidP="00853CCD">
            <w:pPr>
              <w:tabs>
                <w:tab w:val="left" w:pos="634"/>
              </w:tabs>
              <w:ind w:right="-63"/>
              <w:rPr>
                <w:lang w:bidi="lt-LT"/>
              </w:rPr>
            </w:pPr>
            <w:r w:rsidRPr="00F90680">
              <w:rPr>
                <w:lang w:bidi="lt-LT"/>
              </w:rPr>
              <w:t>...</w:t>
            </w: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2" w:type="dxa"/>
            <w:vAlign w:val="center"/>
          </w:tcPr>
          <w:p w:rsidR="00CA3A36" w:rsidRPr="00F90680" w:rsidRDefault="00CA3A36" w:rsidP="00853CCD">
            <w:pPr>
              <w:tabs>
                <w:tab w:val="left" w:pos="634"/>
              </w:tabs>
              <w:ind w:right="-63"/>
              <w:rPr>
                <w:lang w:bidi="lt-LT"/>
              </w:rPr>
            </w:pPr>
          </w:p>
        </w:tc>
        <w:tc>
          <w:tcPr>
            <w:tcW w:w="1983" w:type="dxa"/>
            <w:vAlign w:val="center"/>
          </w:tcPr>
          <w:p w:rsidR="00CA3A36" w:rsidRPr="00F90680" w:rsidRDefault="00CA3A36" w:rsidP="00853CCD">
            <w:pPr>
              <w:tabs>
                <w:tab w:val="left" w:pos="634"/>
              </w:tabs>
              <w:ind w:right="-63"/>
              <w:rPr>
                <w:lang w:bidi="lt-LT"/>
              </w:rPr>
            </w:pPr>
          </w:p>
        </w:tc>
      </w:tr>
      <w:tr w:rsidR="00CA3A36" w:rsidRPr="00F90680" w:rsidTr="00630411">
        <w:trPr>
          <w:trHeight w:val="443"/>
        </w:trPr>
        <w:tc>
          <w:tcPr>
            <w:tcW w:w="9911" w:type="dxa"/>
            <w:gridSpan w:val="5"/>
            <w:vAlign w:val="center"/>
          </w:tcPr>
          <w:p w:rsidR="00CA3A36" w:rsidRPr="00F90680" w:rsidRDefault="007A3825" w:rsidP="00630411">
            <w:pPr>
              <w:tabs>
                <w:tab w:val="left" w:pos="634"/>
              </w:tabs>
              <w:ind w:right="-63"/>
              <w:rPr>
                <w:b/>
                <w:bCs/>
                <w:lang w:bidi="lt-LT"/>
              </w:rPr>
            </w:pPr>
            <w:r w:rsidRPr="00F90680">
              <w:rPr>
                <w:b/>
                <w:bCs/>
                <w:lang w:bidi="lt-LT"/>
              </w:rPr>
              <w:t xml:space="preserve">4.2.4. </w:t>
            </w:r>
            <w:r w:rsidR="00853CCD" w:rsidRPr="00F90680">
              <w:rPr>
                <w:b/>
                <w:bCs/>
                <w:color w:val="000000" w:themeColor="text1"/>
                <w:lang w:bidi="lt-LT"/>
              </w:rPr>
              <w:t>Numatomi projekto rezultatai</w:t>
            </w:r>
            <w:r w:rsidR="001A62BA" w:rsidRPr="00F90680">
              <w:rPr>
                <w:b/>
                <w:bCs/>
                <w:color w:val="000000" w:themeColor="text1"/>
                <w:lang w:bidi="lt-LT"/>
              </w:rPr>
              <w:t>, jų pateikimo formos</w:t>
            </w:r>
            <w:r w:rsidR="00853CCD" w:rsidRPr="00F90680">
              <w:rPr>
                <w:b/>
                <w:bCs/>
                <w:color w:val="000000" w:themeColor="text1"/>
                <w:lang w:bidi="lt-LT"/>
              </w:rPr>
              <w:t xml:space="preserve"> ir sklaida</w:t>
            </w:r>
            <w:r w:rsidR="00853CCD" w:rsidRPr="00F90680">
              <w:rPr>
                <w:b/>
                <w:bCs/>
                <w:color w:val="000000" w:themeColor="text1"/>
                <w:vertAlign w:val="superscript"/>
                <w:lang w:bidi="lt-LT"/>
              </w:rPr>
              <w:t>2</w:t>
            </w:r>
          </w:p>
        </w:tc>
      </w:tr>
      <w:tr w:rsidR="00CA3A36" w:rsidRPr="00F90680" w:rsidTr="00DF174A">
        <w:trPr>
          <w:trHeight w:val="3328"/>
        </w:trPr>
        <w:tc>
          <w:tcPr>
            <w:tcW w:w="9911" w:type="dxa"/>
            <w:gridSpan w:val="5"/>
          </w:tcPr>
          <w:p w:rsidR="009A7845" w:rsidRPr="00F90680" w:rsidRDefault="008B3099" w:rsidP="007D1E8B">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Aprašykite, kokių projekto mokslinių rezultatų</w:t>
            </w:r>
            <w:r w:rsidRPr="00F90680">
              <w:rPr>
                <w:rFonts w:ascii="Times New Roman" w:hAnsi="Times New Roman"/>
                <w:i/>
                <w:iCs/>
                <w:sz w:val="24"/>
                <w:szCs w:val="24"/>
                <w:vertAlign w:val="superscript"/>
                <w:lang w:bidi="lt-LT"/>
              </w:rPr>
              <w:t>3</w:t>
            </w:r>
            <w:r w:rsidRPr="00F90680">
              <w:rPr>
                <w:rFonts w:ascii="Times New Roman" w:hAnsi="Times New Roman"/>
                <w:i/>
                <w:iCs/>
                <w:sz w:val="24"/>
                <w:szCs w:val="24"/>
                <w:lang w:bidi="lt-LT"/>
              </w:rPr>
              <w:t xml:space="preserve"> </w:t>
            </w:r>
            <w:r w:rsidR="0006007F" w:rsidRPr="00F90680">
              <w:rPr>
                <w:rFonts w:ascii="Times New Roman" w:hAnsi="Times New Roman"/>
                <w:i/>
                <w:iCs/>
                <w:sz w:val="24"/>
                <w:szCs w:val="24"/>
              </w:rPr>
              <w:t xml:space="preserve">(angl. outcomes) </w:t>
            </w:r>
            <w:r w:rsidR="00107164" w:rsidRPr="00F90680">
              <w:rPr>
                <w:rFonts w:ascii="Times New Roman" w:hAnsi="Times New Roman"/>
                <w:i/>
                <w:iCs/>
                <w:sz w:val="24"/>
                <w:szCs w:val="24"/>
                <w:lang w:bidi="lt-LT"/>
              </w:rPr>
              <w:t xml:space="preserve">tikimąsi </w:t>
            </w:r>
            <w:r w:rsidRPr="00F90680">
              <w:rPr>
                <w:rFonts w:ascii="Times New Roman" w:hAnsi="Times New Roman"/>
                <w:i/>
                <w:iCs/>
                <w:sz w:val="24"/>
                <w:szCs w:val="24"/>
                <w:lang w:bidi="lt-LT"/>
              </w:rPr>
              <w:t xml:space="preserve">(pavyzdžiui, </w:t>
            </w:r>
            <w:r w:rsidR="00416688" w:rsidRPr="00F90680">
              <w:rPr>
                <w:rFonts w:ascii="Times New Roman" w:hAnsi="Times New Roman"/>
                <w:i/>
                <w:iCs/>
                <w:sz w:val="24"/>
                <w:szCs w:val="24"/>
                <w:lang w:bidi="lt-LT"/>
              </w:rPr>
              <w:t xml:space="preserve">naujos žinios, </w:t>
            </w:r>
            <w:r w:rsidR="00107164" w:rsidRPr="00F90680">
              <w:rPr>
                <w:rFonts w:ascii="Times New Roman" w:hAnsi="Times New Roman"/>
                <w:i/>
                <w:iCs/>
                <w:sz w:val="24"/>
                <w:szCs w:val="24"/>
                <w:lang w:bidi="lt-LT"/>
              </w:rPr>
              <w:t xml:space="preserve">naujas </w:t>
            </w:r>
            <w:r w:rsidRPr="00F90680">
              <w:rPr>
                <w:rFonts w:ascii="Times New Roman" w:hAnsi="Times New Roman"/>
                <w:i/>
                <w:iCs/>
                <w:sz w:val="24"/>
                <w:szCs w:val="24"/>
                <w:lang w:bidi="lt-LT"/>
              </w:rPr>
              <w:t>metodas, metodologija, interpretacija, sintezė, koncepcija, teorija, modelis, technologija, duomenų rinkiniai</w:t>
            </w:r>
            <w:r w:rsidR="00ED501D" w:rsidRPr="00F90680">
              <w:rPr>
                <w:rFonts w:ascii="Times New Roman" w:hAnsi="Times New Roman"/>
                <w:i/>
                <w:iCs/>
                <w:sz w:val="24"/>
                <w:szCs w:val="24"/>
                <w:lang w:bidi="lt-LT"/>
              </w:rPr>
              <w:t xml:space="preserve"> arba kiti moksliniai ir (arba</w:t>
            </w:r>
            <w:r w:rsidR="00F37AAD" w:rsidRPr="00F90680">
              <w:rPr>
                <w:rFonts w:ascii="Times New Roman" w:hAnsi="Times New Roman"/>
                <w:i/>
                <w:iCs/>
                <w:sz w:val="24"/>
                <w:szCs w:val="24"/>
                <w:lang w:bidi="lt-LT"/>
              </w:rPr>
              <w:t>)</w:t>
            </w:r>
            <w:r w:rsidR="00ED501D" w:rsidRPr="00F90680">
              <w:rPr>
                <w:rFonts w:ascii="Times New Roman" w:hAnsi="Times New Roman"/>
                <w:i/>
                <w:iCs/>
                <w:sz w:val="24"/>
                <w:szCs w:val="24"/>
                <w:lang w:bidi="lt-LT"/>
              </w:rPr>
              <w:t xml:space="preserve"> meniniai rezultatai</w:t>
            </w:r>
            <w:r w:rsidRPr="00F90680">
              <w:rPr>
                <w:rFonts w:ascii="Times New Roman" w:hAnsi="Times New Roman"/>
                <w:i/>
                <w:iCs/>
                <w:sz w:val="24"/>
                <w:szCs w:val="24"/>
                <w:lang w:bidi="lt-LT"/>
              </w:rPr>
              <w:t>)</w:t>
            </w:r>
            <w:r w:rsidR="001D2DA4" w:rsidRPr="00F90680">
              <w:rPr>
                <w:rFonts w:ascii="Times New Roman" w:hAnsi="Times New Roman"/>
                <w:i/>
                <w:iCs/>
                <w:sz w:val="24"/>
                <w:szCs w:val="24"/>
                <w:lang w:bidi="lt-LT"/>
              </w:rPr>
              <w:t>.</w:t>
            </w:r>
          </w:p>
          <w:p w:rsidR="005C7126" w:rsidRPr="00F90680" w:rsidRDefault="005C7126" w:rsidP="005C7126">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Paaiškinkite, kaip šie rezultatai paskatins moksl</w:t>
            </w:r>
            <w:r w:rsidR="000B31A1" w:rsidRPr="00F90680">
              <w:rPr>
                <w:rFonts w:ascii="Times New Roman" w:hAnsi="Times New Roman"/>
                <w:i/>
                <w:iCs/>
                <w:sz w:val="24"/>
                <w:szCs w:val="24"/>
                <w:lang w:bidi="lt-LT"/>
              </w:rPr>
              <w:t>o</w:t>
            </w:r>
            <w:r w:rsidRPr="00F90680">
              <w:rPr>
                <w:rFonts w:ascii="Times New Roman" w:hAnsi="Times New Roman"/>
                <w:i/>
                <w:iCs/>
                <w:sz w:val="24"/>
                <w:szCs w:val="24"/>
                <w:lang w:bidi="lt-LT"/>
              </w:rPr>
              <w:t xml:space="preserve"> ar men</w:t>
            </w:r>
            <w:r w:rsidR="000B31A1" w:rsidRPr="00F90680">
              <w:rPr>
                <w:rFonts w:ascii="Times New Roman" w:hAnsi="Times New Roman"/>
                <w:i/>
                <w:iCs/>
                <w:sz w:val="24"/>
                <w:szCs w:val="24"/>
                <w:lang w:bidi="lt-LT"/>
              </w:rPr>
              <w:t>o raidą</w:t>
            </w:r>
            <w:r w:rsidRPr="00F90680">
              <w:rPr>
                <w:rFonts w:ascii="Times New Roman" w:hAnsi="Times New Roman"/>
                <w:i/>
                <w:iCs/>
                <w:sz w:val="24"/>
                <w:szCs w:val="24"/>
                <w:lang w:bidi="lt-LT"/>
              </w:rPr>
              <w:t xml:space="preserve"> Lietuvoje ir tarptautiniu mastu;</w:t>
            </w:r>
          </w:p>
          <w:p w:rsidR="008B32E2" w:rsidRPr="00F90680" w:rsidRDefault="005C7126" w:rsidP="00783548">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 xml:space="preserve">Nurodykite, kaip </w:t>
            </w:r>
            <w:r w:rsidR="000B31A1" w:rsidRPr="00F90680">
              <w:rPr>
                <w:rFonts w:ascii="Times New Roman" w:hAnsi="Times New Roman"/>
                <w:i/>
                <w:iCs/>
                <w:sz w:val="24"/>
                <w:szCs w:val="24"/>
                <w:lang w:bidi="lt-LT"/>
              </w:rPr>
              <w:t xml:space="preserve">rezultatai </w:t>
            </w:r>
            <w:r w:rsidRPr="00F90680">
              <w:rPr>
                <w:rFonts w:ascii="Times New Roman" w:hAnsi="Times New Roman"/>
                <w:i/>
                <w:iCs/>
                <w:sz w:val="24"/>
                <w:szCs w:val="24"/>
                <w:lang w:bidi="lt-LT"/>
              </w:rPr>
              <w:t xml:space="preserve">bus </w:t>
            </w:r>
            <w:r w:rsidR="000B31A1" w:rsidRPr="00F90680">
              <w:rPr>
                <w:rFonts w:ascii="Times New Roman" w:hAnsi="Times New Roman"/>
                <w:i/>
                <w:iCs/>
                <w:sz w:val="24"/>
                <w:szCs w:val="24"/>
                <w:lang w:bidi="lt-LT"/>
              </w:rPr>
              <w:t xml:space="preserve">išmatuoti </w:t>
            </w:r>
            <w:r w:rsidR="006556BD" w:rsidRPr="00F90680">
              <w:rPr>
                <w:rFonts w:ascii="Times New Roman" w:hAnsi="Times New Roman"/>
                <w:i/>
                <w:iCs/>
                <w:sz w:val="24"/>
                <w:szCs w:val="24"/>
                <w:lang w:bidi="lt-LT"/>
              </w:rPr>
              <w:t>ar įvertinti</w:t>
            </w:r>
            <w:r w:rsidRPr="00F90680">
              <w:rPr>
                <w:rFonts w:ascii="Times New Roman" w:hAnsi="Times New Roman"/>
                <w:i/>
                <w:iCs/>
                <w:sz w:val="24"/>
                <w:szCs w:val="24"/>
                <w:lang w:bidi="lt-LT"/>
              </w:rPr>
              <w:t>.</w:t>
            </w:r>
          </w:p>
          <w:p w:rsidR="00E30428" w:rsidRPr="00F90680" w:rsidRDefault="00EC5F7F" w:rsidP="00783548">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Išvardykite projekto rezultat</w:t>
            </w:r>
            <w:r w:rsidR="00D50325" w:rsidRPr="00F90680">
              <w:rPr>
                <w:rFonts w:ascii="Times New Roman" w:hAnsi="Times New Roman"/>
                <w:i/>
                <w:iCs/>
                <w:sz w:val="24"/>
                <w:szCs w:val="24"/>
                <w:lang w:bidi="lt-LT"/>
              </w:rPr>
              <w:t>ų pateikimo formas</w:t>
            </w:r>
            <w:r w:rsidR="00873F82" w:rsidRPr="00F90680">
              <w:rPr>
                <w:rFonts w:ascii="Times New Roman" w:hAnsi="Times New Roman"/>
                <w:i/>
                <w:iCs/>
                <w:sz w:val="24"/>
                <w:szCs w:val="24"/>
                <w:vertAlign w:val="superscript"/>
                <w:lang w:bidi="lt-LT"/>
              </w:rPr>
              <w:t>4</w:t>
            </w:r>
            <w:r w:rsidR="008B2F6A" w:rsidRPr="00F90680">
              <w:rPr>
                <w:rFonts w:ascii="Times New Roman" w:hAnsi="Times New Roman"/>
                <w:i/>
                <w:iCs/>
                <w:sz w:val="24"/>
                <w:szCs w:val="24"/>
                <w:lang w:bidi="lt-LT"/>
              </w:rPr>
              <w:t xml:space="preserve"> </w:t>
            </w:r>
            <w:r w:rsidR="00CC736A" w:rsidRPr="00F90680">
              <w:rPr>
                <w:rFonts w:ascii="Times New Roman" w:hAnsi="Times New Roman"/>
                <w:i/>
                <w:iCs/>
                <w:sz w:val="24"/>
                <w:szCs w:val="24"/>
              </w:rPr>
              <w:t xml:space="preserve">(angl. deliverables) LMT </w:t>
            </w:r>
            <w:r w:rsidRPr="00F90680">
              <w:rPr>
                <w:rFonts w:ascii="Times New Roman" w:hAnsi="Times New Roman"/>
                <w:i/>
                <w:iCs/>
                <w:sz w:val="24"/>
                <w:szCs w:val="24"/>
                <w:lang w:bidi="lt-LT"/>
              </w:rPr>
              <w:t>(</w:t>
            </w:r>
            <w:r w:rsidR="000C7F7D" w:rsidRPr="00F90680">
              <w:rPr>
                <w:rFonts w:ascii="Times New Roman" w:hAnsi="Times New Roman"/>
                <w:i/>
                <w:iCs/>
                <w:sz w:val="24"/>
                <w:szCs w:val="24"/>
                <w:lang w:bidi="lt-LT"/>
              </w:rPr>
              <w:t>pavyzdžiui,</w:t>
            </w:r>
            <w:r w:rsidRPr="00F90680">
              <w:rPr>
                <w:rFonts w:ascii="Times New Roman" w:hAnsi="Times New Roman"/>
                <w:i/>
                <w:iCs/>
                <w:sz w:val="24"/>
                <w:szCs w:val="24"/>
                <w:lang w:bidi="lt-LT"/>
              </w:rPr>
              <w:t xml:space="preserve"> </w:t>
            </w:r>
            <w:r w:rsidR="00DB2605" w:rsidRPr="00F90680">
              <w:rPr>
                <w:rFonts w:ascii="Times New Roman" w:hAnsi="Times New Roman"/>
                <w:i/>
                <w:iCs/>
                <w:sz w:val="24"/>
                <w:szCs w:val="24"/>
                <w:lang w:bidi="lt-LT"/>
              </w:rPr>
              <w:t>monografija, studija, straipsni</w:t>
            </w:r>
            <w:r w:rsidR="00E314B0">
              <w:rPr>
                <w:rFonts w:ascii="Times New Roman" w:hAnsi="Times New Roman"/>
                <w:i/>
                <w:iCs/>
                <w:sz w:val="24"/>
                <w:szCs w:val="24"/>
                <w:lang w:bidi="lt-LT"/>
              </w:rPr>
              <w:t>ai</w:t>
            </w:r>
            <w:r w:rsidR="00DB2605" w:rsidRPr="00F90680">
              <w:rPr>
                <w:rFonts w:ascii="Times New Roman" w:hAnsi="Times New Roman"/>
                <w:i/>
                <w:iCs/>
                <w:sz w:val="24"/>
                <w:szCs w:val="24"/>
                <w:lang w:bidi="lt-LT"/>
              </w:rPr>
              <w:t xml:space="preserve"> recenzuojamuose mokslo žurnaluose, patentas, prototipas, analitinės ar politikos rekomendacijų ataskaitos, politikos gairės konkrečioms problemoms, teminės ataskaitos, teminės ataskaitos tam tikroms problemoms spręsti; organizuotų seminarų ir (arba) konferencijų dokumentai</w:t>
            </w:r>
            <w:r w:rsidRPr="00F90680">
              <w:rPr>
                <w:rFonts w:ascii="Times New Roman" w:hAnsi="Times New Roman"/>
                <w:i/>
                <w:iCs/>
                <w:sz w:val="24"/>
                <w:szCs w:val="24"/>
                <w:lang w:bidi="lt-LT"/>
              </w:rPr>
              <w:t>)</w:t>
            </w:r>
            <w:r w:rsidR="00EA33B1" w:rsidRPr="00F90680">
              <w:rPr>
                <w:rFonts w:ascii="Times New Roman" w:hAnsi="Times New Roman"/>
                <w:i/>
                <w:iCs/>
                <w:sz w:val="24"/>
                <w:szCs w:val="24"/>
                <w:lang w:bidi="lt-LT"/>
              </w:rPr>
              <w:t>.</w:t>
            </w:r>
          </w:p>
          <w:p w:rsidR="00E30428" w:rsidRPr="00F90680" w:rsidRDefault="00E30428" w:rsidP="008B32E2">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N</w:t>
            </w:r>
            <w:r w:rsidR="00DF174A" w:rsidRPr="00F90680">
              <w:rPr>
                <w:rFonts w:ascii="Times New Roman" w:hAnsi="Times New Roman"/>
                <w:i/>
                <w:iCs/>
                <w:sz w:val="24"/>
                <w:szCs w:val="24"/>
                <w:lang w:bidi="lt-LT"/>
              </w:rPr>
              <w:t xml:space="preserve">urodykite </w:t>
            </w:r>
            <w:r w:rsidRPr="00F90680">
              <w:rPr>
                <w:rFonts w:ascii="Times New Roman" w:hAnsi="Times New Roman"/>
                <w:i/>
                <w:iCs/>
                <w:sz w:val="24"/>
                <w:szCs w:val="24"/>
                <w:lang w:bidi="lt-LT"/>
              </w:rPr>
              <w:t xml:space="preserve">projekto rezultatų </w:t>
            </w:r>
            <w:r w:rsidR="00DF174A" w:rsidRPr="00F90680">
              <w:rPr>
                <w:rFonts w:ascii="Times New Roman" w:hAnsi="Times New Roman"/>
                <w:i/>
                <w:iCs/>
                <w:sz w:val="24"/>
                <w:szCs w:val="24"/>
                <w:lang w:bidi="lt-LT"/>
              </w:rPr>
              <w:t>sklaidos būdus</w:t>
            </w:r>
            <w:r w:rsidR="004B18A5" w:rsidRPr="00F90680">
              <w:rPr>
                <w:rFonts w:ascii="Times New Roman" w:hAnsi="Times New Roman"/>
                <w:i/>
                <w:iCs/>
                <w:sz w:val="24"/>
                <w:szCs w:val="24"/>
                <w:lang w:bidi="lt-LT"/>
              </w:rPr>
              <w:t>.</w:t>
            </w:r>
          </w:p>
          <w:p w:rsidR="00CA3A36" w:rsidRPr="00F90680" w:rsidRDefault="00DF174A" w:rsidP="008B32E2">
            <w:pPr>
              <w:pStyle w:val="Sraopastraipa"/>
              <w:numPr>
                <w:ilvl w:val="0"/>
                <w:numId w:val="74"/>
              </w:numPr>
              <w:tabs>
                <w:tab w:val="left" w:pos="634"/>
              </w:tabs>
              <w:ind w:right="-63"/>
              <w:jc w:val="both"/>
              <w:rPr>
                <w:rFonts w:ascii="Times New Roman" w:hAnsi="Times New Roman"/>
                <w:i/>
                <w:iCs/>
                <w:sz w:val="24"/>
                <w:szCs w:val="24"/>
                <w:lang w:bidi="lt-LT"/>
              </w:rPr>
            </w:pPr>
            <w:r w:rsidRPr="00F90680">
              <w:rPr>
                <w:rFonts w:ascii="Times New Roman" w:hAnsi="Times New Roman"/>
                <w:i/>
                <w:iCs/>
                <w:sz w:val="24"/>
                <w:szCs w:val="24"/>
                <w:lang w:bidi="lt-LT"/>
              </w:rPr>
              <w:t>Paaiškinkite, kaip šios rezultatų pateikimo ir jų sklaidos formos atitinka projekto uždavinius ir numatomus rezultatus</w:t>
            </w:r>
            <w:r w:rsidR="004B18A5" w:rsidRPr="00F90680">
              <w:rPr>
                <w:rFonts w:ascii="Times New Roman" w:hAnsi="Times New Roman"/>
                <w:i/>
                <w:iCs/>
                <w:sz w:val="24"/>
                <w:szCs w:val="24"/>
                <w:lang w:bidi="lt-LT"/>
              </w:rPr>
              <w:t>.</w:t>
            </w:r>
          </w:p>
          <w:p w:rsidR="008A12DD" w:rsidRPr="00F90680" w:rsidRDefault="00CD01B6" w:rsidP="008B32E2">
            <w:pPr>
              <w:pStyle w:val="Sraopastraipa"/>
              <w:numPr>
                <w:ilvl w:val="0"/>
                <w:numId w:val="74"/>
              </w:numPr>
              <w:tabs>
                <w:tab w:val="left" w:pos="634"/>
              </w:tabs>
              <w:ind w:right="-63"/>
              <w:jc w:val="both"/>
              <w:rPr>
                <w:lang w:bidi="lt-LT"/>
              </w:rPr>
            </w:pPr>
            <w:r w:rsidRPr="00F90680">
              <w:rPr>
                <w:rFonts w:ascii="Times New Roman" w:hAnsi="Times New Roman"/>
                <w:i/>
                <w:iCs/>
                <w:sz w:val="24"/>
                <w:szCs w:val="24"/>
                <w:lang w:bidi="lt-LT"/>
              </w:rPr>
              <w:t>Didesnį dėmesį</w:t>
            </w:r>
            <w:r w:rsidRPr="00F90680">
              <w:rPr>
                <w:rFonts w:ascii="Times New Roman" w:hAnsi="Times New Roman"/>
                <w:i/>
                <w:color w:val="000000" w:themeColor="text1"/>
                <w:sz w:val="24"/>
                <w:szCs w:val="24"/>
                <w:lang w:bidi="lt-LT"/>
              </w:rPr>
              <w:t xml:space="preserve"> skirkite planuojamų sklaidos priemonių tinkamumui, įvairovei ir įgyvendinamumui, bet ne jų kiekybiniams rodikliams.</w:t>
            </w:r>
          </w:p>
        </w:tc>
      </w:tr>
    </w:tbl>
    <w:p w:rsidR="004B0045" w:rsidRPr="00F90680" w:rsidRDefault="004B0045" w:rsidP="004B0045">
      <w:pPr>
        <w:tabs>
          <w:tab w:val="left" w:pos="142"/>
        </w:tabs>
        <w:ind w:right="-63"/>
        <w:jc w:val="both"/>
        <w:rPr>
          <w:sz w:val="20"/>
          <w:szCs w:val="20"/>
        </w:rPr>
      </w:pPr>
      <w:r w:rsidRPr="00F90680">
        <w:rPr>
          <w:color w:val="000000" w:themeColor="text1"/>
          <w:sz w:val="20"/>
          <w:szCs w:val="20"/>
          <w:vertAlign w:val="superscript"/>
          <w:lang w:bidi="lt-LT"/>
        </w:rPr>
        <w:t>2</w:t>
      </w:r>
      <w:r w:rsidRPr="00F90680">
        <w:rPr>
          <w:sz w:val="20"/>
          <w:szCs w:val="20"/>
        </w:rPr>
        <w:t xml:space="preserve"> Kiekybiniai kriterijai (projekto rezultatų), jų sklaidos skaičius, žurnalų kvartilis pagal jų cituojamumo rodiklį (angl. </w:t>
      </w:r>
      <w:r w:rsidRPr="00F90680">
        <w:rPr>
          <w:i/>
          <w:sz w:val="20"/>
          <w:szCs w:val="20"/>
        </w:rPr>
        <w:t>Journal Impact Factor</w:t>
      </w:r>
      <w:r w:rsidRPr="00F90680">
        <w:rPr>
          <w:sz w:val="20"/>
          <w:szCs w:val="20"/>
        </w:rPr>
        <w:t xml:space="preserve">) ir pan.) ekspertiniame vertinime taikomi tik tiek, kiek tai reikalinga įvertinti projekto rezultatų ir jų sklaidos priemonių dermę su išsikeltais projekto uždaviniais, </w:t>
      </w:r>
      <w:r w:rsidR="00E81B84" w:rsidRPr="00E81B84">
        <w:rPr>
          <w:sz w:val="20"/>
          <w:szCs w:val="20"/>
        </w:rPr>
        <w:t>ar sklaidos priemonės yra įvairios ir apima visų tikslų rezultatus, taip pat ar šių sklaidos priemonių įgyvendinimas yra įmanomas</w:t>
      </w:r>
      <w:r w:rsidRPr="00F90680">
        <w:rPr>
          <w:sz w:val="20"/>
          <w:szCs w:val="20"/>
        </w:rPr>
        <w:t>.</w:t>
      </w:r>
    </w:p>
    <w:p w:rsidR="00B73E81" w:rsidRPr="00F90680" w:rsidRDefault="00B73E81" w:rsidP="00B73E81">
      <w:pPr>
        <w:jc w:val="both"/>
        <w:rPr>
          <w:color w:val="000000" w:themeColor="text1"/>
          <w:sz w:val="20"/>
          <w:szCs w:val="20"/>
          <w:lang w:bidi="lt-LT"/>
        </w:rPr>
      </w:pPr>
      <w:r w:rsidRPr="00F90680">
        <w:rPr>
          <w:color w:val="000000" w:themeColor="text1"/>
          <w:sz w:val="20"/>
          <w:szCs w:val="20"/>
          <w:vertAlign w:val="superscript"/>
          <w:lang w:bidi="lt-LT"/>
        </w:rPr>
        <w:t xml:space="preserve">3 </w:t>
      </w:r>
      <w:r w:rsidRPr="00F90680">
        <w:rPr>
          <w:color w:val="000000" w:themeColor="text1"/>
          <w:sz w:val="20"/>
          <w:szCs w:val="20"/>
          <w:lang w:bidi="lt-LT"/>
        </w:rPr>
        <w:t xml:space="preserve">Rezultatai, pasiekti projekto metu arba jam pasibaigus (pvz., sukurtas metodas, metodika, interpretacija, sintezė, koncepcija, teorija, modelis, technologija, duomenų rinkiniai). Projektų rezultatai nėra tapatūs straipsniams, ataskaitoms, patentams ar pan., kurie turi būti pateikti </w:t>
      </w:r>
      <w:r w:rsidR="00CA5609">
        <w:rPr>
          <w:color w:val="000000" w:themeColor="text1"/>
          <w:sz w:val="20"/>
          <w:szCs w:val="20"/>
          <w:lang w:bidi="lt-LT"/>
        </w:rPr>
        <w:t>LMT</w:t>
      </w:r>
      <w:r w:rsidRPr="00F90680">
        <w:rPr>
          <w:color w:val="000000" w:themeColor="text1"/>
          <w:sz w:val="20"/>
          <w:szCs w:val="20"/>
          <w:lang w:bidi="lt-LT"/>
        </w:rPr>
        <w:t xml:space="preserve"> su baigiamąją ataskaita.</w:t>
      </w:r>
      <w:r w:rsidRPr="00F90680" w:rsidDel="00952DCC">
        <w:rPr>
          <w:color w:val="000000" w:themeColor="text1"/>
          <w:sz w:val="20"/>
          <w:szCs w:val="20"/>
          <w:lang w:bidi="lt-LT"/>
        </w:rPr>
        <w:t xml:space="preserve"> </w:t>
      </w:r>
    </w:p>
    <w:p w:rsidR="003E5374" w:rsidRPr="00F90680" w:rsidRDefault="00296579" w:rsidP="003E5374">
      <w:pPr>
        <w:jc w:val="both"/>
        <w:rPr>
          <w:color w:val="000000" w:themeColor="text1"/>
          <w:sz w:val="20"/>
          <w:szCs w:val="20"/>
          <w:lang w:bidi="lt-LT"/>
        </w:rPr>
      </w:pPr>
      <w:r w:rsidRPr="00F90680">
        <w:rPr>
          <w:color w:val="000000" w:themeColor="text1"/>
          <w:sz w:val="20"/>
          <w:szCs w:val="20"/>
          <w:vertAlign w:val="superscript"/>
          <w:lang w:bidi="lt-LT"/>
        </w:rPr>
        <w:t xml:space="preserve">4 </w:t>
      </w:r>
      <w:r w:rsidR="003E5374" w:rsidRPr="00F90680">
        <w:rPr>
          <w:color w:val="000000" w:themeColor="text1"/>
          <w:sz w:val="20"/>
          <w:szCs w:val="20"/>
          <w:lang w:bidi="lt-LT"/>
        </w:rPr>
        <w:t>Tinkamos rezultatų pateikimo formos</w:t>
      </w:r>
      <w:r w:rsidR="00CC736A" w:rsidRPr="00F90680">
        <w:rPr>
          <w:color w:val="000000" w:themeColor="text1"/>
          <w:sz w:val="20"/>
          <w:szCs w:val="20"/>
          <w:lang w:bidi="lt-LT"/>
        </w:rPr>
        <w:t xml:space="preserve"> (angl. </w:t>
      </w:r>
      <w:r w:rsidR="00CC736A" w:rsidRPr="00F90680">
        <w:rPr>
          <w:i/>
          <w:iCs/>
          <w:color w:val="000000" w:themeColor="text1"/>
          <w:sz w:val="20"/>
          <w:szCs w:val="20"/>
          <w:lang w:bidi="lt-LT"/>
        </w:rPr>
        <w:t>deliverables</w:t>
      </w:r>
      <w:r w:rsidR="00CC736A" w:rsidRPr="00F90680">
        <w:rPr>
          <w:color w:val="000000" w:themeColor="text1"/>
          <w:sz w:val="20"/>
          <w:szCs w:val="20"/>
          <w:lang w:bidi="lt-LT"/>
        </w:rPr>
        <w:t>)</w:t>
      </w:r>
      <w:r w:rsidR="003E5374" w:rsidRPr="00F90680">
        <w:rPr>
          <w:color w:val="000000" w:themeColor="text1"/>
          <w:sz w:val="20"/>
          <w:szCs w:val="20"/>
          <w:lang w:bidi="lt-LT"/>
        </w:rPr>
        <w:t xml:space="preserve"> LMT laikomos tik tos, kuriose yra </w:t>
      </w:r>
      <w:r w:rsidR="00942E40" w:rsidRPr="00942E40">
        <w:rPr>
          <w:color w:val="000000" w:themeColor="text1"/>
          <w:sz w:val="20"/>
          <w:szCs w:val="20"/>
          <w:lang w:bidi="lt-LT"/>
        </w:rPr>
        <w:t xml:space="preserve">nuoroda į </w:t>
      </w:r>
      <w:hyperlink r:id="rId8" w:history="1">
        <w:r w:rsidR="00942E40" w:rsidRPr="00942E40">
          <w:rPr>
            <w:rStyle w:val="Hipersaitas"/>
            <w:sz w:val="20"/>
            <w:szCs w:val="20"/>
            <w:lang w:bidi="lt-LT"/>
          </w:rPr>
          <w:t>finansavimo šaltinį</w:t>
        </w:r>
      </w:hyperlink>
      <w:r w:rsidR="00942E40" w:rsidRPr="00942E40">
        <w:rPr>
          <w:color w:val="000000" w:themeColor="text1"/>
          <w:sz w:val="20"/>
          <w:szCs w:val="20"/>
          <w:lang w:bidi="lt-LT"/>
        </w:rPr>
        <w:t xml:space="preserve"> </w:t>
      </w:r>
      <w:r w:rsidR="003E5374" w:rsidRPr="00F90680">
        <w:rPr>
          <w:color w:val="000000" w:themeColor="text1"/>
          <w:sz w:val="20"/>
          <w:szCs w:val="20"/>
          <w:lang w:bidi="lt-LT"/>
        </w:rPr>
        <w:t>– LMT.</w:t>
      </w:r>
    </w:p>
    <w:p w:rsidR="004B0045" w:rsidRPr="00F90680" w:rsidRDefault="004B0045"/>
    <w:tbl>
      <w:tblPr>
        <w:tblStyle w:val="Lentelstinklelis"/>
        <w:tblW w:w="0" w:type="auto"/>
        <w:tblLook w:val="04A0" w:firstRow="1" w:lastRow="0" w:firstColumn="1" w:lastColumn="0" w:noHBand="0" w:noVBand="1"/>
      </w:tblPr>
      <w:tblGrid>
        <w:gridCol w:w="8075"/>
        <w:gridCol w:w="1836"/>
      </w:tblGrid>
      <w:tr w:rsidR="00CA3A36" w:rsidRPr="00F90680" w:rsidTr="00C65AE5">
        <w:trPr>
          <w:trHeight w:val="421"/>
        </w:trPr>
        <w:tc>
          <w:tcPr>
            <w:tcW w:w="9911" w:type="dxa"/>
            <w:gridSpan w:val="2"/>
            <w:vAlign w:val="center"/>
          </w:tcPr>
          <w:p w:rsidR="00CA3A36" w:rsidRPr="00F90680" w:rsidRDefault="00C666D9" w:rsidP="00C65AE5">
            <w:pPr>
              <w:rPr>
                <w:rFonts w:eastAsia="Calibri"/>
                <w:b/>
                <w:bCs/>
                <w:vertAlign w:val="superscript"/>
                <w:lang w:bidi="en-GB"/>
              </w:rPr>
            </w:pPr>
            <w:r w:rsidRPr="00F90680">
              <w:rPr>
                <w:rFonts w:eastAsia="Calibri"/>
                <w:b/>
                <w:bCs/>
                <w:lang w:bidi="lt-LT"/>
              </w:rPr>
              <w:t>4.</w:t>
            </w:r>
            <w:r w:rsidR="0077788A" w:rsidRPr="00F90680">
              <w:rPr>
                <w:rFonts w:eastAsia="Calibri"/>
                <w:b/>
                <w:bCs/>
                <w:lang w:bidi="lt-LT"/>
              </w:rPr>
              <w:t>3</w:t>
            </w:r>
            <w:r w:rsidRPr="00F90680">
              <w:rPr>
                <w:rFonts w:eastAsia="Calibri"/>
                <w:b/>
                <w:bCs/>
                <w:lang w:bidi="lt-LT"/>
              </w:rPr>
              <w:t>. Informacija dėl duomenų kaupimo ir valdymo</w:t>
            </w:r>
            <w:r w:rsidRPr="00F90680">
              <w:rPr>
                <w:rFonts w:eastAsia="Calibri"/>
                <w:b/>
                <w:bCs/>
                <w:vertAlign w:val="superscript"/>
                <w:lang w:bidi="lt-LT"/>
              </w:rPr>
              <w:t>5</w:t>
            </w:r>
          </w:p>
        </w:tc>
      </w:tr>
      <w:tr w:rsidR="00E239CA" w:rsidRPr="00F90680" w:rsidTr="00C80BEA">
        <w:trPr>
          <w:trHeight w:val="645"/>
        </w:trPr>
        <w:tc>
          <w:tcPr>
            <w:tcW w:w="8075" w:type="dxa"/>
            <w:vAlign w:val="center"/>
          </w:tcPr>
          <w:p w:rsidR="00E239CA" w:rsidRPr="00F90680" w:rsidRDefault="00E239CA" w:rsidP="00C65AE5">
            <w:pPr>
              <w:jc w:val="both"/>
              <w:rPr>
                <w:rFonts w:eastAsia="Calibri"/>
                <w:b/>
                <w:bCs/>
                <w:lang w:bidi="lt-LT"/>
              </w:rPr>
            </w:pPr>
            <w:r w:rsidRPr="00F90680">
              <w:rPr>
                <w:rFonts w:eastAsia="Calibri"/>
                <w:i/>
                <w:iCs/>
                <w:lang w:bidi="lt-LT"/>
              </w:rPr>
              <w:t>Nurodykite, ar projekto įgyvendinimo metu bus kaupiami duomenys (pasirinkite</w:t>
            </w:r>
            <w:r w:rsidRPr="00F90680">
              <w:rPr>
                <w:rFonts w:eastAsia="Calibri"/>
                <w:i/>
                <w:lang w:bidi="lt-LT"/>
              </w:rPr>
              <w:t xml:space="preserve"> vieną atsakymą</w:t>
            </w:r>
            <w:r w:rsidR="0077788A" w:rsidRPr="00F90680">
              <w:rPr>
                <w:rFonts w:eastAsia="Calibri"/>
                <w:i/>
                <w:lang w:bidi="lt-LT"/>
              </w:rPr>
              <w:t>)</w:t>
            </w:r>
          </w:p>
        </w:tc>
        <w:tc>
          <w:tcPr>
            <w:tcW w:w="1836" w:type="dxa"/>
            <w:vAlign w:val="center"/>
          </w:tcPr>
          <w:p w:rsidR="00E239CA" w:rsidRPr="00F90680" w:rsidRDefault="00E239CA" w:rsidP="00C65AE5">
            <w:pPr>
              <w:jc w:val="center"/>
              <w:rPr>
                <w:rFonts w:eastAsia="Calibri"/>
                <w:b/>
                <w:bCs/>
                <w:lang w:bidi="lt-LT"/>
              </w:rPr>
            </w:pPr>
            <w:r w:rsidRPr="00F90680">
              <w:rPr>
                <w:rFonts w:eastAsia="Calibri"/>
                <w:lang w:bidi="lt-LT"/>
              </w:rPr>
              <w:t>TAIP arba NE</w:t>
            </w:r>
          </w:p>
        </w:tc>
      </w:tr>
      <w:tr w:rsidR="003377D3" w:rsidRPr="00F90680" w:rsidTr="00C80BEA">
        <w:trPr>
          <w:trHeight w:val="667"/>
        </w:trPr>
        <w:tc>
          <w:tcPr>
            <w:tcW w:w="8075" w:type="dxa"/>
            <w:vAlign w:val="center"/>
          </w:tcPr>
          <w:p w:rsidR="003377D3" w:rsidRPr="00F90680" w:rsidRDefault="00C80BEA" w:rsidP="00C65AE5">
            <w:pPr>
              <w:jc w:val="both"/>
              <w:rPr>
                <w:rFonts w:eastAsia="Calibri"/>
                <w:i/>
                <w:iCs/>
                <w:lang w:bidi="lt-LT"/>
              </w:rPr>
            </w:pPr>
            <w:r w:rsidRPr="00F90680">
              <w:rPr>
                <w:rFonts w:eastAsia="Calibri"/>
                <w:i/>
                <w:iCs/>
                <w:lang w:bidi="lt-LT"/>
              </w:rPr>
              <w:t>J</w:t>
            </w:r>
            <w:r w:rsidR="003377D3" w:rsidRPr="00F90680">
              <w:rPr>
                <w:rFonts w:eastAsia="Calibri"/>
                <w:i/>
                <w:iCs/>
                <w:lang w:bidi="lt-LT"/>
              </w:rPr>
              <w:t>ei</w:t>
            </w:r>
            <w:r w:rsidRPr="00F90680">
              <w:rPr>
                <w:rFonts w:eastAsia="Calibri"/>
                <w:i/>
                <w:iCs/>
                <w:lang w:bidi="lt-LT"/>
              </w:rPr>
              <w:t xml:space="preserve">gu TAIP, patvirtinkite, </w:t>
            </w:r>
            <w:r w:rsidRPr="00F90680">
              <w:rPr>
                <w:rFonts w:eastAsia="Calibri"/>
                <w:lang w:bidi="lt-LT"/>
              </w:rPr>
              <w:t xml:space="preserve">ar </w:t>
            </w:r>
            <w:r w:rsidRPr="00F90680">
              <w:t xml:space="preserve">Vykdančioji institucija yra patvirtinusi duomenų </w:t>
            </w:r>
            <w:r w:rsidR="00E15468" w:rsidRPr="00F90680">
              <w:t>valdymo tvarką</w:t>
            </w:r>
          </w:p>
        </w:tc>
        <w:tc>
          <w:tcPr>
            <w:tcW w:w="1836" w:type="dxa"/>
            <w:vAlign w:val="center"/>
          </w:tcPr>
          <w:p w:rsidR="003377D3" w:rsidRPr="00F90680" w:rsidRDefault="00C80BEA" w:rsidP="00C65AE5">
            <w:pPr>
              <w:jc w:val="center"/>
              <w:rPr>
                <w:rFonts w:eastAsia="Calibri"/>
                <w:lang w:bidi="lt-LT"/>
              </w:rPr>
            </w:pPr>
            <w:r w:rsidRPr="00F90680">
              <w:rPr>
                <w:rFonts w:eastAsia="Calibri"/>
                <w:lang w:bidi="lt-LT"/>
              </w:rPr>
              <w:t>TAIP arba NE</w:t>
            </w:r>
          </w:p>
        </w:tc>
      </w:tr>
    </w:tbl>
    <w:p w:rsidR="0077788A" w:rsidRPr="00F90680" w:rsidRDefault="0077788A" w:rsidP="0077788A">
      <w:pPr>
        <w:jc w:val="both"/>
      </w:pPr>
      <w:r w:rsidRPr="00F90680">
        <w:rPr>
          <w:sz w:val="20"/>
          <w:szCs w:val="20"/>
          <w:vertAlign w:val="superscript"/>
          <w:lang w:bidi="lt-LT"/>
        </w:rPr>
        <w:t xml:space="preserve">5 </w:t>
      </w:r>
      <w:r w:rsidRPr="00F90680">
        <w:rPr>
          <w:sz w:val="20"/>
          <w:szCs w:val="20"/>
        </w:rPr>
        <w:t>Išsamiau</w:t>
      </w:r>
      <w:r w:rsidRPr="00F90680">
        <w:rPr>
          <w:rFonts w:eastAsia="Calibri"/>
          <w:sz w:val="20"/>
          <w:szCs w:val="20"/>
        </w:rPr>
        <w:t xml:space="preserve"> apie duomenis ir reikalavimus jų valdymo planui bei atvirajai prieigai prie duomenų </w:t>
      </w:r>
      <w:hyperlink r:id="rId9" w:history="1">
        <w:r w:rsidRPr="00F90680">
          <w:rPr>
            <w:rStyle w:val="Hipersaitas"/>
            <w:sz w:val="20"/>
            <w:szCs w:val="20"/>
          </w:rPr>
          <w:t>Atvirosios prieigos prie mokslinių tyrimų ir eksperimentinės plėtros rezultatų tvarkos apraše</w:t>
        </w:r>
        <w:r w:rsidRPr="00F90680">
          <w:rPr>
            <w:rStyle w:val="Hipersaitas"/>
            <w:color w:val="auto"/>
            <w:sz w:val="20"/>
            <w:szCs w:val="20"/>
            <w:u w:val="none"/>
          </w:rPr>
          <w:t>.</w:t>
        </w:r>
        <w:r w:rsidRPr="00F90680">
          <w:rPr>
            <w:rStyle w:val="Hipersaitas"/>
            <w:sz w:val="20"/>
            <w:szCs w:val="20"/>
          </w:rPr>
          <w:t xml:space="preserve"> </w:t>
        </w:r>
      </w:hyperlink>
    </w:p>
    <w:p w:rsidR="00E239CA" w:rsidRPr="00F90680" w:rsidRDefault="00E239CA"/>
    <w:tbl>
      <w:tblPr>
        <w:tblStyle w:val="Lentelstinklelis"/>
        <w:tblW w:w="10060" w:type="dxa"/>
        <w:tblLook w:val="04A0" w:firstRow="1" w:lastRow="0" w:firstColumn="1" w:lastColumn="0" w:noHBand="0" w:noVBand="1"/>
      </w:tblPr>
      <w:tblGrid>
        <w:gridCol w:w="10060"/>
      </w:tblGrid>
      <w:tr w:rsidR="00CA3A36" w:rsidRPr="00F90680" w:rsidTr="00627E6F">
        <w:trPr>
          <w:trHeight w:val="375"/>
        </w:trPr>
        <w:tc>
          <w:tcPr>
            <w:tcW w:w="10060" w:type="dxa"/>
            <w:vAlign w:val="center"/>
          </w:tcPr>
          <w:p w:rsidR="00CA3A36" w:rsidRPr="00F90680" w:rsidRDefault="00042BCD" w:rsidP="00627E6F">
            <w:pPr>
              <w:tabs>
                <w:tab w:val="left" w:pos="634"/>
              </w:tabs>
              <w:ind w:right="-63"/>
              <w:rPr>
                <w:lang w:bidi="lt-LT"/>
              </w:rPr>
            </w:pPr>
            <w:r w:rsidRPr="00F90680">
              <w:rPr>
                <w:b/>
                <w:bCs/>
                <w:lang w:bidi="lt-LT"/>
              </w:rPr>
              <w:t>4.4.</w:t>
            </w:r>
            <w:r w:rsidRPr="00F90680">
              <w:rPr>
                <w:lang w:bidi="lt-LT"/>
              </w:rPr>
              <w:t xml:space="preserve"> </w:t>
            </w:r>
            <w:r w:rsidRPr="00F90680">
              <w:rPr>
                <w:b/>
                <w:bCs/>
                <w:lang w:bidi="lt-LT"/>
              </w:rPr>
              <w:t>Su projekto veiklomis susiję etiniai klausimai</w:t>
            </w:r>
          </w:p>
        </w:tc>
      </w:tr>
    </w:tbl>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1"/>
        <w:gridCol w:w="993"/>
        <w:gridCol w:w="1021"/>
      </w:tblGrid>
      <w:tr w:rsidR="00C65AE5" w:rsidRPr="00F90680" w:rsidTr="00627E6F">
        <w:trPr>
          <w:trHeight w:val="278"/>
        </w:trPr>
        <w:tc>
          <w:tcPr>
            <w:tcW w:w="10065" w:type="dxa"/>
            <w:gridSpan w:val="3"/>
            <w:tcBorders>
              <w:top w:val="nil"/>
              <w:left w:val="single" w:sz="4" w:space="0" w:color="auto"/>
              <w:bottom w:val="single" w:sz="4" w:space="0" w:color="auto"/>
              <w:right w:val="single" w:sz="4" w:space="0" w:color="auto"/>
            </w:tcBorders>
            <w:vAlign w:val="center"/>
          </w:tcPr>
          <w:p w:rsidR="00C65AE5" w:rsidRPr="00F90680" w:rsidRDefault="00C65AE5" w:rsidP="00AA69E3">
            <w:pPr>
              <w:jc w:val="both"/>
              <w:rPr>
                <w:i/>
                <w:iCs/>
                <w:lang w:bidi="en-GB"/>
              </w:rPr>
            </w:pPr>
            <w:r w:rsidRPr="00F90680">
              <w:rPr>
                <w:i/>
                <w:iCs/>
                <w:lang w:bidi="lt-LT"/>
              </w:rPr>
              <w:t>Pasirinkite po vieną atsakymo variantą prie kiekvieno klausimo</w:t>
            </w:r>
          </w:p>
        </w:tc>
      </w:tr>
      <w:tr w:rsidR="00C65AE5" w:rsidRPr="00F90680" w:rsidTr="00627E6F">
        <w:tblPrEx>
          <w:tblLook w:val="0000" w:firstRow="0" w:lastRow="0" w:firstColumn="0" w:lastColumn="0" w:noHBand="0" w:noVBand="0"/>
        </w:tblPrEx>
        <w:trPr>
          <w:cantSplit/>
          <w:trHeight w:val="281"/>
        </w:trPr>
        <w:tc>
          <w:tcPr>
            <w:tcW w:w="8051" w:type="dxa"/>
            <w:tcBorders>
              <w:top w:val="single" w:sz="4" w:space="0" w:color="auto"/>
              <w:left w:val="single" w:sz="4" w:space="0" w:color="auto"/>
              <w:right w:val="single" w:sz="4" w:space="0" w:color="auto"/>
            </w:tcBorders>
            <w:vAlign w:val="center"/>
          </w:tcPr>
          <w:p w:rsidR="00C65AE5" w:rsidRPr="00F90680" w:rsidRDefault="00C65AE5" w:rsidP="00AA69E3">
            <w:pPr>
              <w:jc w:val="both"/>
              <w:rPr>
                <w:rFonts w:eastAsia="Calibri"/>
              </w:rPr>
            </w:pPr>
            <w:r w:rsidRPr="00F90680">
              <w:rPr>
                <w:rFonts w:eastAsia="Calibri"/>
                <w:lang w:bidi="lt-LT"/>
              </w:rPr>
              <w:t>Klausimas</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center"/>
              <w:rPr>
                <w:rFonts w:eastAsia="Calibri"/>
              </w:rPr>
            </w:pPr>
            <w:r w:rsidRPr="00F90680">
              <w:rPr>
                <w:rFonts w:eastAsia="Calibri"/>
                <w:lang w:bidi="lt-LT"/>
              </w:rPr>
              <w:t>TAIP</w:t>
            </w: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center"/>
              <w:rPr>
                <w:rFonts w:eastAsia="Calibri"/>
              </w:rPr>
            </w:pPr>
            <w:r w:rsidRPr="00F90680">
              <w:rPr>
                <w:rFonts w:eastAsia="Calibri"/>
                <w:lang w:bidi="lt-LT"/>
              </w:rPr>
              <w:t>NE</w:t>
            </w: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rPr>
                <w:lang w:bidi="en-GB"/>
              </w:rPr>
            </w:pPr>
            <w:r w:rsidRPr="00F90680">
              <w:rPr>
                <w:lang w:bidi="lt-LT"/>
              </w:rPr>
              <w:t>1. Ar planuojami moksliniai tyrimai yra susiję su žmogaus embriono (embriono kamieninių ląstelių ar audinių) tyrimais?</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2. Ar planuojami moksliniai tyrimai yra susiję su žmogaus ląstelių, audinių (kitų nei embriono kamieninės ląstelės ar audiniai) tyrimais ar žmogaus genetika?</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3. Ar planuojami moksliniai tyrimai yra susiję su gyvūnų tyrimais ar gyvūnų panaudojimu tyrimams?</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4. Ar numatomi žmonių tyrimai, kuriuose bus taikomi klinikiniai tyrimai ar kiti intervenciniai metodai (pvz., mėginių ėmimas, fiziologinių funkcijų stebėjimas (registravimas), socialiniai eksperimentai, psichologinio poveikio metodai)?</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5. Ar tyrimai susiję su žmonių sekimu ir stebėjimu natūraliomis, neeksperimentinėmis sąlygomis, kai asmenys apie vykdomą tyrimą nėra informuojami?</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6. Ar planuojamuose moksliniuose tyrimuose bus tiriami socialiai pažeidžiami asmenys (pvz., nepilnamečiai, įkalintieji, sergantieji fizine arba psichikos liga, nukentėjusieji nuo smurto)?</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7. Ar numatomi žmonių tyrimai bus susiję su jautriomis temomis, galinčiomis sukelti psichologinę žalą (pvz., psichologinę traumą, tyrimo dalyvio skausmingas emocines reakcijas, atsiminimus)?</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8. Ar planuojamų mokslinių tyrimų metu bus renkami ir kaupiami konfidencialūs asmeniniai duomenys (pvz., susiję su etnine kilme, religiniais, filosofiniais, politiniais ir kitokiais įsitikinimais, sveikatos būkle), kurių paviešinimas galėtų pakenkti tyrime dalyvaujančių asmenų, jų artimųjų ar kitų žmonių reputacijai?</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vAlign w:val="center"/>
          </w:tcPr>
          <w:p w:rsidR="00C65AE5" w:rsidRPr="00F90680" w:rsidRDefault="00C65AE5" w:rsidP="00AA69E3">
            <w:pPr>
              <w:jc w:val="both"/>
            </w:pPr>
            <w:r w:rsidRPr="00F90680">
              <w:rPr>
                <w:lang w:bidi="lt-LT"/>
              </w:rPr>
              <w:t>9. Ar planuojami moksliniai tyrimai yra susiję su kitais, jūsų nuomone, etikos požiūriu svarbiais aspektais, nei nurodyta aukščiau (ypač jei bus naudojami apklausų/interviu metodai)? (atsakę TAIP, įvardykite ir paaiškinkite juos žemiau)</w:t>
            </w:r>
          </w:p>
        </w:tc>
        <w:tc>
          <w:tcPr>
            <w:tcW w:w="993"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c>
          <w:tcPr>
            <w:tcW w:w="1021" w:type="dxa"/>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jc w:val="both"/>
              <w:rPr>
                <w:rFonts w:eastAsia="Calibri"/>
              </w:rPr>
            </w:pPr>
          </w:p>
        </w:tc>
      </w:tr>
      <w:tr w:rsidR="00C65AE5" w:rsidRPr="00F90680" w:rsidTr="00627E6F">
        <w:tblPrEx>
          <w:tblLook w:val="0000" w:firstRow="0" w:lastRow="0" w:firstColumn="0" w:lastColumn="0" w:noHBand="0" w:noVBand="0"/>
        </w:tblPrEx>
        <w:trPr>
          <w:cantSplit/>
          <w:trHeight w:val="312"/>
        </w:trPr>
        <w:tc>
          <w:tcPr>
            <w:tcW w:w="10065" w:type="dxa"/>
            <w:gridSpan w:val="3"/>
            <w:tcBorders>
              <w:top w:val="single" w:sz="4" w:space="0" w:color="auto"/>
              <w:left w:val="single" w:sz="4" w:space="0" w:color="auto"/>
              <w:bottom w:val="single" w:sz="4" w:space="0" w:color="auto"/>
              <w:right w:val="single" w:sz="4" w:space="0" w:color="auto"/>
            </w:tcBorders>
            <w:vAlign w:val="center"/>
          </w:tcPr>
          <w:p w:rsidR="00C65AE5" w:rsidRPr="00F90680" w:rsidRDefault="00C65AE5" w:rsidP="00AA69E3">
            <w:pPr>
              <w:autoSpaceDE w:val="0"/>
              <w:autoSpaceDN w:val="0"/>
              <w:adjustRightInd w:val="0"/>
              <w:jc w:val="both"/>
              <w:rPr>
                <w:rFonts w:eastAsia="Calibri"/>
                <w:i/>
                <w:iCs/>
              </w:rPr>
            </w:pPr>
            <w:r w:rsidRPr="00F90680">
              <w:rPr>
                <w:i/>
                <w:lang w:bidi="lt-LT"/>
              </w:rPr>
              <w:t>Atsakius TAIP į bent vieną klausimą, privaloma paaiškinti su kiekvienu pažymėtu etiniu klausimu susijusius tyrimų aspektus ir numatomus šių klausimų sprendimo būdus (nuostata, kad bus kreipiamasi į institucijos ar profesinę etikos komisiją, laikoma nepakankama); nurodykite, ar vykdant projektą reikalingi įgaliotų institucijų leidimai, informacija pagrįsti sutikimai ar kiti su mokslinių tyrimų etika susiję dokumentai (skyriuje 7. PRIEDAI pridėti leidimo kopiją arba paaiškinti, kaip ir kada jie bus gauti; jei jų gavimas mokamas, projekto išlaidų sąmatoje galima tam numatyti lėšas) (ne daugiau kaip 4000 spaudos ženklų).</w:t>
            </w:r>
          </w:p>
        </w:tc>
      </w:tr>
    </w:tbl>
    <w:p w:rsidR="00C65AE5" w:rsidRPr="00F90680" w:rsidRDefault="00C65AE5"/>
    <w:tbl>
      <w:tblPr>
        <w:tblStyle w:val="Lentelstinklelis"/>
        <w:tblW w:w="0" w:type="auto"/>
        <w:tblLook w:val="04A0" w:firstRow="1" w:lastRow="0" w:firstColumn="1" w:lastColumn="0" w:noHBand="0" w:noVBand="1"/>
      </w:tblPr>
      <w:tblGrid>
        <w:gridCol w:w="9911"/>
      </w:tblGrid>
      <w:tr w:rsidR="00042BCD" w:rsidRPr="00F90680" w:rsidTr="00042BCD">
        <w:trPr>
          <w:trHeight w:val="375"/>
        </w:trPr>
        <w:tc>
          <w:tcPr>
            <w:tcW w:w="9911" w:type="dxa"/>
          </w:tcPr>
          <w:p w:rsidR="00042BCD" w:rsidRPr="00F90680" w:rsidRDefault="00AA69E3" w:rsidP="00151F1D">
            <w:pPr>
              <w:tabs>
                <w:tab w:val="left" w:pos="634"/>
              </w:tabs>
              <w:ind w:right="-63"/>
              <w:jc w:val="both"/>
              <w:rPr>
                <w:i/>
                <w:color w:val="000000" w:themeColor="text1"/>
                <w:lang w:bidi="lt-LT"/>
              </w:rPr>
            </w:pPr>
            <w:r w:rsidRPr="00F90680">
              <w:rPr>
                <w:b/>
                <w:bCs/>
                <w:lang w:bidi="lt-LT"/>
              </w:rPr>
              <w:t xml:space="preserve">4.5. </w:t>
            </w:r>
            <w:r w:rsidR="00D00E47" w:rsidRPr="00F90680">
              <w:rPr>
                <w:b/>
                <w:bCs/>
                <w:color w:val="000000" w:themeColor="text1"/>
                <w:lang w:bidi="lt-LT"/>
              </w:rPr>
              <w:t>Poveikis mokslui ir visuomenei</w:t>
            </w:r>
            <w:r w:rsidR="00D00E47" w:rsidRPr="00F90680">
              <w:rPr>
                <w:color w:val="000000" w:themeColor="text1"/>
                <w:lang w:bidi="lt-LT"/>
              </w:rPr>
              <w:t xml:space="preserve"> </w:t>
            </w:r>
            <w:r w:rsidR="00D00E47" w:rsidRPr="00F90680">
              <w:rPr>
                <w:i/>
                <w:iCs/>
              </w:rPr>
              <w:t>(</w:t>
            </w:r>
            <w:r w:rsidR="00D00E47" w:rsidRPr="00F90680">
              <w:rPr>
                <w:i/>
                <w:iCs/>
                <w:color w:val="000000" w:themeColor="text1"/>
                <w:lang w:bidi="lt-LT"/>
              </w:rPr>
              <w:t xml:space="preserve">Tikimasi, kad projektas prisidės </w:t>
            </w:r>
            <w:r w:rsidR="00D00E47" w:rsidRPr="00F90680">
              <w:rPr>
                <w:b/>
                <w:bCs/>
                <w:i/>
                <w:iCs/>
                <w:color w:val="000000" w:themeColor="text1"/>
                <w:lang w:bidi="lt-LT"/>
              </w:rPr>
              <w:t>prie bent vienos</w:t>
            </w:r>
            <w:r w:rsidR="00D00E47" w:rsidRPr="00F90680">
              <w:rPr>
                <w:i/>
                <w:iCs/>
                <w:color w:val="000000" w:themeColor="text1"/>
                <w:lang w:bidi="lt-LT"/>
              </w:rPr>
              <w:t xml:space="preserve"> iš žemiau išvardytų poveikio sričių)</w:t>
            </w:r>
            <w:r w:rsidR="00D00E47" w:rsidRPr="00F90680">
              <w:rPr>
                <w:i/>
                <w:color w:val="000000" w:themeColor="text1"/>
                <w:lang w:bidi="lt-LT"/>
              </w:rPr>
              <w:t xml:space="preserve"> (ne daugiau kaip 5 000 spaudos ženklų</w:t>
            </w:r>
            <w:r w:rsidR="00D00E47" w:rsidRPr="00F90680">
              <w:rPr>
                <w:color w:val="000000" w:themeColor="text1"/>
                <w:lang w:bidi="lt-LT"/>
              </w:rPr>
              <w:t>)</w:t>
            </w:r>
          </w:p>
        </w:tc>
      </w:tr>
      <w:tr w:rsidR="00042BCD" w:rsidRPr="00F90680" w:rsidTr="00042BCD">
        <w:trPr>
          <w:trHeight w:val="375"/>
        </w:trPr>
        <w:tc>
          <w:tcPr>
            <w:tcW w:w="9911" w:type="dxa"/>
          </w:tcPr>
          <w:p w:rsidR="00042BCD" w:rsidRPr="002F7EDD" w:rsidRDefault="00A63EEE" w:rsidP="001E6A22">
            <w:pPr>
              <w:tabs>
                <w:tab w:val="left" w:pos="426"/>
              </w:tabs>
              <w:ind w:right="-63"/>
              <w:jc w:val="both"/>
            </w:pPr>
            <w:r w:rsidRPr="002F7EDD">
              <w:t>Apibūdinkite numatomą mokslinį</w:t>
            </w:r>
            <w:r w:rsidR="006D030E" w:rsidRPr="002F7EDD">
              <w:t xml:space="preserve"> ar humani</w:t>
            </w:r>
            <w:r w:rsidR="00017F01" w:rsidRPr="002F7EDD">
              <w:t>sti</w:t>
            </w:r>
            <w:r w:rsidR="006D030E" w:rsidRPr="002F7EDD">
              <w:t xml:space="preserve">nį, arba </w:t>
            </w:r>
            <w:r w:rsidR="00017F01" w:rsidRPr="002F7EDD">
              <w:t>m</w:t>
            </w:r>
            <w:r w:rsidR="006D030E" w:rsidRPr="002F7EDD">
              <w:t xml:space="preserve">eninį, arba </w:t>
            </w:r>
            <w:r w:rsidRPr="002F7EDD">
              <w:t xml:space="preserve">technologinį ir </w:t>
            </w:r>
            <w:r w:rsidR="006D030E" w:rsidRPr="002F7EDD">
              <w:t xml:space="preserve">(arba) </w:t>
            </w:r>
            <w:r w:rsidRPr="002F7EDD">
              <w:t>visuomeninį projekto poveikį</w:t>
            </w:r>
            <w:r w:rsidR="006D030E" w:rsidRPr="002F7EDD">
              <w:t>.</w:t>
            </w:r>
          </w:p>
          <w:p w:rsidR="00CF2DDA" w:rsidRPr="00F90680" w:rsidRDefault="008912C7" w:rsidP="001E6A22">
            <w:pPr>
              <w:pStyle w:val="Sraopastraipa"/>
              <w:numPr>
                <w:ilvl w:val="0"/>
                <w:numId w:val="83"/>
              </w:numPr>
              <w:tabs>
                <w:tab w:val="left" w:pos="426"/>
              </w:tabs>
              <w:ind w:right="-63"/>
              <w:jc w:val="both"/>
              <w:rPr>
                <w:rFonts w:ascii="Times New Roman" w:hAnsi="Times New Roman"/>
                <w:i/>
                <w:iCs/>
                <w:sz w:val="24"/>
                <w:szCs w:val="24"/>
                <w:u w:val="single"/>
              </w:rPr>
            </w:pPr>
            <w:r w:rsidRPr="00F90680">
              <w:rPr>
                <w:rFonts w:ascii="Times New Roman" w:eastAsia="Times New Roman" w:hAnsi="Times New Roman"/>
                <w:i/>
                <w:iCs/>
                <w:sz w:val="24"/>
                <w:szCs w:val="24"/>
                <w:u w:val="single"/>
              </w:rPr>
              <w:t xml:space="preserve">Poveikis mokslui, </w:t>
            </w:r>
            <w:r w:rsidR="00701FD7" w:rsidRPr="00F90680">
              <w:rPr>
                <w:rFonts w:ascii="Times New Roman" w:eastAsia="Times New Roman" w:hAnsi="Times New Roman"/>
                <w:i/>
                <w:iCs/>
                <w:sz w:val="24"/>
                <w:szCs w:val="24"/>
                <w:u w:val="single"/>
              </w:rPr>
              <w:t xml:space="preserve">įskaitant </w:t>
            </w:r>
            <w:r w:rsidR="009C40E1" w:rsidRPr="00F90680">
              <w:rPr>
                <w:rFonts w:ascii="Times New Roman" w:eastAsia="Times New Roman" w:hAnsi="Times New Roman"/>
                <w:i/>
                <w:iCs/>
                <w:sz w:val="24"/>
                <w:szCs w:val="24"/>
                <w:u w:val="single"/>
              </w:rPr>
              <w:t xml:space="preserve">humanitariniams mokslams, </w:t>
            </w:r>
            <w:r w:rsidRPr="00F90680">
              <w:rPr>
                <w:rFonts w:ascii="Times New Roman" w:eastAsia="Times New Roman" w:hAnsi="Times New Roman"/>
                <w:i/>
                <w:iCs/>
                <w:sz w:val="24"/>
                <w:szCs w:val="24"/>
                <w:u w:val="single"/>
              </w:rPr>
              <w:t xml:space="preserve">menui, </w:t>
            </w:r>
            <w:r w:rsidR="00D177C8" w:rsidRPr="00F90680">
              <w:rPr>
                <w:rFonts w:ascii="Times New Roman" w:eastAsia="Times New Roman" w:hAnsi="Times New Roman"/>
                <w:i/>
                <w:iCs/>
                <w:sz w:val="24"/>
                <w:szCs w:val="24"/>
                <w:u w:val="single"/>
              </w:rPr>
              <w:t xml:space="preserve">ir (arba) </w:t>
            </w:r>
            <w:r w:rsidRPr="00F90680">
              <w:rPr>
                <w:rFonts w:ascii="Times New Roman" w:eastAsia="Times New Roman" w:hAnsi="Times New Roman"/>
                <w:i/>
                <w:iCs/>
                <w:sz w:val="24"/>
                <w:szCs w:val="24"/>
                <w:u w:val="single"/>
              </w:rPr>
              <w:t>technologijoms ir inovacijoms</w:t>
            </w:r>
            <w:r w:rsidR="000A3C30" w:rsidRPr="00F90680">
              <w:rPr>
                <w:rFonts w:ascii="Times New Roman" w:eastAsia="Times New Roman" w:hAnsi="Times New Roman"/>
                <w:i/>
                <w:iCs/>
                <w:sz w:val="24"/>
                <w:szCs w:val="24"/>
                <w:u w:val="single"/>
              </w:rPr>
              <w:t>:</w:t>
            </w:r>
          </w:p>
          <w:p w:rsidR="00CF2DDA" w:rsidRPr="00F90680" w:rsidRDefault="00D33D74" w:rsidP="001E6A22">
            <w:pPr>
              <w:pStyle w:val="Sraopastraipa"/>
              <w:numPr>
                <w:ilvl w:val="0"/>
                <w:numId w:val="87"/>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P</w:t>
            </w:r>
            <w:r w:rsidR="00046DE3" w:rsidRPr="00F90680">
              <w:rPr>
                <w:rFonts w:ascii="Times New Roman" w:hAnsi="Times New Roman"/>
                <w:i/>
                <w:iCs/>
                <w:sz w:val="24"/>
                <w:szCs w:val="24"/>
              </w:rPr>
              <w:t>aaiškinkite, kaip projektas skatins mokslo,</w:t>
            </w:r>
            <w:r w:rsidR="00701FD7" w:rsidRPr="00F90680">
              <w:rPr>
                <w:rFonts w:ascii="Times New Roman" w:hAnsi="Times New Roman"/>
                <w:i/>
                <w:iCs/>
                <w:sz w:val="24"/>
                <w:szCs w:val="24"/>
              </w:rPr>
              <w:t xml:space="preserve"> įskaitant</w:t>
            </w:r>
            <w:r w:rsidR="00046DE3" w:rsidRPr="00F90680">
              <w:rPr>
                <w:rFonts w:ascii="Times New Roman" w:hAnsi="Times New Roman"/>
                <w:i/>
                <w:iCs/>
                <w:sz w:val="24"/>
                <w:szCs w:val="24"/>
              </w:rPr>
              <w:t xml:space="preserve"> humanitarinių  mokslų, meno, </w:t>
            </w:r>
            <w:r w:rsidR="003F3510" w:rsidRPr="00F90680">
              <w:rPr>
                <w:rFonts w:ascii="Times New Roman" w:hAnsi="Times New Roman"/>
                <w:i/>
                <w:iCs/>
                <w:sz w:val="24"/>
                <w:szCs w:val="24"/>
              </w:rPr>
              <w:t>ir (arba)</w:t>
            </w:r>
            <w:r w:rsidR="00046DE3" w:rsidRPr="00F90680">
              <w:rPr>
                <w:rFonts w:ascii="Times New Roman" w:hAnsi="Times New Roman"/>
                <w:i/>
                <w:iCs/>
                <w:sz w:val="24"/>
                <w:szCs w:val="24"/>
              </w:rPr>
              <w:t xml:space="preserve"> technologijų ar inovacijų plėtrą apskritai ir konkrečioje tyrimų tematikoje;</w:t>
            </w:r>
          </w:p>
          <w:p w:rsidR="00CF2DDA" w:rsidRPr="00F90680" w:rsidRDefault="00D33D74" w:rsidP="001E6A22">
            <w:pPr>
              <w:pStyle w:val="Sraopastraipa"/>
              <w:numPr>
                <w:ilvl w:val="0"/>
                <w:numId w:val="87"/>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N</w:t>
            </w:r>
            <w:r w:rsidR="00046DE3" w:rsidRPr="00F90680">
              <w:rPr>
                <w:rFonts w:ascii="Times New Roman" w:hAnsi="Times New Roman"/>
                <w:i/>
                <w:iCs/>
                <w:sz w:val="24"/>
                <w:szCs w:val="24"/>
              </w:rPr>
              <w:t>urodykite tiek apčiuopiamus (pvz., naujos žinios, technologijos, metodai, duomenys), tiek nematerialius rezultatus (</w:t>
            </w:r>
            <w:r w:rsidR="000A3C30" w:rsidRPr="00F90680">
              <w:rPr>
                <w:rFonts w:ascii="Times New Roman" w:hAnsi="Times New Roman"/>
                <w:i/>
                <w:iCs/>
                <w:sz w:val="24"/>
                <w:szCs w:val="24"/>
              </w:rPr>
              <w:t>pavyzdžiui</w:t>
            </w:r>
            <w:r w:rsidR="00046DE3" w:rsidRPr="00F90680">
              <w:rPr>
                <w:rFonts w:ascii="Times New Roman" w:hAnsi="Times New Roman"/>
                <w:i/>
                <w:iCs/>
                <w:sz w:val="24"/>
                <w:szCs w:val="24"/>
              </w:rPr>
              <w:t xml:space="preserve">, sustiprinta tyrimų kompetencija, glaudesnis bendradarbiavimas, didesnis mokslo </w:t>
            </w:r>
            <w:r w:rsidR="002047BA" w:rsidRPr="00F90680">
              <w:rPr>
                <w:rFonts w:ascii="Times New Roman" w:hAnsi="Times New Roman"/>
                <w:i/>
                <w:iCs/>
                <w:sz w:val="24"/>
                <w:szCs w:val="24"/>
              </w:rPr>
              <w:t>ir (arba) meno</w:t>
            </w:r>
            <w:r w:rsidR="00FD1ABA" w:rsidRPr="00F90680">
              <w:rPr>
                <w:rFonts w:ascii="Times New Roman" w:hAnsi="Times New Roman"/>
                <w:i/>
                <w:iCs/>
                <w:sz w:val="24"/>
                <w:szCs w:val="24"/>
              </w:rPr>
              <w:t xml:space="preserve"> krypties</w:t>
            </w:r>
            <w:r w:rsidR="00046DE3" w:rsidRPr="00F90680">
              <w:rPr>
                <w:rFonts w:ascii="Times New Roman" w:hAnsi="Times New Roman"/>
                <w:i/>
                <w:iCs/>
                <w:sz w:val="24"/>
                <w:szCs w:val="24"/>
              </w:rPr>
              <w:t xml:space="preserve"> matomumas).</w:t>
            </w:r>
          </w:p>
          <w:p w:rsidR="00CF2DDA" w:rsidRPr="00F90680" w:rsidRDefault="00176E4C" w:rsidP="001E6A22">
            <w:pPr>
              <w:pStyle w:val="Sraopastraipa"/>
              <w:numPr>
                <w:ilvl w:val="0"/>
                <w:numId w:val="83"/>
              </w:numPr>
              <w:tabs>
                <w:tab w:val="left" w:pos="426"/>
              </w:tabs>
              <w:ind w:right="-63"/>
              <w:jc w:val="both"/>
              <w:rPr>
                <w:rFonts w:ascii="Times New Roman" w:hAnsi="Times New Roman"/>
                <w:i/>
                <w:iCs/>
                <w:sz w:val="24"/>
                <w:szCs w:val="24"/>
                <w:u w:val="single"/>
              </w:rPr>
            </w:pPr>
            <w:r w:rsidRPr="00F90680">
              <w:rPr>
                <w:rFonts w:ascii="Times New Roman" w:hAnsi="Times New Roman"/>
                <w:i/>
                <w:iCs/>
                <w:sz w:val="24"/>
                <w:szCs w:val="24"/>
                <w:u w:val="single"/>
              </w:rPr>
              <w:t>Poveikis visuomenei (jei taikoma):</w:t>
            </w:r>
          </w:p>
          <w:p w:rsidR="00CF2DDA" w:rsidRPr="00F90680" w:rsidRDefault="00D33D74" w:rsidP="001E6A22">
            <w:pPr>
              <w:pStyle w:val="Sraopastraipa"/>
              <w:numPr>
                <w:ilvl w:val="0"/>
                <w:numId w:val="86"/>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A</w:t>
            </w:r>
            <w:r w:rsidR="00060FE8" w:rsidRPr="00F90680">
              <w:rPr>
                <w:rFonts w:ascii="Times New Roman" w:hAnsi="Times New Roman"/>
                <w:i/>
                <w:iCs/>
                <w:sz w:val="24"/>
                <w:szCs w:val="24"/>
              </w:rPr>
              <w:t xml:space="preserve">prašykite, kaip projekto rezultatai gali būti naudingi visuomenei, įskaitant galimą poveikį </w:t>
            </w:r>
            <w:r w:rsidR="0052358F" w:rsidRPr="00F90680">
              <w:rPr>
                <w:rFonts w:ascii="Times New Roman" w:hAnsi="Times New Roman"/>
                <w:i/>
                <w:iCs/>
                <w:sz w:val="24"/>
                <w:szCs w:val="24"/>
              </w:rPr>
              <w:t>visuomenės</w:t>
            </w:r>
            <w:r w:rsidR="00060FE8" w:rsidRPr="00F90680">
              <w:rPr>
                <w:rFonts w:ascii="Times New Roman" w:hAnsi="Times New Roman"/>
                <w:i/>
                <w:iCs/>
                <w:sz w:val="24"/>
                <w:szCs w:val="24"/>
              </w:rPr>
              <w:t xml:space="preserve"> gerovei, kultūrai, aplinkai ar tvariam vystymuisi;</w:t>
            </w:r>
          </w:p>
          <w:p w:rsidR="00CF2DDA" w:rsidRPr="00F90680" w:rsidRDefault="00D33D74" w:rsidP="001E6A22">
            <w:pPr>
              <w:pStyle w:val="Sraopastraipa"/>
              <w:numPr>
                <w:ilvl w:val="0"/>
                <w:numId w:val="86"/>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N</w:t>
            </w:r>
            <w:r w:rsidR="00C07D09" w:rsidRPr="00F90680">
              <w:rPr>
                <w:rFonts w:ascii="Times New Roman" w:hAnsi="Times New Roman"/>
                <w:i/>
                <w:iCs/>
                <w:sz w:val="24"/>
                <w:szCs w:val="24"/>
              </w:rPr>
              <w:t>urodykite, ar rezultatai gali būti panaudoti</w:t>
            </w:r>
            <w:r w:rsidR="00C80E06" w:rsidRPr="00F90680">
              <w:rPr>
                <w:rFonts w:ascii="Times New Roman" w:hAnsi="Times New Roman"/>
                <w:i/>
                <w:iCs/>
                <w:sz w:val="24"/>
                <w:szCs w:val="24"/>
              </w:rPr>
              <w:t xml:space="preserve"> mokslo įrodymais </w:t>
            </w:r>
            <w:r w:rsidR="006D745E" w:rsidRPr="00F90680">
              <w:rPr>
                <w:rFonts w:ascii="Times New Roman" w:hAnsi="Times New Roman"/>
                <w:i/>
                <w:iCs/>
                <w:sz w:val="24"/>
                <w:szCs w:val="24"/>
              </w:rPr>
              <w:t>grįstiems</w:t>
            </w:r>
            <w:r w:rsidR="00C07D09" w:rsidRPr="00F90680">
              <w:rPr>
                <w:rFonts w:ascii="Times New Roman" w:hAnsi="Times New Roman"/>
                <w:i/>
                <w:iCs/>
                <w:sz w:val="24"/>
                <w:szCs w:val="24"/>
              </w:rPr>
              <w:t xml:space="preserve"> viešojo valdymo sprendim</w:t>
            </w:r>
            <w:r w:rsidR="006D745E" w:rsidRPr="00F90680">
              <w:rPr>
                <w:rFonts w:ascii="Times New Roman" w:hAnsi="Times New Roman"/>
                <w:i/>
                <w:iCs/>
                <w:sz w:val="24"/>
                <w:szCs w:val="24"/>
              </w:rPr>
              <w:t>ams</w:t>
            </w:r>
            <w:r w:rsidR="00C07D09" w:rsidRPr="00F90680">
              <w:rPr>
                <w:rFonts w:ascii="Times New Roman" w:hAnsi="Times New Roman"/>
                <w:i/>
                <w:iCs/>
                <w:sz w:val="24"/>
                <w:szCs w:val="24"/>
              </w:rPr>
              <w:t xml:space="preserve"> arba prisidėti prie ekonominės, socialinės ar kultūrinės raidos trumpuoju ar ilguoju laikotarpiu.</w:t>
            </w:r>
          </w:p>
          <w:p w:rsidR="00CF2DDA" w:rsidRPr="00F90680" w:rsidRDefault="00F148C9" w:rsidP="001E6A22">
            <w:pPr>
              <w:pStyle w:val="Sraopastraipa"/>
              <w:numPr>
                <w:ilvl w:val="0"/>
                <w:numId w:val="83"/>
              </w:numPr>
              <w:tabs>
                <w:tab w:val="left" w:pos="426"/>
              </w:tabs>
              <w:ind w:right="-63"/>
              <w:jc w:val="both"/>
              <w:rPr>
                <w:rFonts w:ascii="Times New Roman" w:hAnsi="Times New Roman"/>
                <w:i/>
                <w:iCs/>
                <w:sz w:val="24"/>
                <w:szCs w:val="24"/>
                <w:u w:val="single"/>
              </w:rPr>
            </w:pPr>
            <w:r w:rsidRPr="00F90680">
              <w:rPr>
                <w:rFonts w:ascii="Times New Roman" w:hAnsi="Times New Roman"/>
                <w:i/>
                <w:iCs/>
                <w:sz w:val="24"/>
                <w:szCs w:val="24"/>
                <w:u w:val="single"/>
              </w:rPr>
              <w:t xml:space="preserve">Projekto rezultatų sklaida kitiems specialistams ir plačiajai visuomenei </w:t>
            </w:r>
            <w:r w:rsidR="00C07D09" w:rsidRPr="00F90680">
              <w:rPr>
                <w:rFonts w:ascii="Times New Roman" w:hAnsi="Times New Roman"/>
                <w:i/>
                <w:iCs/>
                <w:sz w:val="24"/>
                <w:szCs w:val="24"/>
                <w:u w:val="single"/>
              </w:rPr>
              <w:t>(jei taikoma):</w:t>
            </w:r>
          </w:p>
          <w:p w:rsidR="00CF2DDA" w:rsidRPr="00F90680" w:rsidRDefault="00625AD5" w:rsidP="001E6A22">
            <w:pPr>
              <w:pStyle w:val="Sraopastraipa"/>
              <w:numPr>
                <w:ilvl w:val="0"/>
                <w:numId w:val="85"/>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 xml:space="preserve">Nurodykite, kaip projekto metu gauti rezultatai bus skleidžiami </w:t>
            </w:r>
            <w:r w:rsidR="0002149F" w:rsidRPr="00F90680">
              <w:rPr>
                <w:rFonts w:ascii="Times New Roman" w:hAnsi="Times New Roman"/>
                <w:i/>
                <w:iCs/>
                <w:sz w:val="24"/>
                <w:szCs w:val="24"/>
              </w:rPr>
              <w:t>politikos formuotojams ir kit</w:t>
            </w:r>
            <w:r w:rsidR="0085480D" w:rsidRPr="00F90680">
              <w:rPr>
                <w:rFonts w:ascii="Times New Roman" w:hAnsi="Times New Roman"/>
                <w:i/>
                <w:iCs/>
                <w:sz w:val="24"/>
                <w:szCs w:val="24"/>
              </w:rPr>
              <w:t>o</w:t>
            </w:r>
            <w:r w:rsidR="0002149F" w:rsidRPr="00F90680">
              <w:rPr>
                <w:rFonts w:ascii="Times New Roman" w:hAnsi="Times New Roman"/>
                <w:i/>
                <w:iCs/>
                <w:sz w:val="24"/>
                <w:szCs w:val="24"/>
              </w:rPr>
              <w:t xml:space="preserve">ms </w:t>
            </w:r>
            <w:r w:rsidR="0085480D" w:rsidRPr="00F90680">
              <w:rPr>
                <w:rFonts w:ascii="Times New Roman" w:hAnsi="Times New Roman"/>
                <w:i/>
                <w:iCs/>
                <w:sz w:val="24"/>
                <w:szCs w:val="24"/>
              </w:rPr>
              <w:t>profesi</w:t>
            </w:r>
            <w:r w:rsidR="00A50344" w:rsidRPr="00F90680">
              <w:rPr>
                <w:rFonts w:ascii="Times New Roman" w:hAnsi="Times New Roman"/>
                <w:i/>
                <w:iCs/>
                <w:sz w:val="24"/>
                <w:szCs w:val="24"/>
              </w:rPr>
              <w:t>nėms</w:t>
            </w:r>
            <w:r w:rsidR="0085480D" w:rsidRPr="00F90680">
              <w:rPr>
                <w:rFonts w:ascii="Times New Roman" w:hAnsi="Times New Roman"/>
                <w:i/>
                <w:iCs/>
                <w:sz w:val="24"/>
                <w:szCs w:val="24"/>
              </w:rPr>
              <w:t xml:space="preserve"> </w:t>
            </w:r>
            <w:r w:rsidR="00A50344" w:rsidRPr="00F90680">
              <w:rPr>
                <w:rFonts w:ascii="Times New Roman" w:hAnsi="Times New Roman"/>
                <w:i/>
                <w:iCs/>
                <w:sz w:val="24"/>
                <w:szCs w:val="24"/>
              </w:rPr>
              <w:t>b</w:t>
            </w:r>
            <w:r w:rsidR="0085480D" w:rsidRPr="00F90680">
              <w:rPr>
                <w:rFonts w:ascii="Times New Roman" w:hAnsi="Times New Roman"/>
                <w:i/>
                <w:iCs/>
                <w:sz w:val="24"/>
                <w:szCs w:val="24"/>
              </w:rPr>
              <w:t>endruomenėms,</w:t>
            </w:r>
            <w:r w:rsidR="0002149F" w:rsidRPr="00F90680">
              <w:rPr>
                <w:rFonts w:ascii="Times New Roman" w:hAnsi="Times New Roman"/>
                <w:i/>
                <w:iCs/>
                <w:sz w:val="24"/>
                <w:szCs w:val="24"/>
              </w:rPr>
              <w:t xml:space="preserve"> </w:t>
            </w:r>
            <w:r w:rsidRPr="00F90680">
              <w:rPr>
                <w:rFonts w:ascii="Times New Roman" w:hAnsi="Times New Roman"/>
                <w:i/>
                <w:iCs/>
                <w:sz w:val="24"/>
                <w:szCs w:val="24"/>
              </w:rPr>
              <w:t>pramonės atstovams (</w:t>
            </w:r>
            <w:r w:rsidR="0085480D" w:rsidRPr="00F90680">
              <w:rPr>
                <w:rFonts w:ascii="Times New Roman" w:hAnsi="Times New Roman"/>
                <w:i/>
                <w:iCs/>
                <w:sz w:val="24"/>
                <w:szCs w:val="24"/>
              </w:rPr>
              <w:t xml:space="preserve">pavyzdžiui, </w:t>
            </w:r>
            <w:r w:rsidR="00AD4321" w:rsidRPr="00F90680">
              <w:rPr>
                <w:rFonts w:ascii="Times New Roman" w:hAnsi="Times New Roman"/>
                <w:i/>
                <w:iCs/>
                <w:sz w:val="24"/>
                <w:szCs w:val="24"/>
              </w:rPr>
              <w:t>specializuotos ataskaitos, seminarai, prototipai</w:t>
            </w:r>
            <w:r w:rsidRPr="00F90680">
              <w:rPr>
                <w:rFonts w:ascii="Times New Roman" w:hAnsi="Times New Roman"/>
                <w:i/>
                <w:iCs/>
                <w:sz w:val="24"/>
                <w:szCs w:val="24"/>
              </w:rPr>
              <w:t>)</w:t>
            </w:r>
            <w:r w:rsidR="005D717B" w:rsidRPr="00F90680">
              <w:rPr>
                <w:rFonts w:ascii="Times New Roman" w:hAnsi="Times New Roman"/>
                <w:i/>
                <w:iCs/>
                <w:sz w:val="24"/>
                <w:szCs w:val="24"/>
              </w:rPr>
              <w:t>;</w:t>
            </w:r>
          </w:p>
          <w:p w:rsidR="00CF2DDA" w:rsidRPr="00F90680" w:rsidRDefault="00AE006B" w:rsidP="001E6A22">
            <w:pPr>
              <w:pStyle w:val="Sraopastraipa"/>
              <w:numPr>
                <w:ilvl w:val="0"/>
                <w:numId w:val="85"/>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Apibūdinkite planuojamas viešosios sklaidos veiklas, tokias kaip žiniasklaidos publikacijos, viešos paskaitos, mokslo</w:t>
            </w:r>
            <w:r w:rsidR="00DF64DF" w:rsidRPr="00F90680">
              <w:rPr>
                <w:rFonts w:ascii="Times New Roman" w:hAnsi="Times New Roman"/>
                <w:i/>
                <w:iCs/>
                <w:sz w:val="24"/>
                <w:szCs w:val="24"/>
              </w:rPr>
              <w:t xml:space="preserve"> arba meno</w:t>
            </w:r>
            <w:r w:rsidRPr="00F90680">
              <w:rPr>
                <w:rFonts w:ascii="Times New Roman" w:hAnsi="Times New Roman"/>
                <w:i/>
                <w:iCs/>
                <w:sz w:val="24"/>
                <w:szCs w:val="24"/>
              </w:rPr>
              <w:t xml:space="preserve"> populiarinimo renginiai, komunikacija socialiniuose tinkluose, tinklalaidės ar kiti viešinimo formatai;</w:t>
            </w:r>
          </w:p>
          <w:p w:rsidR="00CF2DDA" w:rsidRPr="00F90680" w:rsidRDefault="00B0423A" w:rsidP="001E6A22">
            <w:pPr>
              <w:pStyle w:val="Sraopastraipa"/>
              <w:numPr>
                <w:ilvl w:val="0"/>
                <w:numId w:val="85"/>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 xml:space="preserve">Aiškiai </w:t>
            </w:r>
            <w:r w:rsidR="002D4915" w:rsidRPr="00F90680">
              <w:rPr>
                <w:rFonts w:ascii="Times New Roman" w:hAnsi="Times New Roman"/>
                <w:i/>
                <w:iCs/>
                <w:sz w:val="24"/>
                <w:szCs w:val="24"/>
              </w:rPr>
              <w:t>išskirkite</w:t>
            </w:r>
            <w:r w:rsidRPr="00F90680">
              <w:rPr>
                <w:rFonts w:ascii="Times New Roman" w:hAnsi="Times New Roman"/>
                <w:i/>
                <w:iCs/>
                <w:sz w:val="24"/>
                <w:szCs w:val="24"/>
              </w:rPr>
              <w:t xml:space="preserve"> kiekvienos sklaidos veiklos  tikslines auditorijas.</w:t>
            </w:r>
          </w:p>
          <w:p w:rsidR="00CF2DDA" w:rsidRPr="00F90680" w:rsidRDefault="00C63934" w:rsidP="001E6A22">
            <w:pPr>
              <w:pStyle w:val="Sraopastraipa"/>
              <w:numPr>
                <w:ilvl w:val="0"/>
                <w:numId w:val="83"/>
              </w:numPr>
              <w:tabs>
                <w:tab w:val="left" w:pos="426"/>
              </w:tabs>
              <w:ind w:right="-63"/>
              <w:jc w:val="both"/>
              <w:rPr>
                <w:rFonts w:ascii="Times New Roman" w:hAnsi="Times New Roman"/>
                <w:i/>
                <w:iCs/>
                <w:sz w:val="24"/>
                <w:szCs w:val="24"/>
                <w:u w:val="single"/>
              </w:rPr>
            </w:pPr>
            <w:r w:rsidRPr="00F90680">
              <w:rPr>
                <w:rFonts w:ascii="Times New Roman" w:hAnsi="Times New Roman"/>
                <w:i/>
                <w:iCs/>
                <w:sz w:val="24"/>
                <w:szCs w:val="24"/>
                <w:u w:val="single"/>
              </w:rPr>
              <w:t>Ilgalaikė vertė ir tvarumas</w:t>
            </w:r>
            <w:r w:rsidR="0067259B" w:rsidRPr="00F90680">
              <w:rPr>
                <w:rFonts w:ascii="Times New Roman" w:hAnsi="Times New Roman"/>
                <w:i/>
                <w:iCs/>
                <w:sz w:val="24"/>
                <w:szCs w:val="24"/>
                <w:u w:val="single"/>
              </w:rPr>
              <w:t xml:space="preserve"> (jei taikoma):</w:t>
            </w:r>
          </w:p>
          <w:p w:rsidR="00CF2DDA" w:rsidRPr="00F90680" w:rsidRDefault="00D33D74" w:rsidP="001E6A22">
            <w:pPr>
              <w:pStyle w:val="Sraopastraipa"/>
              <w:numPr>
                <w:ilvl w:val="0"/>
                <w:numId w:val="84"/>
              </w:numPr>
              <w:tabs>
                <w:tab w:val="left" w:pos="426"/>
              </w:tabs>
              <w:ind w:right="-63"/>
              <w:jc w:val="both"/>
              <w:rPr>
                <w:rFonts w:ascii="Times New Roman" w:hAnsi="Times New Roman"/>
                <w:i/>
                <w:iCs/>
                <w:sz w:val="24"/>
                <w:szCs w:val="24"/>
              </w:rPr>
            </w:pPr>
            <w:r w:rsidRPr="00F90680">
              <w:rPr>
                <w:rFonts w:ascii="Times New Roman" w:hAnsi="Times New Roman"/>
                <w:i/>
                <w:iCs/>
                <w:sz w:val="24"/>
                <w:szCs w:val="24"/>
              </w:rPr>
              <w:t>A</w:t>
            </w:r>
            <w:r w:rsidR="00952573" w:rsidRPr="00F90680">
              <w:rPr>
                <w:rFonts w:ascii="Times New Roman" w:hAnsi="Times New Roman"/>
                <w:i/>
                <w:iCs/>
                <w:sz w:val="24"/>
                <w:szCs w:val="24"/>
              </w:rPr>
              <w:t xml:space="preserve">prašykite numatomą ilgalaikę projekto naudą ir kaip jo rezultatai gali skatinti tęstinę mokslo, </w:t>
            </w:r>
            <w:r w:rsidR="0024541A" w:rsidRPr="00F90680">
              <w:rPr>
                <w:rFonts w:ascii="Times New Roman" w:hAnsi="Times New Roman"/>
                <w:i/>
                <w:iCs/>
                <w:sz w:val="24"/>
                <w:szCs w:val="24"/>
              </w:rPr>
              <w:t xml:space="preserve">humanistinę, meninę, </w:t>
            </w:r>
            <w:r w:rsidR="00952573" w:rsidRPr="00F90680">
              <w:rPr>
                <w:rFonts w:ascii="Times New Roman" w:hAnsi="Times New Roman"/>
                <w:i/>
                <w:iCs/>
                <w:sz w:val="24"/>
                <w:szCs w:val="24"/>
              </w:rPr>
              <w:t>technologijų ar visuomenės pažangą po projekto pabaigos;</w:t>
            </w:r>
          </w:p>
          <w:p w:rsidR="00C07D09" w:rsidRPr="00F90680" w:rsidRDefault="00D33D74" w:rsidP="001E6A22">
            <w:pPr>
              <w:pStyle w:val="Sraopastraipa"/>
              <w:numPr>
                <w:ilvl w:val="0"/>
                <w:numId w:val="84"/>
              </w:numPr>
              <w:tabs>
                <w:tab w:val="left" w:pos="426"/>
              </w:tabs>
              <w:ind w:right="-63"/>
              <w:jc w:val="both"/>
              <w:rPr>
                <w:i/>
                <w:iCs/>
              </w:rPr>
            </w:pPr>
            <w:r w:rsidRPr="00F90680">
              <w:rPr>
                <w:rFonts w:ascii="Times New Roman" w:hAnsi="Times New Roman"/>
                <w:i/>
                <w:iCs/>
                <w:sz w:val="24"/>
                <w:szCs w:val="24"/>
              </w:rPr>
              <w:t xml:space="preserve">Aptarkite, ar projektas gali kurti tvarų, ilgalaikį poveikį arba </w:t>
            </w:r>
            <w:r w:rsidR="00DB5F56" w:rsidRPr="00F90680">
              <w:rPr>
                <w:rFonts w:ascii="Times New Roman" w:hAnsi="Times New Roman"/>
                <w:i/>
                <w:iCs/>
                <w:sz w:val="24"/>
                <w:szCs w:val="24"/>
              </w:rPr>
              <w:t>daryti įtaką</w:t>
            </w:r>
            <w:r w:rsidRPr="00F90680">
              <w:rPr>
                <w:rFonts w:ascii="Times New Roman" w:hAnsi="Times New Roman"/>
                <w:i/>
                <w:iCs/>
                <w:sz w:val="24"/>
                <w:szCs w:val="24"/>
              </w:rPr>
              <w:t xml:space="preserve"> būsim</w:t>
            </w:r>
            <w:r w:rsidR="00DB5F56" w:rsidRPr="00F90680">
              <w:rPr>
                <w:rFonts w:ascii="Times New Roman" w:hAnsi="Times New Roman"/>
                <w:i/>
                <w:iCs/>
                <w:sz w:val="24"/>
                <w:szCs w:val="24"/>
              </w:rPr>
              <w:t>om</w:t>
            </w:r>
            <w:r w:rsidRPr="00F90680">
              <w:rPr>
                <w:rFonts w:ascii="Times New Roman" w:hAnsi="Times New Roman"/>
                <w:i/>
                <w:iCs/>
                <w:sz w:val="24"/>
                <w:szCs w:val="24"/>
              </w:rPr>
              <w:t>s iniciatyv</w:t>
            </w:r>
            <w:r w:rsidR="00DB5F56" w:rsidRPr="00F90680">
              <w:rPr>
                <w:rFonts w:ascii="Times New Roman" w:hAnsi="Times New Roman"/>
                <w:i/>
                <w:iCs/>
                <w:sz w:val="24"/>
                <w:szCs w:val="24"/>
              </w:rPr>
              <w:t>om</w:t>
            </w:r>
            <w:r w:rsidRPr="00F90680">
              <w:rPr>
                <w:rFonts w:ascii="Times New Roman" w:hAnsi="Times New Roman"/>
                <w:i/>
                <w:iCs/>
                <w:sz w:val="24"/>
                <w:szCs w:val="24"/>
              </w:rPr>
              <w:t>s, bendradarbiavimą ar inovacijų kryptis.</w:t>
            </w:r>
          </w:p>
        </w:tc>
      </w:tr>
    </w:tbl>
    <w:p w:rsidR="00C26C4D" w:rsidRPr="00F90680" w:rsidRDefault="00C26C4D"/>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3F3A1A" w:rsidRPr="00F90680" w:rsidTr="00EE7FCE">
        <w:trPr>
          <w:trHeight w:val="281"/>
        </w:trPr>
        <w:tc>
          <w:tcPr>
            <w:tcW w:w="10061" w:type="dxa"/>
          </w:tcPr>
          <w:p w:rsidR="003F3A1A" w:rsidRPr="00F90680" w:rsidRDefault="003F3A1A" w:rsidP="00EE7FCE">
            <w:pPr>
              <w:tabs>
                <w:tab w:val="left" w:pos="426"/>
              </w:tabs>
              <w:ind w:right="-63"/>
              <w:jc w:val="both"/>
              <w:rPr>
                <w:b/>
                <w:bCs/>
              </w:rPr>
            </w:pPr>
            <w:r w:rsidRPr="00F90680">
              <w:rPr>
                <w:b/>
                <w:bCs/>
                <w:lang w:bidi="lt-LT"/>
              </w:rPr>
              <w:br w:type="page"/>
            </w:r>
            <w:r w:rsidRPr="00F90680">
              <w:rPr>
                <w:b/>
                <w:bCs/>
                <w:lang w:bidi="en-GB"/>
              </w:rPr>
              <w:t>4.6. </w:t>
            </w:r>
            <w:r w:rsidRPr="00F90680">
              <w:rPr>
                <w:b/>
                <w:bCs/>
                <w:lang w:bidi="lt-LT"/>
              </w:rPr>
              <w:t xml:space="preserve">Bibliografinės nuorodos </w:t>
            </w:r>
          </w:p>
        </w:tc>
      </w:tr>
      <w:tr w:rsidR="003F3A1A" w:rsidRPr="00F90680" w:rsidTr="00EE7FCE">
        <w:trPr>
          <w:trHeight w:val="595"/>
        </w:trPr>
        <w:tc>
          <w:tcPr>
            <w:tcW w:w="10061" w:type="dxa"/>
            <w:tcBorders>
              <w:bottom w:val="single" w:sz="4" w:space="0" w:color="auto"/>
            </w:tcBorders>
          </w:tcPr>
          <w:p w:rsidR="003F3A1A" w:rsidRPr="00F90680" w:rsidRDefault="003F3A1A" w:rsidP="00EE7FCE">
            <w:pPr>
              <w:tabs>
                <w:tab w:val="left" w:pos="426"/>
              </w:tabs>
              <w:ind w:right="-63"/>
              <w:jc w:val="both"/>
              <w:rPr>
                <w:i/>
                <w:lang w:bidi="lt-LT"/>
              </w:rPr>
            </w:pPr>
            <w:r w:rsidRPr="00F90680">
              <w:rPr>
                <w:i/>
                <w:lang w:bidi="lt-LT"/>
              </w:rPr>
              <w:t>Pateikite bibliografines nuorodas į cituotas publikacijas, atliktus tyrimus ar kitą informaciją, kuria yra remiamasi paraiškoje (įskaitant DOI, jei publikacija jį turi).</w:t>
            </w:r>
          </w:p>
        </w:tc>
      </w:tr>
    </w:tbl>
    <w:p w:rsidR="003F3A1A" w:rsidRPr="00F90680" w:rsidRDefault="003F3A1A" w:rsidP="003F3A1A">
      <w:pPr>
        <w:tabs>
          <w:tab w:val="left" w:pos="142"/>
        </w:tabs>
        <w:ind w:right="-63"/>
        <w:jc w:val="both"/>
        <w:rPr>
          <w:sz w:val="20"/>
          <w:szCs w:val="20"/>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3F3A1A" w:rsidRPr="00F90680" w:rsidTr="00EE7FCE">
        <w:tc>
          <w:tcPr>
            <w:tcW w:w="10094" w:type="dxa"/>
          </w:tcPr>
          <w:p w:rsidR="003F3A1A" w:rsidRPr="00F90680" w:rsidRDefault="003F3A1A" w:rsidP="00EE7FCE">
            <w:pPr>
              <w:tabs>
                <w:tab w:val="left" w:pos="426"/>
              </w:tabs>
              <w:ind w:right="-63"/>
              <w:jc w:val="both"/>
              <w:rPr>
                <w:b/>
                <w:bCs/>
              </w:rPr>
            </w:pPr>
            <w:r w:rsidRPr="00F90680">
              <w:rPr>
                <w:b/>
                <w:bCs/>
                <w:lang w:bidi="en-GB"/>
              </w:rPr>
              <w:t>4.7. </w:t>
            </w:r>
            <w:r w:rsidRPr="00F90680">
              <w:rPr>
                <w:b/>
                <w:bCs/>
                <w:lang w:bidi="lt-LT"/>
              </w:rPr>
              <w:t xml:space="preserve">Papildoma informacija </w:t>
            </w:r>
            <w:r w:rsidRPr="00F90680">
              <w:rPr>
                <w:i/>
                <w:lang w:bidi="lt-LT"/>
              </w:rPr>
              <w:t>(ne daugiau kaip 2 000 spaudos ženklų</w:t>
            </w:r>
            <w:r w:rsidRPr="00F90680">
              <w:rPr>
                <w:lang w:bidi="lt-LT"/>
              </w:rPr>
              <w:t>)</w:t>
            </w:r>
          </w:p>
        </w:tc>
      </w:tr>
      <w:tr w:rsidR="003F3A1A" w:rsidRPr="00F90680" w:rsidTr="00EE7FCE">
        <w:tc>
          <w:tcPr>
            <w:tcW w:w="10094" w:type="dxa"/>
          </w:tcPr>
          <w:p w:rsidR="003F3A1A" w:rsidRPr="00F90680" w:rsidRDefault="003F3A1A" w:rsidP="00EE7FCE">
            <w:pPr>
              <w:tabs>
                <w:tab w:val="left" w:pos="426"/>
              </w:tabs>
              <w:ind w:right="-63"/>
              <w:jc w:val="both"/>
              <w:rPr>
                <w:i/>
              </w:rPr>
            </w:pPr>
            <w:r w:rsidRPr="00F90680">
              <w:rPr>
                <w:i/>
                <w:lang w:bidi="lt-LT"/>
              </w:rPr>
              <w:t>Jei reikia, nurodykite kitą su projektu susijusią informaciją.</w:t>
            </w:r>
          </w:p>
        </w:tc>
      </w:tr>
    </w:tbl>
    <w:p w:rsidR="003F3A1A" w:rsidRPr="00F90680" w:rsidRDefault="003F3A1A"/>
    <w:p w:rsidR="00FD484C" w:rsidRPr="00F90680" w:rsidRDefault="00354EDA" w:rsidP="23F35391">
      <w:pPr>
        <w:tabs>
          <w:tab w:val="left" w:pos="426"/>
        </w:tabs>
        <w:spacing w:before="120" w:after="120"/>
        <w:jc w:val="center"/>
        <w:rPr>
          <w:b/>
          <w:bCs/>
          <w:caps/>
        </w:rPr>
      </w:pPr>
      <w:r w:rsidRPr="00F90680">
        <w:rPr>
          <w:b/>
          <w:bCs/>
          <w:caps/>
        </w:rPr>
        <w:t>5</w:t>
      </w:r>
      <w:r w:rsidR="00FD484C" w:rsidRPr="00F90680">
        <w:rPr>
          <w:b/>
          <w:bCs/>
          <w:caps/>
        </w:rPr>
        <w:t>. PROJEKTO IŠLAIDŲ SĄMATA</w:t>
      </w:r>
      <w:r w:rsidR="3BC91FC6" w:rsidRPr="00F90680">
        <w:rPr>
          <w:b/>
          <w:bCs/>
          <w:caps/>
        </w:rPr>
        <w:t xml:space="preserve"> </w:t>
      </w:r>
    </w:p>
    <w:p w:rsidR="005769EF" w:rsidRPr="00F90680" w:rsidRDefault="005769EF" w:rsidP="005769EF">
      <w:pPr>
        <w:tabs>
          <w:tab w:val="left" w:pos="426"/>
        </w:tabs>
        <w:jc w:val="center"/>
        <w:rPr>
          <w:b/>
          <w:cap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678"/>
        <w:gridCol w:w="1134"/>
        <w:gridCol w:w="1134"/>
        <w:gridCol w:w="992"/>
        <w:gridCol w:w="1418"/>
      </w:tblGrid>
      <w:tr w:rsidR="003C0C4B" w:rsidRPr="00F90680" w:rsidTr="004C7EA1">
        <w:trPr>
          <w:cantSplit/>
          <w:trHeight w:val="49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center"/>
            </w:pPr>
            <w:r w:rsidRPr="00F90680">
              <w:t>Eil. Nr.</w:t>
            </w:r>
          </w:p>
        </w:tc>
        <w:tc>
          <w:tcPr>
            <w:tcW w:w="4678" w:type="dxa"/>
            <w:vMerge w:val="restart"/>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center"/>
            </w:pPr>
            <w:r w:rsidRPr="00F90680">
              <w:t>Išlaidų pavadinimas</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center"/>
            </w:pPr>
            <w:r w:rsidRPr="00F90680">
              <w:t>Lėšos projekto vykdymo metais, Eur</w:t>
            </w:r>
          </w:p>
        </w:tc>
      </w:tr>
      <w:tr w:rsidR="003C0C4B" w:rsidRPr="00F90680" w:rsidTr="003C0C4B">
        <w:trPr>
          <w:cantSplit/>
          <w:trHeight w:val="242"/>
        </w:trPr>
        <w:tc>
          <w:tcPr>
            <w:tcW w:w="567" w:type="dxa"/>
            <w:vMerge/>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3C0C4B">
            <w:pPr>
              <w:jc w:val="center"/>
            </w:pPr>
          </w:p>
        </w:tc>
        <w:tc>
          <w:tcPr>
            <w:tcW w:w="4678" w:type="dxa"/>
            <w:vMerge/>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3C0C4B">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E6B4F" w:rsidP="003C0C4B">
            <w:pPr>
              <w:jc w:val="center"/>
            </w:pPr>
            <w:r w:rsidRPr="00F90680">
              <w:t>20</w:t>
            </w:r>
            <w:r w:rsidR="00ED5372">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E6B4F" w:rsidP="003C0C4B">
            <w:pPr>
              <w:jc w:val="center"/>
            </w:pPr>
            <w:r w:rsidRPr="00F90680">
              <w:t>20</w:t>
            </w:r>
            <w:r w:rsidR="00ED5372">
              <w:t>...</w:t>
            </w:r>
          </w:p>
        </w:tc>
        <w:tc>
          <w:tcPr>
            <w:tcW w:w="992" w:type="dxa"/>
            <w:tcBorders>
              <w:top w:val="single" w:sz="4" w:space="0" w:color="auto"/>
              <w:left w:val="single" w:sz="4" w:space="0" w:color="auto"/>
              <w:bottom w:val="single" w:sz="4" w:space="0" w:color="auto"/>
              <w:right w:val="single" w:sz="4" w:space="0" w:color="auto"/>
            </w:tcBorders>
            <w:vAlign w:val="center"/>
          </w:tcPr>
          <w:p w:rsidR="003C0C4B" w:rsidRPr="00F90680" w:rsidRDefault="003E6B4F" w:rsidP="003C0C4B">
            <w:pPr>
              <w:jc w:val="center"/>
            </w:pPr>
            <w:r w:rsidRPr="00F90680">
              <w:t>20</w:t>
            </w:r>
            <w:r w:rsidR="00ED5372">
              <w:t>...</w:t>
            </w:r>
          </w:p>
        </w:tc>
        <w:tc>
          <w:tcPr>
            <w:tcW w:w="1418"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3C0C4B">
            <w:pPr>
              <w:jc w:val="center"/>
            </w:pPr>
            <w:r w:rsidRPr="00F90680">
              <w:t>Iš viso</w:t>
            </w:r>
          </w:p>
        </w:tc>
      </w:tr>
      <w:tr w:rsidR="003C0C4B" w:rsidRPr="00F90680" w:rsidTr="004C7EA1">
        <w:trPr>
          <w:trHeight w:val="287"/>
        </w:trPr>
        <w:tc>
          <w:tcPr>
            <w:tcW w:w="567"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r w:rsidRPr="00F90680">
              <w:t>1.</w:t>
            </w:r>
          </w:p>
        </w:tc>
        <w:tc>
          <w:tcPr>
            <w:tcW w:w="4678"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both"/>
            </w:pPr>
            <w:r w:rsidRPr="00F90680">
              <w:t>Darbo užmokestis, socialinio draudimo ir kitos įmokos</w:t>
            </w:r>
          </w:p>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992"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418"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r>
      <w:tr w:rsidR="003C0C4B" w:rsidRPr="00F90680" w:rsidTr="004C7EA1">
        <w:trPr>
          <w:trHeight w:val="287"/>
        </w:trPr>
        <w:tc>
          <w:tcPr>
            <w:tcW w:w="567"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r w:rsidRPr="00F90680">
              <w:t>2.</w:t>
            </w:r>
          </w:p>
        </w:tc>
        <w:tc>
          <w:tcPr>
            <w:tcW w:w="4678"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both"/>
            </w:pPr>
            <w:r w:rsidRPr="00F90680">
              <w:t>Išlaidos prekėms ir paslaugoms įsigyti (įskaitant išlaidas autoriniams darbams ir išlaidas komandiruotėms)</w:t>
            </w:r>
          </w:p>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992"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418"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r>
      <w:tr w:rsidR="003C0C4B" w:rsidRPr="00F90680" w:rsidTr="004C7EA1">
        <w:trPr>
          <w:trHeight w:val="287"/>
        </w:trPr>
        <w:tc>
          <w:tcPr>
            <w:tcW w:w="567"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r w:rsidRPr="00F90680">
              <w:t>3.</w:t>
            </w:r>
          </w:p>
        </w:tc>
        <w:tc>
          <w:tcPr>
            <w:tcW w:w="4678"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both"/>
            </w:pPr>
            <w:r w:rsidRPr="00F90680">
              <w:t>Išlaidos ilgalaikiam turtui įsigyti</w:t>
            </w:r>
          </w:p>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992"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418"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r>
      <w:tr w:rsidR="003C0C4B" w:rsidRPr="00F90680" w:rsidTr="004C7EA1">
        <w:trPr>
          <w:trHeight w:val="287"/>
        </w:trPr>
        <w:tc>
          <w:tcPr>
            <w:tcW w:w="567"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r w:rsidRPr="00F90680">
              <w:t>4.</w:t>
            </w:r>
          </w:p>
        </w:tc>
        <w:tc>
          <w:tcPr>
            <w:tcW w:w="4678" w:type="dxa"/>
            <w:tcBorders>
              <w:top w:val="single" w:sz="4" w:space="0" w:color="auto"/>
              <w:left w:val="single" w:sz="4" w:space="0" w:color="auto"/>
              <w:bottom w:val="single" w:sz="4" w:space="0" w:color="auto"/>
              <w:right w:val="single" w:sz="4" w:space="0" w:color="auto"/>
            </w:tcBorders>
            <w:vAlign w:val="center"/>
            <w:hideMark/>
          </w:tcPr>
          <w:p w:rsidR="003C0C4B" w:rsidRPr="00F90680" w:rsidRDefault="003C0C4B" w:rsidP="004C7EA1">
            <w:pPr>
              <w:jc w:val="both"/>
            </w:pPr>
            <w:r w:rsidRPr="00F90680">
              <w:t>Netiesioginės išlaidos, iki 10 proc</w:t>
            </w:r>
            <w:r w:rsidR="003E6B4F" w:rsidRPr="00F90680">
              <w:t xml:space="preserve">. </w:t>
            </w:r>
            <w:r w:rsidR="0051180F" w:rsidRPr="00F90680">
              <w:rPr>
                <w:lang w:bidi="lt-LT"/>
              </w:rPr>
              <w:t>lėšų, nurodytų 1–3 eilutėse</w:t>
            </w:r>
          </w:p>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134"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992"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c>
          <w:tcPr>
            <w:tcW w:w="1418" w:type="dxa"/>
            <w:tcBorders>
              <w:top w:val="single" w:sz="4" w:space="0" w:color="auto"/>
              <w:left w:val="single" w:sz="4" w:space="0" w:color="auto"/>
              <w:bottom w:val="single" w:sz="4" w:space="0" w:color="auto"/>
              <w:right w:val="single" w:sz="4" w:space="0" w:color="auto"/>
            </w:tcBorders>
            <w:vAlign w:val="center"/>
          </w:tcPr>
          <w:p w:rsidR="003C0C4B" w:rsidRPr="00F90680" w:rsidRDefault="003C0C4B" w:rsidP="004C7EA1"/>
        </w:tc>
      </w:tr>
      <w:tr w:rsidR="003C0C4B" w:rsidRPr="00F90680" w:rsidTr="003C0C4B">
        <w:trPr>
          <w:trHeight w:val="287"/>
        </w:trPr>
        <w:tc>
          <w:tcPr>
            <w:tcW w:w="567" w:type="dxa"/>
            <w:tcBorders>
              <w:top w:val="single" w:sz="4" w:space="0" w:color="auto"/>
              <w:left w:val="single" w:sz="4" w:space="0" w:color="auto"/>
              <w:bottom w:val="single" w:sz="4" w:space="0" w:color="auto"/>
              <w:right w:val="single" w:sz="4" w:space="0" w:color="auto"/>
            </w:tcBorders>
          </w:tcPr>
          <w:p w:rsidR="003C0C4B" w:rsidRPr="00F90680" w:rsidRDefault="003C0C4B" w:rsidP="003C0C4B">
            <w:pPr>
              <w:jc w:val="center"/>
            </w:pPr>
          </w:p>
        </w:tc>
        <w:tc>
          <w:tcPr>
            <w:tcW w:w="4678" w:type="dxa"/>
            <w:tcBorders>
              <w:top w:val="single" w:sz="4" w:space="0" w:color="auto"/>
              <w:left w:val="single" w:sz="4" w:space="0" w:color="auto"/>
              <w:bottom w:val="single" w:sz="4" w:space="0" w:color="auto"/>
              <w:right w:val="single" w:sz="4" w:space="0" w:color="auto"/>
            </w:tcBorders>
            <w:hideMark/>
          </w:tcPr>
          <w:p w:rsidR="003C0C4B" w:rsidRPr="00F90680" w:rsidRDefault="003C0C4B" w:rsidP="003C0C4B">
            <w:pPr>
              <w:jc w:val="right"/>
            </w:pPr>
            <w:r w:rsidRPr="00F90680">
              <w:t>Iš viso:</w:t>
            </w:r>
          </w:p>
        </w:tc>
        <w:tc>
          <w:tcPr>
            <w:tcW w:w="1134" w:type="dxa"/>
            <w:tcBorders>
              <w:top w:val="single" w:sz="4" w:space="0" w:color="auto"/>
              <w:left w:val="single" w:sz="4" w:space="0" w:color="auto"/>
              <w:bottom w:val="single" w:sz="4" w:space="0" w:color="auto"/>
              <w:right w:val="single" w:sz="4" w:space="0" w:color="auto"/>
            </w:tcBorders>
          </w:tcPr>
          <w:p w:rsidR="003C0C4B" w:rsidRPr="00F90680" w:rsidRDefault="003C0C4B" w:rsidP="003C0C4B">
            <w:pPr>
              <w:jc w:val="both"/>
            </w:pPr>
          </w:p>
        </w:tc>
        <w:tc>
          <w:tcPr>
            <w:tcW w:w="1134" w:type="dxa"/>
            <w:tcBorders>
              <w:top w:val="single" w:sz="4" w:space="0" w:color="auto"/>
              <w:left w:val="single" w:sz="4" w:space="0" w:color="auto"/>
              <w:bottom w:val="single" w:sz="4" w:space="0" w:color="auto"/>
              <w:right w:val="single" w:sz="4" w:space="0" w:color="auto"/>
            </w:tcBorders>
          </w:tcPr>
          <w:p w:rsidR="003C0C4B" w:rsidRPr="00F90680" w:rsidRDefault="003C0C4B" w:rsidP="003C0C4B">
            <w:pPr>
              <w:jc w:val="both"/>
            </w:pPr>
          </w:p>
        </w:tc>
        <w:tc>
          <w:tcPr>
            <w:tcW w:w="992" w:type="dxa"/>
            <w:tcBorders>
              <w:top w:val="single" w:sz="4" w:space="0" w:color="auto"/>
              <w:left w:val="single" w:sz="4" w:space="0" w:color="auto"/>
              <w:bottom w:val="single" w:sz="4" w:space="0" w:color="auto"/>
              <w:right w:val="single" w:sz="4" w:space="0" w:color="auto"/>
            </w:tcBorders>
          </w:tcPr>
          <w:p w:rsidR="003C0C4B" w:rsidRPr="00F90680" w:rsidRDefault="003C0C4B" w:rsidP="003C0C4B">
            <w:pPr>
              <w:jc w:val="both"/>
            </w:pPr>
          </w:p>
        </w:tc>
        <w:tc>
          <w:tcPr>
            <w:tcW w:w="1418" w:type="dxa"/>
            <w:tcBorders>
              <w:top w:val="single" w:sz="4" w:space="0" w:color="auto"/>
              <w:left w:val="single" w:sz="4" w:space="0" w:color="auto"/>
              <w:bottom w:val="single" w:sz="4" w:space="0" w:color="auto"/>
              <w:right w:val="single" w:sz="4" w:space="0" w:color="auto"/>
            </w:tcBorders>
          </w:tcPr>
          <w:p w:rsidR="003C0C4B" w:rsidRPr="00F90680" w:rsidRDefault="003C0C4B" w:rsidP="003C0C4B">
            <w:pPr>
              <w:jc w:val="both"/>
            </w:pPr>
          </w:p>
        </w:tc>
      </w:tr>
    </w:tbl>
    <w:p w:rsidR="003C0C4B" w:rsidRPr="00F90680" w:rsidRDefault="003C0C4B" w:rsidP="00F271EF">
      <w:pPr>
        <w:tabs>
          <w:tab w:val="left" w:pos="4111"/>
          <w:tab w:val="left" w:pos="6521"/>
        </w:tabs>
        <w:jc w:val="center"/>
        <w:rPr>
          <w:b/>
          <w:bCs/>
          <w:lang w:eastAsia="lt-LT"/>
        </w:rPr>
      </w:pPr>
    </w:p>
    <w:p w:rsidR="00916312" w:rsidRPr="00F90680" w:rsidRDefault="0044037F" w:rsidP="23F35391">
      <w:pPr>
        <w:tabs>
          <w:tab w:val="left" w:pos="709"/>
        </w:tabs>
        <w:spacing w:before="120" w:after="120"/>
        <w:jc w:val="center"/>
        <w:rPr>
          <w:b/>
          <w:bCs/>
        </w:rPr>
      </w:pPr>
      <w:r w:rsidRPr="00F90680">
        <w:rPr>
          <w:b/>
          <w:bCs/>
          <w:lang w:bidi="lt-LT"/>
        </w:rPr>
        <w:t>6</w:t>
      </w:r>
      <w:r w:rsidR="00916312" w:rsidRPr="00F90680">
        <w:rPr>
          <w:b/>
          <w:bCs/>
          <w:lang w:bidi="lt-LT"/>
        </w:rPr>
        <w:t>. PROJEKTO IŠLAIDŲ SĄMATOS PAGRINDIMAS</w:t>
      </w:r>
    </w:p>
    <w:p w:rsidR="00916312" w:rsidRPr="00F90680" w:rsidRDefault="0044037F" w:rsidP="00916312">
      <w:pPr>
        <w:tabs>
          <w:tab w:val="left" w:pos="709"/>
        </w:tabs>
        <w:spacing w:before="120" w:after="120"/>
        <w:jc w:val="center"/>
        <w:rPr>
          <w:vertAlign w:val="superscript"/>
        </w:rPr>
      </w:pPr>
      <w:r w:rsidRPr="00F90680">
        <w:rPr>
          <w:lang w:bidi="lt-LT"/>
        </w:rPr>
        <w:t>6</w:t>
      </w:r>
      <w:r w:rsidR="00916312" w:rsidRPr="00F90680">
        <w:rPr>
          <w:lang w:bidi="lt-LT"/>
        </w:rPr>
        <w:t>.1. </w:t>
      </w:r>
      <w:r w:rsidR="007337CA" w:rsidRPr="00F90680">
        <w:rPr>
          <w:lang w:bidi="lt-LT"/>
        </w:rPr>
        <w:t xml:space="preserve"> STAŽUOTOJO</w:t>
      </w:r>
      <w:r w:rsidRPr="00F90680">
        <w:rPr>
          <w:lang w:bidi="lt-LT"/>
        </w:rPr>
        <w:t xml:space="preserve"> (-S)</w:t>
      </w:r>
      <w:r w:rsidR="007337CA" w:rsidRPr="00F90680">
        <w:rPr>
          <w:lang w:bidi="lt-LT"/>
        </w:rPr>
        <w:t xml:space="preserve"> </w:t>
      </w:r>
      <w:r w:rsidR="00916312" w:rsidRPr="00F90680">
        <w:rPr>
          <w:lang w:bidi="lt-LT"/>
        </w:rPr>
        <w:t>DARBO UŽMOKESČIO PAGRINDIMAS</w:t>
      </w:r>
    </w:p>
    <w:tbl>
      <w:tblPr>
        <w:tblW w:w="9049"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
        <w:gridCol w:w="993"/>
        <w:gridCol w:w="1134"/>
        <w:gridCol w:w="1276"/>
        <w:gridCol w:w="1134"/>
        <w:gridCol w:w="993"/>
        <w:gridCol w:w="993"/>
        <w:gridCol w:w="1135"/>
        <w:gridCol w:w="992"/>
      </w:tblGrid>
      <w:tr w:rsidR="007337CA" w:rsidRPr="00F90680" w:rsidTr="00343B57">
        <w:tc>
          <w:tcPr>
            <w:tcW w:w="399" w:type="dxa"/>
            <w:vMerge w:val="restart"/>
          </w:tcPr>
          <w:p w:rsidR="007337CA" w:rsidRPr="00F90680" w:rsidRDefault="007337CA" w:rsidP="00D67151">
            <w:pPr>
              <w:tabs>
                <w:tab w:val="left" w:pos="709"/>
              </w:tabs>
              <w:ind w:left="-136" w:right="-119"/>
              <w:jc w:val="center"/>
              <w:rPr>
                <w:sz w:val="22"/>
              </w:rPr>
            </w:pPr>
            <w:r w:rsidRPr="00F90680">
              <w:rPr>
                <w:sz w:val="22"/>
                <w:lang w:bidi="lt-LT"/>
              </w:rPr>
              <w:t>Eil</w:t>
            </w:r>
            <w:r w:rsidR="00ED5372">
              <w:rPr>
                <w:sz w:val="22"/>
                <w:lang w:bidi="lt-LT"/>
              </w:rPr>
              <w:t>.</w:t>
            </w:r>
            <w:r w:rsidRPr="00F90680">
              <w:rPr>
                <w:sz w:val="22"/>
                <w:lang w:bidi="lt-LT"/>
              </w:rPr>
              <w:t xml:space="preserve"> Nr. </w:t>
            </w:r>
          </w:p>
        </w:tc>
        <w:tc>
          <w:tcPr>
            <w:tcW w:w="993" w:type="dxa"/>
            <w:vMerge w:val="restart"/>
          </w:tcPr>
          <w:p w:rsidR="007337CA" w:rsidRPr="00F90680" w:rsidRDefault="007337CA" w:rsidP="00D67151">
            <w:pPr>
              <w:tabs>
                <w:tab w:val="left" w:pos="709"/>
              </w:tabs>
              <w:jc w:val="center"/>
              <w:rPr>
                <w:sz w:val="22"/>
              </w:rPr>
            </w:pPr>
            <w:r w:rsidRPr="00F90680">
              <w:rPr>
                <w:sz w:val="22"/>
                <w:lang w:bidi="lt-LT"/>
              </w:rPr>
              <w:t>Pareigybė projekte</w:t>
            </w:r>
          </w:p>
        </w:tc>
        <w:tc>
          <w:tcPr>
            <w:tcW w:w="1134" w:type="dxa"/>
            <w:vMerge w:val="restart"/>
          </w:tcPr>
          <w:p w:rsidR="007337CA" w:rsidRPr="00F90680" w:rsidRDefault="007337CA" w:rsidP="00D67151">
            <w:pPr>
              <w:tabs>
                <w:tab w:val="left" w:pos="709"/>
              </w:tabs>
              <w:jc w:val="center"/>
              <w:rPr>
                <w:sz w:val="22"/>
              </w:rPr>
            </w:pPr>
            <w:r w:rsidRPr="00F90680">
              <w:rPr>
                <w:sz w:val="22"/>
                <w:lang w:bidi="lt-LT"/>
              </w:rPr>
              <w:t>Projekto vykdymo metai</w:t>
            </w:r>
          </w:p>
        </w:tc>
        <w:tc>
          <w:tcPr>
            <w:tcW w:w="1276" w:type="dxa"/>
            <w:vMerge w:val="restart"/>
          </w:tcPr>
          <w:p w:rsidR="007337CA" w:rsidRPr="00F90680" w:rsidRDefault="007337CA" w:rsidP="00D67151">
            <w:pPr>
              <w:tabs>
                <w:tab w:val="left" w:pos="709"/>
              </w:tabs>
              <w:jc w:val="center"/>
              <w:rPr>
                <w:sz w:val="22"/>
              </w:rPr>
            </w:pPr>
            <w:r w:rsidRPr="00F90680">
              <w:rPr>
                <w:sz w:val="22"/>
                <w:lang w:bidi="lt-LT"/>
              </w:rPr>
              <w:t>Projekto vykdymo mėnesių skaičius</w:t>
            </w:r>
          </w:p>
        </w:tc>
        <w:tc>
          <w:tcPr>
            <w:tcW w:w="1134" w:type="dxa"/>
            <w:vMerge w:val="restart"/>
          </w:tcPr>
          <w:p w:rsidR="007337CA" w:rsidRPr="00F90680" w:rsidRDefault="007337CA" w:rsidP="00D67151">
            <w:pPr>
              <w:tabs>
                <w:tab w:val="left" w:pos="709"/>
              </w:tabs>
              <w:jc w:val="center"/>
              <w:rPr>
                <w:sz w:val="22"/>
              </w:rPr>
            </w:pPr>
            <w:r w:rsidRPr="00F90680">
              <w:rPr>
                <w:sz w:val="22"/>
                <w:lang w:bidi="lt-LT"/>
              </w:rPr>
              <w:t>Darbo ir atostogų valandų skaičius per metus</w:t>
            </w:r>
            <w:r w:rsidR="006C07DD" w:rsidRPr="00F90680">
              <w:rPr>
                <w:sz w:val="22"/>
                <w:vertAlign w:val="superscript"/>
                <w:lang w:bidi="lt-LT"/>
              </w:rPr>
              <w:t>6</w:t>
            </w:r>
          </w:p>
        </w:tc>
        <w:tc>
          <w:tcPr>
            <w:tcW w:w="1986" w:type="dxa"/>
            <w:gridSpan w:val="2"/>
          </w:tcPr>
          <w:p w:rsidR="007337CA" w:rsidRPr="00F90680" w:rsidRDefault="007337CA" w:rsidP="00D67151">
            <w:pPr>
              <w:tabs>
                <w:tab w:val="left" w:pos="709"/>
              </w:tabs>
              <w:jc w:val="center"/>
              <w:rPr>
                <w:sz w:val="22"/>
              </w:rPr>
            </w:pPr>
            <w:r w:rsidRPr="00F90680">
              <w:rPr>
                <w:sz w:val="22"/>
                <w:lang w:bidi="lt-LT"/>
              </w:rPr>
              <w:t>Pareigybės valandinis atlygis, Eur/val.</w:t>
            </w:r>
          </w:p>
        </w:tc>
        <w:tc>
          <w:tcPr>
            <w:tcW w:w="1135" w:type="dxa"/>
            <w:vMerge w:val="restart"/>
          </w:tcPr>
          <w:p w:rsidR="007337CA" w:rsidRPr="00F90680" w:rsidRDefault="007337CA" w:rsidP="00D67151">
            <w:pPr>
              <w:tabs>
                <w:tab w:val="left" w:pos="709"/>
              </w:tabs>
              <w:jc w:val="center"/>
              <w:rPr>
                <w:sz w:val="22"/>
              </w:rPr>
            </w:pPr>
            <w:r w:rsidRPr="00F90680">
              <w:rPr>
                <w:sz w:val="22"/>
                <w:lang w:bidi="lt-LT"/>
              </w:rPr>
              <w:t>Darbo užmokestis per metus, įskaitant išlaidas atostoginiams, Eur</w:t>
            </w:r>
          </w:p>
          <w:p w:rsidR="007337CA" w:rsidRPr="00F90680" w:rsidRDefault="007337CA" w:rsidP="00D67151">
            <w:pPr>
              <w:tabs>
                <w:tab w:val="left" w:pos="709"/>
              </w:tabs>
              <w:jc w:val="center"/>
              <w:rPr>
                <w:sz w:val="22"/>
              </w:rPr>
            </w:pPr>
            <w:r w:rsidRPr="00F90680">
              <w:rPr>
                <w:sz w:val="22"/>
                <w:lang w:bidi="lt-LT"/>
              </w:rPr>
              <w:t>(</w:t>
            </w:r>
            <w:r w:rsidR="00041C80" w:rsidRPr="00F90680">
              <w:rPr>
                <w:sz w:val="22"/>
                <w:lang w:bidi="lt-LT"/>
              </w:rPr>
              <w:t>5</w:t>
            </w:r>
            <w:r w:rsidRPr="00F90680">
              <w:rPr>
                <w:sz w:val="22"/>
                <w:lang w:bidi="lt-LT"/>
              </w:rPr>
              <w:t>×</w:t>
            </w:r>
            <w:r w:rsidR="00041C80" w:rsidRPr="00F90680">
              <w:rPr>
                <w:sz w:val="22"/>
                <w:lang w:bidi="lt-LT"/>
              </w:rPr>
              <w:t>7</w:t>
            </w:r>
            <w:r w:rsidRPr="00F90680">
              <w:rPr>
                <w:sz w:val="22"/>
                <w:lang w:bidi="lt-LT"/>
              </w:rPr>
              <w:t>)</w:t>
            </w:r>
          </w:p>
        </w:tc>
        <w:tc>
          <w:tcPr>
            <w:tcW w:w="992" w:type="dxa"/>
            <w:vMerge w:val="restart"/>
          </w:tcPr>
          <w:p w:rsidR="007337CA" w:rsidRPr="00F90680" w:rsidRDefault="007337CA" w:rsidP="00D67151">
            <w:pPr>
              <w:tabs>
                <w:tab w:val="left" w:pos="709"/>
              </w:tabs>
              <w:jc w:val="center"/>
              <w:rPr>
                <w:sz w:val="22"/>
              </w:rPr>
            </w:pPr>
            <w:r w:rsidRPr="00F90680">
              <w:rPr>
                <w:sz w:val="22"/>
                <w:lang w:bidi="lt-LT"/>
              </w:rPr>
              <w:t>Socialinio draudimo ir kitos įmokos, Eur</w:t>
            </w:r>
            <w:r w:rsidR="00B07159" w:rsidRPr="00F90680">
              <w:rPr>
                <w:sz w:val="22"/>
                <w:vertAlign w:val="superscript"/>
                <w:lang w:bidi="lt-LT"/>
              </w:rPr>
              <w:t>7</w:t>
            </w:r>
          </w:p>
        </w:tc>
      </w:tr>
      <w:tr w:rsidR="007337CA" w:rsidRPr="00F90680" w:rsidTr="00343B57">
        <w:tc>
          <w:tcPr>
            <w:tcW w:w="399" w:type="dxa"/>
            <w:vMerge/>
          </w:tcPr>
          <w:p w:rsidR="007337CA" w:rsidRPr="00F90680" w:rsidRDefault="007337CA" w:rsidP="00D67151">
            <w:pPr>
              <w:tabs>
                <w:tab w:val="left" w:pos="709"/>
              </w:tabs>
              <w:jc w:val="center"/>
              <w:rPr>
                <w:sz w:val="22"/>
              </w:rPr>
            </w:pPr>
          </w:p>
        </w:tc>
        <w:tc>
          <w:tcPr>
            <w:tcW w:w="993" w:type="dxa"/>
            <w:vMerge/>
          </w:tcPr>
          <w:p w:rsidR="007337CA" w:rsidRPr="00F90680" w:rsidRDefault="007337CA" w:rsidP="00D67151">
            <w:pPr>
              <w:tabs>
                <w:tab w:val="left" w:pos="709"/>
              </w:tabs>
              <w:jc w:val="center"/>
              <w:rPr>
                <w:sz w:val="22"/>
              </w:rPr>
            </w:pPr>
          </w:p>
        </w:tc>
        <w:tc>
          <w:tcPr>
            <w:tcW w:w="1134" w:type="dxa"/>
            <w:vMerge/>
          </w:tcPr>
          <w:p w:rsidR="007337CA" w:rsidRPr="00F90680" w:rsidRDefault="007337CA" w:rsidP="00D67151">
            <w:pPr>
              <w:tabs>
                <w:tab w:val="left" w:pos="709"/>
              </w:tabs>
              <w:jc w:val="center"/>
              <w:rPr>
                <w:sz w:val="22"/>
              </w:rPr>
            </w:pPr>
          </w:p>
        </w:tc>
        <w:tc>
          <w:tcPr>
            <w:tcW w:w="1276" w:type="dxa"/>
            <w:vMerge/>
          </w:tcPr>
          <w:p w:rsidR="007337CA" w:rsidRPr="00F90680" w:rsidRDefault="007337CA" w:rsidP="00D67151">
            <w:pPr>
              <w:tabs>
                <w:tab w:val="left" w:pos="709"/>
              </w:tabs>
              <w:jc w:val="center"/>
              <w:rPr>
                <w:sz w:val="22"/>
              </w:rPr>
            </w:pPr>
          </w:p>
        </w:tc>
        <w:tc>
          <w:tcPr>
            <w:tcW w:w="1134" w:type="dxa"/>
            <w:vMerge/>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ind w:left="-110" w:right="-108"/>
              <w:jc w:val="center"/>
              <w:rPr>
                <w:sz w:val="22"/>
              </w:rPr>
            </w:pPr>
            <w:r w:rsidRPr="00F90680">
              <w:rPr>
                <w:sz w:val="22"/>
                <w:lang w:bidi="lt-LT"/>
              </w:rPr>
              <w:t>didžiausias leistinas</w:t>
            </w:r>
          </w:p>
        </w:tc>
        <w:tc>
          <w:tcPr>
            <w:tcW w:w="993" w:type="dxa"/>
          </w:tcPr>
          <w:p w:rsidR="007337CA" w:rsidRPr="00F90680" w:rsidRDefault="007337CA" w:rsidP="00D67151">
            <w:pPr>
              <w:ind w:left="-110" w:right="-108"/>
              <w:jc w:val="center"/>
              <w:rPr>
                <w:sz w:val="22"/>
              </w:rPr>
            </w:pPr>
            <w:r w:rsidRPr="00F90680">
              <w:rPr>
                <w:sz w:val="22"/>
                <w:lang w:bidi="lt-LT"/>
              </w:rPr>
              <w:t>pritaikytas</w:t>
            </w:r>
          </w:p>
        </w:tc>
        <w:tc>
          <w:tcPr>
            <w:tcW w:w="1135" w:type="dxa"/>
            <w:vMerge/>
          </w:tcPr>
          <w:p w:rsidR="007337CA" w:rsidRPr="00F90680" w:rsidRDefault="007337CA" w:rsidP="00D67151">
            <w:pPr>
              <w:tabs>
                <w:tab w:val="left" w:pos="709"/>
              </w:tabs>
              <w:jc w:val="center"/>
              <w:rPr>
                <w:sz w:val="22"/>
              </w:rPr>
            </w:pPr>
          </w:p>
        </w:tc>
        <w:tc>
          <w:tcPr>
            <w:tcW w:w="992" w:type="dxa"/>
            <w:vMerge/>
          </w:tcPr>
          <w:p w:rsidR="007337CA" w:rsidRPr="00F90680" w:rsidRDefault="007337CA" w:rsidP="00D67151">
            <w:pPr>
              <w:tabs>
                <w:tab w:val="left" w:pos="709"/>
              </w:tabs>
              <w:jc w:val="center"/>
              <w:rPr>
                <w:sz w:val="22"/>
              </w:rPr>
            </w:pPr>
          </w:p>
        </w:tc>
      </w:tr>
      <w:tr w:rsidR="001B59D3" w:rsidRPr="00F90680" w:rsidTr="00343B57">
        <w:tc>
          <w:tcPr>
            <w:tcW w:w="399" w:type="dxa"/>
          </w:tcPr>
          <w:p w:rsidR="001B59D3" w:rsidRPr="00F90680" w:rsidRDefault="001B59D3" w:rsidP="001B59D3">
            <w:pPr>
              <w:tabs>
                <w:tab w:val="left" w:pos="709"/>
              </w:tabs>
              <w:jc w:val="center"/>
              <w:rPr>
                <w:sz w:val="22"/>
              </w:rPr>
            </w:pPr>
            <w:r w:rsidRPr="00F90680">
              <w:rPr>
                <w:sz w:val="22"/>
                <w:lang w:bidi="lt-LT"/>
              </w:rPr>
              <w:t>1</w:t>
            </w:r>
          </w:p>
        </w:tc>
        <w:tc>
          <w:tcPr>
            <w:tcW w:w="993" w:type="dxa"/>
          </w:tcPr>
          <w:p w:rsidR="001B59D3" w:rsidRPr="00F90680" w:rsidRDefault="001B59D3" w:rsidP="001B59D3">
            <w:pPr>
              <w:tabs>
                <w:tab w:val="left" w:pos="709"/>
              </w:tabs>
              <w:jc w:val="center"/>
              <w:rPr>
                <w:sz w:val="22"/>
              </w:rPr>
            </w:pPr>
            <w:r w:rsidRPr="00F90680">
              <w:rPr>
                <w:sz w:val="22"/>
                <w:lang w:bidi="en-GB"/>
              </w:rPr>
              <w:t>2</w:t>
            </w:r>
          </w:p>
        </w:tc>
        <w:tc>
          <w:tcPr>
            <w:tcW w:w="1134" w:type="dxa"/>
          </w:tcPr>
          <w:p w:rsidR="001B59D3" w:rsidRPr="00F90680" w:rsidRDefault="001B59D3" w:rsidP="001B59D3">
            <w:pPr>
              <w:tabs>
                <w:tab w:val="left" w:pos="709"/>
              </w:tabs>
              <w:jc w:val="center"/>
              <w:rPr>
                <w:sz w:val="22"/>
              </w:rPr>
            </w:pPr>
            <w:r w:rsidRPr="00F90680">
              <w:rPr>
                <w:sz w:val="22"/>
                <w:lang w:bidi="en-GB"/>
              </w:rPr>
              <w:t>3</w:t>
            </w:r>
          </w:p>
        </w:tc>
        <w:tc>
          <w:tcPr>
            <w:tcW w:w="1276" w:type="dxa"/>
          </w:tcPr>
          <w:p w:rsidR="001B59D3" w:rsidRPr="00F90680" w:rsidRDefault="001B59D3" w:rsidP="001B59D3">
            <w:pPr>
              <w:tabs>
                <w:tab w:val="left" w:pos="709"/>
              </w:tabs>
              <w:jc w:val="center"/>
              <w:rPr>
                <w:sz w:val="22"/>
              </w:rPr>
            </w:pPr>
            <w:r w:rsidRPr="00F90680">
              <w:rPr>
                <w:sz w:val="22"/>
                <w:lang w:bidi="en-GB"/>
              </w:rPr>
              <w:t>4</w:t>
            </w:r>
          </w:p>
        </w:tc>
        <w:tc>
          <w:tcPr>
            <w:tcW w:w="1134" w:type="dxa"/>
          </w:tcPr>
          <w:p w:rsidR="001B59D3" w:rsidRPr="00F90680" w:rsidRDefault="001B59D3" w:rsidP="001B59D3">
            <w:pPr>
              <w:tabs>
                <w:tab w:val="left" w:pos="709"/>
              </w:tabs>
              <w:jc w:val="center"/>
              <w:rPr>
                <w:sz w:val="22"/>
              </w:rPr>
            </w:pPr>
            <w:r w:rsidRPr="00F90680">
              <w:rPr>
                <w:sz w:val="22"/>
                <w:lang w:bidi="en-GB"/>
              </w:rPr>
              <w:t>5</w:t>
            </w:r>
          </w:p>
        </w:tc>
        <w:tc>
          <w:tcPr>
            <w:tcW w:w="993" w:type="dxa"/>
          </w:tcPr>
          <w:p w:rsidR="001B59D3" w:rsidRPr="00F90680" w:rsidRDefault="001B59D3" w:rsidP="001B59D3">
            <w:pPr>
              <w:tabs>
                <w:tab w:val="left" w:pos="709"/>
              </w:tabs>
              <w:jc w:val="center"/>
              <w:rPr>
                <w:sz w:val="22"/>
              </w:rPr>
            </w:pPr>
            <w:r w:rsidRPr="00F90680">
              <w:rPr>
                <w:sz w:val="22"/>
                <w:lang w:bidi="en-GB"/>
              </w:rPr>
              <w:t>6</w:t>
            </w:r>
          </w:p>
        </w:tc>
        <w:tc>
          <w:tcPr>
            <w:tcW w:w="993" w:type="dxa"/>
          </w:tcPr>
          <w:p w:rsidR="001B59D3" w:rsidRPr="00F90680" w:rsidRDefault="001B59D3" w:rsidP="001B59D3">
            <w:pPr>
              <w:tabs>
                <w:tab w:val="left" w:pos="709"/>
              </w:tabs>
              <w:jc w:val="center"/>
              <w:rPr>
                <w:sz w:val="22"/>
              </w:rPr>
            </w:pPr>
            <w:r w:rsidRPr="00F90680">
              <w:rPr>
                <w:sz w:val="22"/>
                <w:lang w:bidi="en-GB"/>
              </w:rPr>
              <w:t>7</w:t>
            </w:r>
          </w:p>
        </w:tc>
        <w:tc>
          <w:tcPr>
            <w:tcW w:w="1135" w:type="dxa"/>
          </w:tcPr>
          <w:p w:rsidR="001B59D3" w:rsidRPr="00F90680" w:rsidRDefault="001B59D3" w:rsidP="001B59D3">
            <w:pPr>
              <w:tabs>
                <w:tab w:val="left" w:pos="709"/>
              </w:tabs>
              <w:jc w:val="center"/>
              <w:rPr>
                <w:sz w:val="22"/>
              </w:rPr>
            </w:pPr>
            <w:r w:rsidRPr="00F90680">
              <w:rPr>
                <w:sz w:val="22"/>
                <w:lang w:bidi="en-GB"/>
              </w:rPr>
              <w:t>8</w:t>
            </w:r>
          </w:p>
        </w:tc>
        <w:tc>
          <w:tcPr>
            <w:tcW w:w="992" w:type="dxa"/>
          </w:tcPr>
          <w:p w:rsidR="001B59D3" w:rsidRPr="00F90680" w:rsidRDefault="001B59D3" w:rsidP="001B59D3">
            <w:pPr>
              <w:tabs>
                <w:tab w:val="left" w:pos="709"/>
              </w:tabs>
              <w:jc w:val="center"/>
              <w:rPr>
                <w:sz w:val="22"/>
              </w:rPr>
            </w:pPr>
            <w:r w:rsidRPr="00F90680">
              <w:rPr>
                <w:sz w:val="22"/>
                <w:lang w:bidi="en-GB"/>
              </w:rPr>
              <w:t>9</w:t>
            </w:r>
          </w:p>
        </w:tc>
      </w:tr>
      <w:tr w:rsidR="007337CA" w:rsidRPr="00F90680" w:rsidTr="00343B57">
        <w:trPr>
          <w:trHeight w:val="242"/>
        </w:trPr>
        <w:tc>
          <w:tcPr>
            <w:tcW w:w="399" w:type="dxa"/>
            <w:vMerge w:val="restart"/>
          </w:tcPr>
          <w:p w:rsidR="007337CA" w:rsidRPr="00F90680" w:rsidRDefault="007337CA" w:rsidP="00D67151">
            <w:pPr>
              <w:tabs>
                <w:tab w:val="left" w:pos="709"/>
              </w:tabs>
              <w:jc w:val="center"/>
              <w:rPr>
                <w:sz w:val="22"/>
              </w:rPr>
            </w:pPr>
            <w:r w:rsidRPr="00F90680">
              <w:rPr>
                <w:sz w:val="22"/>
                <w:lang w:bidi="lt-LT"/>
              </w:rPr>
              <w:t>1.</w:t>
            </w:r>
          </w:p>
        </w:tc>
        <w:tc>
          <w:tcPr>
            <w:tcW w:w="993" w:type="dxa"/>
          </w:tcPr>
          <w:p w:rsidR="007337CA" w:rsidRPr="00F90680" w:rsidRDefault="007337CA" w:rsidP="00D67151">
            <w:pPr>
              <w:tabs>
                <w:tab w:val="left" w:pos="709"/>
              </w:tabs>
              <w:jc w:val="center"/>
              <w:rPr>
                <w:sz w:val="22"/>
              </w:rPr>
            </w:pPr>
          </w:p>
        </w:tc>
        <w:tc>
          <w:tcPr>
            <w:tcW w:w="1134" w:type="dxa"/>
          </w:tcPr>
          <w:p w:rsidR="007337CA" w:rsidRPr="00F90680" w:rsidRDefault="007337CA" w:rsidP="00D67151">
            <w:pPr>
              <w:tabs>
                <w:tab w:val="left" w:pos="709"/>
              </w:tabs>
              <w:jc w:val="center"/>
              <w:rPr>
                <w:sz w:val="22"/>
              </w:rPr>
            </w:pPr>
            <w:r w:rsidRPr="00F90680">
              <w:rPr>
                <w:sz w:val="22"/>
                <w:lang w:bidi="lt-LT"/>
              </w:rPr>
              <w:t>20...</w:t>
            </w:r>
          </w:p>
        </w:tc>
        <w:tc>
          <w:tcPr>
            <w:tcW w:w="1276" w:type="dxa"/>
          </w:tcPr>
          <w:p w:rsidR="007337CA" w:rsidRPr="00F90680" w:rsidRDefault="007337CA" w:rsidP="00D67151">
            <w:pPr>
              <w:tabs>
                <w:tab w:val="left" w:pos="709"/>
              </w:tabs>
              <w:jc w:val="center"/>
              <w:rPr>
                <w:sz w:val="22"/>
              </w:rPr>
            </w:pPr>
          </w:p>
        </w:tc>
        <w:tc>
          <w:tcPr>
            <w:tcW w:w="1134" w:type="dxa"/>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1135" w:type="dxa"/>
          </w:tcPr>
          <w:p w:rsidR="007337CA" w:rsidRPr="00F90680" w:rsidRDefault="007337CA" w:rsidP="00D67151">
            <w:pPr>
              <w:tabs>
                <w:tab w:val="left" w:pos="709"/>
              </w:tabs>
              <w:jc w:val="center"/>
              <w:rPr>
                <w:sz w:val="22"/>
              </w:rPr>
            </w:pPr>
          </w:p>
        </w:tc>
        <w:tc>
          <w:tcPr>
            <w:tcW w:w="992" w:type="dxa"/>
          </w:tcPr>
          <w:p w:rsidR="007337CA" w:rsidRPr="00F90680" w:rsidRDefault="007337CA" w:rsidP="00D67151">
            <w:pPr>
              <w:tabs>
                <w:tab w:val="left" w:pos="709"/>
              </w:tabs>
              <w:jc w:val="center"/>
              <w:rPr>
                <w:sz w:val="22"/>
              </w:rPr>
            </w:pPr>
          </w:p>
        </w:tc>
      </w:tr>
      <w:tr w:rsidR="007337CA" w:rsidRPr="00F90680" w:rsidTr="00343B57">
        <w:trPr>
          <w:trHeight w:val="145"/>
        </w:trPr>
        <w:tc>
          <w:tcPr>
            <w:tcW w:w="399" w:type="dxa"/>
            <w:vMerge/>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7657" w:type="dxa"/>
            <w:gridSpan w:val="7"/>
          </w:tcPr>
          <w:p w:rsidR="007337CA" w:rsidRPr="00F90680" w:rsidRDefault="007904B4" w:rsidP="006128ED">
            <w:pPr>
              <w:jc w:val="both"/>
              <w:rPr>
                <w:i/>
                <w:iCs/>
                <w:sz w:val="22"/>
              </w:rPr>
            </w:pPr>
            <w:r w:rsidRPr="00F90680">
              <w:rPr>
                <w:i/>
                <w:iCs/>
                <w:sz w:val="22"/>
              </w:rPr>
              <w:t xml:space="preserve">Trumpai aprašykite, koks bus pagrindinis </w:t>
            </w:r>
            <w:r w:rsidR="0090040E" w:rsidRPr="00F90680">
              <w:rPr>
                <w:i/>
                <w:iCs/>
                <w:sz w:val="22"/>
              </w:rPr>
              <w:t>stažuotojo</w:t>
            </w:r>
            <w:r w:rsidRPr="00F90680">
              <w:rPr>
                <w:i/>
                <w:iCs/>
                <w:sz w:val="22"/>
              </w:rPr>
              <w:t xml:space="preserve"> indėlis </w:t>
            </w:r>
            <w:r w:rsidR="003A2723" w:rsidRPr="00F90680">
              <w:rPr>
                <w:i/>
                <w:iCs/>
                <w:sz w:val="22"/>
              </w:rPr>
              <w:t>į projektą, pvz., eksperimentų planavimas, eksperimentų vykdymas, duomenų analizė, modeliavimas, stra</w:t>
            </w:r>
            <w:r w:rsidR="00D163BC" w:rsidRPr="00F90680">
              <w:rPr>
                <w:i/>
                <w:iCs/>
                <w:sz w:val="22"/>
              </w:rPr>
              <w:t>i</w:t>
            </w:r>
            <w:r w:rsidR="003A2723" w:rsidRPr="00F90680">
              <w:rPr>
                <w:i/>
                <w:iCs/>
                <w:sz w:val="22"/>
              </w:rPr>
              <w:t>psnių rašymas, pristatymas, pan. ( ne</w:t>
            </w:r>
            <w:r w:rsidR="00D163BC" w:rsidRPr="00F90680">
              <w:rPr>
                <w:i/>
                <w:iCs/>
                <w:sz w:val="22"/>
              </w:rPr>
              <w:t xml:space="preserve"> </w:t>
            </w:r>
            <w:r w:rsidR="003A2723" w:rsidRPr="00F90680">
              <w:rPr>
                <w:i/>
                <w:iCs/>
                <w:sz w:val="22"/>
              </w:rPr>
              <w:t xml:space="preserve">daugiau kaip 500 </w:t>
            </w:r>
            <w:r w:rsidR="006128ED" w:rsidRPr="00F90680">
              <w:rPr>
                <w:i/>
                <w:iCs/>
                <w:sz w:val="22"/>
              </w:rPr>
              <w:t>spaudos žėnklų)</w:t>
            </w:r>
          </w:p>
        </w:tc>
      </w:tr>
      <w:tr w:rsidR="007337CA" w:rsidRPr="00F90680" w:rsidTr="00343B57">
        <w:trPr>
          <w:trHeight w:val="145"/>
        </w:trPr>
        <w:tc>
          <w:tcPr>
            <w:tcW w:w="399" w:type="dxa"/>
            <w:vMerge/>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1134" w:type="dxa"/>
          </w:tcPr>
          <w:p w:rsidR="007337CA" w:rsidRPr="00F90680" w:rsidRDefault="007337CA" w:rsidP="00D67151">
            <w:pPr>
              <w:tabs>
                <w:tab w:val="left" w:pos="709"/>
              </w:tabs>
              <w:jc w:val="center"/>
              <w:rPr>
                <w:sz w:val="22"/>
              </w:rPr>
            </w:pPr>
          </w:p>
        </w:tc>
        <w:tc>
          <w:tcPr>
            <w:tcW w:w="1276" w:type="dxa"/>
          </w:tcPr>
          <w:p w:rsidR="007337CA" w:rsidRPr="00F90680" w:rsidRDefault="007337CA" w:rsidP="00D67151">
            <w:pPr>
              <w:tabs>
                <w:tab w:val="left" w:pos="709"/>
              </w:tabs>
              <w:jc w:val="center"/>
              <w:rPr>
                <w:sz w:val="22"/>
              </w:rPr>
            </w:pPr>
          </w:p>
        </w:tc>
        <w:tc>
          <w:tcPr>
            <w:tcW w:w="1134" w:type="dxa"/>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993" w:type="dxa"/>
          </w:tcPr>
          <w:p w:rsidR="007337CA" w:rsidRPr="00F90680" w:rsidRDefault="007337CA" w:rsidP="00D67151">
            <w:pPr>
              <w:tabs>
                <w:tab w:val="left" w:pos="709"/>
              </w:tabs>
              <w:jc w:val="center"/>
              <w:rPr>
                <w:sz w:val="22"/>
              </w:rPr>
            </w:pPr>
          </w:p>
        </w:tc>
        <w:tc>
          <w:tcPr>
            <w:tcW w:w="1135" w:type="dxa"/>
          </w:tcPr>
          <w:p w:rsidR="007337CA" w:rsidRPr="00F90680" w:rsidRDefault="007337CA" w:rsidP="00D67151">
            <w:pPr>
              <w:tabs>
                <w:tab w:val="left" w:pos="709"/>
              </w:tabs>
              <w:jc w:val="center"/>
              <w:rPr>
                <w:sz w:val="22"/>
              </w:rPr>
            </w:pPr>
          </w:p>
        </w:tc>
        <w:tc>
          <w:tcPr>
            <w:tcW w:w="992" w:type="dxa"/>
          </w:tcPr>
          <w:p w:rsidR="007337CA" w:rsidRPr="00F90680" w:rsidRDefault="007337CA" w:rsidP="00D67151">
            <w:pPr>
              <w:tabs>
                <w:tab w:val="left" w:pos="709"/>
              </w:tabs>
              <w:jc w:val="center"/>
              <w:rPr>
                <w:sz w:val="22"/>
              </w:rPr>
            </w:pPr>
          </w:p>
        </w:tc>
      </w:tr>
      <w:tr w:rsidR="00343B57" w:rsidRPr="00F90680" w:rsidTr="00343B57">
        <w:trPr>
          <w:trHeight w:val="257"/>
        </w:trPr>
        <w:tc>
          <w:tcPr>
            <w:tcW w:w="3802" w:type="dxa"/>
            <w:gridSpan w:val="4"/>
          </w:tcPr>
          <w:p w:rsidR="00343B57" w:rsidRPr="00F90680" w:rsidRDefault="00343B57" w:rsidP="00D67151">
            <w:pPr>
              <w:tabs>
                <w:tab w:val="left" w:pos="709"/>
              </w:tabs>
              <w:jc w:val="right"/>
              <w:rPr>
                <w:sz w:val="22"/>
              </w:rPr>
            </w:pPr>
            <w:r w:rsidRPr="00F90680">
              <w:rPr>
                <w:sz w:val="22"/>
                <w:lang w:bidi="lt-LT"/>
              </w:rPr>
              <w:t>Iš viso:</w:t>
            </w:r>
          </w:p>
        </w:tc>
        <w:tc>
          <w:tcPr>
            <w:tcW w:w="1134" w:type="dxa"/>
          </w:tcPr>
          <w:p w:rsidR="00343B57" w:rsidRPr="00F90680" w:rsidRDefault="00343B57" w:rsidP="00D67151">
            <w:pPr>
              <w:tabs>
                <w:tab w:val="left" w:pos="709"/>
              </w:tabs>
              <w:jc w:val="center"/>
              <w:rPr>
                <w:sz w:val="22"/>
              </w:rPr>
            </w:pPr>
          </w:p>
        </w:tc>
        <w:tc>
          <w:tcPr>
            <w:tcW w:w="993" w:type="dxa"/>
          </w:tcPr>
          <w:p w:rsidR="00343B57" w:rsidRPr="00F90680" w:rsidRDefault="00343B57" w:rsidP="00D67151">
            <w:pPr>
              <w:tabs>
                <w:tab w:val="left" w:pos="709"/>
              </w:tabs>
              <w:jc w:val="center"/>
              <w:rPr>
                <w:sz w:val="22"/>
              </w:rPr>
            </w:pPr>
          </w:p>
        </w:tc>
        <w:tc>
          <w:tcPr>
            <w:tcW w:w="993" w:type="dxa"/>
          </w:tcPr>
          <w:p w:rsidR="00343B57" w:rsidRPr="00F90680" w:rsidRDefault="00343B57" w:rsidP="00D67151">
            <w:pPr>
              <w:jc w:val="center"/>
            </w:pPr>
            <w:r w:rsidRPr="00F90680">
              <w:rPr>
                <w:sz w:val="22"/>
                <w:lang w:bidi="lt-LT"/>
              </w:rPr>
              <w:t>×</w:t>
            </w:r>
          </w:p>
        </w:tc>
        <w:tc>
          <w:tcPr>
            <w:tcW w:w="1135" w:type="dxa"/>
          </w:tcPr>
          <w:p w:rsidR="00343B57" w:rsidRPr="00F90680" w:rsidRDefault="00343B57" w:rsidP="00D67151">
            <w:pPr>
              <w:jc w:val="center"/>
            </w:pPr>
            <w:r w:rsidRPr="00F90680">
              <w:rPr>
                <w:sz w:val="22"/>
                <w:lang w:bidi="lt-LT"/>
              </w:rPr>
              <w:t>×</w:t>
            </w:r>
          </w:p>
        </w:tc>
        <w:tc>
          <w:tcPr>
            <w:tcW w:w="992" w:type="dxa"/>
          </w:tcPr>
          <w:p w:rsidR="00343B57" w:rsidRPr="00F90680" w:rsidRDefault="00343B57" w:rsidP="00D67151">
            <w:pPr>
              <w:tabs>
                <w:tab w:val="left" w:pos="709"/>
              </w:tabs>
              <w:jc w:val="center"/>
              <w:rPr>
                <w:sz w:val="22"/>
              </w:rPr>
            </w:pPr>
          </w:p>
        </w:tc>
      </w:tr>
      <w:tr w:rsidR="00343B57" w:rsidRPr="00F90680" w:rsidTr="00343B57">
        <w:trPr>
          <w:trHeight w:val="257"/>
        </w:trPr>
        <w:tc>
          <w:tcPr>
            <w:tcW w:w="3802" w:type="dxa"/>
            <w:gridSpan w:val="4"/>
          </w:tcPr>
          <w:p w:rsidR="00343B57" w:rsidRPr="00F90680" w:rsidRDefault="00343B57" w:rsidP="00D67151">
            <w:pPr>
              <w:jc w:val="right"/>
              <w:rPr>
                <w:sz w:val="22"/>
              </w:rPr>
            </w:pPr>
            <w:r w:rsidRPr="00F90680">
              <w:rPr>
                <w:sz w:val="22"/>
                <w:lang w:bidi="lt-LT"/>
              </w:rPr>
              <w:t>Iš viso podoktorantūros stažuotojui pamečiui:</w:t>
            </w:r>
          </w:p>
        </w:tc>
        <w:tc>
          <w:tcPr>
            <w:tcW w:w="1134" w:type="dxa"/>
          </w:tcPr>
          <w:p w:rsidR="00343B57" w:rsidRPr="00F90680" w:rsidRDefault="00343B57" w:rsidP="00D67151">
            <w:pPr>
              <w:tabs>
                <w:tab w:val="left" w:pos="709"/>
              </w:tabs>
              <w:jc w:val="center"/>
              <w:rPr>
                <w:sz w:val="22"/>
              </w:rPr>
            </w:pPr>
          </w:p>
        </w:tc>
        <w:tc>
          <w:tcPr>
            <w:tcW w:w="993" w:type="dxa"/>
          </w:tcPr>
          <w:p w:rsidR="00343B57" w:rsidRPr="00F90680" w:rsidRDefault="00343B57" w:rsidP="00D67151">
            <w:pPr>
              <w:tabs>
                <w:tab w:val="left" w:pos="709"/>
              </w:tabs>
              <w:jc w:val="center"/>
              <w:rPr>
                <w:sz w:val="22"/>
              </w:rPr>
            </w:pPr>
          </w:p>
        </w:tc>
        <w:tc>
          <w:tcPr>
            <w:tcW w:w="993" w:type="dxa"/>
          </w:tcPr>
          <w:p w:rsidR="00343B57" w:rsidRPr="00F90680" w:rsidRDefault="00343B57" w:rsidP="00D67151">
            <w:pPr>
              <w:tabs>
                <w:tab w:val="left" w:pos="709"/>
              </w:tabs>
              <w:jc w:val="center"/>
              <w:rPr>
                <w:sz w:val="22"/>
              </w:rPr>
            </w:pPr>
            <w:r w:rsidRPr="00F90680">
              <w:rPr>
                <w:sz w:val="22"/>
                <w:lang w:bidi="lt-LT"/>
              </w:rPr>
              <w:t>×</w:t>
            </w:r>
          </w:p>
        </w:tc>
        <w:tc>
          <w:tcPr>
            <w:tcW w:w="1135" w:type="dxa"/>
          </w:tcPr>
          <w:p w:rsidR="00343B57" w:rsidRPr="00F90680" w:rsidRDefault="00343B57" w:rsidP="00D67151">
            <w:pPr>
              <w:tabs>
                <w:tab w:val="left" w:pos="709"/>
              </w:tabs>
              <w:jc w:val="center"/>
              <w:rPr>
                <w:sz w:val="22"/>
              </w:rPr>
            </w:pPr>
            <w:r w:rsidRPr="00F90680">
              <w:rPr>
                <w:sz w:val="22"/>
                <w:lang w:bidi="lt-LT"/>
              </w:rPr>
              <w:t>×</w:t>
            </w:r>
          </w:p>
        </w:tc>
        <w:tc>
          <w:tcPr>
            <w:tcW w:w="992" w:type="dxa"/>
          </w:tcPr>
          <w:p w:rsidR="00343B57" w:rsidRPr="00F90680" w:rsidRDefault="00343B57" w:rsidP="00D67151">
            <w:pPr>
              <w:tabs>
                <w:tab w:val="left" w:pos="709"/>
              </w:tabs>
              <w:jc w:val="center"/>
              <w:rPr>
                <w:sz w:val="22"/>
              </w:rPr>
            </w:pPr>
          </w:p>
        </w:tc>
      </w:tr>
    </w:tbl>
    <w:p w:rsidR="00916312" w:rsidRPr="00F90680" w:rsidRDefault="006C07DD" w:rsidP="00916312">
      <w:pPr>
        <w:tabs>
          <w:tab w:val="left" w:pos="709"/>
        </w:tabs>
        <w:jc w:val="both"/>
        <w:rPr>
          <w:sz w:val="20"/>
          <w:szCs w:val="20"/>
          <w:lang w:bidi="en-GB"/>
        </w:rPr>
      </w:pPr>
      <w:r w:rsidRPr="00F90680">
        <w:rPr>
          <w:sz w:val="20"/>
          <w:szCs w:val="20"/>
          <w:vertAlign w:val="superscript"/>
          <w:lang w:bidi="lt-LT"/>
        </w:rPr>
        <w:t>6</w:t>
      </w:r>
      <w:r w:rsidR="00916312" w:rsidRPr="00F90680">
        <w:rPr>
          <w:sz w:val="20"/>
          <w:szCs w:val="20"/>
          <w:vertAlign w:val="superscript"/>
          <w:lang w:bidi="lt-LT"/>
        </w:rPr>
        <w:t xml:space="preserve"> </w:t>
      </w:r>
      <w:r w:rsidR="00916312" w:rsidRPr="00F90680">
        <w:rPr>
          <w:sz w:val="20"/>
          <w:szCs w:val="20"/>
          <w:lang w:bidi="lt-LT"/>
        </w:rPr>
        <w:t>P</w:t>
      </w:r>
      <w:r w:rsidR="00B73698" w:rsidRPr="00F90680">
        <w:rPr>
          <w:sz w:val="20"/>
          <w:szCs w:val="20"/>
          <w:lang w:bidi="lt-LT"/>
        </w:rPr>
        <w:t xml:space="preserve">odoktorantūros stažuotojo (-s) </w:t>
      </w:r>
      <w:r w:rsidR="00916312" w:rsidRPr="00F90680">
        <w:rPr>
          <w:sz w:val="20"/>
          <w:szCs w:val="20"/>
          <w:lang w:bidi="lt-LT"/>
        </w:rPr>
        <w:t xml:space="preserve">darbo valandų skaičius projekte turi būti ne mažesnis kaip </w:t>
      </w:r>
      <w:r w:rsidR="00B73698" w:rsidRPr="00F90680">
        <w:rPr>
          <w:sz w:val="20"/>
          <w:szCs w:val="20"/>
          <w:lang w:bidi="lt-LT"/>
        </w:rPr>
        <w:t>4</w:t>
      </w:r>
      <w:r w:rsidR="00916312" w:rsidRPr="00F90680">
        <w:rPr>
          <w:sz w:val="20"/>
          <w:szCs w:val="20"/>
          <w:lang w:bidi="lt-LT"/>
        </w:rPr>
        <w:t>0 valandų</w:t>
      </w:r>
      <w:r w:rsidR="00812597" w:rsidRPr="00F90680">
        <w:rPr>
          <w:sz w:val="20"/>
          <w:szCs w:val="20"/>
          <w:lang w:bidi="lt-LT"/>
        </w:rPr>
        <w:t xml:space="preserve"> per savaitę</w:t>
      </w:r>
      <w:r w:rsidR="00916312" w:rsidRPr="00F90680">
        <w:rPr>
          <w:sz w:val="20"/>
          <w:szCs w:val="20"/>
          <w:lang w:bidi="lt-LT"/>
        </w:rPr>
        <w:t>, padaugintų iš projekto trukmės</w:t>
      </w:r>
      <w:r w:rsidR="00D163BC" w:rsidRPr="00F90680">
        <w:rPr>
          <w:sz w:val="20"/>
          <w:szCs w:val="20"/>
          <w:lang w:bidi="lt-LT"/>
        </w:rPr>
        <w:t xml:space="preserve"> mėnesiais</w:t>
      </w:r>
      <w:r w:rsidR="00EA6BBC" w:rsidRPr="00F90680">
        <w:rPr>
          <w:sz w:val="20"/>
          <w:szCs w:val="20"/>
          <w:lang w:bidi="lt-LT"/>
        </w:rPr>
        <w:t xml:space="preserve"> </w:t>
      </w:r>
      <w:hyperlink r:id="rId10" w:history="1">
        <w:r w:rsidR="00812597" w:rsidRPr="00F90680">
          <w:rPr>
            <w:rStyle w:val="Hipersaitas"/>
            <w:sz w:val="20"/>
            <w:szCs w:val="20"/>
          </w:rPr>
          <w:t>https://www.e-tar.lt/portal/lt/legalAct/91f7b130b65311e88f64a5ecc703f89b</w:t>
        </w:r>
      </w:hyperlink>
    </w:p>
    <w:p w:rsidR="00916312" w:rsidRPr="00F90680" w:rsidRDefault="00B07159" w:rsidP="00916312">
      <w:pPr>
        <w:tabs>
          <w:tab w:val="left" w:pos="709"/>
        </w:tabs>
        <w:jc w:val="both"/>
        <w:rPr>
          <w:sz w:val="20"/>
          <w:szCs w:val="20"/>
        </w:rPr>
      </w:pPr>
      <w:r w:rsidRPr="00F90680">
        <w:rPr>
          <w:sz w:val="20"/>
          <w:szCs w:val="20"/>
          <w:vertAlign w:val="superscript"/>
          <w:lang w:bidi="lt-LT"/>
        </w:rPr>
        <w:t>7</w:t>
      </w:r>
      <w:r w:rsidR="00916312" w:rsidRPr="00F90680">
        <w:rPr>
          <w:sz w:val="20"/>
          <w:szCs w:val="20"/>
          <w:vertAlign w:val="superscript"/>
          <w:lang w:bidi="lt-LT"/>
        </w:rPr>
        <w:t xml:space="preserve"> </w:t>
      </w:r>
      <w:r w:rsidR="00916312" w:rsidRPr="00F90680">
        <w:rPr>
          <w:sz w:val="20"/>
          <w:szCs w:val="20"/>
          <w:lang w:bidi="lt-LT"/>
        </w:rPr>
        <w:t>Socialinio draudimo ir kitos įmokos susideda iš:</w:t>
      </w:r>
    </w:p>
    <w:p w:rsidR="00916312" w:rsidRPr="00F90680" w:rsidRDefault="00916312" w:rsidP="00916312">
      <w:pPr>
        <w:tabs>
          <w:tab w:val="left" w:pos="709"/>
        </w:tabs>
        <w:rPr>
          <w:sz w:val="20"/>
          <w:szCs w:val="20"/>
          <w:lang w:bidi="lt-LT"/>
        </w:rPr>
      </w:pPr>
      <w:r w:rsidRPr="00F90680">
        <w:rPr>
          <w:sz w:val="20"/>
          <w:szCs w:val="20"/>
          <w:lang w:bidi="lt-LT"/>
        </w:rPr>
        <w:t>1. Draudėjo bendrojo socialinio draudimo įmokos, taikant tarifą, nustatytą neterminuotoms sutartims (jei institucija sudarys terminuotas darbo sutartis, įmokos dydis bus perskaičiuojamas (pritaikant papildomą 0,72 proc. įmokos tarifo dalį) teikiant metinę projekto išlaidų sąmatą).</w:t>
      </w:r>
      <w:r w:rsidRPr="00F90680">
        <w:rPr>
          <w:sz w:val="20"/>
          <w:szCs w:val="20"/>
          <w:lang w:bidi="lt-LT"/>
        </w:rPr>
        <w:br/>
        <w:t>2. Nelaimingų atsitikimų darbe ir profesinių ligų socialinio draudimo įmokos, priklausančios nuo tarifų grupės, kuriai priskirta institucija.</w:t>
      </w:r>
      <w:r w:rsidRPr="00F90680">
        <w:rPr>
          <w:sz w:val="20"/>
          <w:szCs w:val="20"/>
          <w:lang w:bidi="lt-LT"/>
        </w:rPr>
        <w:br/>
        <w:t>3. Jei institucija nėra biudžetinė įstaiga – įmokų į Garantinį ir Ilgalaikio darbo išmokų fondus.</w:t>
      </w:r>
    </w:p>
    <w:p w:rsidR="00916312" w:rsidRPr="00F90680" w:rsidRDefault="00916312" w:rsidP="00916312">
      <w:pPr>
        <w:tabs>
          <w:tab w:val="left" w:pos="709"/>
        </w:tabs>
        <w:rPr>
          <w:sz w:val="20"/>
          <w:szCs w:val="20"/>
          <w:lang w:bidi="en-GB"/>
        </w:rPr>
      </w:pPr>
    </w:p>
    <w:p w:rsidR="00916312" w:rsidRPr="00F90680" w:rsidRDefault="00F348DB" w:rsidP="00916312">
      <w:pPr>
        <w:pStyle w:val="Sraopastraipa"/>
        <w:tabs>
          <w:tab w:val="left" w:pos="709"/>
        </w:tabs>
        <w:spacing w:before="120" w:after="120"/>
        <w:ind w:left="644"/>
        <w:jc w:val="center"/>
        <w:rPr>
          <w:rFonts w:ascii="Times New Roman" w:hAnsi="Times New Roman"/>
          <w:sz w:val="24"/>
          <w:szCs w:val="24"/>
        </w:rPr>
      </w:pPr>
      <w:r w:rsidRPr="00F90680">
        <w:rPr>
          <w:rFonts w:ascii="Times New Roman" w:eastAsia="Times New Roman" w:hAnsi="Times New Roman"/>
          <w:sz w:val="24"/>
          <w:szCs w:val="24"/>
          <w:lang w:bidi="lt-LT"/>
        </w:rPr>
        <w:t>6</w:t>
      </w:r>
      <w:r w:rsidR="00916312" w:rsidRPr="00F90680">
        <w:rPr>
          <w:rFonts w:ascii="Times New Roman" w:eastAsia="Times New Roman" w:hAnsi="Times New Roman"/>
          <w:sz w:val="24"/>
          <w:szCs w:val="24"/>
          <w:lang w:bidi="lt-LT"/>
        </w:rPr>
        <w:t>.2. IŠLAIDOS PREKĖMS IR PASLAUGOMS ĮSIGYTI</w:t>
      </w:r>
      <w:r w:rsidRPr="00F90680">
        <w:rPr>
          <w:rFonts w:ascii="Times New Roman" w:eastAsia="Times New Roman" w:hAnsi="Times New Roman"/>
          <w:sz w:val="24"/>
          <w:szCs w:val="24"/>
          <w:vertAlign w:val="superscript"/>
          <w:lang w:bidi="lt-LT"/>
        </w:rPr>
        <w:t>8</w:t>
      </w:r>
      <w:r w:rsidR="00916312" w:rsidRPr="00F90680">
        <w:rPr>
          <w:rFonts w:ascii="Times New Roman" w:eastAsia="Times New Roman" w:hAnsi="Times New Roman"/>
          <w:sz w:val="24"/>
          <w:szCs w:val="24"/>
          <w:lang w:bidi="lt-LT"/>
        </w:rPr>
        <w:t xml:space="preserve"> IR IŠLAIDOS KOMANDIRUOTĖM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151"/>
        <w:gridCol w:w="5747"/>
      </w:tblGrid>
      <w:tr w:rsidR="00916312" w:rsidRPr="00F90680" w:rsidTr="00D67151">
        <w:trPr>
          <w:trHeight w:val="349"/>
        </w:trPr>
        <w:tc>
          <w:tcPr>
            <w:tcW w:w="10060" w:type="dxa"/>
            <w:gridSpan w:val="3"/>
          </w:tcPr>
          <w:p w:rsidR="00916312" w:rsidRPr="00F90680" w:rsidRDefault="00916312" w:rsidP="00D67151">
            <w:pPr>
              <w:tabs>
                <w:tab w:val="left" w:pos="709"/>
              </w:tabs>
              <w:jc w:val="center"/>
            </w:pPr>
            <w:r w:rsidRPr="00F90680">
              <w:rPr>
                <w:lang w:bidi="lt-LT"/>
              </w:rPr>
              <w:t>Lėšos projekto vykdymo metais, Eur</w:t>
            </w:r>
          </w:p>
        </w:tc>
      </w:tr>
      <w:tr w:rsidR="00916312" w:rsidRPr="00F90680" w:rsidTr="00D67151">
        <w:trPr>
          <w:trHeight w:val="145"/>
        </w:trPr>
        <w:tc>
          <w:tcPr>
            <w:tcW w:w="2162" w:type="dxa"/>
          </w:tcPr>
          <w:p w:rsidR="00916312" w:rsidRPr="00F90680" w:rsidRDefault="00916312" w:rsidP="00D67151">
            <w:pPr>
              <w:tabs>
                <w:tab w:val="left" w:pos="709"/>
              </w:tabs>
              <w:jc w:val="center"/>
            </w:pPr>
            <w:r w:rsidRPr="00F90680">
              <w:rPr>
                <w:lang w:bidi="lt-LT"/>
              </w:rPr>
              <w:t>20...</w:t>
            </w:r>
          </w:p>
        </w:tc>
        <w:tc>
          <w:tcPr>
            <w:tcW w:w="2151" w:type="dxa"/>
          </w:tcPr>
          <w:p w:rsidR="00916312" w:rsidRPr="00F90680" w:rsidRDefault="00916312" w:rsidP="00D67151">
            <w:pPr>
              <w:tabs>
                <w:tab w:val="left" w:pos="709"/>
              </w:tabs>
              <w:jc w:val="center"/>
            </w:pPr>
            <w:r w:rsidRPr="00F90680">
              <w:rPr>
                <w:lang w:bidi="lt-LT"/>
              </w:rPr>
              <w:t>...</w:t>
            </w:r>
          </w:p>
        </w:tc>
        <w:tc>
          <w:tcPr>
            <w:tcW w:w="5747" w:type="dxa"/>
          </w:tcPr>
          <w:p w:rsidR="00916312" w:rsidRPr="00F90680" w:rsidRDefault="00916312" w:rsidP="00D67151">
            <w:pPr>
              <w:tabs>
                <w:tab w:val="left" w:pos="709"/>
              </w:tabs>
              <w:jc w:val="center"/>
            </w:pPr>
            <w:r w:rsidRPr="00F90680">
              <w:rPr>
                <w:lang w:bidi="lt-LT"/>
              </w:rPr>
              <w:t>Iš viso</w:t>
            </w:r>
          </w:p>
        </w:tc>
      </w:tr>
    </w:tbl>
    <w:p w:rsidR="00916312" w:rsidRPr="00F90680" w:rsidRDefault="00F348DB" w:rsidP="00916312">
      <w:pPr>
        <w:tabs>
          <w:tab w:val="left" w:pos="709"/>
        </w:tabs>
        <w:spacing w:before="120" w:after="120"/>
        <w:jc w:val="both"/>
        <w:rPr>
          <w:sz w:val="20"/>
          <w:szCs w:val="20"/>
          <w:lang w:bidi="en-GB"/>
        </w:rPr>
      </w:pPr>
      <w:r w:rsidRPr="00F90680">
        <w:rPr>
          <w:sz w:val="20"/>
          <w:szCs w:val="20"/>
          <w:vertAlign w:val="superscript"/>
          <w:lang w:bidi="lt-LT"/>
        </w:rPr>
        <w:t>8</w:t>
      </w:r>
      <w:r w:rsidR="00916312" w:rsidRPr="00F90680">
        <w:rPr>
          <w:sz w:val="20"/>
          <w:szCs w:val="20"/>
          <w:vertAlign w:val="superscript"/>
          <w:lang w:bidi="lt-LT"/>
        </w:rPr>
        <w:t xml:space="preserve"> </w:t>
      </w:r>
      <w:r w:rsidR="00916312" w:rsidRPr="00F90680">
        <w:rPr>
          <w:sz w:val="20"/>
          <w:szCs w:val="20"/>
          <w:lang w:bidi="lt-LT"/>
        </w:rPr>
        <w:t>Paslaugų sutartys gali būti sudaromos tik nepagrindiniams projekto darbams atlikti; jei sutartis sudaroma su fiziniu asmeniu, juo negali būti projekto vykdytojas.</w:t>
      </w:r>
    </w:p>
    <w:p w:rsidR="00916312" w:rsidRPr="00F90680" w:rsidRDefault="00916312" w:rsidP="00916312">
      <w:pPr>
        <w:tabs>
          <w:tab w:val="left" w:pos="709"/>
        </w:tabs>
        <w:jc w:val="both"/>
        <w:rPr>
          <w:sz w:val="20"/>
          <w:szCs w:val="20"/>
          <w:lang w:bidi="lt-LT"/>
        </w:rPr>
      </w:pPr>
    </w:p>
    <w:p w:rsidR="00916312" w:rsidRPr="00F90680" w:rsidRDefault="00F85E72" w:rsidP="00916312">
      <w:pPr>
        <w:jc w:val="center"/>
        <w:rPr>
          <w:lang w:bidi="lt-LT"/>
        </w:rPr>
      </w:pPr>
      <w:r w:rsidRPr="00F90680">
        <w:rPr>
          <w:lang w:bidi="lt-LT"/>
        </w:rPr>
        <w:t>6</w:t>
      </w:r>
      <w:r w:rsidR="00916312" w:rsidRPr="00F90680">
        <w:rPr>
          <w:lang w:bidi="lt-LT"/>
        </w:rPr>
        <w:t>.3. IŠLAIDOS ILGALAIKIAM TURTUI ĮSIGYTI</w:t>
      </w:r>
      <w:r w:rsidRPr="00F90680">
        <w:rPr>
          <w:vertAlign w:val="superscript"/>
          <w:lang w:bidi="lt-LT"/>
        </w:rPr>
        <w:t>9</w:t>
      </w:r>
    </w:p>
    <w:p w:rsidR="00916312" w:rsidRPr="00F90680" w:rsidRDefault="00916312" w:rsidP="00916312"/>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4"/>
        <w:gridCol w:w="1656"/>
        <w:gridCol w:w="6800"/>
      </w:tblGrid>
      <w:tr w:rsidR="00916312" w:rsidRPr="00F90680" w:rsidTr="00D67151">
        <w:trPr>
          <w:trHeight w:val="296"/>
        </w:trPr>
        <w:tc>
          <w:tcPr>
            <w:tcW w:w="10060" w:type="dxa"/>
            <w:gridSpan w:val="3"/>
          </w:tcPr>
          <w:p w:rsidR="00916312" w:rsidRPr="00F90680" w:rsidRDefault="00916312" w:rsidP="00D67151">
            <w:pPr>
              <w:tabs>
                <w:tab w:val="left" w:pos="709"/>
              </w:tabs>
              <w:jc w:val="center"/>
            </w:pPr>
            <w:r w:rsidRPr="00F90680">
              <w:rPr>
                <w:lang w:bidi="lt-LT"/>
              </w:rPr>
              <w:t>Lėšos projekto vykdymo metais, Eur</w:t>
            </w:r>
          </w:p>
        </w:tc>
      </w:tr>
      <w:tr w:rsidR="00916312" w:rsidRPr="00F90680" w:rsidTr="00D67151">
        <w:trPr>
          <w:trHeight w:val="150"/>
        </w:trPr>
        <w:tc>
          <w:tcPr>
            <w:tcW w:w="1604" w:type="dxa"/>
          </w:tcPr>
          <w:p w:rsidR="00916312" w:rsidRPr="00F90680" w:rsidRDefault="00916312" w:rsidP="00D67151">
            <w:pPr>
              <w:tabs>
                <w:tab w:val="left" w:pos="709"/>
              </w:tabs>
              <w:jc w:val="center"/>
            </w:pPr>
            <w:r w:rsidRPr="00F90680">
              <w:rPr>
                <w:lang w:bidi="lt-LT"/>
              </w:rPr>
              <w:t>20...</w:t>
            </w:r>
          </w:p>
        </w:tc>
        <w:tc>
          <w:tcPr>
            <w:tcW w:w="1656" w:type="dxa"/>
          </w:tcPr>
          <w:p w:rsidR="00916312" w:rsidRPr="00F90680" w:rsidRDefault="00916312" w:rsidP="00D67151">
            <w:pPr>
              <w:tabs>
                <w:tab w:val="left" w:pos="709"/>
              </w:tabs>
              <w:jc w:val="center"/>
            </w:pPr>
            <w:r w:rsidRPr="00F90680">
              <w:rPr>
                <w:lang w:bidi="lt-LT"/>
              </w:rPr>
              <w:t>...</w:t>
            </w:r>
          </w:p>
        </w:tc>
        <w:tc>
          <w:tcPr>
            <w:tcW w:w="6800" w:type="dxa"/>
          </w:tcPr>
          <w:p w:rsidR="00916312" w:rsidRPr="00F90680" w:rsidRDefault="00916312" w:rsidP="00D67151">
            <w:pPr>
              <w:tabs>
                <w:tab w:val="left" w:pos="709"/>
              </w:tabs>
              <w:jc w:val="center"/>
            </w:pPr>
            <w:r w:rsidRPr="00F90680">
              <w:rPr>
                <w:lang w:bidi="lt-LT"/>
              </w:rPr>
              <w:t>Iš viso</w:t>
            </w:r>
          </w:p>
        </w:tc>
      </w:tr>
    </w:tbl>
    <w:p w:rsidR="00916312" w:rsidRPr="00F90680" w:rsidRDefault="00F85E72" w:rsidP="00916312">
      <w:pPr>
        <w:tabs>
          <w:tab w:val="left" w:pos="709"/>
        </w:tabs>
        <w:spacing w:before="120" w:after="120"/>
        <w:rPr>
          <w:lang w:bidi="en-GB"/>
        </w:rPr>
      </w:pPr>
      <w:r w:rsidRPr="00F90680">
        <w:rPr>
          <w:sz w:val="20"/>
          <w:szCs w:val="20"/>
          <w:vertAlign w:val="superscript"/>
          <w:lang w:bidi="lt-LT"/>
        </w:rPr>
        <w:t>9</w:t>
      </w:r>
      <w:r w:rsidR="00916312" w:rsidRPr="00F90680">
        <w:rPr>
          <w:sz w:val="20"/>
          <w:szCs w:val="20"/>
          <w:vertAlign w:val="superscript"/>
          <w:lang w:bidi="lt-LT"/>
        </w:rPr>
        <w:t xml:space="preserve"> </w:t>
      </w:r>
      <w:r w:rsidR="00916312" w:rsidRPr="00F90680">
        <w:rPr>
          <w:sz w:val="20"/>
          <w:szCs w:val="20"/>
          <w:lang w:bidi="lt-LT"/>
        </w:rPr>
        <w:t>Ilgalaikį turtą gali įsigyti tik Lietuvos valstybinė institucija.</w:t>
      </w:r>
    </w:p>
    <w:p w:rsidR="00916312" w:rsidRPr="00F90680" w:rsidRDefault="00916312" w:rsidP="004C7EA1">
      <w:pPr>
        <w:pStyle w:val="Betarp"/>
        <w:rPr>
          <w:noProof/>
          <w:lang w:val="lt-LT" w:bidi="en-GB"/>
        </w:rPr>
      </w:pPr>
    </w:p>
    <w:p w:rsidR="00916312" w:rsidRPr="00F90680" w:rsidRDefault="004C7EA1" w:rsidP="00916312">
      <w:pPr>
        <w:tabs>
          <w:tab w:val="left" w:pos="709"/>
        </w:tabs>
        <w:spacing w:before="120" w:after="120"/>
        <w:jc w:val="center"/>
      </w:pPr>
      <w:r w:rsidRPr="00F90680">
        <w:rPr>
          <w:lang w:bidi="lt-LT"/>
        </w:rPr>
        <w:t>6</w:t>
      </w:r>
      <w:r w:rsidR="00916312" w:rsidRPr="00F90680">
        <w:rPr>
          <w:lang w:bidi="lt-LT"/>
        </w:rPr>
        <w:t>.4. NETIESIOGINIŲ IŠLAIDŲ APSKAIČIAVIMAS</w:t>
      </w:r>
    </w:p>
    <w:tbl>
      <w:tblPr>
        <w:tblStyle w:val="Lentelstinklelis"/>
        <w:tblW w:w="10060" w:type="dxa"/>
        <w:tblLook w:val="04A0" w:firstRow="1" w:lastRow="0" w:firstColumn="1" w:lastColumn="0" w:noHBand="0" w:noVBand="1"/>
      </w:tblPr>
      <w:tblGrid>
        <w:gridCol w:w="7508"/>
        <w:gridCol w:w="851"/>
        <w:gridCol w:w="850"/>
        <w:gridCol w:w="851"/>
      </w:tblGrid>
      <w:tr w:rsidR="00916312" w:rsidRPr="00F90680" w:rsidTr="004C7EA1">
        <w:tc>
          <w:tcPr>
            <w:tcW w:w="7508" w:type="dxa"/>
            <w:vAlign w:val="center"/>
          </w:tcPr>
          <w:p w:rsidR="00916312" w:rsidRPr="00F90680" w:rsidRDefault="00916312" w:rsidP="004C7EA1">
            <w:pPr>
              <w:tabs>
                <w:tab w:val="left" w:pos="709"/>
              </w:tabs>
            </w:pPr>
            <w:r w:rsidRPr="00F90680">
              <w:rPr>
                <w:lang w:bidi="lt-LT"/>
              </w:rPr>
              <w:t>Lėšos projekto vykdymo metais</w:t>
            </w:r>
          </w:p>
        </w:tc>
        <w:tc>
          <w:tcPr>
            <w:tcW w:w="851" w:type="dxa"/>
          </w:tcPr>
          <w:p w:rsidR="00916312" w:rsidRPr="00F90680" w:rsidRDefault="00916312" w:rsidP="00D67151">
            <w:pPr>
              <w:tabs>
                <w:tab w:val="left" w:pos="709"/>
              </w:tabs>
              <w:jc w:val="center"/>
            </w:pPr>
            <w:r w:rsidRPr="00F90680">
              <w:rPr>
                <w:lang w:bidi="lt-LT"/>
              </w:rPr>
              <w:t>20 ... metais</w:t>
            </w:r>
          </w:p>
        </w:tc>
        <w:tc>
          <w:tcPr>
            <w:tcW w:w="850" w:type="dxa"/>
          </w:tcPr>
          <w:p w:rsidR="00916312" w:rsidRPr="00F90680" w:rsidRDefault="00916312" w:rsidP="00D67151">
            <w:pPr>
              <w:tabs>
                <w:tab w:val="left" w:pos="709"/>
              </w:tabs>
              <w:jc w:val="center"/>
            </w:pPr>
            <w:r w:rsidRPr="00F90680">
              <w:rPr>
                <w:lang w:bidi="lt-LT"/>
              </w:rPr>
              <w:t>... metais</w:t>
            </w:r>
          </w:p>
        </w:tc>
        <w:tc>
          <w:tcPr>
            <w:tcW w:w="851" w:type="dxa"/>
            <w:vMerge w:val="restart"/>
            <w:vAlign w:val="center"/>
          </w:tcPr>
          <w:p w:rsidR="00916312" w:rsidRPr="00F90680" w:rsidRDefault="00916312" w:rsidP="00D67151">
            <w:pPr>
              <w:tabs>
                <w:tab w:val="left" w:pos="709"/>
              </w:tabs>
              <w:jc w:val="center"/>
            </w:pPr>
            <w:r w:rsidRPr="00F90680">
              <w:rPr>
                <w:lang w:bidi="lt-LT"/>
              </w:rPr>
              <w:t>Iš viso:</w:t>
            </w:r>
          </w:p>
        </w:tc>
      </w:tr>
      <w:tr w:rsidR="00916312" w:rsidRPr="00F90680" w:rsidTr="004C7EA1">
        <w:tc>
          <w:tcPr>
            <w:tcW w:w="7508" w:type="dxa"/>
            <w:vAlign w:val="center"/>
          </w:tcPr>
          <w:p w:rsidR="00916312" w:rsidRPr="00F90680" w:rsidRDefault="00916312" w:rsidP="004C7EA1">
            <w:pPr>
              <w:tabs>
                <w:tab w:val="left" w:pos="709"/>
              </w:tabs>
            </w:pPr>
            <w:r w:rsidRPr="00F90680">
              <w:rPr>
                <w:lang w:bidi="lt-LT"/>
              </w:rPr>
              <w:t>Lėšų, nurodytų projekto išlaidų sąmatos 1–3 eilutėse, suma, Eur</w:t>
            </w:r>
          </w:p>
        </w:tc>
        <w:tc>
          <w:tcPr>
            <w:tcW w:w="851" w:type="dxa"/>
          </w:tcPr>
          <w:p w:rsidR="00916312" w:rsidRPr="00F90680" w:rsidRDefault="00916312" w:rsidP="00D67151">
            <w:pPr>
              <w:tabs>
                <w:tab w:val="left" w:pos="709"/>
              </w:tabs>
              <w:jc w:val="center"/>
            </w:pPr>
          </w:p>
        </w:tc>
        <w:tc>
          <w:tcPr>
            <w:tcW w:w="850" w:type="dxa"/>
          </w:tcPr>
          <w:p w:rsidR="00916312" w:rsidRPr="00F90680" w:rsidRDefault="00916312" w:rsidP="00D67151">
            <w:pPr>
              <w:tabs>
                <w:tab w:val="left" w:pos="709"/>
              </w:tabs>
              <w:jc w:val="center"/>
            </w:pPr>
          </w:p>
        </w:tc>
        <w:tc>
          <w:tcPr>
            <w:tcW w:w="851" w:type="dxa"/>
            <w:vMerge/>
          </w:tcPr>
          <w:p w:rsidR="00916312" w:rsidRPr="00F90680" w:rsidRDefault="00916312" w:rsidP="00D67151">
            <w:pPr>
              <w:tabs>
                <w:tab w:val="left" w:pos="709"/>
              </w:tabs>
              <w:jc w:val="center"/>
            </w:pPr>
          </w:p>
        </w:tc>
      </w:tr>
      <w:tr w:rsidR="00916312" w:rsidRPr="00F90680" w:rsidTr="004C7EA1">
        <w:tc>
          <w:tcPr>
            <w:tcW w:w="7508" w:type="dxa"/>
            <w:vAlign w:val="center"/>
          </w:tcPr>
          <w:p w:rsidR="00916312" w:rsidRPr="00F90680" w:rsidRDefault="00916312" w:rsidP="004C7EA1">
            <w:pPr>
              <w:tabs>
                <w:tab w:val="left" w:pos="709"/>
              </w:tabs>
            </w:pPr>
            <w:r w:rsidRPr="00F90680">
              <w:rPr>
                <w:lang w:bidi="lt-LT"/>
              </w:rPr>
              <w:t xml:space="preserve">Pasirinktas netiesioginių išlaidų dydis, proc. (ne daugiau kaip </w:t>
            </w:r>
            <w:r w:rsidR="004478F7" w:rsidRPr="00F90680">
              <w:rPr>
                <w:lang w:bidi="lt-LT"/>
              </w:rPr>
              <w:t>1</w:t>
            </w:r>
            <w:r w:rsidRPr="00F90680">
              <w:rPr>
                <w:lang w:bidi="lt-LT"/>
              </w:rPr>
              <w:t>0 proc.)</w:t>
            </w:r>
          </w:p>
        </w:tc>
        <w:tc>
          <w:tcPr>
            <w:tcW w:w="851" w:type="dxa"/>
          </w:tcPr>
          <w:p w:rsidR="00916312" w:rsidRPr="00F90680" w:rsidRDefault="00916312" w:rsidP="00D67151">
            <w:pPr>
              <w:tabs>
                <w:tab w:val="left" w:pos="709"/>
              </w:tabs>
              <w:jc w:val="center"/>
            </w:pPr>
          </w:p>
        </w:tc>
        <w:tc>
          <w:tcPr>
            <w:tcW w:w="850" w:type="dxa"/>
          </w:tcPr>
          <w:p w:rsidR="00916312" w:rsidRPr="00F90680" w:rsidRDefault="00916312" w:rsidP="00D67151">
            <w:pPr>
              <w:tabs>
                <w:tab w:val="left" w:pos="709"/>
              </w:tabs>
              <w:jc w:val="center"/>
            </w:pPr>
          </w:p>
        </w:tc>
        <w:tc>
          <w:tcPr>
            <w:tcW w:w="851" w:type="dxa"/>
            <w:vMerge/>
          </w:tcPr>
          <w:p w:rsidR="00916312" w:rsidRPr="00F90680" w:rsidRDefault="00916312" w:rsidP="00D67151">
            <w:pPr>
              <w:tabs>
                <w:tab w:val="left" w:pos="709"/>
              </w:tabs>
              <w:jc w:val="center"/>
            </w:pPr>
          </w:p>
        </w:tc>
      </w:tr>
      <w:tr w:rsidR="00916312" w:rsidRPr="00F90680" w:rsidTr="004C7EA1">
        <w:tc>
          <w:tcPr>
            <w:tcW w:w="7508" w:type="dxa"/>
            <w:vAlign w:val="center"/>
          </w:tcPr>
          <w:p w:rsidR="00916312" w:rsidRPr="00F90680" w:rsidRDefault="00916312" w:rsidP="004C7EA1">
            <w:pPr>
              <w:tabs>
                <w:tab w:val="left" w:pos="709"/>
              </w:tabs>
            </w:pPr>
            <w:r w:rsidRPr="00F90680">
              <w:rPr>
                <w:lang w:bidi="lt-LT"/>
              </w:rPr>
              <w:t>Netiesioginės išlaidos, Eur</w:t>
            </w:r>
          </w:p>
        </w:tc>
        <w:tc>
          <w:tcPr>
            <w:tcW w:w="851" w:type="dxa"/>
          </w:tcPr>
          <w:p w:rsidR="00916312" w:rsidRPr="00F90680" w:rsidRDefault="00916312" w:rsidP="00D67151">
            <w:pPr>
              <w:tabs>
                <w:tab w:val="left" w:pos="709"/>
              </w:tabs>
              <w:jc w:val="center"/>
            </w:pPr>
          </w:p>
        </w:tc>
        <w:tc>
          <w:tcPr>
            <w:tcW w:w="850" w:type="dxa"/>
          </w:tcPr>
          <w:p w:rsidR="00916312" w:rsidRPr="00F90680" w:rsidRDefault="00916312" w:rsidP="00D67151">
            <w:pPr>
              <w:tabs>
                <w:tab w:val="left" w:pos="709"/>
              </w:tabs>
              <w:jc w:val="center"/>
            </w:pPr>
          </w:p>
        </w:tc>
        <w:tc>
          <w:tcPr>
            <w:tcW w:w="851" w:type="dxa"/>
          </w:tcPr>
          <w:p w:rsidR="00916312" w:rsidRPr="00F90680" w:rsidRDefault="00916312" w:rsidP="00D67151">
            <w:pPr>
              <w:tabs>
                <w:tab w:val="left" w:pos="709"/>
              </w:tabs>
              <w:jc w:val="center"/>
            </w:pPr>
          </w:p>
        </w:tc>
      </w:tr>
    </w:tbl>
    <w:p w:rsidR="00916312" w:rsidRPr="00F90680" w:rsidRDefault="00916312" w:rsidP="00916312">
      <w:pPr>
        <w:tabs>
          <w:tab w:val="left" w:pos="709"/>
        </w:tabs>
        <w:jc w:val="both"/>
        <w:rPr>
          <w:sz w:val="20"/>
          <w:szCs w:val="20"/>
        </w:rPr>
      </w:pPr>
    </w:p>
    <w:p w:rsidR="00916312" w:rsidRPr="00F90680" w:rsidRDefault="00916312" w:rsidP="00916312">
      <w:pPr>
        <w:tabs>
          <w:tab w:val="left" w:pos="426"/>
        </w:tabs>
        <w:ind w:right="-63"/>
        <w:jc w:val="both"/>
      </w:pPr>
    </w:p>
    <w:p w:rsidR="00916312" w:rsidRPr="00F90680" w:rsidRDefault="004C7EA1" w:rsidP="00916312">
      <w:pPr>
        <w:tabs>
          <w:tab w:val="left" w:pos="4111"/>
          <w:tab w:val="left" w:pos="6521"/>
        </w:tabs>
        <w:ind w:left="360"/>
        <w:jc w:val="center"/>
        <w:rPr>
          <w:b/>
          <w:lang w:bidi="lt-LT"/>
        </w:rPr>
      </w:pPr>
      <w:r w:rsidRPr="00F90680">
        <w:rPr>
          <w:b/>
          <w:lang w:bidi="lt-LT"/>
        </w:rPr>
        <w:t>7</w:t>
      </w:r>
      <w:r w:rsidR="00916312" w:rsidRPr="00F90680">
        <w:rPr>
          <w:b/>
          <w:lang w:bidi="lt-LT"/>
        </w:rPr>
        <w:t>. PRIEDAI</w:t>
      </w:r>
    </w:p>
    <w:p w:rsidR="00916312" w:rsidRPr="00F90680" w:rsidRDefault="00916312" w:rsidP="00916312">
      <w:pPr>
        <w:tabs>
          <w:tab w:val="left" w:pos="4111"/>
          <w:tab w:val="left" w:pos="6521"/>
        </w:tabs>
        <w:rPr>
          <w:b/>
          <w:lang w:bidi="lt-LT"/>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730"/>
        <w:gridCol w:w="3605"/>
      </w:tblGrid>
      <w:tr w:rsidR="00916312" w:rsidRPr="00F90680" w:rsidTr="004C7EA1">
        <w:tc>
          <w:tcPr>
            <w:tcW w:w="696" w:type="dxa"/>
            <w:vAlign w:val="center"/>
          </w:tcPr>
          <w:p w:rsidR="00916312" w:rsidRPr="00F90680" w:rsidRDefault="00916312" w:rsidP="004C7EA1">
            <w:pPr>
              <w:tabs>
                <w:tab w:val="left" w:pos="709"/>
              </w:tabs>
              <w:jc w:val="center"/>
            </w:pPr>
            <w:r w:rsidRPr="00F90680">
              <w:rPr>
                <w:lang w:bidi="lt-LT"/>
              </w:rPr>
              <w:t>Eil</w:t>
            </w:r>
            <w:r w:rsidR="00C23FFF">
              <w:rPr>
                <w:lang w:bidi="lt-LT"/>
              </w:rPr>
              <w:t>.</w:t>
            </w:r>
            <w:r w:rsidRPr="00F90680">
              <w:rPr>
                <w:lang w:bidi="lt-LT"/>
              </w:rPr>
              <w:t xml:space="preserve"> Nr.</w:t>
            </w:r>
          </w:p>
        </w:tc>
        <w:tc>
          <w:tcPr>
            <w:tcW w:w="5730" w:type="dxa"/>
            <w:vAlign w:val="center"/>
          </w:tcPr>
          <w:p w:rsidR="00916312" w:rsidRPr="00F90680" w:rsidRDefault="00916312" w:rsidP="004C7EA1">
            <w:pPr>
              <w:tabs>
                <w:tab w:val="left" w:pos="709"/>
              </w:tabs>
              <w:jc w:val="center"/>
            </w:pPr>
            <w:r w:rsidRPr="00F90680">
              <w:rPr>
                <w:lang w:bidi="lt-LT"/>
              </w:rPr>
              <w:t>Paaiškinimas</w:t>
            </w:r>
          </w:p>
        </w:tc>
        <w:tc>
          <w:tcPr>
            <w:tcW w:w="3605" w:type="dxa"/>
            <w:vAlign w:val="center"/>
          </w:tcPr>
          <w:p w:rsidR="00C23FFF" w:rsidRDefault="00916312" w:rsidP="004C7EA1">
            <w:pPr>
              <w:tabs>
                <w:tab w:val="left" w:pos="709"/>
              </w:tabs>
              <w:jc w:val="center"/>
              <w:rPr>
                <w:lang w:bidi="lt-LT"/>
              </w:rPr>
            </w:pPr>
            <w:r w:rsidRPr="00F90680">
              <w:rPr>
                <w:lang w:bidi="lt-LT"/>
              </w:rPr>
              <w:t>Elektroninė byla</w:t>
            </w:r>
          </w:p>
          <w:p w:rsidR="00916312" w:rsidRPr="00F90680" w:rsidRDefault="00C23FFF" w:rsidP="004C7EA1">
            <w:pPr>
              <w:tabs>
                <w:tab w:val="left" w:pos="709"/>
              </w:tabs>
              <w:jc w:val="center"/>
            </w:pPr>
            <w:r w:rsidRPr="00F90680">
              <w:rPr>
                <w:i/>
                <w:lang w:bidi="lt-LT"/>
              </w:rPr>
              <w:t>(pridedama elektroninė byla .pdf formatu)</w:t>
            </w:r>
          </w:p>
        </w:tc>
      </w:tr>
      <w:tr w:rsidR="009D562E" w:rsidRPr="00F90680" w:rsidTr="009865F6">
        <w:tc>
          <w:tcPr>
            <w:tcW w:w="696" w:type="dxa"/>
            <w:vAlign w:val="center"/>
          </w:tcPr>
          <w:p w:rsidR="009D562E" w:rsidRPr="00F90680" w:rsidRDefault="009D562E" w:rsidP="009865F6">
            <w:pPr>
              <w:tabs>
                <w:tab w:val="left" w:pos="709"/>
              </w:tabs>
              <w:jc w:val="center"/>
            </w:pPr>
            <w:r w:rsidRPr="00F90680">
              <w:rPr>
                <w:lang w:bidi="lt-LT"/>
              </w:rPr>
              <w:t>1.</w:t>
            </w:r>
          </w:p>
        </w:tc>
        <w:tc>
          <w:tcPr>
            <w:tcW w:w="5730" w:type="dxa"/>
            <w:vAlign w:val="center"/>
          </w:tcPr>
          <w:p w:rsidR="009D562E" w:rsidRPr="00F90680" w:rsidRDefault="009D562E" w:rsidP="009865F6">
            <w:pPr>
              <w:tabs>
                <w:tab w:val="left" w:pos="709"/>
              </w:tabs>
              <w:jc w:val="both"/>
            </w:pPr>
            <w:r w:rsidRPr="00F90680">
              <w:t>Vykdančiosios institucijos raštas dėl projekto vykdymo užtikrinimo</w:t>
            </w:r>
            <w:r w:rsidR="00C23FFF">
              <w:t>,</w:t>
            </w:r>
            <w:r w:rsidRPr="00F90680">
              <w:t xml:space="preserve"> lietuvių kalba</w:t>
            </w:r>
            <w:r w:rsidR="00105A01" w:rsidRPr="00F90680">
              <w:t xml:space="preserve"> </w:t>
            </w:r>
            <w:r w:rsidR="00105A01" w:rsidRPr="00F90680">
              <w:rPr>
                <w:i/>
                <w:iCs/>
                <w:lang w:bidi="lt-LT"/>
              </w:rPr>
              <w:t>(ši informacija matoma tik LMT administratoriams)</w:t>
            </w:r>
          </w:p>
        </w:tc>
        <w:tc>
          <w:tcPr>
            <w:tcW w:w="3605" w:type="dxa"/>
            <w:vAlign w:val="center"/>
          </w:tcPr>
          <w:p w:rsidR="009D562E" w:rsidRPr="00F90680" w:rsidRDefault="009D562E" w:rsidP="009865F6">
            <w:pPr>
              <w:tabs>
                <w:tab w:val="left" w:pos="709"/>
              </w:tabs>
              <w:jc w:val="both"/>
              <w:rPr>
                <w:i/>
              </w:rPr>
            </w:pPr>
          </w:p>
        </w:tc>
      </w:tr>
      <w:tr w:rsidR="009D562E" w:rsidRPr="00F90680" w:rsidTr="009865F6">
        <w:tc>
          <w:tcPr>
            <w:tcW w:w="696" w:type="dxa"/>
            <w:vAlign w:val="center"/>
          </w:tcPr>
          <w:p w:rsidR="009D562E" w:rsidRPr="00F90680" w:rsidRDefault="009D562E" w:rsidP="009865F6">
            <w:pPr>
              <w:tabs>
                <w:tab w:val="left" w:pos="709"/>
              </w:tabs>
              <w:jc w:val="center"/>
            </w:pPr>
            <w:r w:rsidRPr="00F90680">
              <w:rPr>
                <w:lang w:bidi="lt-LT"/>
              </w:rPr>
              <w:t>2.</w:t>
            </w:r>
          </w:p>
        </w:tc>
        <w:tc>
          <w:tcPr>
            <w:tcW w:w="5730" w:type="dxa"/>
            <w:vAlign w:val="center"/>
          </w:tcPr>
          <w:p w:rsidR="009D562E" w:rsidRPr="00F90680" w:rsidRDefault="009D562E" w:rsidP="009865F6">
            <w:pPr>
              <w:tabs>
                <w:tab w:val="left" w:pos="709"/>
              </w:tabs>
              <w:jc w:val="both"/>
            </w:pPr>
            <w:r w:rsidRPr="00F90680">
              <w:rPr>
                <w:color w:val="000000"/>
              </w:rPr>
              <w:t>Dokumentų dėl vaiko gimimo, stažuotojos nėštumo ir gimdymo atostogų, tėvystės atostogų ar vaiko priežiūros atostogų (jei taikoma)</w:t>
            </w:r>
            <w:r w:rsidR="00B567B3" w:rsidRPr="00F90680">
              <w:rPr>
                <w:color w:val="000000"/>
              </w:rPr>
              <w:t>,</w:t>
            </w:r>
            <w:r w:rsidR="004C0878" w:rsidRPr="00F90680">
              <w:rPr>
                <w:color w:val="000000"/>
              </w:rPr>
              <w:t xml:space="preserve"> </w:t>
            </w:r>
            <w:r w:rsidR="00B567B3" w:rsidRPr="00F90680">
              <w:rPr>
                <w:lang w:bidi="lt-LT"/>
              </w:rPr>
              <w:t>lietuvių kalba</w:t>
            </w:r>
            <w:r w:rsidR="00B567B3" w:rsidRPr="00F90680">
              <w:rPr>
                <w:i/>
                <w:iCs/>
                <w:lang w:bidi="lt-LT"/>
              </w:rPr>
              <w:t xml:space="preserve"> </w:t>
            </w:r>
            <w:r w:rsidR="004C0878" w:rsidRPr="00F90680">
              <w:rPr>
                <w:i/>
                <w:iCs/>
                <w:lang w:bidi="lt-LT"/>
              </w:rPr>
              <w:t>(ši informacija matoma tik LMT administratoriams)</w:t>
            </w:r>
          </w:p>
        </w:tc>
        <w:tc>
          <w:tcPr>
            <w:tcW w:w="3605" w:type="dxa"/>
            <w:vAlign w:val="center"/>
          </w:tcPr>
          <w:p w:rsidR="009D562E" w:rsidRPr="00F90680" w:rsidRDefault="009D562E" w:rsidP="009865F6">
            <w:pPr>
              <w:tabs>
                <w:tab w:val="left" w:pos="709"/>
              </w:tabs>
              <w:jc w:val="both"/>
              <w:rPr>
                <w:i/>
              </w:rPr>
            </w:pPr>
          </w:p>
        </w:tc>
      </w:tr>
      <w:tr w:rsidR="009D562E" w:rsidRPr="00F90680" w:rsidTr="009865F6">
        <w:tc>
          <w:tcPr>
            <w:tcW w:w="696" w:type="dxa"/>
            <w:vAlign w:val="center"/>
          </w:tcPr>
          <w:p w:rsidR="009D562E" w:rsidRPr="00F90680" w:rsidRDefault="009D562E" w:rsidP="009865F6">
            <w:pPr>
              <w:tabs>
                <w:tab w:val="left" w:pos="709"/>
              </w:tabs>
              <w:jc w:val="center"/>
            </w:pPr>
            <w:r w:rsidRPr="00F90680">
              <w:rPr>
                <w:lang w:bidi="lt-LT"/>
              </w:rPr>
              <w:t>3.</w:t>
            </w:r>
          </w:p>
        </w:tc>
        <w:tc>
          <w:tcPr>
            <w:tcW w:w="5730" w:type="dxa"/>
            <w:vAlign w:val="center"/>
          </w:tcPr>
          <w:p w:rsidR="009D562E" w:rsidRPr="00F90680" w:rsidRDefault="00D12D61" w:rsidP="009865F6">
            <w:pPr>
              <w:tabs>
                <w:tab w:val="left" w:pos="709"/>
              </w:tabs>
              <w:jc w:val="both"/>
            </w:pPr>
            <w:r>
              <w:t>S</w:t>
            </w:r>
            <w:r w:rsidR="00B25DE1" w:rsidRPr="00F90680">
              <w:t xml:space="preserve">tažuotojo </w:t>
            </w:r>
            <w:r w:rsidR="00D61F02" w:rsidRPr="00F90680">
              <w:t>d</w:t>
            </w:r>
            <w:r w:rsidR="00BE638A" w:rsidRPr="00F90680">
              <w:rPr>
                <w:color w:val="000000"/>
              </w:rPr>
              <w:t>aktaro diplomo kopija</w:t>
            </w:r>
            <w:r w:rsidR="00864A09" w:rsidRPr="00F90680">
              <w:rPr>
                <w:color w:val="000000"/>
              </w:rPr>
              <w:t>, originalo kalba</w:t>
            </w:r>
            <w:r w:rsidR="00105A01" w:rsidRPr="00F90680">
              <w:rPr>
                <w:color w:val="000000"/>
              </w:rPr>
              <w:t xml:space="preserve"> </w:t>
            </w:r>
            <w:r w:rsidR="00105A01" w:rsidRPr="00F90680">
              <w:rPr>
                <w:i/>
                <w:iCs/>
                <w:lang w:bidi="lt-LT"/>
              </w:rPr>
              <w:t>(ši informacija matoma tik LMT administratoriams)</w:t>
            </w:r>
          </w:p>
        </w:tc>
        <w:tc>
          <w:tcPr>
            <w:tcW w:w="3605" w:type="dxa"/>
            <w:vAlign w:val="center"/>
          </w:tcPr>
          <w:p w:rsidR="009D562E" w:rsidRPr="00F90680" w:rsidRDefault="009D562E" w:rsidP="009865F6">
            <w:pPr>
              <w:tabs>
                <w:tab w:val="left" w:pos="709"/>
              </w:tabs>
              <w:jc w:val="both"/>
            </w:pPr>
          </w:p>
        </w:tc>
      </w:tr>
      <w:tr w:rsidR="009D562E" w:rsidRPr="00F90680" w:rsidTr="009865F6">
        <w:tc>
          <w:tcPr>
            <w:tcW w:w="696" w:type="dxa"/>
            <w:vAlign w:val="center"/>
          </w:tcPr>
          <w:p w:rsidR="009D562E" w:rsidRPr="00F90680" w:rsidRDefault="10A6F208" w:rsidP="009865F6">
            <w:pPr>
              <w:tabs>
                <w:tab w:val="left" w:pos="709"/>
              </w:tabs>
              <w:jc w:val="center"/>
              <w:rPr>
                <w:lang w:bidi="lt-LT"/>
              </w:rPr>
            </w:pPr>
            <w:r w:rsidRPr="00F90680">
              <w:rPr>
                <w:lang w:bidi="lt-LT"/>
              </w:rPr>
              <w:t>4.</w:t>
            </w:r>
          </w:p>
        </w:tc>
        <w:tc>
          <w:tcPr>
            <w:tcW w:w="5730" w:type="dxa"/>
            <w:vAlign w:val="center"/>
          </w:tcPr>
          <w:p w:rsidR="009D562E" w:rsidRPr="00F90680" w:rsidRDefault="000112E8" w:rsidP="009865F6">
            <w:pPr>
              <w:tabs>
                <w:tab w:val="left" w:pos="709"/>
              </w:tabs>
              <w:jc w:val="both"/>
              <w:rPr>
                <w:color w:val="000000"/>
              </w:rPr>
            </w:pPr>
            <w:r w:rsidRPr="00F90680">
              <w:t>Stažuotės</w:t>
            </w:r>
            <w:r w:rsidR="00BE638A" w:rsidRPr="00F90680">
              <w:t xml:space="preserve"> vadovo</w:t>
            </w:r>
            <w:r w:rsidR="009865F6" w:rsidRPr="00F90680">
              <w:t xml:space="preserve"> (-ės)</w:t>
            </w:r>
            <w:r w:rsidR="00BE638A" w:rsidRPr="00F90680">
              <w:t xml:space="preserve"> gyvenimo aprašymas (CV), anglų kalba, kartu s</w:t>
            </w:r>
            <w:r w:rsidR="009E18B1" w:rsidRPr="00F90680">
              <w:t>u</w:t>
            </w:r>
            <w:r w:rsidR="00BE638A" w:rsidRPr="00F90680">
              <w:t xml:space="preserve"> publikacijų sąrašu</w:t>
            </w:r>
          </w:p>
        </w:tc>
        <w:tc>
          <w:tcPr>
            <w:tcW w:w="3605" w:type="dxa"/>
            <w:vAlign w:val="center"/>
          </w:tcPr>
          <w:p w:rsidR="009D562E" w:rsidRPr="00F90680" w:rsidRDefault="009D562E" w:rsidP="009865F6">
            <w:pPr>
              <w:tabs>
                <w:tab w:val="left" w:pos="709"/>
              </w:tabs>
              <w:jc w:val="both"/>
            </w:pPr>
          </w:p>
        </w:tc>
      </w:tr>
      <w:tr w:rsidR="23F35391" w:rsidRPr="00F90680" w:rsidTr="009865F6">
        <w:trPr>
          <w:trHeight w:val="300"/>
        </w:trPr>
        <w:tc>
          <w:tcPr>
            <w:tcW w:w="696" w:type="dxa"/>
            <w:vAlign w:val="center"/>
          </w:tcPr>
          <w:p w:rsidR="23F35391" w:rsidRPr="00F90680" w:rsidRDefault="00C404B9" w:rsidP="009865F6">
            <w:pPr>
              <w:jc w:val="center"/>
              <w:rPr>
                <w:lang w:bidi="lt-LT"/>
              </w:rPr>
            </w:pPr>
            <w:r w:rsidRPr="00F90680">
              <w:rPr>
                <w:lang w:bidi="lt-LT"/>
              </w:rPr>
              <w:t>5.</w:t>
            </w:r>
          </w:p>
        </w:tc>
        <w:tc>
          <w:tcPr>
            <w:tcW w:w="5730" w:type="dxa"/>
            <w:vAlign w:val="center"/>
          </w:tcPr>
          <w:p w:rsidR="23F35391" w:rsidRPr="00F90680" w:rsidRDefault="00864A09" w:rsidP="009865F6">
            <w:pPr>
              <w:jc w:val="both"/>
              <w:rPr>
                <w:color w:val="000000" w:themeColor="text1"/>
              </w:rPr>
            </w:pPr>
            <w:r w:rsidRPr="00F90680">
              <w:t>S</w:t>
            </w:r>
            <w:r w:rsidR="00BE638A" w:rsidRPr="00F90680">
              <w:t>tažuotojo</w:t>
            </w:r>
            <w:r w:rsidR="009865F6" w:rsidRPr="00F90680">
              <w:t xml:space="preserve"> (-s)</w:t>
            </w:r>
            <w:r w:rsidR="00BE638A" w:rsidRPr="00F90680">
              <w:t xml:space="preserve"> gyvenimo aprašymas (CV), anglų kalba, kartu s</w:t>
            </w:r>
            <w:r w:rsidR="009E18B1" w:rsidRPr="00F90680">
              <w:t>u</w:t>
            </w:r>
            <w:r w:rsidR="00BE638A" w:rsidRPr="00F90680">
              <w:t xml:space="preserve"> publikacijų sąrašu</w:t>
            </w:r>
          </w:p>
        </w:tc>
        <w:tc>
          <w:tcPr>
            <w:tcW w:w="3605" w:type="dxa"/>
            <w:vAlign w:val="center"/>
          </w:tcPr>
          <w:p w:rsidR="23F35391" w:rsidRPr="00F90680" w:rsidRDefault="23F35391" w:rsidP="009865F6">
            <w:pPr>
              <w:jc w:val="both"/>
            </w:pPr>
          </w:p>
        </w:tc>
      </w:tr>
    </w:tbl>
    <w:p w:rsidR="00916312" w:rsidRPr="00F90680" w:rsidRDefault="00916312" w:rsidP="00916312">
      <w:pPr>
        <w:tabs>
          <w:tab w:val="left" w:pos="4111"/>
          <w:tab w:val="left" w:pos="6521"/>
        </w:tabs>
        <w:jc w:val="center"/>
        <w:rPr>
          <w:b/>
          <w:lang w:bidi="lt-LT"/>
        </w:rPr>
      </w:pPr>
    </w:p>
    <w:p w:rsidR="00916312" w:rsidRPr="00F90680" w:rsidRDefault="00916312" w:rsidP="00F271EF">
      <w:pPr>
        <w:tabs>
          <w:tab w:val="left" w:pos="4111"/>
          <w:tab w:val="left" w:pos="6521"/>
        </w:tabs>
        <w:jc w:val="center"/>
        <w:rPr>
          <w:b/>
          <w:bCs/>
          <w:lang w:eastAsia="lt-LT"/>
        </w:rPr>
      </w:pPr>
    </w:p>
    <w:p w:rsidR="00613359" w:rsidRPr="00F90680" w:rsidRDefault="009E18B1" w:rsidP="00613359">
      <w:pPr>
        <w:tabs>
          <w:tab w:val="left" w:pos="4111"/>
          <w:tab w:val="left" w:pos="6521"/>
        </w:tabs>
        <w:jc w:val="center"/>
        <w:rPr>
          <w:vertAlign w:val="superscript"/>
          <w:lang w:eastAsia="lt-LT"/>
        </w:rPr>
      </w:pPr>
      <w:r w:rsidRPr="00F90680">
        <w:rPr>
          <w:b/>
          <w:lang w:bidi="lt-LT"/>
        </w:rPr>
        <w:t>8</w:t>
      </w:r>
      <w:r w:rsidR="00613359" w:rsidRPr="00F90680">
        <w:rPr>
          <w:b/>
          <w:lang w:bidi="lt-LT"/>
        </w:rPr>
        <w:t>. ATITIKTIS HORIZONTALIESIEMS PRINCIPAMS (HP) IR EUROPOS SĄJUNGOS (ES) KONKURENCIJOS POLITIKOS NUOSTATOMS</w:t>
      </w:r>
      <w:r w:rsidR="00613359" w:rsidRPr="00F90680">
        <w:rPr>
          <w:b/>
          <w:vertAlign w:val="superscript"/>
          <w:lang w:bidi="lt-LT"/>
        </w:rPr>
        <w:t>1</w:t>
      </w:r>
      <w:r w:rsidR="004B67F8" w:rsidRPr="00F90680">
        <w:rPr>
          <w:b/>
          <w:vertAlign w:val="superscript"/>
          <w:lang w:bidi="lt-LT"/>
        </w:rPr>
        <w:t>0</w:t>
      </w:r>
    </w:p>
    <w:p w:rsidR="00613359" w:rsidRPr="00F90680" w:rsidRDefault="00613359" w:rsidP="00613359">
      <w:pPr>
        <w:tabs>
          <w:tab w:val="left" w:pos="4111"/>
          <w:tab w:val="left" w:pos="6521"/>
        </w:tabs>
        <w:rPr>
          <w:lang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38"/>
        <w:gridCol w:w="4591"/>
        <w:gridCol w:w="1549"/>
      </w:tblGrid>
      <w:tr w:rsidR="00613359" w:rsidRPr="00F90680" w:rsidTr="000A297D">
        <w:trPr>
          <w:trHeight w:val="1291"/>
        </w:trPr>
        <w:tc>
          <w:tcPr>
            <w:tcW w:w="577" w:type="dxa"/>
            <w:vMerge w:val="restart"/>
            <w:tcMar>
              <w:top w:w="0" w:type="dxa"/>
              <w:left w:w="108" w:type="dxa"/>
              <w:bottom w:w="0" w:type="dxa"/>
              <w:right w:w="108" w:type="dxa"/>
            </w:tcMar>
            <w:hideMark/>
          </w:tcPr>
          <w:p w:rsidR="00613359" w:rsidRPr="00F90680" w:rsidRDefault="004B67F8" w:rsidP="00D67151">
            <w:pPr>
              <w:tabs>
                <w:tab w:val="left" w:pos="4111"/>
                <w:tab w:val="left" w:pos="6521"/>
              </w:tabs>
              <w:rPr>
                <w:lang w:eastAsia="lt-LT"/>
              </w:rPr>
            </w:pPr>
            <w:r w:rsidRPr="00F90680">
              <w:rPr>
                <w:lang w:bidi="lt-LT"/>
              </w:rPr>
              <w:t>8</w:t>
            </w:r>
            <w:r w:rsidR="00613359" w:rsidRPr="00F90680">
              <w:rPr>
                <w:lang w:bidi="lt-LT"/>
              </w:rPr>
              <w:t>.1.</w:t>
            </w:r>
          </w:p>
        </w:tc>
        <w:tc>
          <w:tcPr>
            <w:tcW w:w="3338" w:type="dxa"/>
            <w:vMerge w:val="restart"/>
            <w:tcMar>
              <w:top w:w="0" w:type="dxa"/>
              <w:left w:w="108" w:type="dxa"/>
              <w:bottom w:w="0" w:type="dxa"/>
              <w:right w:w="108" w:type="dxa"/>
            </w:tcMar>
            <w:vAlign w:val="center"/>
            <w:hideMark/>
          </w:tcPr>
          <w:p w:rsidR="00613359" w:rsidRPr="00F90680" w:rsidRDefault="00613359" w:rsidP="00D67151">
            <w:pPr>
              <w:tabs>
                <w:tab w:val="left" w:pos="4111"/>
                <w:tab w:val="left" w:pos="6521"/>
              </w:tabs>
              <w:jc w:val="both"/>
              <w:rPr>
                <w:lang w:eastAsia="lt-LT"/>
              </w:rPr>
            </w:pPr>
            <w:r w:rsidRPr="00F90680">
              <w:rPr>
                <w:lang w:bidi="lt-LT"/>
              </w:rPr>
              <w:t>Projektu tiesiogiai prisidedama prie HP įgyvendinimo (projekto tikslas, tikslinė grupė, veiklos, vykdytojai, rodikliai, numatyti rezultatai): projekto tikslas, idėja ir veiklos ir nepažeis HP įgyvendinimo</w:t>
            </w:r>
          </w:p>
        </w:tc>
        <w:tc>
          <w:tcPr>
            <w:tcW w:w="4591" w:type="dxa"/>
            <w:tcMar>
              <w:top w:w="0" w:type="dxa"/>
              <w:left w:w="108" w:type="dxa"/>
              <w:bottom w:w="0" w:type="dxa"/>
              <w:right w:w="108" w:type="dxa"/>
            </w:tcMar>
            <w:vAlign w:val="center"/>
            <w:hideMark/>
          </w:tcPr>
          <w:p w:rsidR="00613359" w:rsidRPr="00F90680" w:rsidRDefault="00613359" w:rsidP="00D67151">
            <w:pPr>
              <w:tabs>
                <w:tab w:val="left" w:pos="4111"/>
                <w:tab w:val="left" w:pos="6521"/>
              </w:tabs>
              <w:jc w:val="both"/>
              <w:rPr>
                <w:lang w:eastAsia="lt-LT"/>
              </w:rPr>
            </w:pPr>
            <w:r w:rsidRPr="00F90680">
              <w:rPr>
                <w:lang w:bidi="lt-LT"/>
              </w:rPr>
              <w:t xml:space="preserve">Darnus vystymasis </w:t>
            </w:r>
            <w:r w:rsidRPr="00F90680">
              <w:rPr>
                <w:i/>
                <w:lang w:bidi="lt-LT"/>
              </w:rPr>
              <w:t>(projekte nenumatyta vykdyti arba nevykdomos veiklos, kurios galėtų turėti neigiamą poveikį aplinkosaugai, socialinei plėtrai ir ekonomikai)</w:t>
            </w:r>
          </w:p>
        </w:tc>
        <w:tc>
          <w:tcPr>
            <w:tcW w:w="1549" w:type="dxa"/>
            <w:tcMar>
              <w:top w:w="0" w:type="dxa"/>
              <w:left w:w="108" w:type="dxa"/>
              <w:bottom w:w="0" w:type="dxa"/>
              <w:right w:w="108" w:type="dxa"/>
            </w:tcMar>
            <w:hideMark/>
          </w:tcPr>
          <w:p w:rsidR="00613359" w:rsidRPr="00F90680" w:rsidRDefault="00613359" w:rsidP="00D67151">
            <w:pPr>
              <w:tabs>
                <w:tab w:val="left" w:pos="4111"/>
                <w:tab w:val="left" w:pos="6521"/>
              </w:tabs>
              <w:rPr>
                <w:i/>
                <w:iCs/>
                <w:lang w:eastAsia="lt-LT"/>
              </w:rPr>
            </w:pPr>
            <w:r w:rsidRPr="00F90680">
              <w:rPr>
                <w:i/>
                <w:lang w:bidi="lt-LT"/>
              </w:rPr>
              <w:t>(patvirtinkite)</w:t>
            </w:r>
          </w:p>
        </w:tc>
      </w:tr>
      <w:tr w:rsidR="00613359" w:rsidRPr="00F90680" w:rsidTr="000A297D">
        <w:trPr>
          <w:trHeight w:val="2102"/>
        </w:trPr>
        <w:tc>
          <w:tcPr>
            <w:tcW w:w="0" w:type="auto"/>
            <w:vMerge/>
            <w:vAlign w:val="center"/>
            <w:hideMark/>
          </w:tcPr>
          <w:p w:rsidR="00613359" w:rsidRPr="00F90680" w:rsidRDefault="00613359" w:rsidP="00D67151">
            <w:pPr>
              <w:tabs>
                <w:tab w:val="left" w:pos="4111"/>
                <w:tab w:val="left" w:pos="6521"/>
              </w:tabs>
              <w:rPr>
                <w:lang w:eastAsia="lt-LT"/>
              </w:rPr>
            </w:pPr>
          </w:p>
        </w:tc>
        <w:tc>
          <w:tcPr>
            <w:tcW w:w="0" w:type="auto"/>
            <w:vMerge/>
            <w:vAlign w:val="center"/>
            <w:hideMark/>
          </w:tcPr>
          <w:p w:rsidR="00613359" w:rsidRPr="00F90680" w:rsidRDefault="00613359" w:rsidP="00D67151">
            <w:pPr>
              <w:tabs>
                <w:tab w:val="left" w:pos="4111"/>
                <w:tab w:val="left" w:pos="6521"/>
              </w:tabs>
              <w:rPr>
                <w:lang w:eastAsia="lt-LT"/>
              </w:rPr>
            </w:pPr>
          </w:p>
        </w:tc>
        <w:tc>
          <w:tcPr>
            <w:tcW w:w="4591" w:type="dxa"/>
            <w:tcMar>
              <w:top w:w="0" w:type="dxa"/>
              <w:left w:w="108" w:type="dxa"/>
              <w:bottom w:w="0" w:type="dxa"/>
              <w:right w:w="108" w:type="dxa"/>
            </w:tcMar>
            <w:vAlign w:val="center"/>
            <w:hideMark/>
          </w:tcPr>
          <w:p w:rsidR="00613359" w:rsidRPr="00F90680" w:rsidRDefault="00613359" w:rsidP="00D67151">
            <w:pPr>
              <w:tabs>
                <w:tab w:val="left" w:pos="4111"/>
                <w:tab w:val="left" w:pos="6521"/>
              </w:tabs>
              <w:jc w:val="both"/>
              <w:rPr>
                <w:lang w:eastAsia="lt-LT"/>
              </w:rPr>
            </w:pPr>
            <w:r w:rsidRPr="00F90680">
              <w:rPr>
                <w:lang w:bidi="lt-LT"/>
              </w:rPr>
              <w:t>Lygios galimybės visiems</w:t>
            </w:r>
            <w:r w:rsidRPr="00F90680">
              <w:rPr>
                <w:i/>
                <w:lang w:bidi="lt-LT"/>
              </w:rPr>
              <w:t xml:space="preserve"> (projekte užtikrinamos vienodos galimybės vyrams ir moterims, bet kokios rasės arba etninės kilmės, religijos arba tikėjimo, amžiaus, negalios, seksualinės orientacijos atstovams dalyvauti vykdant projekto veiklas ir naudotis projekto rezultatais)</w:t>
            </w:r>
          </w:p>
        </w:tc>
        <w:tc>
          <w:tcPr>
            <w:tcW w:w="1549" w:type="dxa"/>
            <w:tcMar>
              <w:top w:w="0" w:type="dxa"/>
              <w:left w:w="108" w:type="dxa"/>
              <w:bottom w:w="0" w:type="dxa"/>
              <w:right w:w="108" w:type="dxa"/>
            </w:tcMar>
            <w:hideMark/>
          </w:tcPr>
          <w:p w:rsidR="00613359" w:rsidRPr="00F90680" w:rsidRDefault="00613359" w:rsidP="00D67151">
            <w:pPr>
              <w:tabs>
                <w:tab w:val="left" w:pos="4111"/>
                <w:tab w:val="left" w:pos="6521"/>
              </w:tabs>
              <w:rPr>
                <w:lang w:eastAsia="lt-LT"/>
              </w:rPr>
            </w:pPr>
            <w:r w:rsidRPr="00F90680">
              <w:rPr>
                <w:i/>
                <w:lang w:bidi="lt-LT"/>
              </w:rPr>
              <w:t>(patvirtinkite)</w:t>
            </w:r>
          </w:p>
        </w:tc>
      </w:tr>
    </w:tbl>
    <w:p w:rsidR="00613359" w:rsidRPr="00F90680" w:rsidRDefault="00613359" w:rsidP="00613359">
      <w:pPr>
        <w:tabs>
          <w:tab w:val="left" w:pos="4111"/>
          <w:tab w:val="left" w:pos="6521"/>
        </w:tabs>
      </w:pPr>
      <w:r w:rsidRPr="00F90680">
        <w:rPr>
          <w:sz w:val="20"/>
          <w:szCs w:val="20"/>
          <w:vertAlign w:val="superscript"/>
        </w:rPr>
        <w:t>1</w:t>
      </w:r>
      <w:r w:rsidR="00FC1A38" w:rsidRPr="00F90680">
        <w:rPr>
          <w:sz w:val="20"/>
          <w:szCs w:val="20"/>
          <w:vertAlign w:val="superscript"/>
        </w:rPr>
        <w:t>0</w:t>
      </w:r>
      <w:r w:rsidRPr="00F90680">
        <w:rPr>
          <w:sz w:val="20"/>
          <w:szCs w:val="20"/>
        </w:rPr>
        <w:t xml:space="preserve"> </w:t>
      </w:r>
      <w:hyperlink r:id="rId11" w:history="1">
        <w:r w:rsidRPr="00F90680">
          <w:rPr>
            <w:rFonts w:eastAsia="Aptos"/>
            <w:color w:val="091A5A"/>
            <w:kern w:val="2"/>
            <w:sz w:val="20"/>
            <w:szCs w:val="20"/>
            <w:u w:val="single"/>
            <w:bdr w:val="none" w:sz="0" w:space="0" w:color="auto" w:frame="1"/>
            <w:shd w:val="clear" w:color="auto" w:fill="FFFFFF"/>
            <w14:ligatures w14:val="standardContextual"/>
          </w:rPr>
          <w:t>Nacionalinis pažangos planas</w:t>
        </w:r>
      </w:hyperlink>
      <w:r w:rsidRPr="00F90680">
        <w:rPr>
          <w:rFonts w:eastAsia="Aptos"/>
          <w:kern w:val="2"/>
          <w:sz w:val="20"/>
          <w:szCs w:val="20"/>
          <w14:ligatures w14:val="standardContextual"/>
        </w:rPr>
        <w:t xml:space="preserve"> ir </w:t>
      </w:r>
      <w:hyperlink r:id="rId12" w:history="1">
        <w:r w:rsidRPr="00F90680">
          <w:rPr>
            <w:color w:val="0000FF"/>
            <w:sz w:val="20"/>
            <w:szCs w:val="20"/>
            <w:u w:val="single"/>
            <w:lang w:eastAsia="lt-LT"/>
          </w:rPr>
          <w:t>Lietuvos Respublikos konkurencijos įstatymas</w:t>
        </w:r>
      </w:hyperlink>
    </w:p>
    <w:p w:rsidR="00613359" w:rsidRPr="00F90680" w:rsidRDefault="00613359" w:rsidP="00613359">
      <w:pPr>
        <w:tabs>
          <w:tab w:val="left" w:pos="4111"/>
          <w:tab w:val="left" w:pos="6521"/>
        </w:tabs>
        <w:rPr>
          <w:lang w:eastAsia="lt-LT"/>
        </w:rPr>
      </w:pPr>
    </w:p>
    <w:p w:rsidR="00613359" w:rsidRPr="00F90680" w:rsidRDefault="00FC1A38" w:rsidP="00613359">
      <w:pPr>
        <w:tabs>
          <w:tab w:val="left" w:pos="4111"/>
          <w:tab w:val="left" w:pos="6521"/>
        </w:tabs>
        <w:jc w:val="center"/>
        <w:rPr>
          <w:b/>
          <w:lang w:eastAsia="lt-LT"/>
        </w:rPr>
      </w:pPr>
      <w:r w:rsidRPr="00F90680">
        <w:rPr>
          <w:b/>
          <w:lang w:eastAsia="lt-LT"/>
        </w:rPr>
        <w:t>9</w:t>
      </w:r>
      <w:r w:rsidR="00613359" w:rsidRPr="00F90680">
        <w:rPr>
          <w:b/>
          <w:lang w:eastAsia="lt-LT"/>
        </w:rPr>
        <w:t>. INFORMACIJA APIE TERITORIJĄ, KURIAI TENKA PROJEKTO LĖŠOS</w:t>
      </w:r>
    </w:p>
    <w:p w:rsidR="00613359" w:rsidRPr="00F90680" w:rsidRDefault="00613359" w:rsidP="00613359">
      <w:pPr>
        <w:tabs>
          <w:tab w:val="left" w:pos="4111"/>
          <w:tab w:val="left" w:pos="6521"/>
        </w:tabs>
        <w:jc w:val="center"/>
        <w:rPr>
          <w:b/>
          <w:sz w:val="10"/>
          <w:szCs w:val="10"/>
          <w:lang w:eastAsia="lt-LT"/>
        </w:rPr>
      </w:pPr>
    </w:p>
    <w:tbl>
      <w:tblPr>
        <w:tblStyle w:val="Lentelstinklelis"/>
        <w:tblW w:w="10060" w:type="dxa"/>
        <w:tblLook w:val="04A0" w:firstRow="1" w:lastRow="0" w:firstColumn="1" w:lastColumn="0" w:noHBand="0" w:noVBand="1"/>
      </w:tblPr>
      <w:tblGrid>
        <w:gridCol w:w="6607"/>
        <w:gridCol w:w="3453"/>
      </w:tblGrid>
      <w:tr w:rsidR="00613359" w:rsidRPr="00F90680" w:rsidTr="00D67151">
        <w:tc>
          <w:tcPr>
            <w:tcW w:w="10060" w:type="dxa"/>
            <w:gridSpan w:val="2"/>
          </w:tcPr>
          <w:p w:rsidR="00613359" w:rsidRPr="00F90680" w:rsidRDefault="00E51F54" w:rsidP="00D67151">
            <w:pPr>
              <w:tabs>
                <w:tab w:val="left" w:pos="4111"/>
                <w:tab w:val="left" w:pos="6521"/>
              </w:tabs>
              <w:rPr>
                <w:b/>
                <w:lang w:eastAsia="lt-LT"/>
              </w:rPr>
            </w:pPr>
            <w:r w:rsidRPr="00F90680">
              <w:t>9</w:t>
            </w:r>
            <w:r w:rsidR="00613359" w:rsidRPr="00F90680">
              <w:t>.1. Didžiausia projekto lėšų dalis, skaičiuojama pagal skiriamų lėšų dydį, proc.</w:t>
            </w:r>
          </w:p>
        </w:tc>
      </w:tr>
      <w:tr w:rsidR="00613359" w:rsidRPr="00F90680" w:rsidTr="00D67151">
        <w:tc>
          <w:tcPr>
            <w:tcW w:w="6607" w:type="dxa"/>
          </w:tcPr>
          <w:p w:rsidR="00613359" w:rsidRPr="00F90680" w:rsidRDefault="00613359" w:rsidP="00D67151">
            <w:pPr>
              <w:tabs>
                <w:tab w:val="left" w:pos="4111"/>
                <w:tab w:val="left" w:pos="6521"/>
              </w:tabs>
              <w:jc w:val="center"/>
              <w:rPr>
                <w:lang w:eastAsia="lt-LT"/>
              </w:rPr>
            </w:pPr>
            <w:r w:rsidRPr="00F90680">
              <w:t>Apskritis</w:t>
            </w:r>
          </w:p>
        </w:tc>
        <w:tc>
          <w:tcPr>
            <w:tcW w:w="3453" w:type="dxa"/>
          </w:tcPr>
          <w:p w:rsidR="00613359" w:rsidRPr="00F90680" w:rsidRDefault="00613359" w:rsidP="00D67151">
            <w:pPr>
              <w:tabs>
                <w:tab w:val="left" w:pos="4111"/>
                <w:tab w:val="left" w:pos="6521"/>
              </w:tabs>
              <w:jc w:val="center"/>
              <w:rPr>
                <w:lang w:eastAsia="lt-LT"/>
              </w:rPr>
            </w:pPr>
            <w:r w:rsidRPr="00F90680">
              <w:t>Savivaldybė</w:t>
            </w:r>
          </w:p>
        </w:tc>
      </w:tr>
      <w:tr w:rsidR="00613359" w:rsidRPr="00F90680" w:rsidTr="00D67151">
        <w:tc>
          <w:tcPr>
            <w:tcW w:w="6607" w:type="dxa"/>
          </w:tcPr>
          <w:p w:rsidR="00613359" w:rsidRPr="00F90680" w:rsidRDefault="00613359" w:rsidP="00D67151">
            <w:pPr>
              <w:tabs>
                <w:tab w:val="left" w:pos="4111"/>
                <w:tab w:val="left" w:pos="6521"/>
              </w:tabs>
              <w:jc w:val="center"/>
              <w:rPr>
                <w:i/>
                <w:lang w:eastAsia="lt-LT"/>
              </w:rPr>
            </w:pPr>
            <w:r w:rsidRPr="00F90680">
              <w:rPr>
                <w:i/>
                <w:lang w:eastAsia="lt-LT"/>
              </w:rPr>
              <w:t>(pasirinkite)</w:t>
            </w:r>
          </w:p>
        </w:tc>
        <w:tc>
          <w:tcPr>
            <w:tcW w:w="3453" w:type="dxa"/>
          </w:tcPr>
          <w:p w:rsidR="00613359" w:rsidRPr="00F90680" w:rsidRDefault="00613359" w:rsidP="00D67151">
            <w:pPr>
              <w:tabs>
                <w:tab w:val="left" w:pos="4111"/>
                <w:tab w:val="left" w:pos="6521"/>
              </w:tabs>
              <w:jc w:val="center"/>
              <w:rPr>
                <w:i/>
                <w:lang w:eastAsia="lt-LT"/>
              </w:rPr>
            </w:pPr>
            <w:r w:rsidRPr="00F90680">
              <w:rPr>
                <w:i/>
                <w:lang w:eastAsia="lt-LT"/>
              </w:rPr>
              <w:t>(pasirinkite)</w:t>
            </w:r>
          </w:p>
        </w:tc>
      </w:tr>
      <w:tr w:rsidR="00613359" w:rsidRPr="00F90680" w:rsidTr="00D67151">
        <w:tc>
          <w:tcPr>
            <w:tcW w:w="10060" w:type="dxa"/>
            <w:gridSpan w:val="2"/>
          </w:tcPr>
          <w:p w:rsidR="00613359" w:rsidRPr="00F90680" w:rsidRDefault="00E51F54" w:rsidP="00D67151">
            <w:pPr>
              <w:tabs>
                <w:tab w:val="left" w:pos="4111"/>
                <w:tab w:val="left" w:pos="6521"/>
              </w:tabs>
              <w:rPr>
                <w:b/>
                <w:lang w:eastAsia="lt-LT"/>
              </w:rPr>
            </w:pPr>
            <w:r w:rsidRPr="00F90680">
              <w:t>9</w:t>
            </w:r>
            <w:r w:rsidR="00613359" w:rsidRPr="00F90680">
              <w:t xml:space="preserve">.2. Kita (-os) apskritis (-ys) ir savivaldybė (-ės), kuriai (-ioms) tenka dalis projekto lėšų </w:t>
            </w:r>
            <w:r w:rsidR="00613359" w:rsidRPr="00F90680">
              <w:rPr>
                <w:i/>
              </w:rPr>
              <w:t>(šis papunktis nežymimas, jei projektas įgyvendinamas vienoje savivaldybėje)</w:t>
            </w:r>
          </w:p>
        </w:tc>
      </w:tr>
      <w:tr w:rsidR="00613359" w:rsidRPr="00F90680" w:rsidTr="00D67151">
        <w:tc>
          <w:tcPr>
            <w:tcW w:w="6607" w:type="dxa"/>
          </w:tcPr>
          <w:p w:rsidR="00613359" w:rsidRPr="00F90680" w:rsidRDefault="00613359" w:rsidP="00D67151">
            <w:pPr>
              <w:tabs>
                <w:tab w:val="left" w:pos="4111"/>
                <w:tab w:val="left" w:pos="6521"/>
              </w:tabs>
              <w:jc w:val="center"/>
              <w:rPr>
                <w:lang w:eastAsia="lt-LT"/>
              </w:rPr>
            </w:pPr>
            <w:r w:rsidRPr="00F90680">
              <w:t>Apskritis</w:t>
            </w:r>
          </w:p>
        </w:tc>
        <w:tc>
          <w:tcPr>
            <w:tcW w:w="3453" w:type="dxa"/>
          </w:tcPr>
          <w:p w:rsidR="00613359" w:rsidRPr="00F90680" w:rsidRDefault="00613359" w:rsidP="00D67151">
            <w:pPr>
              <w:tabs>
                <w:tab w:val="left" w:pos="4111"/>
                <w:tab w:val="left" w:pos="6521"/>
              </w:tabs>
              <w:jc w:val="center"/>
              <w:rPr>
                <w:lang w:eastAsia="lt-LT"/>
              </w:rPr>
            </w:pPr>
            <w:r w:rsidRPr="00F90680">
              <w:t>Savivaldybė</w:t>
            </w:r>
          </w:p>
        </w:tc>
      </w:tr>
      <w:tr w:rsidR="00613359" w:rsidRPr="00F90680" w:rsidTr="00D67151">
        <w:tc>
          <w:tcPr>
            <w:tcW w:w="6607" w:type="dxa"/>
          </w:tcPr>
          <w:p w:rsidR="00613359" w:rsidRPr="00F90680" w:rsidRDefault="00613359" w:rsidP="00D67151">
            <w:pPr>
              <w:tabs>
                <w:tab w:val="left" w:pos="4111"/>
                <w:tab w:val="left" w:pos="6521"/>
              </w:tabs>
              <w:jc w:val="center"/>
              <w:rPr>
                <w:i/>
                <w:lang w:eastAsia="lt-LT"/>
              </w:rPr>
            </w:pPr>
            <w:r w:rsidRPr="00F90680">
              <w:rPr>
                <w:i/>
                <w:lang w:eastAsia="lt-LT"/>
              </w:rPr>
              <w:t>(pasirinkite)</w:t>
            </w:r>
          </w:p>
        </w:tc>
        <w:tc>
          <w:tcPr>
            <w:tcW w:w="3453" w:type="dxa"/>
          </w:tcPr>
          <w:p w:rsidR="00613359" w:rsidRPr="00F90680" w:rsidRDefault="00613359" w:rsidP="00D67151">
            <w:pPr>
              <w:tabs>
                <w:tab w:val="left" w:pos="4111"/>
                <w:tab w:val="left" w:pos="6521"/>
              </w:tabs>
              <w:jc w:val="center"/>
              <w:rPr>
                <w:i/>
                <w:lang w:eastAsia="lt-LT"/>
              </w:rPr>
            </w:pPr>
            <w:r w:rsidRPr="00F90680">
              <w:rPr>
                <w:i/>
                <w:lang w:eastAsia="lt-LT"/>
              </w:rPr>
              <w:t>(pasirinkite)</w:t>
            </w:r>
          </w:p>
        </w:tc>
      </w:tr>
      <w:tr w:rsidR="00613359" w:rsidRPr="00F90680" w:rsidTr="00D67151">
        <w:tc>
          <w:tcPr>
            <w:tcW w:w="6607" w:type="dxa"/>
          </w:tcPr>
          <w:p w:rsidR="00613359" w:rsidRPr="00F90680" w:rsidRDefault="00613359" w:rsidP="00D67151">
            <w:pPr>
              <w:tabs>
                <w:tab w:val="left" w:pos="4111"/>
                <w:tab w:val="left" w:pos="6521"/>
              </w:tabs>
              <w:jc w:val="center"/>
              <w:rPr>
                <w:i/>
                <w:lang w:eastAsia="lt-LT"/>
              </w:rPr>
            </w:pPr>
            <w:r w:rsidRPr="00F90680">
              <w:rPr>
                <w:i/>
                <w:lang w:eastAsia="lt-LT"/>
              </w:rPr>
              <w:t>(pasirinkite)</w:t>
            </w:r>
          </w:p>
        </w:tc>
        <w:tc>
          <w:tcPr>
            <w:tcW w:w="3453" w:type="dxa"/>
          </w:tcPr>
          <w:p w:rsidR="00613359" w:rsidRPr="00F90680" w:rsidRDefault="00613359" w:rsidP="00D67151">
            <w:pPr>
              <w:tabs>
                <w:tab w:val="left" w:pos="4111"/>
                <w:tab w:val="left" w:pos="6521"/>
              </w:tabs>
              <w:jc w:val="center"/>
              <w:rPr>
                <w:i/>
                <w:iCs/>
                <w:lang w:eastAsia="lt-LT"/>
              </w:rPr>
            </w:pPr>
            <w:r w:rsidRPr="00F90680">
              <w:rPr>
                <w:i/>
                <w:lang w:eastAsia="lt-LT"/>
              </w:rPr>
              <w:t>(pasirinkite)</w:t>
            </w:r>
          </w:p>
        </w:tc>
      </w:tr>
    </w:tbl>
    <w:p w:rsidR="00613359" w:rsidRPr="00F90680" w:rsidRDefault="00613359" w:rsidP="00613359">
      <w:pPr>
        <w:tabs>
          <w:tab w:val="left" w:pos="4111"/>
          <w:tab w:val="left" w:pos="6521"/>
        </w:tabs>
        <w:jc w:val="center"/>
        <w:rPr>
          <w:b/>
          <w:bCs/>
          <w:lang w:eastAsia="lt-LT"/>
        </w:rPr>
      </w:pPr>
    </w:p>
    <w:p w:rsidR="00613359" w:rsidRPr="00F90680" w:rsidRDefault="00613359" w:rsidP="00613359">
      <w:pPr>
        <w:tabs>
          <w:tab w:val="left" w:pos="4111"/>
          <w:tab w:val="left" w:pos="6521"/>
        </w:tabs>
      </w:pPr>
      <w:r w:rsidRPr="00F90680">
        <w:rPr>
          <w:lang w:bidi="lt-LT"/>
        </w:rPr>
        <w:t>Pateikdamas konkursui paraišką patvirtinu, kad:</w:t>
      </w:r>
    </w:p>
    <w:p w:rsidR="00613359" w:rsidRPr="00F90680" w:rsidRDefault="00613359" w:rsidP="00613359">
      <w:pPr>
        <w:pStyle w:val="Sraopastraipa"/>
        <w:numPr>
          <w:ilvl w:val="0"/>
          <w:numId w:val="30"/>
        </w:numPr>
        <w:tabs>
          <w:tab w:val="left" w:pos="4111"/>
          <w:tab w:val="left" w:pos="6521"/>
        </w:tabs>
        <w:spacing w:after="0" w:line="240" w:lineRule="auto"/>
        <w:rPr>
          <w:rFonts w:ascii="Times New Roman" w:hAnsi="Times New Roman"/>
          <w:sz w:val="24"/>
          <w:szCs w:val="24"/>
        </w:rPr>
      </w:pPr>
      <w:r w:rsidRPr="00F90680">
        <w:rPr>
          <w:rFonts w:ascii="Times New Roman" w:eastAsia="Times New Roman" w:hAnsi="Times New Roman"/>
          <w:sz w:val="24"/>
          <w:szCs w:val="24"/>
          <w:lang w:bidi="lt-LT"/>
        </w:rPr>
        <w:t>visa paraiškoje pateikta informacija yra teisinga;</w:t>
      </w:r>
    </w:p>
    <w:p w:rsidR="00613359" w:rsidRPr="00F90680" w:rsidRDefault="00613359" w:rsidP="00613359">
      <w:pPr>
        <w:pStyle w:val="Sraopastraipa"/>
        <w:numPr>
          <w:ilvl w:val="0"/>
          <w:numId w:val="30"/>
        </w:numPr>
        <w:tabs>
          <w:tab w:val="left" w:pos="4111"/>
          <w:tab w:val="left" w:pos="6521"/>
        </w:tabs>
        <w:jc w:val="both"/>
        <w:rPr>
          <w:rFonts w:ascii="Times New Roman" w:hAnsi="Times New Roman"/>
          <w:sz w:val="24"/>
          <w:szCs w:val="24"/>
        </w:rPr>
      </w:pPr>
      <w:r w:rsidRPr="00F90680">
        <w:rPr>
          <w:rFonts w:ascii="Times New Roman" w:hAnsi="Times New Roman"/>
          <w:sz w:val="24"/>
          <w:szCs w:val="24"/>
        </w:rPr>
        <w:t>paraiška yra originali ir nepažeidžia akademinės etikos principų;</w:t>
      </w:r>
    </w:p>
    <w:p w:rsidR="00613359" w:rsidRPr="00F90680" w:rsidRDefault="00613359" w:rsidP="00613359">
      <w:pPr>
        <w:pStyle w:val="Sraopastraipa"/>
        <w:numPr>
          <w:ilvl w:val="0"/>
          <w:numId w:val="30"/>
        </w:numPr>
        <w:tabs>
          <w:tab w:val="left" w:pos="4111"/>
          <w:tab w:val="left" w:pos="6521"/>
        </w:tabs>
        <w:jc w:val="both"/>
        <w:rPr>
          <w:rFonts w:ascii="Times New Roman" w:hAnsi="Times New Roman"/>
          <w:sz w:val="24"/>
          <w:szCs w:val="24"/>
        </w:rPr>
      </w:pPr>
      <w:r w:rsidRPr="00F90680">
        <w:rPr>
          <w:rFonts w:ascii="Times New Roman" w:hAnsi="Times New Roman"/>
          <w:sz w:val="24"/>
          <w:szCs w:val="24"/>
        </w:rPr>
        <w:t xml:space="preserve">paraiška yra parengta laikantis </w:t>
      </w:r>
      <w:hyperlink r:id="rId13" w:history="1">
        <w:r w:rsidRPr="00F90680">
          <w:rPr>
            <w:rStyle w:val="Hipersaitas"/>
            <w:rFonts w:ascii="Times New Roman" w:hAnsi="Times New Roman"/>
            <w:sz w:val="24"/>
            <w:szCs w:val="24"/>
          </w:rPr>
          <w:t>Dirbtinio intelekto etiško naudojimo mokslo ir studijų procese gairių</w:t>
        </w:r>
      </w:hyperlink>
      <w:r w:rsidRPr="00F90680">
        <w:rPr>
          <w:rFonts w:ascii="Times New Roman" w:hAnsi="Times New Roman"/>
          <w:sz w:val="24"/>
          <w:szCs w:val="24"/>
        </w:rPr>
        <w:t xml:space="preserve"> nuostatų ir principų;</w:t>
      </w:r>
    </w:p>
    <w:p w:rsidR="00613359" w:rsidRPr="00F90680" w:rsidRDefault="00613359" w:rsidP="00613359">
      <w:pPr>
        <w:pStyle w:val="Sraopastraipa"/>
        <w:numPr>
          <w:ilvl w:val="0"/>
          <w:numId w:val="30"/>
        </w:numPr>
        <w:tabs>
          <w:tab w:val="left" w:pos="4111"/>
          <w:tab w:val="left" w:pos="6521"/>
        </w:tabs>
        <w:spacing w:after="0" w:line="240" w:lineRule="auto"/>
        <w:jc w:val="both"/>
        <w:rPr>
          <w:rFonts w:ascii="Times New Roman" w:hAnsi="Times New Roman"/>
          <w:sz w:val="24"/>
          <w:szCs w:val="24"/>
        </w:rPr>
      </w:pPr>
      <w:r w:rsidRPr="00F90680">
        <w:rPr>
          <w:rFonts w:ascii="Times New Roman" w:eastAsia="Times New Roman" w:hAnsi="Times New Roman"/>
          <w:sz w:val="24"/>
          <w:szCs w:val="24"/>
          <w:lang w:bidi="lt-LT"/>
        </w:rPr>
        <w:t>pagrindiniai projekto vykdytojai yra išreiškę sutikimą vykdyti projektą, jei jis bus finansuojamas;</w:t>
      </w:r>
    </w:p>
    <w:p w:rsidR="00613359" w:rsidRPr="00F90680" w:rsidRDefault="00613359" w:rsidP="00613359">
      <w:pPr>
        <w:pStyle w:val="Sraopastraipa"/>
        <w:numPr>
          <w:ilvl w:val="0"/>
          <w:numId w:val="30"/>
        </w:numPr>
        <w:tabs>
          <w:tab w:val="left" w:pos="4111"/>
          <w:tab w:val="left" w:pos="6521"/>
        </w:tabs>
        <w:spacing w:after="0" w:line="240" w:lineRule="auto"/>
        <w:rPr>
          <w:rFonts w:ascii="Times New Roman" w:hAnsi="Times New Roman"/>
          <w:sz w:val="24"/>
          <w:szCs w:val="24"/>
        </w:rPr>
      </w:pPr>
      <w:r w:rsidRPr="00F90680">
        <w:rPr>
          <w:rFonts w:ascii="Times New Roman" w:eastAsia="Times New Roman" w:hAnsi="Times New Roman"/>
          <w:sz w:val="24"/>
          <w:szCs w:val="24"/>
          <w:lang w:bidi="lt-LT"/>
        </w:rPr>
        <w:t>pagrindiniai projekto vykdytojai atitinka institucijoje nustatytus kvalifikacinius reikalavimus tų pareigybių, į kurias planuojama juos įdarbinti projektui vykdyti.</w:t>
      </w:r>
    </w:p>
    <w:p w:rsidR="00916312" w:rsidRPr="00F90680" w:rsidRDefault="00916312" w:rsidP="004A21C9">
      <w:pPr>
        <w:tabs>
          <w:tab w:val="left" w:pos="4111"/>
          <w:tab w:val="left" w:pos="6521"/>
        </w:tabs>
        <w:jc w:val="both"/>
        <w:rPr>
          <w:b/>
          <w:bCs/>
          <w:lang w:eastAsia="lt-LT"/>
        </w:rPr>
      </w:pPr>
    </w:p>
    <w:p w:rsidR="00916312" w:rsidRPr="00F90680" w:rsidRDefault="00916312" w:rsidP="00F271EF">
      <w:pPr>
        <w:tabs>
          <w:tab w:val="left" w:pos="4111"/>
          <w:tab w:val="left" w:pos="6521"/>
        </w:tabs>
        <w:jc w:val="center"/>
        <w:rPr>
          <w:b/>
          <w:bCs/>
          <w:lang w:eastAsia="lt-LT"/>
        </w:rPr>
      </w:pPr>
    </w:p>
    <w:p w:rsidR="00945330" w:rsidRPr="00F90680" w:rsidRDefault="00945330" w:rsidP="00923F24">
      <w:pPr>
        <w:tabs>
          <w:tab w:val="left" w:pos="709"/>
          <w:tab w:val="left" w:pos="6946"/>
        </w:tabs>
        <w:ind w:firstLine="4111"/>
        <w:jc w:val="both"/>
        <w:rPr>
          <w:sz w:val="20"/>
          <w:szCs w:val="20"/>
        </w:rPr>
      </w:pPr>
    </w:p>
    <w:p w:rsidR="00945330" w:rsidRPr="00F90680" w:rsidRDefault="00945330" w:rsidP="00945330">
      <w:pPr>
        <w:tabs>
          <w:tab w:val="left" w:pos="4111"/>
          <w:tab w:val="left" w:pos="6521"/>
        </w:tabs>
        <w:rPr>
          <w:sz w:val="20"/>
          <w:szCs w:val="20"/>
        </w:rPr>
      </w:pPr>
      <w:r w:rsidRPr="00F90680">
        <w:t>Stažuotojas</w:t>
      </w:r>
      <w:r w:rsidR="008D5F60" w:rsidRPr="00F90680">
        <w:t xml:space="preserve"> (-a)</w:t>
      </w:r>
      <w:r w:rsidRPr="00F90680">
        <w:tab/>
      </w:r>
      <w:r w:rsidRPr="00F90680">
        <w:rPr>
          <w:sz w:val="20"/>
          <w:szCs w:val="20"/>
        </w:rPr>
        <w:tab/>
        <w:t>..................................................</w:t>
      </w:r>
    </w:p>
    <w:p w:rsidR="00945330" w:rsidRPr="00F90680" w:rsidRDefault="00945330" w:rsidP="00945330">
      <w:pPr>
        <w:tabs>
          <w:tab w:val="left" w:pos="709"/>
          <w:tab w:val="left" w:pos="6946"/>
        </w:tabs>
        <w:ind w:firstLine="4111"/>
        <w:jc w:val="both"/>
        <w:rPr>
          <w:sz w:val="20"/>
          <w:szCs w:val="20"/>
        </w:rPr>
      </w:pPr>
      <w:r w:rsidRPr="00F90680">
        <w:rPr>
          <w:sz w:val="20"/>
          <w:szCs w:val="20"/>
        </w:rPr>
        <w:tab/>
        <w:t>(Vardas, pavardė)</w:t>
      </w:r>
    </w:p>
    <w:p w:rsidR="00945330" w:rsidRPr="00F90680" w:rsidRDefault="00945330" w:rsidP="00923F24">
      <w:pPr>
        <w:tabs>
          <w:tab w:val="left" w:pos="709"/>
          <w:tab w:val="left" w:pos="6946"/>
        </w:tabs>
        <w:ind w:firstLine="4111"/>
        <w:jc w:val="both"/>
        <w:rPr>
          <w:sz w:val="20"/>
          <w:szCs w:val="20"/>
        </w:rPr>
      </w:pPr>
    </w:p>
    <w:p w:rsidR="00E4541F" w:rsidRPr="00F90680" w:rsidRDefault="00923F24" w:rsidP="00945330">
      <w:pPr>
        <w:tabs>
          <w:tab w:val="left" w:pos="709"/>
          <w:tab w:val="left" w:pos="6946"/>
        </w:tabs>
        <w:ind w:firstLine="4111"/>
        <w:jc w:val="both"/>
        <w:rPr>
          <w:sz w:val="20"/>
          <w:szCs w:val="20"/>
        </w:rPr>
      </w:pPr>
      <w:r w:rsidRPr="00F90680">
        <w:rPr>
          <w:sz w:val="20"/>
          <w:szCs w:val="20"/>
        </w:rPr>
        <w:t>____________________</w:t>
      </w:r>
    </w:p>
    <w:sectPr w:rsidR="00E4541F" w:rsidRPr="00F90680" w:rsidSect="00BA6F21">
      <w:headerReference w:type="default" r:id="rId14"/>
      <w:footerReference w:type="even" r:id="rId15"/>
      <w:footerReference w:type="default" r:id="rId16"/>
      <w:headerReference w:type="first" r:id="rId17"/>
      <w:type w:val="continuous"/>
      <w:pgSz w:w="11906" w:h="16838" w:code="9"/>
      <w:pgMar w:top="1134" w:right="567" w:bottom="993"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E0658" w:rsidRPr="00F90680" w:rsidRDefault="007E0658">
      <w:r w:rsidRPr="00F90680">
        <w:separator/>
      </w:r>
    </w:p>
  </w:endnote>
  <w:endnote w:type="continuationSeparator" w:id="0">
    <w:p w:rsidR="007E0658" w:rsidRPr="00F90680" w:rsidRDefault="007E0658">
      <w:r w:rsidRPr="00F9068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1"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E0B6B" w:rsidRPr="00F90680" w:rsidRDefault="00DE0B6B" w:rsidP="00A552E4">
    <w:pPr>
      <w:pStyle w:val="Porat"/>
      <w:framePr w:wrap="around" w:vAnchor="text" w:hAnchor="margin" w:xAlign="right" w:y="1"/>
      <w:rPr>
        <w:rStyle w:val="Puslapionumeris"/>
        <w:lang w:val="lt-LT"/>
      </w:rPr>
    </w:pPr>
    <w:r w:rsidRPr="00F90680">
      <w:rPr>
        <w:rStyle w:val="Puslapionumeris"/>
        <w:lang w:val="lt-LT"/>
      </w:rPr>
      <w:fldChar w:fldCharType="begin"/>
    </w:r>
    <w:r w:rsidRPr="00F90680">
      <w:rPr>
        <w:rStyle w:val="Puslapionumeris"/>
        <w:lang w:val="lt-LT"/>
      </w:rPr>
      <w:instrText xml:space="preserve">PAGE  </w:instrText>
    </w:r>
    <w:r w:rsidRPr="00F90680">
      <w:rPr>
        <w:rStyle w:val="Puslapionumeris"/>
        <w:lang w:val="lt-LT"/>
      </w:rPr>
      <w:fldChar w:fldCharType="separate"/>
    </w:r>
    <w:r w:rsidRPr="00F90680">
      <w:rPr>
        <w:rStyle w:val="Puslapionumeris"/>
        <w:lang w:val="lt-LT"/>
      </w:rPr>
      <w:t>2</w:t>
    </w:r>
    <w:r w:rsidRPr="00F90680">
      <w:rPr>
        <w:rStyle w:val="Puslapionumeris"/>
        <w:lang w:val="lt-LT"/>
      </w:rPr>
      <w:fldChar w:fldCharType="end"/>
    </w:r>
  </w:p>
  <w:p w:rsidR="00DE0B6B" w:rsidRPr="00F90680" w:rsidRDefault="00DE0B6B" w:rsidP="00A552E4">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E0B6B" w:rsidRPr="00F90680" w:rsidRDefault="00DE0B6B" w:rsidP="002622B6">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E0658" w:rsidRPr="00F90680" w:rsidRDefault="007E0658">
      <w:r w:rsidRPr="00F90680">
        <w:separator/>
      </w:r>
    </w:p>
  </w:footnote>
  <w:footnote w:type="continuationSeparator" w:id="0">
    <w:p w:rsidR="007E0658" w:rsidRPr="00F90680" w:rsidRDefault="007E0658">
      <w:r w:rsidRPr="00F9068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lt-LT"/>
      </w:rPr>
      <w:id w:val="1832482083"/>
      <w:docPartObj>
        <w:docPartGallery w:val="Page Numbers (Top of Page)"/>
        <w:docPartUnique/>
      </w:docPartObj>
    </w:sdtPr>
    <w:sdtEndPr/>
    <w:sdtContent>
      <w:p w:rsidR="00DE0B6B" w:rsidRPr="00F90680" w:rsidRDefault="00DE0B6B">
        <w:pPr>
          <w:pStyle w:val="Antrats"/>
          <w:jc w:val="center"/>
          <w:rPr>
            <w:lang w:val="lt-LT"/>
          </w:rPr>
        </w:pPr>
        <w:r w:rsidRPr="00F90680">
          <w:rPr>
            <w:lang w:val="lt-LT"/>
          </w:rPr>
          <w:fldChar w:fldCharType="begin"/>
        </w:r>
        <w:r w:rsidRPr="00F90680">
          <w:rPr>
            <w:lang w:val="lt-LT"/>
          </w:rPr>
          <w:instrText xml:space="preserve"> PAGE   \* MERGEFORMAT </w:instrText>
        </w:r>
        <w:r w:rsidRPr="00F90680">
          <w:rPr>
            <w:lang w:val="lt-LT"/>
          </w:rPr>
          <w:fldChar w:fldCharType="separate"/>
        </w:r>
        <w:r w:rsidR="00F42B73" w:rsidRPr="00F90680">
          <w:rPr>
            <w:lang w:val="lt-LT"/>
          </w:rPr>
          <w:t>6</w:t>
        </w:r>
        <w:r w:rsidRPr="00F90680">
          <w:rPr>
            <w:lang w:val="lt-LT"/>
          </w:rPr>
          <w:fldChar w:fldCharType="end"/>
        </w:r>
      </w:p>
    </w:sdtContent>
  </w:sdt>
  <w:p w:rsidR="00DE0B6B" w:rsidRPr="00F90680" w:rsidRDefault="00DE0B6B"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E0B6B" w:rsidRPr="00F90680" w:rsidRDefault="00DE0B6B" w:rsidP="00417DA8">
    <w:pPr>
      <w:pStyle w:val="Antrats"/>
      <w:jc w:val="right"/>
      <w:rPr>
        <w:b/>
        <w:sz w:val="24"/>
        <w:szCs w:val="24"/>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DD5CA11C"/>
    <w:lvl w:ilvl="0" w:tplc="2E3ADCD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4A30A6"/>
    <w:multiLevelType w:val="hybridMultilevel"/>
    <w:tmpl w:val="FC7E3944"/>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3CB3624"/>
    <w:multiLevelType w:val="hybridMultilevel"/>
    <w:tmpl w:val="9E8250DA"/>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4" w15:restartNumberingAfterBreak="0">
    <w:nsid w:val="075A2B9A"/>
    <w:multiLevelType w:val="hybridMultilevel"/>
    <w:tmpl w:val="2E5ABFA8"/>
    <w:lvl w:ilvl="0" w:tplc="73305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08498D"/>
    <w:multiLevelType w:val="multilevel"/>
    <w:tmpl w:val="E6749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542D98"/>
    <w:multiLevelType w:val="hybridMultilevel"/>
    <w:tmpl w:val="CAAC9B5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85B47FA"/>
    <w:multiLevelType w:val="hybridMultilevel"/>
    <w:tmpl w:val="F7D0B32E"/>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096E7E0B"/>
    <w:multiLevelType w:val="hybridMultilevel"/>
    <w:tmpl w:val="A20667E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09E3797A"/>
    <w:multiLevelType w:val="hybridMultilevel"/>
    <w:tmpl w:val="245AE906"/>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0A9236C2"/>
    <w:multiLevelType w:val="hybridMultilevel"/>
    <w:tmpl w:val="E3061908"/>
    <w:lvl w:ilvl="0" w:tplc="CA4EC5E0">
      <w:numFmt w:val="bullet"/>
      <w:lvlText w:val="•"/>
      <w:lvlJc w:val="left"/>
      <w:pPr>
        <w:ind w:left="1251"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0AC31E6D"/>
    <w:multiLevelType w:val="hybridMultilevel"/>
    <w:tmpl w:val="E60864F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0CCC2167"/>
    <w:multiLevelType w:val="multilevel"/>
    <w:tmpl w:val="6BBED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4A511F"/>
    <w:multiLevelType w:val="multilevel"/>
    <w:tmpl w:val="A502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F0327F"/>
    <w:multiLevelType w:val="hybridMultilevel"/>
    <w:tmpl w:val="2BEECC88"/>
    <w:lvl w:ilvl="0" w:tplc="66D0C75A">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12024BD"/>
    <w:multiLevelType w:val="hybridMultilevel"/>
    <w:tmpl w:val="3600ED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115F0B95"/>
    <w:multiLevelType w:val="hybridMultilevel"/>
    <w:tmpl w:val="EA10293A"/>
    <w:lvl w:ilvl="0" w:tplc="792E6D4C">
      <w:start w:val="1"/>
      <w:numFmt w:val="bullet"/>
      <w:lvlText w:val=""/>
      <w:lvlJc w:val="left"/>
      <w:pPr>
        <w:ind w:left="731" w:hanging="360"/>
      </w:pPr>
      <w:rPr>
        <w:rFonts w:ascii="Symbol" w:hAnsi="Symbol" w:hint="default"/>
      </w:rPr>
    </w:lvl>
    <w:lvl w:ilvl="1" w:tplc="04270003" w:tentative="1">
      <w:start w:val="1"/>
      <w:numFmt w:val="bullet"/>
      <w:lvlText w:val="o"/>
      <w:lvlJc w:val="left"/>
      <w:pPr>
        <w:ind w:left="1451" w:hanging="360"/>
      </w:pPr>
      <w:rPr>
        <w:rFonts w:ascii="Courier New" w:hAnsi="Courier New" w:cs="Courier New" w:hint="default"/>
      </w:rPr>
    </w:lvl>
    <w:lvl w:ilvl="2" w:tplc="04270005" w:tentative="1">
      <w:start w:val="1"/>
      <w:numFmt w:val="bullet"/>
      <w:lvlText w:val=""/>
      <w:lvlJc w:val="left"/>
      <w:pPr>
        <w:ind w:left="2171" w:hanging="360"/>
      </w:pPr>
      <w:rPr>
        <w:rFonts w:ascii="Wingdings" w:hAnsi="Wingdings" w:hint="default"/>
      </w:rPr>
    </w:lvl>
    <w:lvl w:ilvl="3" w:tplc="04270001" w:tentative="1">
      <w:start w:val="1"/>
      <w:numFmt w:val="bullet"/>
      <w:lvlText w:val=""/>
      <w:lvlJc w:val="left"/>
      <w:pPr>
        <w:ind w:left="2891" w:hanging="360"/>
      </w:pPr>
      <w:rPr>
        <w:rFonts w:ascii="Symbol" w:hAnsi="Symbol" w:hint="default"/>
      </w:rPr>
    </w:lvl>
    <w:lvl w:ilvl="4" w:tplc="04270003" w:tentative="1">
      <w:start w:val="1"/>
      <w:numFmt w:val="bullet"/>
      <w:lvlText w:val="o"/>
      <w:lvlJc w:val="left"/>
      <w:pPr>
        <w:ind w:left="3611" w:hanging="360"/>
      </w:pPr>
      <w:rPr>
        <w:rFonts w:ascii="Courier New" w:hAnsi="Courier New" w:cs="Courier New" w:hint="default"/>
      </w:rPr>
    </w:lvl>
    <w:lvl w:ilvl="5" w:tplc="04270005" w:tentative="1">
      <w:start w:val="1"/>
      <w:numFmt w:val="bullet"/>
      <w:lvlText w:val=""/>
      <w:lvlJc w:val="left"/>
      <w:pPr>
        <w:ind w:left="4331" w:hanging="360"/>
      </w:pPr>
      <w:rPr>
        <w:rFonts w:ascii="Wingdings" w:hAnsi="Wingdings" w:hint="default"/>
      </w:rPr>
    </w:lvl>
    <w:lvl w:ilvl="6" w:tplc="04270001" w:tentative="1">
      <w:start w:val="1"/>
      <w:numFmt w:val="bullet"/>
      <w:lvlText w:val=""/>
      <w:lvlJc w:val="left"/>
      <w:pPr>
        <w:ind w:left="5051" w:hanging="360"/>
      </w:pPr>
      <w:rPr>
        <w:rFonts w:ascii="Symbol" w:hAnsi="Symbol" w:hint="default"/>
      </w:rPr>
    </w:lvl>
    <w:lvl w:ilvl="7" w:tplc="04270003" w:tentative="1">
      <w:start w:val="1"/>
      <w:numFmt w:val="bullet"/>
      <w:lvlText w:val="o"/>
      <w:lvlJc w:val="left"/>
      <w:pPr>
        <w:ind w:left="5771" w:hanging="360"/>
      </w:pPr>
      <w:rPr>
        <w:rFonts w:ascii="Courier New" w:hAnsi="Courier New" w:cs="Courier New" w:hint="default"/>
      </w:rPr>
    </w:lvl>
    <w:lvl w:ilvl="8" w:tplc="04270005" w:tentative="1">
      <w:start w:val="1"/>
      <w:numFmt w:val="bullet"/>
      <w:lvlText w:val=""/>
      <w:lvlJc w:val="left"/>
      <w:pPr>
        <w:ind w:left="6491" w:hanging="360"/>
      </w:pPr>
      <w:rPr>
        <w:rFonts w:ascii="Wingdings" w:hAnsi="Wingdings" w:hint="default"/>
      </w:rPr>
    </w:lvl>
  </w:abstractNum>
  <w:abstractNum w:abstractNumId="17" w15:restartNumberingAfterBreak="0">
    <w:nsid w:val="13CA5BCA"/>
    <w:multiLevelType w:val="hybridMultilevel"/>
    <w:tmpl w:val="838631A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40239F6"/>
    <w:multiLevelType w:val="hybridMultilevel"/>
    <w:tmpl w:val="95D492F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1487466E"/>
    <w:multiLevelType w:val="multilevel"/>
    <w:tmpl w:val="5C40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4F0DCD"/>
    <w:multiLevelType w:val="hybridMultilevel"/>
    <w:tmpl w:val="6BB0A892"/>
    <w:lvl w:ilvl="0" w:tplc="CA4EC5E0">
      <w:numFmt w:val="bullet"/>
      <w:lvlText w:val="•"/>
      <w:lvlJc w:val="left"/>
      <w:pPr>
        <w:ind w:left="1251"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1" w15:restartNumberingAfterBreak="0">
    <w:nsid w:val="16585831"/>
    <w:multiLevelType w:val="hybridMultilevel"/>
    <w:tmpl w:val="C4DCAD9C"/>
    <w:lvl w:ilvl="0" w:tplc="2044145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66A0E0A"/>
    <w:multiLevelType w:val="hybridMultilevel"/>
    <w:tmpl w:val="93E074E2"/>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16AD154C"/>
    <w:multiLevelType w:val="hybridMultilevel"/>
    <w:tmpl w:val="94E6B9B2"/>
    <w:lvl w:ilvl="0" w:tplc="CA4EC5E0">
      <w:numFmt w:val="bullet"/>
      <w:lvlText w:val="•"/>
      <w:lvlJc w:val="left"/>
      <w:pPr>
        <w:ind w:left="1251"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4" w15:restartNumberingAfterBreak="0">
    <w:nsid w:val="187F071E"/>
    <w:multiLevelType w:val="hybridMultilevel"/>
    <w:tmpl w:val="614050DE"/>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8CE49FD"/>
    <w:multiLevelType w:val="hybridMultilevel"/>
    <w:tmpl w:val="83EC571E"/>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1B0A000E"/>
    <w:multiLevelType w:val="hybridMultilevel"/>
    <w:tmpl w:val="BDE211BC"/>
    <w:lvl w:ilvl="0" w:tplc="7C6CD72E">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1BBE0413"/>
    <w:multiLevelType w:val="multilevel"/>
    <w:tmpl w:val="1A64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BC6342F"/>
    <w:multiLevelType w:val="hybridMultilevel"/>
    <w:tmpl w:val="C73E0AB6"/>
    <w:lvl w:ilvl="0" w:tplc="DAA460E6">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9" w15:restartNumberingAfterBreak="0">
    <w:nsid w:val="1D7007A0"/>
    <w:multiLevelType w:val="multilevel"/>
    <w:tmpl w:val="906A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0AE5957"/>
    <w:multiLevelType w:val="hybridMultilevel"/>
    <w:tmpl w:val="640A6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20F471A4"/>
    <w:multiLevelType w:val="hybridMultilevel"/>
    <w:tmpl w:val="72E063AA"/>
    <w:lvl w:ilvl="0" w:tplc="63A06AE6">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21AF010E"/>
    <w:multiLevelType w:val="hybridMultilevel"/>
    <w:tmpl w:val="EB2EDBAA"/>
    <w:lvl w:ilvl="0" w:tplc="ECB6AC28">
      <w:start w:val="7"/>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223214FB"/>
    <w:multiLevelType w:val="hybridMultilevel"/>
    <w:tmpl w:val="4582EB0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4" w15:restartNumberingAfterBreak="0">
    <w:nsid w:val="24E80A3B"/>
    <w:multiLevelType w:val="hybridMultilevel"/>
    <w:tmpl w:val="6658CFF0"/>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25F7316B"/>
    <w:multiLevelType w:val="multilevel"/>
    <w:tmpl w:val="0D12CF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161B51"/>
    <w:multiLevelType w:val="hybridMultilevel"/>
    <w:tmpl w:val="070E0322"/>
    <w:lvl w:ilvl="0" w:tplc="A4E8ECC0">
      <w:start w:val="7"/>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286C6386"/>
    <w:multiLevelType w:val="hybridMultilevel"/>
    <w:tmpl w:val="C73E2FD0"/>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29ED16C2"/>
    <w:multiLevelType w:val="hybridMultilevel"/>
    <w:tmpl w:val="A5D0CB70"/>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2A2C1D40"/>
    <w:multiLevelType w:val="multilevel"/>
    <w:tmpl w:val="8BA85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D21179E"/>
    <w:multiLevelType w:val="multilevel"/>
    <w:tmpl w:val="6D5038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E343472"/>
    <w:multiLevelType w:val="hybridMultilevel"/>
    <w:tmpl w:val="AC7CAB7C"/>
    <w:lvl w:ilvl="0" w:tplc="1A78CD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2E907E3E"/>
    <w:multiLevelType w:val="hybridMultilevel"/>
    <w:tmpl w:val="EBF6DDF2"/>
    <w:lvl w:ilvl="0" w:tplc="792E6D4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318A488A"/>
    <w:multiLevelType w:val="hybridMultilevel"/>
    <w:tmpl w:val="3C82CF46"/>
    <w:lvl w:ilvl="0" w:tplc="1D3C0564">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32424FCA"/>
    <w:multiLevelType w:val="hybridMultilevel"/>
    <w:tmpl w:val="7C9036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32802106"/>
    <w:multiLevelType w:val="hybridMultilevel"/>
    <w:tmpl w:val="20BAD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32C1542D"/>
    <w:multiLevelType w:val="hybridMultilevel"/>
    <w:tmpl w:val="00389B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125334"/>
    <w:multiLevelType w:val="hybridMultilevel"/>
    <w:tmpl w:val="35508CFC"/>
    <w:lvl w:ilvl="0" w:tplc="6BE80BB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48" w15:restartNumberingAfterBreak="0">
    <w:nsid w:val="3A5F1CB2"/>
    <w:multiLevelType w:val="multilevel"/>
    <w:tmpl w:val="5D7CBB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3AD6597D"/>
    <w:multiLevelType w:val="multilevel"/>
    <w:tmpl w:val="9718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544656"/>
    <w:multiLevelType w:val="hybridMultilevel"/>
    <w:tmpl w:val="B7280D6A"/>
    <w:lvl w:ilvl="0" w:tplc="ADDC775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6419DD"/>
    <w:multiLevelType w:val="hybridMultilevel"/>
    <w:tmpl w:val="CE84420E"/>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3C71076C"/>
    <w:multiLevelType w:val="hybridMultilevel"/>
    <w:tmpl w:val="C8B698AA"/>
    <w:lvl w:ilvl="0" w:tplc="CA4EC5E0">
      <w:numFmt w:val="bullet"/>
      <w:lvlText w:val="•"/>
      <w:lvlJc w:val="left"/>
      <w:pPr>
        <w:ind w:left="740" w:hanging="360"/>
      </w:pPr>
      <w:rPr>
        <w:rFonts w:ascii="Times New Roman" w:eastAsia="Times New Roman" w:hAnsi="Times New Roman" w:cs="Times New Roman" w:hint="default"/>
      </w:rPr>
    </w:lvl>
    <w:lvl w:ilvl="1" w:tplc="04270003" w:tentative="1">
      <w:start w:val="1"/>
      <w:numFmt w:val="bullet"/>
      <w:lvlText w:val="o"/>
      <w:lvlJc w:val="left"/>
      <w:pPr>
        <w:ind w:left="1649" w:hanging="360"/>
      </w:pPr>
      <w:rPr>
        <w:rFonts w:ascii="Courier New" w:hAnsi="Courier New" w:cs="Courier New" w:hint="default"/>
      </w:rPr>
    </w:lvl>
    <w:lvl w:ilvl="2" w:tplc="04270005" w:tentative="1">
      <w:start w:val="1"/>
      <w:numFmt w:val="bullet"/>
      <w:lvlText w:val=""/>
      <w:lvlJc w:val="left"/>
      <w:pPr>
        <w:ind w:left="2369" w:hanging="360"/>
      </w:pPr>
      <w:rPr>
        <w:rFonts w:ascii="Wingdings" w:hAnsi="Wingdings" w:hint="default"/>
      </w:rPr>
    </w:lvl>
    <w:lvl w:ilvl="3" w:tplc="04270001" w:tentative="1">
      <w:start w:val="1"/>
      <w:numFmt w:val="bullet"/>
      <w:lvlText w:val=""/>
      <w:lvlJc w:val="left"/>
      <w:pPr>
        <w:ind w:left="3089" w:hanging="360"/>
      </w:pPr>
      <w:rPr>
        <w:rFonts w:ascii="Symbol" w:hAnsi="Symbol" w:hint="default"/>
      </w:rPr>
    </w:lvl>
    <w:lvl w:ilvl="4" w:tplc="04270003" w:tentative="1">
      <w:start w:val="1"/>
      <w:numFmt w:val="bullet"/>
      <w:lvlText w:val="o"/>
      <w:lvlJc w:val="left"/>
      <w:pPr>
        <w:ind w:left="3809" w:hanging="360"/>
      </w:pPr>
      <w:rPr>
        <w:rFonts w:ascii="Courier New" w:hAnsi="Courier New" w:cs="Courier New" w:hint="default"/>
      </w:rPr>
    </w:lvl>
    <w:lvl w:ilvl="5" w:tplc="04270005" w:tentative="1">
      <w:start w:val="1"/>
      <w:numFmt w:val="bullet"/>
      <w:lvlText w:val=""/>
      <w:lvlJc w:val="left"/>
      <w:pPr>
        <w:ind w:left="4529" w:hanging="360"/>
      </w:pPr>
      <w:rPr>
        <w:rFonts w:ascii="Wingdings" w:hAnsi="Wingdings" w:hint="default"/>
      </w:rPr>
    </w:lvl>
    <w:lvl w:ilvl="6" w:tplc="04270001" w:tentative="1">
      <w:start w:val="1"/>
      <w:numFmt w:val="bullet"/>
      <w:lvlText w:val=""/>
      <w:lvlJc w:val="left"/>
      <w:pPr>
        <w:ind w:left="5249" w:hanging="360"/>
      </w:pPr>
      <w:rPr>
        <w:rFonts w:ascii="Symbol" w:hAnsi="Symbol" w:hint="default"/>
      </w:rPr>
    </w:lvl>
    <w:lvl w:ilvl="7" w:tplc="04270003" w:tentative="1">
      <w:start w:val="1"/>
      <w:numFmt w:val="bullet"/>
      <w:lvlText w:val="o"/>
      <w:lvlJc w:val="left"/>
      <w:pPr>
        <w:ind w:left="5969" w:hanging="360"/>
      </w:pPr>
      <w:rPr>
        <w:rFonts w:ascii="Courier New" w:hAnsi="Courier New" w:cs="Courier New" w:hint="default"/>
      </w:rPr>
    </w:lvl>
    <w:lvl w:ilvl="8" w:tplc="04270005" w:tentative="1">
      <w:start w:val="1"/>
      <w:numFmt w:val="bullet"/>
      <w:lvlText w:val=""/>
      <w:lvlJc w:val="left"/>
      <w:pPr>
        <w:ind w:left="6689" w:hanging="360"/>
      </w:pPr>
      <w:rPr>
        <w:rFonts w:ascii="Wingdings" w:hAnsi="Wingdings" w:hint="default"/>
      </w:rPr>
    </w:lvl>
  </w:abstractNum>
  <w:abstractNum w:abstractNumId="53" w15:restartNumberingAfterBreak="0">
    <w:nsid w:val="3D053763"/>
    <w:multiLevelType w:val="hybridMultilevel"/>
    <w:tmpl w:val="3C2E0056"/>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3D34473C"/>
    <w:multiLevelType w:val="hybridMultilevel"/>
    <w:tmpl w:val="F4B695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5" w15:restartNumberingAfterBreak="0">
    <w:nsid w:val="44BB00C8"/>
    <w:multiLevelType w:val="multilevel"/>
    <w:tmpl w:val="389AD1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45882327"/>
    <w:multiLevelType w:val="hybridMultilevel"/>
    <w:tmpl w:val="8326C2B8"/>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7" w15:restartNumberingAfterBreak="0">
    <w:nsid w:val="46ED3AC4"/>
    <w:multiLevelType w:val="multilevel"/>
    <w:tmpl w:val="5B5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8E81DA4"/>
    <w:multiLevelType w:val="multilevel"/>
    <w:tmpl w:val="8166992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9" w15:restartNumberingAfterBreak="0">
    <w:nsid w:val="4B56747D"/>
    <w:multiLevelType w:val="multilevel"/>
    <w:tmpl w:val="4A62F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B7047CB"/>
    <w:multiLevelType w:val="multilevel"/>
    <w:tmpl w:val="F718021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61" w15:restartNumberingAfterBreak="0">
    <w:nsid w:val="4C7A338B"/>
    <w:multiLevelType w:val="multilevel"/>
    <w:tmpl w:val="2C96CC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F7044AC"/>
    <w:multiLevelType w:val="hybridMultilevel"/>
    <w:tmpl w:val="778CB74A"/>
    <w:lvl w:ilvl="0" w:tplc="FAD2D2F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63" w15:restartNumberingAfterBreak="0">
    <w:nsid w:val="504C2ACD"/>
    <w:multiLevelType w:val="hybridMultilevel"/>
    <w:tmpl w:val="F1F26EEE"/>
    <w:lvl w:ilvl="0" w:tplc="D27C8F6E">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64" w15:restartNumberingAfterBreak="0">
    <w:nsid w:val="570346EF"/>
    <w:multiLevelType w:val="hybridMultilevel"/>
    <w:tmpl w:val="53FEA4E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5" w15:restartNumberingAfterBreak="0">
    <w:nsid w:val="59C110A4"/>
    <w:multiLevelType w:val="hybridMultilevel"/>
    <w:tmpl w:val="13FE637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6" w15:restartNumberingAfterBreak="0">
    <w:nsid w:val="5C905652"/>
    <w:multiLevelType w:val="multilevel"/>
    <w:tmpl w:val="8138CA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DFA110C"/>
    <w:multiLevelType w:val="hybridMultilevel"/>
    <w:tmpl w:val="5F2C7C22"/>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5E2A4B71"/>
    <w:multiLevelType w:val="hybridMultilevel"/>
    <w:tmpl w:val="05A0260E"/>
    <w:lvl w:ilvl="0" w:tplc="194C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5578B9"/>
    <w:multiLevelType w:val="hybridMultilevel"/>
    <w:tmpl w:val="5C7A27EA"/>
    <w:lvl w:ilvl="0" w:tplc="0A00DB3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0586A88"/>
    <w:multiLevelType w:val="hybridMultilevel"/>
    <w:tmpl w:val="D2661C52"/>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251" w:hanging="360"/>
      </w:pPr>
      <w:rPr>
        <w:rFonts w:ascii="Courier New" w:hAnsi="Courier New" w:cs="Courier New" w:hint="default"/>
      </w:rPr>
    </w:lvl>
    <w:lvl w:ilvl="2" w:tplc="04270005" w:tentative="1">
      <w:start w:val="1"/>
      <w:numFmt w:val="bullet"/>
      <w:lvlText w:val=""/>
      <w:lvlJc w:val="left"/>
      <w:pPr>
        <w:ind w:left="1971" w:hanging="360"/>
      </w:pPr>
      <w:rPr>
        <w:rFonts w:ascii="Wingdings" w:hAnsi="Wingdings" w:hint="default"/>
      </w:rPr>
    </w:lvl>
    <w:lvl w:ilvl="3" w:tplc="04270001" w:tentative="1">
      <w:start w:val="1"/>
      <w:numFmt w:val="bullet"/>
      <w:lvlText w:val=""/>
      <w:lvlJc w:val="left"/>
      <w:pPr>
        <w:ind w:left="2691" w:hanging="360"/>
      </w:pPr>
      <w:rPr>
        <w:rFonts w:ascii="Symbol" w:hAnsi="Symbol" w:hint="default"/>
      </w:rPr>
    </w:lvl>
    <w:lvl w:ilvl="4" w:tplc="04270003" w:tentative="1">
      <w:start w:val="1"/>
      <w:numFmt w:val="bullet"/>
      <w:lvlText w:val="o"/>
      <w:lvlJc w:val="left"/>
      <w:pPr>
        <w:ind w:left="3411" w:hanging="360"/>
      </w:pPr>
      <w:rPr>
        <w:rFonts w:ascii="Courier New" w:hAnsi="Courier New" w:cs="Courier New" w:hint="default"/>
      </w:rPr>
    </w:lvl>
    <w:lvl w:ilvl="5" w:tplc="04270005" w:tentative="1">
      <w:start w:val="1"/>
      <w:numFmt w:val="bullet"/>
      <w:lvlText w:val=""/>
      <w:lvlJc w:val="left"/>
      <w:pPr>
        <w:ind w:left="4131" w:hanging="360"/>
      </w:pPr>
      <w:rPr>
        <w:rFonts w:ascii="Wingdings" w:hAnsi="Wingdings" w:hint="default"/>
      </w:rPr>
    </w:lvl>
    <w:lvl w:ilvl="6" w:tplc="04270001" w:tentative="1">
      <w:start w:val="1"/>
      <w:numFmt w:val="bullet"/>
      <w:lvlText w:val=""/>
      <w:lvlJc w:val="left"/>
      <w:pPr>
        <w:ind w:left="4851" w:hanging="360"/>
      </w:pPr>
      <w:rPr>
        <w:rFonts w:ascii="Symbol" w:hAnsi="Symbol" w:hint="default"/>
      </w:rPr>
    </w:lvl>
    <w:lvl w:ilvl="7" w:tplc="04270003" w:tentative="1">
      <w:start w:val="1"/>
      <w:numFmt w:val="bullet"/>
      <w:lvlText w:val="o"/>
      <w:lvlJc w:val="left"/>
      <w:pPr>
        <w:ind w:left="5571" w:hanging="360"/>
      </w:pPr>
      <w:rPr>
        <w:rFonts w:ascii="Courier New" w:hAnsi="Courier New" w:cs="Courier New" w:hint="default"/>
      </w:rPr>
    </w:lvl>
    <w:lvl w:ilvl="8" w:tplc="04270005" w:tentative="1">
      <w:start w:val="1"/>
      <w:numFmt w:val="bullet"/>
      <w:lvlText w:val=""/>
      <w:lvlJc w:val="left"/>
      <w:pPr>
        <w:ind w:left="6291" w:hanging="360"/>
      </w:pPr>
      <w:rPr>
        <w:rFonts w:ascii="Wingdings" w:hAnsi="Wingdings" w:hint="default"/>
      </w:rPr>
    </w:lvl>
  </w:abstractNum>
  <w:abstractNum w:abstractNumId="71" w15:restartNumberingAfterBreak="0">
    <w:nsid w:val="621472C1"/>
    <w:multiLevelType w:val="hybridMultilevel"/>
    <w:tmpl w:val="35D6A974"/>
    <w:lvl w:ilvl="0" w:tplc="04270001">
      <w:start w:val="1"/>
      <w:numFmt w:val="bullet"/>
      <w:lvlText w:val=""/>
      <w:lvlJc w:val="left"/>
      <w:pPr>
        <w:ind w:left="891" w:hanging="360"/>
      </w:pPr>
      <w:rPr>
        <w:rFonts w:ascii="Symbol" w:hAnsi="Symbol" w:hint="default"/>
      </w:rPr>
    </w:lvl>
    <w:lvl w:ilvl="1" w:tplc="04270003" w:tentative="1">
      <w:start w:val="1"/>
      <w:numFmt w:val="bullet"/>
      <w:lvlText w:val="o"/>
      <w:lvlJc w:val="left"/>
      <w:pPr>
        <w:ind w:left="1611" w:hanging="360"/>
      </w:pPr>
      <w:rPr>
        <w:rFonts w:ascii="Courier New" w:hAnsi="Courier New" w:cs="Courier New" w:hint="default"/>
      </w:rPr>
    </w:lvl>
    <w:lvl w:ilvl="2" w:tplc="04270005" w:tentative="1">
      <w:start w:val="1"/>
      <w:numFmt w:val="bullet"/>
      <w:lvlText w:val=""/>
      <w:lvlJc w:val="left"/>
      <w:pPr>
        <w:ind w:left="2331" w:hanging="360"/>
      </w:pPr>
      <w:rPr>
        <w:rFonts w:ascii="Wingdings" w:hAnsi="Wingdings" w:hint="default"/>
      </w:rPr>
    </w:lvl>
    <w:lvl w:ilvl="3" w:tplc="04270001" w:tentative="1">
      <w:start w:val="1"/>
      <w:numFmt w:val="bullet"/>
      <w:lvlText w:val=""/>
      <w:lvlJc w:val="left"/>
      <w:pPr>
        <w:ind w:left="3051" w:hanging="360"/>
      </w:pPr>
      <w:rPr>
        <w:rFonts w:ascii="Symbol" w:hAnsi="Symbol" w:hint="default"/>
      </w:rPr>
    </w:lvl>
    <w:lvl w:ilvl="4" w:tplc="04270003" w:tentative="1">
      <w:start w:val="1"/>
      <w:numFmt w:val="bullet"/>
      <w:lvlText w:val="o"/>
      <w:lvlJc w:val="left"/>
      <w:pPr>
        <w:ind w:left="3771" w:hanging="360"/>
      </w:pPr>
      <w:rPr>
        <w:rFonts w:ascii="Courier New" w:hAnsi="Courier New" w:cs="Courier New" w:hint="default"/>
      </w:rPr>
    </w:lvl>
    <w:lvl w:ilvl="5" w:tplc="04270005" w:tentative="1">
      <w:start w:val="1"/>
      <w:numFmt w:val="bullet"/>
      <w:lvlText w:val=""/>
      <w:lvlJc w:val="left"/>
      <w:pPr>
        <w:ind w:left="4491" w:hanging="360"/>
      </w:pPr>
      <w:rPr>
        <w:rFonts w:ascii="Wingdings" w:hAnsi="Wingdings" w:hint="default"/>
      </w:rPr>
    </w:lvl>
    <w:lvl w:ilvl="6" w:tplc="04270001" w:tentative="1">
      <w:start w:val="1"/>
      <w:numFmt w:val="bullet"/>
      <w:lvlText w:val=""/>
      <w:lvlJc w:val="left"/>
      <w:pPr>
        <w:ind w:left="5211" w:hanging="360"/>
      </w:pPr>
      <w:rPr>
        <w:rFonts w:ascii="Symbol" w:hAnsi="Symbol" w:hint="default"/>
      </w:rPr>
    </w:lvl>
    <w:lvl w:ilvl="7" w:tplc="04270003" w:tentative="1">
      <w:start w:val="1"/>
      <w:numFmt w:val="bullet"/>
      <w:lvlText w:val="o"/>
      <w:lvlJc w:val="left"/>
      <w:pPr>
        <w:ind w:left="5931" w:hanging="360"/>
      </w:pPr>
      <w:rPr>
        <w:rFonts w:ascii="Courier New" w:hAnsi="Courier New" w:cs="Courier New" w:hint="default"/>
      </w:rPr>
    </w:lvl>
    <w:lvl w:ilvl="8" w:tplc="04270005" w:tentative="1">
      <w:start w:val="1"/>
      <w:numFmt w:val="bullet"/>
      <w:lvlText w:val=""/>
      <w:lvlJc w:val="left"/>
      <w:pPr>
        <w:ind w:left="6651" w:hanging="360"/>
      </w:pPr>
      <w:rPr>
        <w:rFonts w:ascii="Wingdings" w:hAnsi="Wingdings" w:hint="default"/>
      </w:rPr>
    </w:lvl>
  </w:abstractNum>
  <w:abstractNum w:abstractNumId="72" w15:restartNumberingAfterBreak="0">
    <w:nsid w:val="632C627B"/>
    <w:multiLevelType w:val="hybridMultilevel"/>
    <w:tmpl w:val="940AABFE"/>
    <w:lvl w:ilvl="0" w:tplc="CFD244A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3" w15:restartNumberingAfterBreak="0">
    <w:nsid w:val="63EB0970"/>
    <w:multiLevelType w:val="hybridMultilevel"/>
    <w:tmpl w:val="A7D04460"/>
    <w:lvl w:ilvl="0" w:tplc="FDA40ACC">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4" w15:restartNumberingAfterBreak="0">
    <w:nsid w:val="64A97D41"/>
    <w:multiLevelType w:val="hybridMultilevel"/>
    <w:tmpl w:val="B65EAEFC"/>
    <w:lvl w:ilvl="0" w:tplc="8C54085A">
      <w:start w:val="1"/>
      <w:numFmt w:val="decimal"/>
      <w:lvlText w:val="%1."/>
      <w:lvlJc w:val="left"/>
      <w:pPr>
        <w:ind w:left="720" w:hanging="360"/>
      </w:pPr>
      <w:rPr>
        <w:rFonts w:hint="default"/>
        <w:u w:val="singl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5" w15:restartNumberingAfterBreak="0">
    <w:nsid w:val="64CA5E35"/>
    <w:multiLevelType w:val="hybridMultilevel"/>
    <w:tmpl w:val="0232AC1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6" w15:restartNumberingAfterBreak="0">
    <w:nsid w:val="659A11A5"/>
    <w:multiLevelType w:val="multilevel"/>
    <w:tmpl w:val="29C25C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6006CEA"/>
    <w:multiLevelType w:val="multilevel"/>
    <w:tmpl w:val="4B9A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2F5C46"/>
    <w:multiLevelType w:val="hybridMultilevel"/>
    <w:tmpl w:val="81DC5636"/>
    <w:lvl w:ilvl="0" w:tplc="CA4EC5E0">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687C2FC7"/>
    <w:multiLevelType w:val="hybridMultilevel"/>
    <w:tmpl w:val="3ABEE526"/>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69FD699C"/>
    <w:multiLevelType w:val="hybridMultilevel"/>
    <w:tmpl w:val="0E9E459A"/>
    <w:lvl w:ilvl="0" w:tplc="20F602AE">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1" w15:restartNumberingAfterBreak="0">
    <w:nsid w:val="718D0677"/>
    <w:multiLevelType w:val="hybridMultilevel"/>
    <w:tmpl w:val="C4CAFC12"/>
    <w:lvl w:ilvl="0" w:tplc="2E8AD102">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82" w15:restartNumberingAfterBreak="0">
    <w:nsid w:val="71D713C9"/>
    <w:multiLevelType w:val="hybridMultilevel"/>
    <w:tmpl w:val="68C827BE"/>
    <w:lvl w:ilvl="0" w:tplc="CA4EC5E0">
      <w:numFmt w:val="bullet"/>
      <w:lvlText w:val="•"/>
      <w:lvlJc w:val="left"/>
      <w:pPr>
        <w:ind w:left="531"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3" w15:restartNumberingAfterBreak="0">
    <w:nsid w:val="7417697C"/>
    <w:multiLevelType w:val="hybridMultilevel"/>
    <w:tmpl w:val="F0BA9356"/>
    <w:lvl w:ilvl="0" w:tplc="CA4EC5E0">
      <w:numFmt w:val="bullet"/>
      <w:lvlText w:val="•"/>
      <w:lvlJc w:val="left"/>
      <w:pPr>
        <w:ind w:left="1251"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84" w15:restartNumberingAfterBreak="0">
    <w:nsid w:val="76556E8E"/>
    <w:multiLevelType w:val="multilevel"/>
    <w:tmpl w:val="08A637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735098A"/>
    <w:multiLevelType w:val="hybridMultilevel"/>
    <w:tmpl w:val="D302750E"/>
    <w:lvl w:ilvl="0" w:tplc="52C4B6D6">
      <w:start w:val="1"/>
      <w:numFmt w:val="decimal"/>
      <w:lvlText w:val="%1."/>
      <w:lvlJc w:val="left"/>
      <w:pPr>
        <w:ind w:left="437" w:hanging="360"/>
      </w:pPr>
      <w:rPr>
        <w:rFonts w:hint="default"/>
      </w:rPr>
    </w:lvl>
    <w:lvl w:ilvl="1" w:tplc="04270019" w:tentative="1">
      <w:start w:val="1"/>
      <w:numFmt w:val="lowerLetter"/>
      <w:lvlText w:val="%2."/>
      <w:lvlJc w:val="left"/>
      <w:pPr>
        <w:ind w:left="1157" w:hanging="360"/>
      </w:pPr>
    </w:lvl>
    <w:lvl w:ilvl="2" w:tplc="0427001B" w:tentative="1">
      <w:start w:val="1"/>
      <w:numFmt w:val="lowerRoman"/>
      <w:lvlText w:val="%3."/>
      <w:lvlJc w:val="right"/>
      <w:pPr>
        <w:ind w:left="1877" w:hanging="180"/>
      </w:pPr>
    </w:lvl>
    <w:lvl w:ilvl="3" w:tplc="0427000F" w:tentative="1">
      <w:start w:val="1"/>
      <w:numFmt w:val="decimal"/>
      <w:lvlText w:val="%4."/>
      <w:lvlJc w:val="left"/>
      <w:pPr>
        <w:ind w:left="2597" w:hanging="360"/>
      </w:pPr>
    </w:lvl>
    <w:lvl w:ilvl="4" w:tplc="04270019" w:tentative="1">
      <w:start w:val="1"/>
      <w:numFmt w:val="lowerLetter"/>
      <w:lvlText w:val="%5."/>
      <w:lvlJc w:val="left"/>
      <w:pPr>
        <w:ind w:left="3317" w:hanging="360"/>
      </w:pPr>
    </w:lvl>
    <w:lvl w:ilvl="5" w:tplc="0427001B" w:tentative="1">
      <w:start w:val="1"/>
      <w:numFmt w:val="lowerRoman"/>
      <w:lvlText w:val="%6."/>
      <w:lvlJc w:val="right"/>
      <w:pPr>
        <w:ind w:left="4037" w:hanging="180"/>
      </w:pPr>
    </w:lvl>
    <w:lvl w:ilvl="6" w:tplc="0427000F" w:tentative="1">
      <w:start w:val="1"/>
      <w:numFmt w:val="decimal"/>
      <w:lvlText w:val="%7."/>
      <w:lvlJc w:val="left"/>
      <w:pPr>
        <w:ind w:left="4757" w:hanging="360"/>
      </w:pPr>
    </w:lvl>
    <w:lvl w:ilvl="7" w:tplc="04270019" w:tentative="1">
      <w:start w:val="1"/>
      <w:numFmt w:val="lowerLetter"/>
      <w:lvlText w:val="%8."/>
      <w:lvlJc w:val="left"/>
      <w:pPr>
        <w:ind w:left="5477" w:hanging="360"/>
      </w:pPr>
    </w:lvl>
    <w:lvl w:ilvl="8" w:tplc="0427001B" w:tentative="1">
      <w:start w:val="1"/>
      <w:numFmt w:val="lowerRoman"/>
      <w:lvlText w:val="%9."/>
      <w:lvlJc w:val="right"/>
      <w:pPr>
        <w:ind w:left="6197" w:hanging="180"/>
      </w:pPr>
    </w:lvl>
  </w:abstractNum>
  <w:abstractNum w:abstractNumId="86" w15:restartNumberingAfterBreak="0">
    <w:nsid w:val="78A82893"/>
    <w:multiLevelType w:val="multilevel"/>
    <w:tmpl w:val="8D08C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B2B6B88"/>
    <w:multiLevelType w:val="hybridMultilevel"/>
    <w:tmpl w:val="20CCA864"/>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8" w15:restartNumberingAfterBreak="0">
    <w:nsid w:val="7C257637"/>
    <w:multiLevelType w:val="multilevel"/>
    <w:tmpl w:val="D1FE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CA93C2A"/>
    <w:multiLevelType w:val="hybridMultilevel"/>
    <w:tmpl w:val="AB78B0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27668435">
    <w:abstractNumId w:val="33"/>
  </w:num>
  <w:num w:numId="2" w16cid:durableId="443958855">
    <w:abstractNumId w:val="0"/>
  </w:num>
  <w:num w:numId="3" w16cid:durableId="2051224439">
    <w:abstractNumId w:val="4"/>
  </w:num>
  <w:num w:numId="4" w16cid:durableId="1901406537">
    <w:abstractNumId w:val="21"/>
  </w:num>
  <w:num w:numId="5" w16cid:durableId="1947154815">
    <w:abstractNumId w:val="46"/>
  </w:num>
  <w:num w:numId="6" w16cid:durableId="712966300">
    <w:abstractNumId w:val="3"/>
  </w:num>
  <w:num w:numId="7" w16cid:durableId="2132085706">
    <w:abstractNumId w:val="42"/>
  </w:num>
  <w:num w:numId="8" w16cid:durableId="1833063916">
    <w:abstractNumId w:val="85"/>
  </w:num>
  <w:num w:numId="9" w16cid:durableId="1541555696">
    <w:abstractNumId w:val="48"/>
  </w:num>
  <w:num w:numId="10" w16cid:durableId="1550216431">
    <w:abstractNumId w:val="16"/>
  </w:num>
  <w:num w:numId="11" w16cid:durableId="533228637">
    <w:abstractNumId w:val="17"/>
  </w:num>
  <w:num w:numId="12" w16cid:durableId="424228831">
    <w:abstractNumId w:val="41"/>
  </w:num>
  <w:num w:numId="13" w16cid:durableId="1205797866">
    <w:abstractNumId w:val="43"/>
  </w:num>
  <w:num w:numId="14" w16cid:durableId="1175070986">
    <w:abstractNumId w:val="69"/>
  </w:num>
  <w:num w:numId="15" w16cid:durableId="507604002">
    <w:abstractNumId w:val="80"/>
  </w:num>
  <w:num w:numId="16" w16cid:durableId="504898642">
    <w:abstractNumId w:val="8"/>
  </w:num>
  <w:num w:numId="17" w16cid:durableId="1056978568">
    <w:abstractNumId w:val="51"/>
  </w:num>
  <w:num w:numId="18" w16cid:durableId="610011371">
    <w:abstractNumId w:val="22"/>
  </w:num>
  <w:num w:numId="19" w16cid:durableId="2030141276">
    <w:abstractNumId w:val="38"/>
  </w:num>
  <w:num w:numId="20" w16cid:durableId="477839786">
    <w:abstractNumId w:val="89"/>
  </w:num>
  <w:num w:numId="21" w16cid:durableId="939096765">
    <w:abstractNumId w:val="72"/>
  </w:num>
  <w:num w:numId="22" w16cid:durableId="1914126026">
    <w:abstractNumId w:val="45"/>
  </w:num>
  <w:num w:numId="23" w16cid:durableId="1004281635">
    <w:abstractNumId w:val="79"/>
  </w:num>
  <w:num w:numId="24" w16cid:durableId="2095204450">
    <w:abstractNumId w:val="24"/>
  </w:num>
  <w:num w:numId="25" w16cid:durableId="824056451">
    <w:abstractNumId w:val="63"/>
  </w:num>
  <w:num w:numId="26" w16cid:durableId="1862014060">
    <w:abstractNumId w:val="62"/>
  </w:num>
  <w:num w:numId="27" w16cid:durableId="1286814422">
    <w:abstractNumId w:val="47"/>
  </w:num>
  <w:num w:numId="28" w16cid:durableId="1325472158">
    <w:abstractNumId w:val="28"/>
  </w:num>
  <w:num w:numId="29" w16cid:durableId="1546793548">
    <w:abstractNumId w:val="81"/>
  </w:num>
  <w:num w:numId="30" w16cid:durableId="667555853">
    <w:abstractNumId w:val="68"/>
  </w:num>
  <w:num w:numId="31" w16cid:durableId="1394503777">
    <w:abstractNumId w:val="6"/>
  </w:num>
  <w:num w:numId="32" w16cid:durableId="970668286">
    <w:abstractNumId w:val="58"/>
  </w:num>
  <w:num w:numId="33" w16cid:durableId="1768772199">
    <w:abstractNumId w:val="86"/>
  </w:num>
  <w:num w:numId="34" w16cid:durableId="1873492735">
    <w:abstractNumId w:val="14"/>
  </w:num>
  <w:num w:numId="35" w16cid:durableId="547306659">
    <w:abstractNumId w:val="55"/>
  </w:num>
  <w:num w:numId="36" w16cid:durableId="410397269">
    <w:abstractNumId w:val="15"/>
  </w:num>
  <w:num w:numId="37" w16cid:durableId="579094462">
    <w:abstractNumId w:val="73"/>
  </w:num>
  <w:num w:numId="38" w16cid:durableId="341199968">
    <w:abstractNumId w:val="50"/>
  </w:num>
  <w:num w:numId="39" w16cid:durableId="1863274478">
    <w:abstractNumId w:val="65"/>
  </w:num>
  <w:num w:numId="40" w16cid:durableId="172108818">
    <w:abstractNumId w:val="31"/>
  </w:num>
  <w:num w:numId="41" w16cid:durableId="716440189">
    <w:abstractNumId w:val="36"/>
  </w:num>
  <w:num w:numId="42" w16cid:durableId="227694235">
    <w:abstractNumId w:val="32"/>
  </w:num>
  <w:num w:numId="43" w16cid:durableId="648748740">
    <w:abstractNumId w:val="39"/>
  </w:num>
  <w:num w:numId="44" w16cid:durableId="352270876">
    <w:abstractNumId w:val="13"/>
  </w:num>
  <w:num w:numId="45" w16cid:durableId="1086003232">
    <w:abstractNumId w:val="12"/>
  </w:num>
  <w:num w:numId="46" w16cid:durableId="1930233100">
    <w:abstractNumId w:val="49"/>
  </w:num>
  <w:num w:numId="47" w16cid:durableId="527988243">
    <w:abstractNumId w:val="61"/>
  </w:num>
  <w:num w:numId="48" w16cid:durableId="680163278">
    <w:abstractNumId w:val="5"/>
  </w:num>
  <w:num w:numId="49" w16cid:durableId="1803845517">
    <w:abstractNumId w:val="66"/>
  </w:num>
  <w:num w:numId="50" w16cid:durableId="1463041439">
    <w:abstractNumId w:val="27"/>
  </w:num>
  <w:num w:numId="51" w16cid:durableId="962073813">
    <w:abstractNumId w:val="40"/>
  </w:num>
  <w:num w:numId="52" w16cid:durableId="155416612">
    <w:abstractNumId w:val="77"/>
  </w:num>
  <w:num w:numId="53" w16cid:durableId="783110601">
    <w:abstractNumId w:val="57"/>
  </w:num>
  <w:num w:numId="54" w16cid:durableId="1152331574">
    <w:abstractNumId w:val="59"/>
  </w:num>
  <w:num w:numId="55" w16cid:durableId="1900169627">
    <w:abstractNumId w:val="76"/>
  </w:num>
  <w:num w:numId="56" w16cid:durableId="1475874942">
    <w:abstractNumId w:val="19"/>
  </w:num>
  <w:num w:numId="57" w16cid:durableId="237595254">
    <w:abstractNumId w:val="84"/>
  </w:num>
  <w:num w:numId="58" w16cid:durableId="1388990866">
    <w:abstractNumId w:val="88"/>
  </w:num>
  <w:num w:numId="59" w16cid:durableId="1791707701">
    <w:abstractNumId w:val="35"/>
  </w:num>
  <w:num w:numId="60" w16cid:durableId="1483888571">
    <w:abstractNumId w:val="29"/>
  </w:num>
  <w:num w:numId="61" w16cid:durableId="2039117536">
    <w:abstractNumId w:val="60"/>
  </w:num>
  <w:num w:numId="62" w16cid:durableId="1152985939">
    <w:abstractNumId w:val="26"/>
  </w:num>
  <w:num w:numId="63" w16cid:durableId="263609378">
    <w:abstractNumId w:val="54"/>
  </w:num>
  <w:num w:numId="64" w16cid:durableId="1230456098">
    <w:abstractNumId w:val="87"/>
  </w:num>
  <w:num w:numId="65" w16cid:durableId="951129304">
    <w:abstractNumId w:val="71"/>
  </w:num>
  <w:num w:numId="66" w16cid:durableId="322240857">
    <w:abstractNumId w:val="70"/>
  </w:num>
  <w:num w:numId="67" w16cid:durableId="1195998516">
    <w:abstractNumId w:val="1"/>
  </w:num>
  <w:num w:numId="68" w16cid:durableId="1047533426">
    <w:abstractNumId w:val="34"/>
  </w:num>
  <w:num w:numId="69" w16cid:durableId="1211454235">
    <w:abstractNumId w:val="7"/>
  </w:num>
  <w:num w:numId="70" w16cid:durableId="753086692">
    <w:abstractNumId w:val="67"/>
  </w:num>
  <w:num w:numId="71" w16cid:durableId="1648389665">
    <w:abstractNumId w:val="52"/>
  </w:num>
  <w:num w:numId="72" w16cid:durableId="659425797">
    <w:abstractNumId w:val="25"/>
  </w:num>
  <w:num w:numId="73" w16cid:durableId="1090807538">
    <w:abstractNumId w:val="37"/>
  </w:num>
  <w:num w:numId="74" w16cid:durableId="394354792">
    <w:abstractNumId w:val="56"/>
  </w:num>
  <w:num w:numId="75" w16cid:durableId="873426721">
    <w:abstractNumId w:val="30"/>
  </w:num>
  <w:num w:numId="76" w16cid:durableId="554508681">
    <w:abstractNumId w:val="18"/>
  </w:num>
  <w:num w:numId="77" w16cid:durableId="1895392111">
    <w:abstractNumId w:val="82"/>
  </w:num>
  <w:num w:numId="78" w16cid:durableId="1133207811">
    <w:abstractNumId w:val="9"/>
  </w:num>
  <w:num w:numId="79" w16cid:durableId="1717655137">
    <w:abstractNumId w:val="2"/>
  </w:num>
  <w:num w:numId="80" w16cid:durableId="202594854">
    <w:abstractNumId w:val="53"/>
  </w:num>
  <w:num w:numId="81" w16cid:durableId="26100811">
    <w:abstractNumId w:val="74"/>
  </w:num>
  <w:num w:numId="82" w16cid:durableId="2028873469">
    <w:abstractNumId w:val="75"/>
  </w:num>
  <w:num w:numId="83" w16cid:durableId="1528372236">
    <w:abstractNumId w:val="64"/>
  </w:num>
  <w:num w:numId="84" w16cid:durableId="18315038">
    <w:abstractNumId w:val="20"/>
  </w:num>
  <w:num w:numId="85" w16cid:durableId="39131477">
    <w:abstractNumId w:val="10"/>
  </w:num>
  <w:num w:numId="86" w16cid:durableId="1915050116">
    <w:abstractNumId w:val="23"/>
  </w:num>
  <w:num w:numId="87" w16cid:durableId="866871095">
    <w:abstractNumId w:val="83"/>
  </w:num>
  <w:num w:numId="88" w16cid:durableId="805926316">
    <w:abstractNumId w:val="11"/>
  </w:num>
  <w:num w:numId="89" w16cid:durableId="1878853609">
    <w:abstractNumId w:val="44"/>
  </w:num>
  <w:num w:numId="90" w16cid:durableId="649335820">
    <w:abstractNumId w:val="7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XFH+If/bTdyfLL02JsTCvqUsubOVRQFAUveLdboulfRO/ZAmyXRpWfGvUFF4v1zrz4eF0GYQnZs0ZhwwywBlBw==" w:salt="967AcAqFGUUp4qJR6Sc5JQ=="/>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C0C"/>
    <w:rsid w:val="000025E2"/>
    <w:rsid w:val="000030BE"/>
    <w:rsid w:val="000050D3"/>
    <w:rsid w:val="0000520B"/>
    <w:rsid w:val="00005595"/>
    <w:rsid w:val="0000656E"/>
    <w:rsid w:val="000066A3"/>
    <w:rsid w:val="0000792E"/>
    <w:rsid w:val="000106C6"/>
    <w:rsid w:val="000112E8"/>
    <w:rsid w:val="00011827"/>
    <w:rsid w:val="0001189D"/>
    <w:rsid w:val="00013836"/>
    <w:rsid w:val="00015AA8"/>
    <w:rsid w:val="00015E4E"/>
    <w:rsid w:val="00016E98"/>
    <w:rsid w:val="00017284"/>
    <w:rsid w:val="00017C3C"/>
    <w:rsid w:val="00017F01"/>
    <w:rsid w:val="000208BA"/>
    <w:rsid w:val="00020D18"/>
    <w:rsid w:val="0002149F"/>
    <w:rsid w:val="0002161E"/>
    <w:rsid w:val="00021E77"/>
    <w:rsid w:val="000229A2"/>
    <w:rsid w:val="0002378E"/>
    <w:rsid w:val="00024C4C"/>
    <w:rsid w:val="00024E2A"/>
    <w:rsid w:val="000251EA"/>
    <w:rsid w:val="000259F0"/>
    <w:rsid w:val="000268F6"/>
    <w:rsid w:val="00026D9B"/>
    <w:rsid w:val="00027021"/>
    <w:rsid w:val="00027915"/>
    <w:rsid w:val="000279E6"/>
    <w:rsid w:val="00027A7E"/>
    <w:rsid w:val="00027CFB"/>
    <w:rsid w:val="0003021F"/>
    <w:rsid w:val="0003027D"/>
    <w:rsid w:val="00030341"/>
    <w:rsid w:val="00030784"/>
    <w:rsid w:val="00030993"/>
    <w:rsid w:val="00030F24"/>
    <w:rsid w:val="00031EE7"/>
    <w:rsid w:val="00032285"/>
    <w:rsid w:val="0003384F"/>
    <w:rsid w:val="00033C4F"/>
    <w:rsid w:val="000341B1"/>
    <w:rsid w:val="00035540"/>
    <w:rsid w:val="00035CBA"/>
    <w:rsid w:val="0003650C"/>
    <w:rsid w:val="0003688E"/>
    <w:rsid w:val="0003778F"/>
    <w:rsid w:val="00040148"/>
    <w:rsid w:val="00040BC1"/>
    <w:rsid w:val="00040FAD"/>
    <w:rsid w:val="0004138F"/>
    <w:rsid w:val="00041697"/>
    <w:rsid w:val="000417BA"/>
    <w:rsid w:val="0004185B"/>
    <w:rsid w:val="00041C80"/>
    <w:rsid w:val="00042BCD"/>
    <w:rsid w:val="000436FD"/>
    <w:rsid w:val="00043876"/>
    <w:rsid w:val="000455B0"/>
    <w:rsid w:val="00046843"/>
    <w:rsid w:val="00046DE3"/>
    <w:rsid w:val="000478C5"/>
    <w:rsid w:val="00047F02"/>
    <w:rsid w:val="0005163A"/>
    <w:rsid w:val="000518A8"/>
    <w:rsid w:val="00051D02"/>
    <w:rsid w:val="000521D7"/>
    <w:rsid w:val="0005229D"/>
    <w:rsid w:val="00052DA6"/>
    <w:rsid w:val="00052ED2"/>
    <w:rsid w:val="00052F38"/>
    <w:rsid w:val="00054FB0"/>
    <w:rsid w:val="00057076"/>
    <w:rsid w:val="00057300"/>
    <w:rsid w:val="00057B21"/>
    <w:rsid w:val="0006007F"/>
    <w:rsid w:val="00060E2C"/>
    <w:rsid w:val="00060EAF"/>
    <w:rsid w:val="00060FE8"/>
    <w:rsid w:val="000615CA"/>
    <w:rsid w:val="00061D45"/>
    <w:rsid w:val="00062141"/>
    <w:rsid w:val="00062426"/>
    <w:rsid w:val="0006381A"/>
    <w:rsid w:val="00065574"/>
    <w:rsid w:val="00065BEE"/>
    <w:rsid w:val="00065F91"/>
    <w:rsid w:val="00066232"/>
    <w:rsid w:val="00066371"/>
    <w:rsid w:val="00067902"/>
    <w:rsid w:val="00067BD9"/>
    <w:rsid w:val="0007090E"/>
    <w:rsid w:val="00071544"/>
    <w:rsid w:val="0007240C"/>
    <w:rsid w:val="0007360E"/>
    <w:rsid w:val="00073CD3"/>
    <w:rsid w:val="0007469F"/>
    <w:rsid w:val="00074C52"/>
    <w:rsid w:val="00074CB7"/>
    <w:rsid w:val="00074CFE"/>
    <w:rsid w:val="00074D68"/>
    <w:rsid w:val="00075EB6"/>
    <w:rsid w:val="000762FD"/>
    <w:rsid w:val="00076FFE"/>
    <w:rsid w:val="000771AB"/>
    <w:rsid w:val="00077323"/>
    <w:rsid w:val="00077B9A"/>
    <w:rsid w:val="00077E70"/>
    <w:rsid w:val="000802F7"/>
    <w:rsid w:val="00080FB8"/>
    <w:rsid w:val="0008138E"/>
    <w:rsid w:val="000819BB"/>
    <w:rsid w:val="00081C4B"/>
    <w:rsid w:val="00082AC7"/>
    <w:rsid w:val="00082D72"/>
    <w:rsid w:val="000836B0"/>
    <w:rsid w:val="000837EB"/>
    <w:rsid w:val="00083D11"/>
    <w:rsid w:val="00084EB8"/>
    <w:rsid w:val="00085316"/>
    <w:rsid w:val="00085C57"/>
    <w:rsid w:val="0008681D"/>
    <w:rsid w:val="00086CED"/>
    <w:rsid w:val="00090387"/>
    <w:rsid w:val="00090A5D"/>
    <w:rsid w:val="00090C7B"/>
    <w:rsid w:val="00091D95"/>
    <w:rsid w:val="00093A9D"/>
    <w:rsid w:val="00093AA9"/>
    <w:rsid w:val="0009493F"/>
    <w:rsid w:val="00094A47"/>
    <w:rsid w:val="00095125"/>
    <w:rsid w:val="00095913"/>
    <w:rsid w:val="000959F3"/>
    <w:rsid w:val="00097142"/>
    <w:rsid w:val="00097896"/>
    <w:rsid w:val="000A0173"/>
    <w:rsid w:val="000A060E"/>
    <w:rsid w:val="000A0A5A"/>
    <w:rsid w:val="000A0FF7"/>
    <w:rsid w:val="000A183E"/>
    <w:rsid w:val="000A235F"/>
    <w:rsid w:val="000A24AF"/>
    <w:rsid w:val="000A2900"/>
    <w:rsid w:val="000A297D"/>
    <w:rsid w:val="000A3C30"/>
    <w:rsid w:val="000A40B8"/>
    <w:rsid w:val="000A4134"/>
    <w:rsid w:val="000A44D8"/>
    <w:rsid w:val="000A482D"/>
    <w:rsid w:val="000A5AAB"/>
    <w:rsid w:val="000A5B8A"/>
    <w:rsid w:val="000A687F"/>
    <w:rsid w:val="000A6FF7"/>
    <w:rsid w:val="000A793E"/>
    <w:rsid w:val="000A7EBB"/>
    <w:rsid w:val="000B06F1"/>
    <w:rsid w:val="000B17E9"/>
    <w:rsid w:val="000B2BB1"/>
    <w:rsid w:val="000B2DB9"/>
    <w:rsid w:val="000B31A1"/>
    <w:rsid w:val="000B4C28"/>
    <w:rsid w:val="000B4CD9"/>
    <w:rsid w:val="000B5878"/>
    <w:rsid w:val="000B636F"/>
    <w:rsid w:val="000B72B3"/>
    <w:rsid w:val="000B73BE"/>
    <w:rsid w:val="000B7435"/>
    <w:rsid w:val="000C07A5"/>
    <w:rsid w:val="000C0808"/>
    <w:rsid w:val="000C18DE"/>
    <w:rsid w:val="000C1A0F"/>
    <w:rsid w:val="000C1B55"/>
    <w:rsid w:val="000C4E15"/>
    <w:rsid w:val="000C4EBD"/>
    <w:rsid w:val="000C5FC5"/>
    <w:rsid w:val="000C714F"/>
    <w:rsid w:val="000C7ADA"/>
    <w:rsid w:val="000C7F7D"/>
    <w:rsid w:val="000D0A19"/>
    <w:rsid w:val="000D2433"/>
    <w:rsid w:val="000D2495"/>
    <w:rsid w:val="000D270B"/>
    <w:rsid w:val="000D2721"/>
    <w:rsid w:val="000D3B2A"/>
    <w:rsid w:val="000D4821"/>
    <w:rsid w:val="000D6B8B"/>
    <w:rsid w:val="000D7A32"/>
    <w:rsid w:val="000D7E06"/>
    <w:rsid w:val="000E154D"/>
    <w:rsid w:val="000E15AD"/>
    <w:rsid w:val="000E16E1"/>
    <w:rsid w:val="000E3617"/>
    <w:rsid w:val="000E36AE"/>
    <w:rsid w:val="000E4110"/>
    <w:rsid w:val="000E52F1"/>
    <w:rsid w:val="000E69CC"/>
    <w:rsid w:val="000E6BDF"/>
    <w:rsid w:val="000E77B5"/>
    <w:rsid w:val="000F2349"/>
    <w:rsid w:val="000F3B75"/>
    <w:rsid w:val="000F3E2E"/>
    <w:rsid w:val="000F42BF"/>
    <w:rsid w:val="000F47A5"/>
    <w:rsid w:val="000F4BBB"/>
    <w:rsid w:val="000F4FA0"/>
    <w:rsid w:val="000F71CA"/>
    <w:rsid w:val="000F76DD"/>
    <w:rsid w:val="000F7E2E"/>
    <w:rsid w:val="00100A28"/>
    <w:rsid w:val="00100D65"/>
    <w:rsid w:val="0010130C"/>
    <w:rsid w:val="001013D7"/>
    <w:rsid w:val="00102F30"/>
    <w:rsid w:val="0010304E"/>
    <w:rsid w:val="00103CEB"/>
    <w:rsid w:val="00104603"/>
    <w:rsid w:val="0010482B"/>
    <w:rsid w:val="001055DF"/>
    <w:rsid w:val="001059E7"/>
    <w:rsid w:val="00105A01"/>
    <w:rsid w:val="00107164"/>
    <w:rsid w:val="00107B5E"/>
    <w:rsid w:val="00110AE4"/>
    <w:rsid w:val="00110CFE"/>
    <w:rsid w:val="00111397"/>
    <w:rsid w:val="00112D9C"/>
    <w:rsid w:val="001139CD"/>
    <w:rsid w:val="00113B5E"/>
    <w:rsid w:val="00114053"/>
    <w:rsid w:val="00114E54"/>
    <w:rsid w:val="0011585C"/>
    <w:rsid w:val="00115949"/>
    <w:rsid w:val="00115A1D"/>
    <w:rsid w:val="00115A36"/>
    <w:rsid w:val="00116628"/>
    <w:rsid w:val="00116726"/>
    <w:rsid w:val="001176A8"/>
    <w:rsid w:val="001200EE"/>
    <w:rsid w:val="00120647"/>
    <w:rsid w:val="0012098F"/>
    <w:rsid w:val="0012158C"/>
    <w:rsid w:val="001224DD"/>
    <w:rsid w:val="0012296F"/>
    <w:rsid w:val="00123ECF"/>
    <w:rsid w:val="00124AD7"/>
    <w:rsid w:val="001268F5"/>
    <w:rsid w:val="00127236"/>
    <w:rsid w:val="00127628"/>
    <w:rsid w:val="001310B9"/>
    <w:rsid w:val="0013118D"/>
    <w:rsid w:val="001322B9"/>
    <w:rsid w:val="001324E2"/>
    <w:rsid w:val="00132784"/>
    <w:rsid w:val="00132D4E"/>
    <w:rsid w:val="00132DFF"/>
    <w:rsid w:val="00133777"/>
    <w:rsid w:val="00134055"/>
    <w:rsid w:val="00134711"/>
    <w:rsid w:val="00134A32"/>
    <w:rsid w:val="00134A33"/>
    <w:rsid w:val="00135A55"/>
    <w:rsid w:val="00135D91"/>
    <w:rsid w:val="0013626A"/>
    <w:rsid w:val="00136CE0"/>
    <w:rsid w:val="0013775A"/>
    <w:rsid w:val="00137852"/>
    <w:rsid w:val="001407EB"/>
    <w:rsid w:val="00140931"/>
    <w:rsid w:val="00140B93"/>
    <w:rsid w:val="00142258"/>
    <w:rsid w:val="00142AA1"/>
    <w:rsid w:val="00143108"/>
    <w:rsid w:val="00143370"/>
    <w:rsid w:val="00143880"/>
    <w:rsid w:val="00144AE9"/>
    <w:rsid w:val="00145133"/>
    <w:rsid w:val="0014513E"/>
    <w:rsid w:val="00145153"/>
    <w:rsid w:val="00146D68"/>
    <w:rsid w:val="00147835"/>
    <w:rsid w:val="00150B86"/>
    <w:rsid w:val="001514DF"/>
    <w:rsid w:val="001515EC"/>
    <w:rsid w:val="00151F1D"/>
    <w:rsid w:val="0015261D"/>
    <w:rsid w:val="00152B9A"/>
    <w:rsid w:val="0015319A"/>
    <w:rsid w:val="00153A29"/>
    <w:rsid w:val="001541AE"/>
    <w:rsid w:val="001544A2"/>
    <w:rsid w:val="0015512A"/>
    <w:rsid w:val="00155A93"/>
    <w:rsid w:val="00155E1A"/>
    <w:rsid w:val="001565A0"/>
    <w:rsid w:val="00157C47"/>
    <w:rsid w:val="001611C9"/>
    <w:rsid w:val="00161C82"/>
    <w:rsid w:val="00161E76"/>
    <w:rsid w:val="00162C0E"/>
    <w:rsid w:val="0016309E"/>
    <w:rsid w:val="001632D6"/>
    <w:rsid w:val="001641D2"/>
    <w:rsid w:val="00164ED7"/>
    <w:rsid w:val="00167901"/>
    <w:rsid w:val="00167DA5"/>
    <w:rsid w:val="001707FD"/>
    <w:rsid w:val="00170D96"/>
    <w:rsid w:val="00171E1C"/>
    <w:rsid w:val="00171EB8"/>
    <w:rsid w:val="001720B0"/>
    <w:rsid w:val="001720E4"/>
    <w:rsid w:val="001739E0"/>
    <w:rsid w:val="001756A2"/>
    <w:rsid w:val="00176055"/>
    <w:rsid w:val="00176D8C"/>
    <w:rsid w:val="00176E4C"/>
    <w:rsid w:val="0017700E"/>
    <w:rsid w:val="00177C5A"/>
    <w:rsid w:val="00177D26"/>
    <w:rsid w:val="00177DA3"/>
    <w:rsid w:val="001810F7"/>
    <w:rsid w:val="001813C6"/>
    <w:rsid w:val="001832E8"/>
    <w:rsid w:val="00183A31"/>
    <w:rsid w:val="001845FC"/>
    <w:rsid w:val="001849F4"/>
    <w:rsid w:val="0018593C"/>
    <w:rsid w:val="00185E14"/>
    <w:rsid w:val="00186337"/>
    <w:rsid w:val="001874EC"/>
    <w:rsid w:val="00187B5E"/>
    <w:rsid w:val="0019043F"/>
    <w:rsid w:val="00190463"/>
    <w:rsid w:val="0019057C"/>
    <w:rsid w:val="001936F0"/>
    <w:rsid w:val="00193CA7"/>
    <w:rsid w:val="00193DC1"/>
    <w:rsid w:val="0019424B"/>
    <w:rsid w:val="00194D8D"/>
    <w:rsid w:val="00195537"/>
    <w:rsid w:val="0019567A"/>
    <w:rsid w:val="00195B0C"/>
    <w:rsid w:val="00196220"/>
    <w:rsid w:val="00196B7D"/>
    <w:rsid w:val="00196BC5"/>
    <w:rsid w:val="00196CE0"/>
    <w:rsid w:val="001971BC"/>
    <w:rsid w:val="00197A3D"/>
    <w:rsid w:val="00197CA5"/>
    <w:rsid w:val="001A02E7"/>
    <w:rsid w:val="001A0334"/>
    <w:rsid w:val="001A1312"/>
    <w:rsid w:val="001A1364"/>
    <w:rsid w:val="001A1648"/>
    <w:rsid w:val="001A1D06"/>
    <w:rsid w:val="001A2AD8"/>
    <w:rsid w:val="001A2D48"/>
    <w:rsid w:val="001A338B"/>
    <w:rsid w:val="001A37A9"/>
    <w:rsid w:val="001A444F"/>
    <w:rsid w:val="001A4BC1"/>
    <w:rsid w:val="001A4BF1"/>
    <w:rsid w:val="001A5191"/>
    <w:rsid w:val="001A5814"/>
    <w:rsid w:val="001A62BA"/>
    <w:rsid w:val="001A63AA"/>
    <w:rsid w:val="001A7236"/>
    <w:rsid w:val="001B0CE1"/>
    <w:rsid w:val="001B14BD"/>
    <w:rsid w:val="001B1F02"/>
    <w:rsid w:val="001B38FD"/>
    <w:rsid w:val="001B4653"/>
    <w:rsid w:val="001B4FB0"/>
    <w:rsid w:val="001B525C"/>
    <w:rsid w:val="001B554B"/>
    <w:rsid w:val="001B59D3"/>
    <w:rsid w:val="001B5A2F"/>
    <w:rsid w:val="001B5CBC"/>
    <w:rsid w:val="001B5F26"/>
    <w:rsid w:val="001B6C96"/>
    <w:rsid w:val="001B75C1"/>
    <w:rsid w:val="001B7F91"/>
    <w:rsid w:val="001C05AD"/>
    <w:rsid w:val="001C0E78"/>
    <w:rsid w:val="001C0FA3"/>
    <w:rsid w:val="001C1016"/>
    <w:rsid w:val="001C11A1"/>
    <w:rsid w:val="001C17BB"/>
    <w:rsid w:val="001C1AEE"/>
    <w:rsid w:val="001C1B77"/>
    <w:rsid w:val="001C3A43"/>
    <w:rsid w:val="001C44C3"/>
    <w:rsid w:val="001C451A"/>
    <w:rsid w:val="001C592E"/>
    <w:rsid w:val="001C731F"/>
    <w:rsid w:val="001C79A6"/>
    <w:rsid w:val="001D0AA9"/>
    <w:rsid w:val="001D0E5D"/>
    <w:rsid w:val="001D10FB"/>
    <w:rsid w:val="001D1264"/>
    <w:rsid w:val="001D1595"/>
    <w:rsid w:val="001D1658"/>
    <w:rsid w:val="001D1BFD"/>
    <w:rsid w:val="001D2A28"/>
    <w:rsid w:val="001D2D84"/>
    <w:rsid w:val="001D2DA4"/>
    <w:rsid w:val="001D3B01"/>
    <w:rsid w:val="001D4EA7"/>
    <w:rsid w:val="001D5019"/>
    <w:rsid w:val="001D54A9"/>
    <w:rsid w:val="001D574D"/>
    <w:rsid w:val="001D5A86"/>
    <w:rsid w:val="001D5A97"/>
    <w:rsid w:val="001D611B"/>
    <w:rsid w:val="001D72CF"/>
    <w:rsid w:val="001E0548"/>
    <w:rsid w:val="001E1547"/>
    <w:rsid w:val="001E29E5"/>
    <w:rsid w:val="001E2FA6"/>
    <w:rsid w:val="001E339B"/>
    <w:rsid w:val="001E55EE"/>
    <w:rsid w:val="001E5656"/>
    <w:rsid w:val="001E58BF"/>
    <w:rsid w:val="001E59E8"/>
    <w:rsid w:val="001E67E2"/>
    <w:rsid w:val="001E6A22"/>
    <w:rsid w:val="001E7028"/>
    <w:rsid w:val="001F128D"/>
    <w:rsid w:val="001F3736"/>
    <w:rsid w:val="001F42D6"/>
    <w:rsid w:val="001F4C30"/>
    <w:rsid w:val="001F4E0A"/>
    <w:rsid w:val="001F4F48"/>
    <w:rsid w:val="001F5D5E"/>
    <w:rsid w:val="001F6D53"/>
    <w:rsid w:val="001F77B4"/>
    <w:rsid w:val="0020064B"/>
    <w:rsid w:val="00201C43"/>
    <w:rsid w:val="00201FD2"/>
    <w:rsid w:val="002023BC"/>
    <w:rsid w:val="00202F8E"/>
    <w:rsid w:val="00203F42"/>
    <w:rsid w:val="002047BA"/>
    <w:rsid w:val="0020497F"/>
    <w:rsid w:val="00204EB3"/>
    <w:rsid w:val="00205C41"/>
    <w:rsid w:val="0020621E"/>
    <w:rsid w:val="00206627"/>
    <w:rsid w:val="002071A6"/>
    <w:rsid w:val="00207243"/>
    <w:rsid w:val="00207426"/>
    <w:rsid w:val="002074BB"/>
    <w:rsid w:val="00210C0B"/>
    <w:rsid w:val="00211792"/>
    <w:rsid w:val="00212844"/>
    <w:rsid w:val="00212AA2"/>
    <w:rsid w:val="00213127"/>
    <w:rsid w:val="00215878"/>
    <w:rsid w:val="00215BF3"/>
    <w:rsid w:val="00215C25"/>
    <w:rsid w:val="00215C6C"/>
    <w:rsid w:val="00217E94"/>
    <w:rsid w:val="00221B03"/>
    <w:rsid w:val="0022286F"/>
    <w:rsid w:val="002237CC"/>
    <w:rsid w:val="00223C2B"/>
    <w:rsid w:val="002245B8"/>
    <w:rsid w:val="00224B3E"/>
    <w:rsid w:val="00225E79"/>
    <w:rsid w:val="00227E45"/>
    <w:rsid w:val="00231133"/>
    <w:rsid w:val="0023232A"/>
    <w:rsid w:val="0023356C"/>
    <w:rsid w:val="002336C2"/>
    <w:rsid w:val="00233968"/>
    <w:rsid w:val="002339A2"/>
    <w:rsid w:val="00233CDB"/>
    <w:rsid w:val="00233EFD"/>
    <w:rsid w:val="00234912"/>
    <w:rsid w:val="00236064"/>
    <w:rsid w:val="00236133"/>
    <w:rsid w:val="00237203"/>
    <w:rsid w:val="00237530"/>
    <w:rsid w:val="00237DD2"/>
    <w:rsid w:val="00240110"/>
    <w:rsid w:val="00240C92"/>
    <w:rsid w:val="002411DA"/>
    <w:rsid w:val="00243088"/>
    <w:rsid w:val="00243232"/>
    <w:rsid w:val="002439C3"/>
    <w:rsid w:val="00243DD6"/>
    <w:rsid w:val="00243F49"/>
    <w:rsid w:val="002449D9"/>
    <w:rsid w:val="0024541A"/>
    <w:rsid w:val="0024548F"/>
    <w:rsid w:val="002462D1"/>
    <w:rsid w:val="0024661B"/>
    <w:rsid w:val="00246B02"/>
    <w:rsid w:val="00250677"/>
    <w:rsid w:val="00250768"/>
    <w:rsid w:val="00251504"/>
    <w:rsid w:val="002519C9"/>
    <w:rsid w:val="00252F06"/>
    <w:rsid w:val="00253E0D"/>
    <w:rsid w:val="00254279"/>
    <w:rsid w:val="0025454E"/>
    <w:rsid w:val="002545D6"/>
    <w:rsid w:val="00254629"/>
    <w:rsid w:val="00254AF9"/>
    <w:rsid w:val="00256AE9"/>
    <w:rsid w:val="00256B26"/>
    <w:rsid w:val="00257884"/>
    <w:rsid w:val="002600EE"/>
    <w:rsid w:val="00260404"/>
    <w:rsid w:val="00260654"/>
    <w:rsid w:val="00260BDC"/>
    <w:rsid w:val="002616AA"/>
    <w:rsid w:val="00261D79"/>
    <w:rsid w:val="00262168"/>
    <w:rsid w:val="002622B6"/>
    <w:rsid w:val="002624D0"/>
    <w:rsid w:val="002628CC"/>
    <w:rsid w:val="002635A8"/>
    <w:rsid w:val="00264649"/>
    <w:rsid w:val="00264D62"/>
    <w:rsid w:val="0026552E"/>
    <w:rsid w:val="002669F9"/>
    <w:rsid w:val="00266F96"/>
    <w:rsid w:val="00267328"/>
    <w:rsid w:val="00267ABA"/>
    <w:rsid w:val="00267D6B"/>
    <w:rsid w:val="00267F3C"/>
    <w:rsid w:val="00270ECA"/>
    <w:rsid w:val="002710E4"/>
    <w:rsid w:val="00271166"/>
    <w:rsid w:val="00271B59"/>
    <w:rsid w:val="00271D28"/>
    <w:rsid w:val="00274E8A"/>
    <w:rsid w:val="00274F48"/>
    <w:rsid w:val="002754CE"/>
    <w:rsid w:val="002766C9"/>
    <w:rsid w:val="0027738A"/>
    <w:rsid w:val="00277395"/>
    <w:rsid w:val="00277E22"/>
    <w:rsid w:val="00280D83"/>
    <w:rsid w:val="00281005"/>
    <w:rsid w:val="00281224"/>
    <w:rsid w:val="002814F2"/>
    <w:rsid w:val="002819DE"/>
    <w:rsid w:val="002827CB"/>
    <w:rsid w:val="00282DB1"/>
    <w:rsid w:val="00284D6F"/>
    <w:rsid w:val="0028502B"/>
    <w:rsid w:val="002863FF"/>
    <w:rsid w:val="00287963"/>
    <w:rsid w:val="00287AB9"/>
    <w:rsid w:val="002902AB"/>
    <w:rsid w:val="00290709"/>
    <w:rsid w:val="00290F8B"/>
    <w:rsid w:val="00293DE2"/>
    <w:rsid w:val="00294575"/>
    <w:rsid w:val="00294626"/>
    <w:rsid w:val="002949DC"/>
    <w:rsid w:val="00294B12"/>
    <w:rsid w:val="00295A2C"/>
    <w:rsid w:val="002963C0"/>
    <w:rsid w:val="00296579"/>
    <w:rsid w:val="002A1EE0"/>
    <w:rsid w:val="002A272B"/>
    <w:rsid w:val="002A462D"/>
    <w:rsid w:val="002A4ACF"/>
    <w:rsid w:val="002A4FB3"/>
    <w:rsid w:val="002A5069"/>
    <w:rsid w:val="002A6CAA"/>
    <w:rsid w:val="002A763F"/>
    <w:rsid w:val="002B0C0D"/>
    <w:rsid w:val="002B23A2"/>
    <w:rsid w:val="002B287B"/>
    <w:rsid w:val="002B352C"/>
    <w:rsid w:val="002B43FB"/>
    <w:rsid w:val="002B5169"/>
    <w:rsid w:val="002B5242"/>
    <w:rsid w:val="002B5A20"/>
    <w:rsid w:val="002B7A2B"/>
    <w:rsid w:val="002B7B0E"/>
    <w:rsid w:val="002B7EB9"/>
    <w:rsid w:val="002C2530"/>
    <w:rsid w:val="002C4277"/>
    <w:rsid w:val="002C462A"/>
    <w:rsid w:val="002C4C59"/>
    <w:rsid w:val="002C5FB0"/>
    <w:rsid w:val="002C6032"/>
    <w:rsid w:val="002C6EBE"/>
    <w:rsid w:val="002C7223"/>
    <w:rsid w:val="002C7591"/>
    <w:rsid w:val="002C7EDD"/>
    <w:rsid w:val="002D0353"/>
    <w:rsid w:val="002D06F1"/>
    <w:rsid w:val="002D2E22"/>
    <w:rsid w:val="002D3C2D"/>
    <w:rsid w:val="002D3F7E"/>
    <w:rsid w:val="002D401B"/>
    <w:rsid w:val="002D4427"/>
    <w:rsid w:val="002D4915"/>
    <w:rsid w:val="002D54C8"/>
    <w:rsid w:val="002D646E"/>
    <w:rsid w:val="002D66FE"/>
    <w:rsid w:val="002D7162"/>
    <w:rsid w:val="002E0379"/>
    <w:rsid w:val="002E0DB2"/>
    <w:rsid w:val="002E1C6E"/>
    <w:rsid w:val="002E2CF1"/>
    <w:rsid w:val="002E3BC8"/>
    <w:rsid w:val="002E5101"/>
    <w:rsid w:val="002E553F"/>
    <w:rsid w:val="002E5745"/>
    <w:rsid w:val="002E65B6"/>
    <w:rsid w:val="002E69B6"/>
    <w:rsid w:val="002E6CC6"/>
    <w:rsid w:val="002E6D71"/>
    <w:rsid w:val="002E79F9"/>
    <w:rsid w:val="002E7D5D"/>
    <w:rsid w:val="002F00EA"/>
    <w:rsid w:val="002F0124"/>
    <w:rsid w:val="002F0E56"/>
    <w:rsid w:val="002F2CAF"/>
    <w:rsid w:val="002F3372"/>
    <w:rsid w:val="002F4150"/>
    <w:rsid w:val="002F6102"/>
    <w:rsid w:val="002F63CA"/>
    <w:rsid w:val="002F6C40"/>
    <w:rsid w:val="002F7399"/>
    <w:rsid w:val="002F7455"/>
    <w:rsid w:val="002F7B07"/>
    <w:rsid w:val="002F7EDD"/>
    <w:rsid w:val="00300A40"/>
    <w:rsid w:val="00301473"/>
    <w:rsid w:val="00301831"/>
    <w:rsid w:val="003018DF"/>
    <w:rsid w:val="003023AC"/>
    <w:rsid w:val="00303900"/>
    <w:rsid w:val="00303FDA"/>
    <w:rsid w:val="003048C8"/>
    <w:rsid w:val="003053CE"/>
    <w:rsid w:val="00306354"/>
    <w:rsid w:val="00306E4D"/>
    <w:rsid w:val="0030754D"/>
    <w:rsid w:val="00307683"/>
    <w:rsid w:val="003107C5"/>
    <w:rsid w:val="00311002"/>
    <w:rsid w:val="003118F3"/>
    <w:rsid w:val="00312FB9"/>
    <w:rsid w:val="003132EF"/>
    <w:rsid w:val="003139AD"/>
    <w:rsid w:val="00314066"/>
    <w:rsid w:val="00314272"/>
    <w:rsid w:val="00314EAA"/>
    <w:rsid w:val="00315194"/>
    <w:rsid w:val="003154AE"/>
    <w:rsid w:val="00315738"/>
    <w:rsid w:val="00315A28"/>
    <w:rsid w:val="00316568"/>
    <w:rsid w:val="00316DDF"/>
    <w:rsid w:val="003200EC"/>
    <w:rsid w:val="0032030F"/>
    <w:rsid w:val="00320C9D"/>
    <w:rsid w:val="00321013"/>
    <w:rsid w:val="003211F4"/>
    <w:rsid w:val="0032198D"/>
    <w:rsid w:val="003221EE"/>
    <w:rsid w:val="00322763"/>
    <w:rsid w:val="003237C3"/>
    <w:rsid w:val="00323A8A"/>
    <w:rsid w:val="0032411E"/>
    <w:rsid w:val="003243C2"/>
    <w:rsid w:val="00324BEC"/>
    <w:rsid w:val="00325137"/>
    <w:rsid w:val="0032606E"/>
    <w:rsid w:val="003263EF"/>
    <w:rsid w:val="003278D5"/>
    <w:rsid w:val="00327A85"/>
    <w:rsid w:val="00327DDE"/>
    <w:rsid w:val="00330457"/>
    <w:rsid w:val="00330918"/>
    <w:rsid w:val="00330F5D"/>
    <w:rsid w:val="003314E3"/>
    <w:rsid w:val="00333864"/>
    <w:rsid w:val="00334E37"/>
    <w:rsid w:val="003355C2"/>
    <w:rsid w:val="0033614C"/>
    <w:rsid w:val="003373D0"/>
    <w:rsid w:val="003375BD"/>
    <w:rsid w:val="003377D3"/>
    <w:rsid w:val="00337E13"/>
    <w:rsid w:val="00340193"/>
    <w:rsid w:val="00340BB3"/>
    <w:rsid w:val="00341277"/>
    <w:rsid w:val="00342F82"/>
    <w:rsid w:val="00343B57"/>
    <w:rsid w:val="00345838"/>
    <w:rsid w:val="003473BA"/>
    <w:rsid w:val="00347C89"/>
    <w:rsid w:val="00350019"/>
    <w:rsid w:val="0035017F"/>
    <w:rsid w:val="00352A24"/>
    <w:rsid w:val="00354081"/>
    <w:rsid w:val="00354279"/>
    <w:rsid w:val="00354EDA"/>
    <w:rsid w:val="00355328"/>
    <w:rsid w:val="00355403"/>
    <w:rsid w:val="00355743"/>
    <w:rsid w:val="003557D1"/>
    <w:rsid w:val="00356664"/>
    <w:rsid w:val="00356FB3"/>
    <w:rsid w:val="003577F6"/>
    <w:rsid w:val="00357FAB"/>
    <w:rsid w:val="00360BB5"/>
    <w:rsid w:val="0036151E"/>
    <w:rsid w:val="00362199"/>
    <w:rsid w:val="00362A70"/>
    <w:rsid w:val="00362DAB"/>
    <w:rsid w:val="00364C03"/>
    <w:rsid w:val="00365A03"/>
    <w:rsid w:val="00366CCA"/>
    <w:rsid w:val="00367248"/>
    <w:rsid w:val="00367A7E"/>
    <w:rsid w:val="0037067A"/>
    <w:rsid w:val="00371713"/>
    <w:rsid w:val="00372111"/>
    <w:rsid w:val="00372818"/>
    <w:rsid w:val="00373153"/>
    <w:rsid w:val="00373EEE"/>
    <w:rsid w:val="00373F8D"/>
    <w:rsid w:val="00377FA6"/>
    <w:rsid w:val="003818EB"/>
    <w:rsid w:val="00381F3C"/>
    <w:rsid w:val="00381FA3"/>
    <w:rsid w:val="00382119"/>
    <w:rsid w:val="003822BB"/>
    <w:rsid w:val="00382837"/>
    <w:rsid w:val="00383D45"/>
    <w:rsid w:val="00384517"/>
    <w:rsid w:val="003845B8"/>
    <w:rsid w:val="00384638"/>
    <w:rsid w:val="003874BD"/>
    <w:rsid w:val="003903FD"/>
    <w:rsid w:val="003906E2"/>
    <w:rsid w:val="00391942"/>
    <w:rsid w:val="003923BB"/>
    <w:rsid w:val="003927E7"/>
    <w:rsid w:val="00392E52"/>
    <w:rsid w:val="003955EF"/>
    <w:rsid w:val="003956E4"/>
    <w:rsid w:val="00395E21"/>
    <w:rsid w:val="00395F75"/>
    <w:rsid w:val="003965D3"/>
    <w:rsid w:val="00397065"/>
    <w:rsid w:val="0039730B"/>
    <w:rsid w:val="0039736B"/>
    <w:rsid w:val="00397D52"/>
    <w:rsid w:val="003A0F26"/>
    <w:rsid w:val="003A1D48"/>
    <w:rsid w:val="003A1EE0"/>
    <w:rsid w:val="003A2096"/>
    <w:rsid w:val="003A2723"/>
    <w:rsid w:val="003A292C"/>
    <w:rsid w:val="003A2A41"/>
    <w:rsid w:val="003A2C16"/>
    <w:rsid w:val="003A3A60"/>
    <w:rsid w:val="003A3F47"/>
    <w:rsid w:val="003A4112"/>
    <w:rsid w:val="003A6052"/>
    <w:rsid w:val="003A65D0"/>
    <w:rsid w:val="003A74CE"/>
    <w:rsid w:val="003A7942"/>
    <w:rsid w:val="003A7DF5"/>
    <w:rsid w:val="003B057E"/>
    <w:rsid w:val="003B13EA"/>
    <w:rsid w:val="003B291A"/>
    <w:rsid w:val="003B3BE8"/>
    <w:rsid w:val="003B3FA7"/>
    <w:rsid w:val="003B4368"/>
    <w:rsid w:val="003B6340"/>
    <w:rsid w:val="003B7ED8"/>
    <w:rsid w:val="003C0C4B"/>
    <w:rsid w:val="003C17E7"/>
    <w:rsid w:val="003C1F0C"/>
    <w:rsid w:val="003C20D1"/>
    <w:rsid w:val="003C2555"/>
    <w:rsid w:val="003C3523"/>
    <w:rsid w:val="003C3DFF"/>
    <w:rsid w:val="003C5C00"/>
    <w:rsid w:val="003C612B"/>
    <w:rsid w:val="003C62D0"/>
    <w:rsid w:val="003C6C5A"/>
    <w:rsid w:val="003C6E62"/>
    <w:rsid w:val="003C6F8C"/>
    <w:rsid w:val="003C753B"/>
    <w:rsid w:val="003C7768"/>
    <w:rsid w:val="003C7887"/>
    <w:rsid w:val="003D0033"/>
    <w:rsid w:val="003D0FCA"/>
    <w:rsid w:val="003D1B9F"/>
    <w:rsid w:val="003D1DA3"/>
    <w:rsid w:val="003D234F"/>
    <w:rsid w:val="003D24EB"/>
    <w:rsid w:val="003D27E3"/>
    <w:rsid w:val="003D2E7B"/>
    <w:rsid w:val="003D2FEB"/>
    <w:rsid w:val="003D387B"/>
    <w:rsid w:val="003D47EC"/>
    <w:rsid w:val="003D4AD7"/>
    <w:rsid w:val="003D4F41"/>
    <w:rsid w:val="003D504B"/>
    <w:rsid w:val="003D5DDF"/>
    <w:rsid w:val="003D64C1"/>
    <w:rsid w:val="003D6B6F"/>
    <w:rsid w:val="003D6BE5"/>
    <w:rsid w:val="003D6DA3"/>
    <w:rsid w:val="003D6E88"/>
    <w:rsid w:val="003D730F"/>
    <w:rsid w:val="003D7D7D"/>
    <w:rsid w:val="003E0E58"/>
    <w:rsid w:val="003E1585"/>
    <w:rsid w:val="003E3449"/>
    <w:rsid w:val="003E3597"/>
    <w:rsid w:val="003E3845"/>
    <w:rsid w:val="003E4D1C"/>
    <w:rsid w:val="003E5374"/>
    <w:rsid w:val="003E69D2"/>
    <w:rsid w:val="003E6B4F"/>
    <w:rsid w:val="003E74C9"/>
    <w:rsid w:val="003E74FF"/>
    <w:rsid w:val="003E76B9"/>
    <w:rsid w:val="003F0154"/>
    <w:rsid w:val="003F0258"/>
    <w:rsid w:val="003F0C33"/>
    <w:rsid w:val="003F0CE7"/>
    <w:rsid w:val="003F1850"/>
    <w:rsid w:val="003F3510"/>
    <w:rsid w:val="003F3A1A"/>
    <w:rsid w:val="003F4050"/>
    <w:rsid w:val="003F58CA"/>
    <w:rsid w:val="003F5D29"/>
    <w:rsid w:val="003F601B"/>
    <w:rsid w:val="003F69DE"/>
    <w:rsid w:val="003F6DC8"/>
    <w:rsid w:val="003F6F2E"/>
    <w:rsid w:val="003F7A6B"/>
    <w:rsid w:val="003F7B42"/>
    <w:rsid w:val="004007CE"/>
    <w:rsid w:val="00400A1D"/>
    <w:rsid w:val="0040105B"/>
    <w:rsid w:val="00401D0F"/>
    <w:rsid w:val="00402784"/>
    <w:rsid w:val="0040280F"/>
    <w:rsid w:val="00402F8B"/>
    <w:rsid w:val="004034B8"/>
    <w:rsid w:val="004035A0"/>
    <w:rsid w:val="00403801"/>
    <w:rsid w:val="00403CB2"/>
    <w:rsid w:val="00403D0D"/>
    <w:rsid w:val="00404126"/>
    <w:rsid w:val="004042F7"/>
    <w:rsid w:val="004043AF"/>
    <w:rsid w:val="0040576E"/>
    <w:rsid w:val="00405778"/>
    <w:rsid w:val="00405D19"/>
    <w:rsid w:val="004065AA"/>
    <w:rsid w:val="00406C50"/>
    <w:rsid w:val="00406C85"/>
    <w:rsid w:val="00407B25"/>
    <w:rsid w:val="00407C54"/>
    <w:rsid w:val="00407CD1"/>
    <w:rsid w:val="004103A4"/>
    <w:rsid w:val="00410C05"/>
    <w:rsid w:val="0041148B"/>
    <w:rsid w:val="00411771"/>
    <w:rsid w:val="00411B41"/>
    <w:rsid w:val="00411DA9"/>
    <w:rsid w:val="004125B0"/>
    <w:rsid w:val="00412CAF"/>
    <w:rsid w:val="00413FDA"/>
    <w:rsid w:val="00414F77"/>
    <w:rsid w:val="00416688"/>
    <w:rsid w:val="004174FB"/>
    <w:rsid w:val="00417DA8"/>
    <w:rsid w:val="004202ED"/>
    <w:rsid w:val="004207A7"/>
    <w:rsid w:val="004222FC"/>
    <w:rsid w:val="00422C64"/>
    <w:rsid w:val="0042325F"/>
    <w:rsid w:val="00423424"/>
    <w:rsid w:val="004234C3"/>
    <w:rsid w:val="00425E79"/>
    <w:rsid w:val="004269B4"/>
    <w:rsid w:val="00426B7D"/>
    <w:rsid w:val="00426FC0"/>
    <w:rsid w:val="00427B1B"/>
    <w:rsid w:val="0043010B"/>
    <w:rsid w:val="004306E3"/>
    <w:rsid w:val="00431F47"/>
    <w:rsid w:val="00433BA4"/>
    <w:rsid w:val="0043403E"/>
    <w:rsid w:val="00434632"/>
    <w:rsid w:val="004350B3"/>
    <w:rsid w:val="00436B03"/>
    <w:rsid w:val="0043719E"/>
    <w:rsid w:val="0043740D"/>
    <w:rsid w:val="00440131"/>
    <w:rsid w:val="0044037F"/>
    <w:rsid w:val="00440A19"/>
    <w:rsid w:val="00440F6A"/>
    <w:rsid w:val="00441CFA"/>
    <w:rsid w:val="00441D71"/>
    <w:rsid w:val="00443BC1"/>
    <w:rsid w:val="0044435F"/>
    <w:rsid w:val="00444D6A"/>
    <w:rsid w:val="00445574"/>
    <w:rsid w:val="0044602A"/>
    <w:rsid w:val="00446C80"/>
    <w:rsid w:val="0044736F"/>
    <w:rsid w:val="004478F7"/>
    <w:rsid w:val="00450D98"/>
    <w:rsid w:val="00450E08"/>
    <w:rsid w:val="00450EF4"/>
    <w:rsid w:val="004515D8"/>
    <w:rsid w:val="004517D9"/>
    <w:rsid w:val="00452F54"/>
    <w:rsid w:val="00454C46"/>
    <w:rsid w:val="004551BC"/>
    <w:rsid w:val="00455BFE"/>
    <w:rsid w:val="004573DF"/>
    <w:rsid w:val="0046041D"/>
    <w:rsid w:val="00460734"/>
    <w:rsid w:val="00461280"/>
    <w:rsid w:val="00461BF9"/>
    <w:rsid w:val="00461FAF"/>
    <w:rsid w:val="0046227F"/>
    <w:rsid w:val="004639C2"/>
    <w:rsid w:val="00464849"/>
    <w:rsid w:val="00464C73"/>
    <w:rsid w:val="00464CC5"/>
    <w:rsid w:val="00465A7D"/>
    <w:rsid w:val="00466B86"/>
    <w:rsid w:val="00466C78"/>
    <w:rsid w:val="0046752F"/>
    <w:rsid w:val="00467ECE"/>
    <w:rsid w:val="0047021F"/>
    <w:rsid w:val="004705D6"/>
    <w:rsid w:val="00470855"/>
    <w:rsid w:val="00473D1F"/>
    <w:rsid w:val="0047459C"/>
    <w:rsid w:val="004752DA"/>
    <w:rsid w:val="00476704"/>
    <w:rsid w:val="004769B8"/>
    <w:rsid w:val="00476C16"/>
    <w:rsid w:val="00476FC7"/>
    <w:rsid w:val="00477578"/>
    <w:rsid w:val="004778A3"/>
    <w:rsid w:val="00477F47"/>
    <w:rsid w:val="004801D3"/>
    <w:rsid w:val="00480BE1"/>
    <w:rsid w:val="00481187"/>
    <w:rsid w:val="0048187F"/>
    <w:rsid w:val="00481E57"/>
    <w:rsid w:val="00482362"/>
    <w:rsid w:val="00482369"/>
    <w:rsid w:val="00483A6A"/>
    <w:rsid w:val="0048500C"/>
    <w:rsid w:val="004851F2"/>
    <w:rsid w:val="00486678"/>
    <w:rsid w:val="00486F16"/>
    <w:rsid w:val="004870C6"/>
    <w:rsid w:val="00487E88"/>
    <w:rsid w:val="00487EED"/>
    <w:rsid w:val="00490158"/>
    <w:rsid w:val="00491269"/>
    <w:rsid w:val="0049161D"/>
    <w:rsid w:val="00491664"/>
    <w:rsid w:val="00491CE1"/>
    <w:rsid w:val="00493A8F"/>
    <w:rsid w:val="00494AE4"/>
    <w:rsid w:val="00495082"/>
    <w:rsid w:val="00497147"/>
    <w:rsid w:val="00497685"/>
    <w:rsid w:val="004978A5"/>
    <w:rsid w:val="004979A8"/>
    <w:rsid w:val="004A05C1"/>
    <w:rsid w:val="004A0A60"/>
    <w:rsid w:val="004A1FDB"/>
    <w:rsid w:val="004A21C9"/>
    <w:rsid w:val="004A2378"/>
    <w:rsid w:val="004A2B02"/>
    <w:rsid w:val="004A2DAA"/>
    <w:rsid w:val="004A380E"/>
    <w:rsid w:val="004A3B8B"/>
    <w:rsid w:val="004A3BB6"/>
    <w:rsid w:val="004A4647"/>
    <w:rsid w:val="004A6C00"/>
    <w:rsid w:val="004A6C7B"/>
    <w:rsid w:val="004A7140"/>
    <w:rsid w:val="004B0045"/>
    <w:rsid w:val="004B1037"/>
    <w:rsid w:val="004B18A5"/>
    <w:rsid w:val="004B194D"/>
    <w:rsid w:val="004B4672"/>
    <w:rsid w:val="004B5B62"/>
    <w:rsid w:val="004B67F8"/>
    <w:rsid w:val="004B6DEA"/>
    <w:rsid w:val="004B6E97"/>
    <w:rsid w:val="004B6EF7"/>
    <w:rsid w:val="004C0040"/>
    <w:rsid w:val="004C01B9"/>
    <w:rsid w:val="004C02F7"/>
    <w:rsid w:val="004C0878"/>
    <w:rsid w:val="004C13CF"/>
    <w:rsid w:val="004C23C1"/>
    <w:rsid w:val="004C3A6C"/>
    <w:rsid w:val="004C3BA7"/>
    <w:rsid w:val="004C4101"/>
    <w:rsid w:val="004C5D8A"/>
    <w:rsid w:val="004C5F77"/>
    <w:rsid w:val="004C7EA1"/>
    <w:rsid w:val="004D14EB"/>
    <w:rsid w:val="004D243C"/>
    <w:rsid w:val="004D2579"/>
    <w:rsid w:val="004D2802"/>
    <w:rsid w:val="004D2896"/>
    <w:rsid w:val="004D295E"/>
    <w:rsid w:val="004D42D7"/>
    <w:rsid w:val="004D4C90"/>
    <w:rsid w:val="004D5ACA"/>
    <w:rsid w:val="004D5BC8"/>
    <w:rsid w:val="004D5F3B"/>
    <w:rsid w:val="004D6655"/>
    <w:rsid w:val="004D672E"/>
    <w:rsid w:val="004D72CF"/>
    <w:rsid w:val="004D7425"/>
    <w:rsid w:val="004E0BDC"/>
    <w:rsid w:val="004E0BE9"/>
    <w:rsid w:val="004E0CD1"/>
    <w:rsid w:val="004E1E33"/>
    <w:rsid w:val="004E2215"/>
    <w:rsid w:val="004E4AAC"/>
    <w:rsid w:val="004E59E5"/>
    <w:rsid w:val="004E5B13"/>
    <w:rsid w:val="004E62F7"/>
    <w:rsid w:val="004E6302"/>
    <w:rsid w:val="004E72B3"/>
    <w:rsid w:val="004E79A0"/>
    <w:rsid w:val="004E7C2E"/>
    <w:rsid w:val="004F06F8"/>
    <w:rsid w:val="004F2F67"/>
    <w:rsid w:val="004F3141"/>
    <w:rsid w:val="004F46D6"/>
    <w:rsid w:val="004F4D2D"/>
    <w:rsid w:val="004F5156"/>
    <w:rsid w:val="004F55C1"/>
    <w:rsid w:val="004F5D90"/>
    <w:rsid w:val="004F6045"/>
    <w:rsid w:val="004F60DD"/>
    <w:rsid w:val="004F6587"/>
    <w:rsid w:val="004F6651"/>
    <w:rsid w:val="004F7718"/>
    <w:rsid w:val="005004AD"/>
    <w:rsid w:val="005009E6"/>
    <w:rsid w:val="00500F7C"/>
    <w:rsid w:val="00501D11"/>
    <w:rsid w:val="0050333C"/>
    <w:rsid w:val="00503E72"/>
    <w:rsid w:val="00504F3C"/>
    <w:rsid w:val="00505274"/>
    <w:rsid w:val="00506419"/>
    <w:rsid w:val="00506A17"/>
    <w:rsid w:val="00507D5D"/>
    <w:rsid w:val="00507EBB"/>
    <w:rsid w:val="00510562"/>
    <w:rsid w:val="00510799"/>
    <w:rsid w:val="0051079D"/>
    <w:rsid w:val="0051180F"/>
    <w:rsid w:val="00511AFE"/>
    <w:rsid w:val="00513139"/>
    <w:rsid w:val="0051360B"/>
    <w:rsid w:val="005168C2"/>
    <w:rsid w:val="00516B0D"/>
    <w:rsid w:val="005179A1"/>
    <w:rsid w:val="00517D3C"/>
    <w:rsid w:val="005202F8"/>
    <w:rsid w:val="00523349"/>
    <w:rsid w:val="00523512"/>
    <w:rsid w:val="0052358F"/>
    <w:rsid w:val="00524F7E"/>
    <w:rsid w:val="005254D6"/>
    <w:rsid w:val="0052792B"/>
    <w:rsid w:val="00530006"/>
    <w:rsid w:val="00530B5A"/>
    <w:rsid w:val="0053183B"/>
    <w:rsid w:val="00531CF0"/>
    <w:rsid w:val="00531DE2"/>
    <w:rsid w:val="00532EF5"/>
    <w:rsid w:val="005333A7"/>
    <w:rsid w:val="005333DD"/>
    <w:rsid w:val="00536C9E"/>
    <w:rsid w:val="00536D82"/>
    <w:rsid w:val="00537ED3"/>
    <w:rsid w:val="0054196D"/>
    <w:rsid w:val="005430D8"/>
    <w:rsid w:val="00543359"/>
    <w:rsid w:val="00543363"/>
    <w:rsid w:val="00543A50"/>
    <w:rsid w:val="00543A68"/>
    <w:rsid w:val="00544ACF"/>
    <w:rsid w:val="00546410"/>
    <w:rsid w:val="00546E63"/>
    <w:rsid w:val="00547AD5"/>
    <w:rsid w:val="00547AD7"/>
    <w:rsid w:val="005509E5"/>
    <w:rsid w:val="00550A33"/>
    <w:rsid w:val="005511D4"/>
    <w:rsid w:val="00551660"/>
    <w:rsid w:val="005517D5"/>
    <w:rsid w:val="00552264"/>
    <w:rsid w:val="0055512E"/>
    <w:rsid w:val="005554BE"/>
    <w:rsid w:val="00556227"/>
    <w:rsid w:val="005565B5"/>
    <w:rsid w:val="00556E37"/>
    <w:rsid w:val="00557497"/>
    <w:rsid w:val="00557CF1"/>
    <w:rsid w:val="00560D2A"/>
    <w:rsid w:val="00561A60"/>
    <w:rsid w:val="0056216B"/>
    <w:rsid w:val="005629D2"/>
    <w:rsid w:val="00562A8F"/>
    <w:rsid w:val="00562D9F"/>
    <w:rsid w:val="005644DA"/>
    <w:rsid w:val="00565326"/>
    <w:rsid w:val="00565726"/>
    <w:rsid w:val="0056591D"/>
    <w:rsid w:val="0056604D"/>
    <w:rsid w:val="00566E25"/>
    <w:rsid w:val="00567DBF"/>
    <w:rsid w:val="00570003"/>
    <w:rsid w:val="00570843"/>
    <w:rsid w:val="00570991"/>
    <w:rsid w:val="00570AD6"/>
    <w:rsid w:val="00572161"/>
    <w:rsid w:val="00573E99"/>
    <w:rsid w:val="00574224"/>
    <w:rsid w:val="00574B3A"/>
    <w:rsid w:val="00574E06"/>
    <w:rsid w:val="005754B5"/>
    <w:rsid w:val="00575D79"/>
    <w:rsid w:val="00576152"/>
    <w:rsid w:val="005768B4"/>
    <w:rsid w:val="005769EF"/>
    <w:rsid w:val="005800CA"/>
    <w:rsid w:val="005817DD"/>
    <w:rsid w:val="0058194C"/>
    <w:rsid w:val="005826E5"/>
    <w:rsid w:val="00582BF1"/>
    <w:rsid w:val="00583225"/>
    <w:rsid w:val="00583BF0"/>
    <w:rsid w:val="00583E32"/>
    <w:rsid w:val="005852CE"/>
    <w:rsid w:val="005853DF"/>
    <w:rsid w:val="00585C73"/>
    <w:rsid w:val="005866B7"/>
    <w:rsid w:val="00586983"/>
    <w:rsid w:val="00587E9C"/>
    <w:rsid w:val="005902EB"/>
    <w:rsid w:val="00590EFF"/>
    <w:rsid w:val="00592119"/>
    <w:rsid w:val="005930A8"/>
    <w:rsid w:val="0059333B"/>
    <w:rsid w:val="00593D29"/>
    <w:rsid w:val="00595647"/>
    <w:rsid w:val="0059580B"/>
    <w:rsid w:val="00595AA8"/>
    <w:rsid w:val="00596317"/>
    <w:rsid w:val="0059639E"/>
    <w:rsid w:val="0059675B"/>
    <w:rsid w:val="00596D61"/>
    <w:rsid w:val="00597A5E"/>
    <w:rsid w:val="00597D88"/>
    <w:rsid w:val="005A0FA7"/>
    <w:rsid w:val="005A196C"/>
    <w:rsid w:val="005A2B1E"/>
    <w:rsid w:val="005A329F"/>
    <w:rsid w:val="005A4BFE"/>
    <w:rsid w:val="005A582C"/>
    <w:rsid w:val="005A5901"/>
    <w:rsid w:val="005A5B5A"/>
    <w:rsid w:val="005A6639"/>
    <w:rsid w:val="005A7111"/>
    <w:rsid w:val="005A75D9"/>
    <w:rsid w:val="005A7BBA"/>
    <w:rsid w:val="005B0EA3"/>
    <w:rsid w:val="005B1B6F"/>
    <w:rsid w:val="005B1BCD"/>
    <w:rsid w:val="005B25E5"/>
    <w:rsid w:val="005B39F1"/>
    <w:rsid w:val="005B3B93"/>
    <w:rsid w:val="005B4B6D"/>
    <w:rsid w:val="005B4D1B"/>
    <w:rsid w:val="005B4DAE"/>
    <w:rsid w:val="005B4E5F"/>
    <w:rsid w:val="005B5896"/>
    <w:rsid w:val="005B5EAF"/>
    <w:rsid w:val="005B607F"/>
    <w:rsid w:val="005B652F"/>
    <w:rsid w:val="005B780D"/>
    <w:rsid w:val="005B78E8"/>
    <w:rsid w:val="005C0424"/>
    <w:rsid w:val="005C1BE3"/>
    <w:rsid w:val="005C1CF9"/>
    <w:rsid w:val="005C1DF6"/>
    <w:rsid w:val="005C2040"/>
    <w:rsid w:val="005C234C"/>
    <w:rsid w:val="005C2CCC"/>
    <w:rsid w:val="005C30AF"/>
    <w:rsid w:val="005C3210"/>
    <w:rsid w:val="005C33F7"/>
    <w:rsid w:val="005C3A6C"/>
    <w:rsid w:val="005C3E74"/>
    <w:rsid w:val="005C5506"/>
    <w:rsid w:val="005C57BD"/>
    <w:rsid w:val="005C6E3E"/>
    <w:rsid w:val="005C7126"/>
    <w:rsid w:val="005D05FE"/>
    <w:rsid w:val="005D0BF7"/>
    <w:rsid w:val="005D1372"/>
    <w:rsid w:val="005D1781"/>
    <w:rsid w:val="005D1D21"/>
    <w:rsid w:val="005D2259"/>
    <w:rsid w:val="005D319E"/>
    <w:rsid w:val="005D37E3"/>
    <w:rsid w:val="005D4AEF"/>
    <w:rsid w:val="005D4B03"/>
    <w:rsid w:val="005D572A"/>
    <w:rsid w:val="005D5B1A"/>
    <w:rsid w:val="005D6069"/>
    <w:rsid w:val="005D717B"/>
    <w:rsid w:val="005D7C8E"/>
    <w:rsid w:val="005E0626"/>
    <w:rsid w:val="005E0BCC"/>
    <w:rsid w:val="005E0D5C"/>
    <w:rsid w:val="005E0D5F"/>
    <w:rsid w:val="005E19D8"/>
    <w:rsid w:val="005E20C8"/>
    <w:rsid w:val="005E24AF"/>
    <w:rsid w:val="005E397D"/>
    <w:rsid w:val="005E3FD2"/>
    <w:rsid w:val="005E4030"/>
    <w:rsid w:val="005E44B3"/>
    <w:rsid w:val="005E44D4"/>
    <w:rsid w:val="005E539D"/>
    <w:rsid w:val="005E5675"/>
    <w:rsid w:val="005E56B2"/>
    <w:rsid w:val="005E572E"/>
    <w:rsid w:val="005E58D4"/>
    <w:rsid w:val="005E616F"/>
    <w:rsid w:val="005E6AFF"/>
    <w:rsid w:val="005E6CF3"/>
    <w:rsid w:val="005E6DAF"/>
    <w:rsid w:val="005E7BFF"/>
    <w:rsid w:val="005F019E"/>
    <w:rsid w:val="005F06BA"/>
    <w:rsid w:val="005F0E12"/>
    <w:rsid w:val="005F1BDB"/>
    <w:rsid w:val="005F2723"/>
    <w:rsid w:val="005F3863"/>
    <w:rsid w:val="005F3C8C"/>
    <w:rsid w:val="005F4263"/>
    <w:rsid w:val="005F4873"/>
    <w:rsid w:val="005F4C15"/>
    <w:rsid w:val="005F556C"/>
    <w:rsid w:val="005F5747"/>
    <w:rsid w:val="005F5AD0"/>
    <w:rsid w:val="005F5BCF"/>
    <w:rsid w:val="005F6170"/>
    <w:rsid w:val="005F642A"/>
    <w:rsid w:val="005F66B7"/>
    <w:rsid w:val="005F66F6"/>
    <w:rsid w:val="005F6D42"/>
    <w:rsid w:val="005F7FFB"/>
    <w:rsid w:val="0060156A"/>
    <w:rsid w:val="0060192B"/>
    <w:rsid w:val="00601D8D"/>
    <w:rsid w:val="00601DA4"/>
    <w:rsid w:val="00602238"/>
    <w:rsid w:val="0060237E"/>
    <w:rsid w:val="006026EF"/>
    <w:rsid w:val="00602D35"/>
    <w:rsid w:val="00602EC0"/>
    <w:rsid w:val="00605FEE"/>
    <w:rsid w:val="0060658E"/>
    <w:rsid w:val="00606B11"/>
    <w:rsid w:val="00610972"/>
    <w:rsid w:val="00610EB2"/>
    <w:rsid w:val="00611A25"/>
    <w:rsid w:val="006128ED"/>
    <w:rsid w:val="00613359"/>
    <w:rsid w:val="006143C4"/>
    <w:rsid w:val="00614558"/>
    <w:rsid w:val="006149DE"/>
    <w:rsid w:val="00614E7F"/>
    <w:rsid w:val="00620682"/>
    <w:rsid w:val="0062081F"/>
    <w:rsid w:val="00620E55"/>
    <w:rsid w:val="006214BB"/>
    <w:rsid w:val="00621B30"/>
    <w:rsid w:val="0062206A"/>
    <w:rsid w:val="00622CBF"/>
    <w:rsid w:val="00622E85"/>
    <w:rsid w:val="00622EB5"/>
    <w:rsid w:val="006248D1"/>
    <w:rsid w:val="006249DC"/>
    <w:rsid w:val="00625360"/>
    <w:rsid w:val="006256C5"/>
    <w:rsid w:val="00625905"/>
    <w:rsid w:val="00625AD5"/>
    <w:rsid w:val="00625B97"/>
    <w:rsid w:val="00625EDE"/>
    <w:rsid w:val="00626466"/>
    <w:rsid w:val="00626543"/>
    <w:rsid w:val="0062668D"/>
    <w:rsid w:val="00626DD3"/>
    <w:rsid w:val="006275B9"/>
    <w:rsid w:val="00627E6F"/>
    <w:rsid w:val="00630411"/>
    <w:rsid w:val="00630554"/>
    <w:rsid w:val="00631646"/>
    <w:rsid w:val="006318BF"/>
    <w:rsid w:val="00631D5C"/>
    <w:rsid w:val="0063214F"/>
    <w:rsid w:val="006329C6"/>
    <w:rsid w:val="0063356D"/>
    <w:rsid w:val="0063419A"/>
    <w:rsid w:val="00635804"/>
    <w:rsid w:val="00635E19"/>
    <w:rsid w:val="006361DC"/>
    <w:rsid w:val="006363E3"/>
    <w:rsid w:val="00636DB8"/>
    <w:rsid w:val="00637341"/>
    <w:rsid w:val="00637945"/>
    <w:rsid w:val="0064065E"/>
    <w:rsid w:val="00641A2E"/>
    <w:rsid w:val="00641A8E"/>
    <w:rsid w:val="00641EC0"/>
    <w:rsid w:val="006423E1"/>
    <w:rsid w:val="00642898"/>
    <w:rsid w:val="00642C73"/>
    <w:rsid w:val="00643A2D"/>
    <w:rsid w:val="0064455F"/>
    <w:rsid w:val="00644805"/>
    <w:rsid w:val="00644D49"/>
    <w:rsid w:val="00645278"/>
    <w:rsid w:val="0064621B"/>
    <w:rsid w:val="00646AD4"/>
    <w:rsid w:val="00647218"/>
    <w:rsid w:val="00647C51"/>
    <w:rsid w:val="00647F10"/>
    <w:rsid w:val="006517DE"/>
    <w:rsid w:val="00651B73"/>
    <w:rsid w:val="0065280A"/>
    <w:rsid w:val="00652C71"/>
    <w:rsid w:val="00652DA9"/>
    <w:rsid w:val="00653B05"/>
    <w:rsid w:val="00653E73"/>
    <w:rsid w:val="006553FA"/>
    <w:rsid w:val="00655626"/>
    <w:rsid w:val="006556BD"/>
    <w:rsid w:val="006557D2"/>
    <w:rsid w:val="006558CF"/>
    <w:rsid w:val="0065799C"/>
    <w:rsid w:val="00660189"/>
    <w:rsid w:val="006605CC"/>
    <w:rsid w:val="00661B10"/>
    <w:rsid w:val="0066209C"/>
    <w:rsid w:val="006624B1"/>
    <w:rsid w:val="00662A2A"/>
    <w:rsid w:val="0066313F"/>
    <w:rsid w:val="00663B02"/>
    <w:rsid w:val="00663C68"/>
    <w:rsid w:val="00663C79"/>
    <w:rsid w:val="006662D4"/>
    <w:rsid w:val="006663B7"/>
    <w:rsid w:val="00666C3D"/>
    <w:rsid w:val="00667444"/>
    <w:rsid w:val="0067060F"/>
    <w:rsid w:val="006708A4"/>
    <w:rsid w:val="006708E1"/>
    <w:rsid w:val="006723E5"/>
    <w:rsid w:val="0067259B"/>
    <w:rsid w:val="00673757"/>
    <w:rsid w:val="006737C0"/>
    <w:rsid w:val="00673B16"/>
    <w:rsid w:val="0067434D"/>
    <w:rsid w:val="00674933"/>
    <w:rsid w:val="00674BDB"/>
    <w:rsid w:val="006751BF"/>
    <w:rsid w:val="006752F8"/>
    <w:rsid w:val="0067625F"/>
    <w:rsid w:val="00676D16"/>
    <w:rsid w:val="00680345"/>
    <w:rsid w:val="00680459"/>
    <w:rsid w:val="00680CAD"/>
    <w:rsid w:val="00680D96"/>
    <w:rsid w:val="006826E3"/>
    <w:rsid w:val="0068334A"/>
    <w:rsid w:val="00683B4F"/>
    <w:rsid w:val="00684C2E"/>
    <w:rsid w:val="00684E7E"/>
    <w:rsid w:val="00684F81"/>
    <w:rsid w:val="00685B07"/>
    <w:rsid w:val="00685BCE"/>
    <w:rsid w:val="00686429"/>
    <w:rsid w:val="00686EA2"/>
    <w:rsid w:val="006878B6"/>
    <w:rsid w:val="00687D9C"/>
    <w:rsid w:val="00690FBF"/>
    <w:rsid w:val="006910FE"/>
    <w:rsid w:val="006925D8"/>
    <w:rsid w:val="00692F67"/>
    <w:rsid w:val="00694117"/>
    <w:rsid w:val="00694A7B"/>
    <w:rsid w:val="00694B3B"/>
    <w:rsid w:val="0069622A"/>
    <w:rsid w:val="0069672A"/>
    <w:rsid w:val="00696DFE"/>
    <w:rsid w:val="00696EA2"/>
    <w:rsid w:val="006A084F"/>
    <w:rsid w:val="006A08A6"/>
    <w:rsid w:val="006A09A8"/>
    <w:rsid w:val="006A17B5"/>
    <w:rsid w:val="006A1B0A"/>
    <w:rsid w:val="006A21F4"/>
    <w:rsid w:val="006A2A55"/>
    <w:rsid w:val="006A2F2E"/>
    <w:rsid w:val="006A3976"/>
    <w:rsid w:val="006A4042"/>
    <w:rsid w:val="006A4B0B"/>
    <w:rsid w:val="006A516C"/>
    <w:rsid w:val="006A5796"/>
    <w:rsid w:val="006A61F0"/>
    <w:rsid w:val="006A6370"/>
    <w:rsid w:val="006A7A26"/>
    <w:rsid w:val="006B0270"/>
    <w:rsid w:val="006B19C5"/>
    <w:rsid w:val="006B1F40"/>
    <w:rsid w:val="006B2854"/>
    <w:rsid w:val="006B2AE5"/>
    <w:rsid w:val="006B2AF9"/>
    <w:rsid w:val="006B2EB2"/>
    <w:rsid w:val="006B319F"/>
    <w:rsid w:val="006B32BE"/>
    <w:rsid w:val="006B3925"/>
    <w:rsid w:val="006B3A02"/>
    <w:rsid w:val="006B4BC7"/>
    <w:rsid w:val="006B53DC"/>
    <w:rsid w:val="006B695F"/>
    <w:rsid w:val="006B712E"/>
    <w:rsid w:val="006B7136"/>
    <w:rsid w:val="006B7445"/>
    <w:rsid w:val="006B7F7F"/>
    <w:rsid w:val="006B7FD5"/>
    <w:rsid w:val="006C0620"/>
    <w:rsid w:val="006C07DD"/>
    <w:rsid w:val="006C08AE"/>
    <w:rsid w:val="006C09E3"/>
    <w:rsid w:val="006C180D"/>
    <w:rsid w:val="006C1D08"/>
    <w:rsid w:val="006C2380"/>
    <w:rsid w:val="006C24AC"/>
    <w:rsid w:val="006C2EFD"/>
    <w:rsid w:val="006C4994"/>
    <w:rsid w:val="006C6A0D"/>
    <w:rsid w:val="006C7D10"/>
    <w:rsid w:val="006D006F"/>
    <w:rsid w:val="006D008B"/>
    <w:rsid w:val="006D028C"/>
    <w:rsid w:val="006D030E"/>
    <w:rsid w:val="006D1094"/>
    <w:rsid w:val="006D136F"/>
    <w:rsid w:val="006D18E2"/>
    <w:rsid w:val="006D21E1"/>
    <w:rsid w:val="006D2F37"/>
    <w:rsid w:val="006D3FC5"/>
    <w:rsid w:val="006D48BA"/>
    <w:rsid w:val="006D4E97"/>
    <w:rsid w:val="006D6146"/>
    <w:rsid w:val="006D6A31"/>
    <w:rsid w:val="006D745E"/>
    <w:rsid w:val="006D767A"/>
    <w:rsid w:val="006D7BF6"/>
    <w:rsid w:val="006E06C2"/>
    <w:rsid w:val="006E0FA1"/>
    <w:rsid w:val="006E2306"/>
    <w:rsid w:val="006E3218"/>
    <w:rsid w:val="006E3221"/>
    <w:rsid w:val="006E3D20"/>
    <w:rsid w:val="006E3D41"/>
    <w:rsid w:val="006E4710"/>
    <w:rsid w:val="006E4F60"/>
    <w:rsid w:val="006F14FA"/>
    <w:rsid w:val="006F18FE"/>
    <w:rsid w:val="006F1ABE"/>
    <w:rsid w:val="006F1EA3"/>
    <w:rsid w:val="006F1EB0"/>
    <w:rsid w:val="006F3BF0"/>
    <w:rsid w:val="006F3DB8"/>
    <w:rsid w:val="006F51B3"/>
    <w:rsid w:val="006F54EA"/>
    <w:rsid w:val="006F74DF"/>
    <w:rsid w:val="007010A8"/>
    <w:rsid w:val="00701FD7"/>
    <w:rsid w:val="0070205A"/>
    <w:rsid w:val="00702A69"/>
    <w:rsid w:val="00703D94"/>
    <w:rsid w:val="00705481"/>
    <w:rsid w:val="00705FC9"/>
    <w:rsid w:val="007065BB"/>
    <w:rsid w:val="00706D9D"/>
    <w:rsid w:val="007079D8"/>
    <w:rsid w:val="0071000C"/>
    <w:rsid w:val="007114D0"/>
    <w:rsid w:val="0071267B"/>
    <w:rsid w:val="00712D43"/>
    <w:rsid w:val="00714334"/>
    <w:rsid w:val="007152DD"/>
    <w:rsid w:val="00715C1A"/>
    <w:rsid w:val="007168FA"/>
    <w:rsid w:val="0072014A"/>
    <w:rsid w:val="00720959"/>
    <w:rsid w:val="00721C2C"/>
    <w:rsid w:val="007226CA"/>
    <w:rsid w:val="0072322C"/>
    <w:rsid w:val="00723690"/>
    <w:rsid w:val="00723B82"/>
    <w:rsid w:val="0072526E"/>
    <w:rsid w:val="007257F1"/>
    <w:rsid w:val="00730132"/>
    <w:rsid w:val="00731CB9"/>
    <w:rsid w:val="00731DC1"/>
    <w:rsid w:val="007321B0"/>
    <w:rsid w:val="007323C7"/>
    <w:rsid w:val="007327F1"/>
    <w:rsid w:val="00732B12"/>
    <w:rsid w:val="00732D8F"/>
    <w:rsid w:val="0073352E"/>
    <w:rsid w:val="007337CA"/>
    <w:rsid w:val="00733C08"/>
    <w:rsid w:val="00733C7E"/>
    <w:rsid w:val="00733CF3"/>
    <w:rsid w:val="00733FB0"/>
    <w:rsid w:val="0073550A"/>
    <w:rsid w:val="00735BB9"/>
    <w:rsid w:val="0073696B"/>
    <w:rsid w:val="007373BF"/>
    <w:rsid w:val="00737CD2"/>
    <w:rsid w:val="00741F96"/>
    <w:rsid w:val="0074240E"/>
    <w:rsid w:val="00742AA8"/>
    <w:rsid w:val="00742B5B"/>
    <w:rsid w:val="00742C91"/>
    <w:rsid w:val="0074322F"/>
    <w:rsid w:val="0074484C"/>
    <w:rsid w:val="0074508D"/>
    <w:rsid w:val="007454B9"/>
    <w:rsid w:val="00745DF0"/>
    <w:rsid w:val="00745E17"/>
    <w:rsid w:val="00746370"/>
    <w:rsid w:val="007467CA"/>
    <w:rsid w:val="007468B9"/>
    <w:rsid w:val="00746DAD"/>
    <w:rsid w:val="00750173"/>
    <w:rsid w:val="00750584"/>
    <w:rsid w:val="00750B1E"/>
    <w:rsid w:val="00750B75"/>
    <w:rsid w:val="007510E8"/>
    <w:rsid w:val="00751B3F"/>
    <w:rsid w:val="00752A4F"/>
    <w:rsid w:val="00752B4D"/>
    <w:rsid w:val="00752FEB"/>
    <w:rsid w:val="00753653"/>
    <w:rsid w:val="00753A62"/>
    <w:rsid w:val="007552A0"/>
    <w:rsid w:val="00760799"/>
    <w:rsid w:val="00761B66"/>
    <w:rsid w:val="0076202A"/>
    <w:rsid w:val="00762DAD"/>
    <w:rsid w:val="0076340F"/>
    <w:rsid w:val="00763EE8"/>
    <w:rsid w:val="00763EED"/>
    <w:rsid w:val="00764162"/>
    <w:rsid w:val="007648B3"/>
    <w:rsid w:val="00764F39"/>
    <w:rsid w:val="00765C0F"/>
    <w:rsid w:val="00766199"/>
    <w:rsid w:val="00770E65"/>
    <w:rsid w:val="007712DB"/>
    <w:rsid w:val="00771909"/>
    <w:rsid w:val="00771E4C"/>
    <w:rsid w:val="00772419"/>
    <w:rsid w:val="00772499"/>
    <w:rsid w:val="007744F9"/>
    <w:rsid w:val="00774FD1"/>
    <w:rsid w:val="00775C40"/>
    <w:rsid w:val="00775ECF"/>
    <w:rsid w:val="00776F19"/>
    <w:rsid w:val="0077788A"/>
    <w:rsid w:val="007778ED"/>
    <w:rsid w:val="00777BE1"/>
    <w:rsid w:val="00777EBC"/>
    <w:rsid w:val="00777F4D"/>
    <w:rsid w:val="00780F05"/>
    <w:rsid w:val="00781BAF"/>
    <w:rsid w:val="00781CE5"/>
    <w:rsid w:val="00781F77"/>
    <w:rsid w:val="00783941"/>
    <w:rsid w:val="0078457B"/>
    <w:rsid w:val="00785BED"/>
    <w:rsid w:val="00787832"/>
    <w:rsid w:val="007878F7"/>
    <w:rsid w:val="00787E33"/>
    <w:rsid w:val="007900D3"/>
    <w:rsid w:val="007904B4"/>
    <w:rsid w:val="00792217"/>
    <w:rsid w:val="00792F1C"/>
    <w:rsid w:val="00793456"/>
    <w:rsid w:val="00793C39"/>
    <w:rsid w:val="0079421A"/>
    <w:rsid w:val="00794564"/>
    <w:rsid w:val="0079534D"/>
    <w:rsid w:val="00795BBD"/>
    <w:rsid w:val="00796F19"/>
    <w:rsid w:val="007974D1"/>
    <w:rsid w:val="007A14E9"/>
    <w:rsid w:val="007A3661"/>
    <w:rsid w:val="007A3825"/>
    <w:rsid w:val="007A491B"/>
    <w:rsid w:val="007A54D6"/>
    <w:rsid w:val="007A565E"/>
    <w:rsid w:val="007A71D0"/>
    <w:rsid w:val="007B0540"/>
    <w:rsid w:val="007B0625"/>
    <w:rsid w:val="007B0F15"/>
    <w:rsid w:val="007B4221"/>
    <w:rsid w:val="007B43C0"/>
    <w:rsid w:val="007B4F2F"/>
    <w:rsid w:val="007B6219"/>
    <w:rsid w:val="007B656C"/>
    <w:rsid w:val="007B6D95"/>
    <w:rsid w:val="007B705C"/>
    <w:rsid w:val="007B70EA"/>
    <w:rsid w:val="007C042F"/>
    <w:rsid w:val="007C1A48"/>
    <w:rsid w:val="007C33FE"/>
    <w:rsid w:val="007C3E1B"/>
    <w:rsid w:val="007C5B66"/>
    <w:rsid w:val="007C65D3"/>
    <w:rsid w:val="007C784B"/>
    <w:rsid w:val="007C7E8C"/>
    <w:rsid w:val="007D02AE"/>
    <w:rsid w:val="007D03A7"/>
    <w:rsid w:val="007D1E8B"/>
    <w:rsid w:val="007D23BE"/>
    <w:rsid w:val="007D288C"/>
    <w:rsid w:val="007D3B4E"/>
    <w:rsid w:val="007D4652"/>
    <w:rsid w:val="007D589D"/>
    <w:rsid w:val="007D6925"/>
    <w:rsid w:val="007D7C3F"/>
    <w:rsid w:val="007E0311"/>
    <w:rsid w:val="007E042A"/>
    <w:rsid w:val="007E0658"/>
    <w:rsid w:val="007E1589"/>
    <w:rsid w:val="007E25C5"/>
    <w:rsid w:val="007E278C"/>
    <w:rsid w:val="007E36CC"/>
    <w:rsid w:val="007E3A62"/>
    <w:rsid w:val="007E3E3A"/>
    <w:rsid w:val="007E53CF"/>
    <w:rsid w:val="007E785A"/>
    <w:rsid w:val="007F0CEC"/>
    <w:rsid w:val="007F2056"/>
    <w:rsid w:val="007F3933"/>
    <w:rsid w:val="007F3E71"/>
    <w:rsid w:val="007F40E8"/>
    <w:rsid w:val="007F4D1E"/>
    <w:rsid w:val="007F4EFD"/>
    <w:rsid w:val="007F502A"/>
    <w:rsid w:val="007F646B"/>
    <w:rsid w:val="007F64E8"/>
    <w:rsid w:val="007F7102"/>
    <w:rsid w:val="00800A0C"/>
    <w:rsid w:val="00800A66"/>
    <w:rsid w:val="00801AB5"/>
    <w:rsid w:val="0080289F"/>
    <w:rsid w:val="00804BEF"/>
    <w:rsid w:val="00806ED1"/>
    <w:rsid w:val="00806F05"/>
    <w:rsid w:val="00807697"/>
    <w:rsid w:val="008101DA"/>
    <w:rsid w:val="00810669"/>
    <w:rsid w:val="00812597"/>
    <w:rsid w:val="008125C0"/>
    <w:rsid w:val="0081263C"/>
    <w:rsid w:val="00812A0F"/>
    <w:rsid w:val="008131C2"/>
    <w:rsid w:val="00813909"/>
    <w:rsid w:val="00813951"/>
    <w:rsid w:val="00814E3A"/>
    <w:rsid w:val="0081503A"/>
    <w:rsid w:val="00815A3A"/>
    <w:rsid w:val="00815A90"/>
    <w:rsid w:val="008166BB"/>
    <w:rsid w:val="00817352"/>
    <w:rsid w:val="00820EFF"/>
    <w:rsid w:val="008214F6"/>
    <w:rsid w:val="00823EB6"/>
    <w:rsid w:val="00823F57"/>
    <w:rsid w:val="0082426F"/>
    <w:rsid w:val="00824364"/>
    <w:rsid w:val="00824B42"/>
    <w:rsid w:val="00824D32"/>
    <w:rsid w:val="00826E4E"/>
    <w:rsid w:val="00827C69"/>
    <w:rsid w:val="008310C6"/>
    <w:rsid w:val="008311B7"/>
    <w:rsid w:val="00831679"/>
    <w:rsid w:val="00832F4A"/>
    <w:rsid w:val="00833602"/>
    <w:rsid w:val="00833D26"/>
    <w:rsid w:val="00835406"/>
    <w:rsid w:val="00836571"/>
    <w:rsid w:val="00836C06"/>
    <w:rsid w:val="00837454"/>
    <w:rsid w:val="00837C0F"/>
    <w:rsid w:val="008410D5"/>
    <w:rsid w:val="00842311"/>
    <w:rsid w:val="00842B46"/>
    <w:rsid w:val="00842BBA"/>
    <w:rsid w:val="008436FF"/>
    <w:rsid w:val="0084396B"/>
    <w:rsid w:val="00843E91"/>
    <w:rsid w:val="00844496"/>
    <w:rsid w:val="008453E3"/>
    <w:rsid w:val="00845F92"/>
    <w:rsid w:val="008462D7"/>
    <w:rsid w:val="00846473"/>
    <w:rsid w:val="008472DB"/>
    <w:rsid w:val="00847433"/>
    <w:rsid w:val="00847630"/>
    <w:rsid w:val="0084768D"/>
    <w:rsid w:val="008500F5"/>
    <w:rsid w:val="008511C6"/>
    <w:rsid w:val="00851347"/>
    <w:rsid w:val="00851CAC"/>
    <w:rsid w:val="00852426"/>
    <w:rsid w:val="00853CCD"/>
    <w:rsid w:val="008547A4"/>
    <w:rsid w:val="0085480D"/>
    <w:rsid w:val="00854D54"/>
    <w:rsid w:val="00854E06"/>
    <w:rsid w:val="008552F3"/>
    <w:rsid w:val="0085548D"/>
    <w:rsid w:val="00855B4E"/>
    <w:rsid w:val="00856210"/>
    <w:rsid w:val="008562D9"/>
    <w:rsid w:val="00856A48"/>
    <w:rsid w:val="00857846"/>
    <w:rsid w:val="00863887"/>
    <w:rsid w:val="00863E82"/>
    <w:rsid w:val="00864438"/>
    <w:rsid w:val="008645E7"/>
    <w:rsid w:val="008649FB"/>
    <w:rsid w:val="00864A09"/>
    <w:rsid w:val="00864C98"/>
    <w:rsid w:val="00865287"/>
    <w:rsid w:val="00865D5E"/>
    <w:rsid w:val="00865F41"/>
    <w:rsid w:val="0086761E"/>
    <w:rsid w:val="008677D9"/>
    <w:rsid w:val="008679CD"/>
    <w:rsid w:val="00867AC6"/>
    <w:rsid w:val="0087051C"/>
    <w:rsid w:val="0087098D"/>
    <w:rsid w:val="00871B01"/>
    <w:rsid w:val="00872750"/>
    <w:rsid w:val="008731F3"/>
    <w:rsid w:val="008732BC"/>
    <w:rsid w:val="0087371C"/>
    <w:rsid w:val="00873F82"/>
    <w:rsid w:val="00875EB7"/>
    <w:rsid w:val="00876AA6"/>
    <w:rsid w:val="00877DFB"/>
    <w:rsid w:val="00881543"/>
    <w:rsid w:val="0088219F"/>
    <w:rsid w:val="00882376"/>
    <w:rsid w:val="00883678"/>
    <w:rsid w:val="00883A27"/>
    <w:rsid w:val="00883F90"/>
    <w:rsid w:val="00884228"/>
    <w:rsid w:val="0088423D"/>
    <w:rsid w:val="00884294"/>
    <w:rsid w:val="00885870"/>
    <w:rsid w:val="00885ACA"/>
    <w:rsid w:val="00886279"/>
    <w:rsid w:val="0088688C"/>
    <w:rsid w:val="00887487"/>
    <w:rsid w:val="00887C7E"/>
    <w:rsid w:val="008909E3"/>
    <w:rsid w:val="008912C7"/>
    <w:rsid w:val="0089255E"/>
    <w:rsid w:val="0089360F"/>
    <w:rsid w:val="008950AC"/>
    <w:rsid w:val="00897996"/>
    <w:rsid w:val="008A0856"/>
    <w:rsid w:val="008A0F8A"/>
    <w:rsid w:val="008A12DD"/>
    <w:rsid w:val="008A20CC"/>
    <w:rsid w:val="008A369D"/>
    <w:rsid w:val="008A3F5A"/>
    <w:rsid w:val="008A40B5"/>
    <w:rsid w:val="008A5C64"/>
    <w:rsid w:val="008A5F84"/>
    <w:rsid w:val="008A5FD7"/>
    <w:rsid w:val="008A646F"/>
    <w:rsid w:val="008A6C90"/>
    <w:rsid w:val="008A6E14"/>
    <w:rsid w:val="008A70FA"/>
    <w:rsid w:val="008B0B00"/>
    <w:rsid w:val="008B1758"/>
    <w:rsid w:val="008B192E"/>
    <w:rsid w:val="008B2E1F"/>
    <w:rsid w:val="008B2F6A"/>
    <w:rsid w:val="008B3099"/>
    <w:rsid w:val="008B32E2"/>
    <w:rsid w:val="008B4C1C"/>
    <w:rsid w:val="008B56DE"/>
    <w:rsid w:val="008B5BC5"/>
    <w:rsid w:val="008B6194"/>
    <w:rsid w:val="008C0574"/>
    <w:rsid w:val="008C067D"/>
    <w:rsid w:val="008C0682"/>
    <w:rsid w:val="008C0E90"/>
    <w:rsid w:val="008C1706"/>
    <w:rsid w:val="008C1D37"/>
    <w:rsid w:val="008C3400"/>
    <w:rsid w:val="008C3E3F"/>
    <w:rsid w:val="008C4934"/>
    <w:rsid w:val="008C4EA1"/>
    <w:rsid w:val="008C5C72"/>
    <w:rsid w:val="008C5DDD"/>
    <w:rsid w:val="008C62ED"/>
    <w:rsid w:val="008C6C23"/>
    <w:rsid w:val="008C77F3"/>
    <w:rsid w:val="008C7942"/>
    <w:rsid w:val="008C7DDA"/>
    <w:rsid w:val="008D0053"/>
    <w:rsid w:val="008D04A6"/>
    <w:rsid w:val="008D09EA"/>
    <w:rsid w:val="008D0BA5"/>
    <w:rsid w:val="008D0D33"/>
    <w:rsid w:val="008D0F8A"/>
    <w:rsid w:val="008D13D0"/>
    <w:rsid w:val="008D1F48"/>
    <w:rsid w:val="008D241A"/>
    <w:rsid w:val="008D3A87"/>
    <w:rsid w:val="008D3E0C"/>
    <w:rsid w:val="008D477B"/>
    <w:rsid w:val="008D5649"/>
    <w:rsid w:val="008D57D5"/>
    <w:rsid w:val="008D5F60"/>
    <w:rsid w:val="008D611A"/>
    <w:rsid w:val="008D652E"/>
    <w:rsid w:val="008D6788"/>
    <w:rsid w:val="008D6BBD"/>
    <w:rsid w:val="008D7BC5"/>
    <w:rsid w:val="008E3158"/>
    <w:rsid w:val="008E3648"/>
    <w:rsid w:val="008E3668"/>
    <w:rsid w:val="008E3E8B"/>
    <w:rsid w:val="008E5B53"/>
    <w:rsid w:val="008E7756"/>
    <w:rsid w:val="008E7946"/>
    <w:rsid w:val="008E7C30"/>
    <w:rsid w:val="008E7CA4"/>
    <w:rsid w:val="008F034F"/>
    <w:rsid w:val="008F1949"/>
    <w:rsid w:val="008F21C5"/>
    <w:rsid w:val="008F3B22"/>
    <w:rsid w:val="008F3BE9"/>
    <w:rsid w:val="008F4417"/>
    <w:rsid w:val="008F5741"/>
    <w:rsid w:val="008F5DDE"/>
    <w:rsid w:val="008F60AF"/>
    <w:rsid w:val="008F6955"/>
    <w:rsid w:val="008F6C5F"/>
    <w:rsid w:val="008F72D0"/>
    <w:rsid w:val="00900382"/>
    <w:rsid w:val="0090040E"/>
    <w:rsid w:val="00900981"/>
    <w:rsid w:val="00901668"/>
    <w:rsid w:val="0090224E"/>
    <w:rsid w:val="009029B9"/>
    <w:rsid w:val="00903156"/>
    <w:rsid w:val="00904875"/>
    <w:rsid w:val="0090489A"/>
    <w:rsid w:val="009069D4"/>
    <w:rsid w:val="00906AA7"/>
    <w:rsid w:val="00906DDC"/>
    <w:rsid w:val="009075F7"/>
    <w:rsid w:val="009077F9"/>
    <w:rsid w:val="00907AC5"/>
    <w:rsid w:val="0091098A"/>
    <w:rsid w:val="00913959"/>
    <w:rsid w:val="00914B4F"/>
    <w:rsid w:val="00914EC6"/>
    <w:rsid w:val="00915218"/>
    <w:rsid w:val="00916312"/>
    <w:rsid w:val="00916646"/>
    <w:rsid w:val="0091669C"/>
    <w:rsid w:val="009167A9"/>
    <w:rsid w:val="009202BD"/>
    <w:rsid w:val="0092094B"/>
    <w:rsid w:val="00921640"/>
    <w:rsid w:val="0092271D"/>
    <w:rsid w:val="00922A4A"/>
    <w:rsid w:val="0092392E"/>
    <w:rsid w:val="00923F24"/>
    <w:rsid w:val="00923F56"/>
    <w:rsid w:val="0092436F"/>
    <w:rsid w:val="00924969"/>
    <w:rsid w:val="0092687B"/>
    <w:rsid w:val="009268A5"/>
    <w:rsid w:val="00926B6C"/>
    <w:rsid w:val="00927030"/>
    <w:rsid w:val="009306FF"/>
    <w:rsid w:val="00930A71"/>
    <w:rsid w:val="00931224"/>
    <w:rsid w:val="009314F4"/>
    <w:rsid w:val="0093163D"/>
    <w:rsid w:val="00931782"/>
    <w:rsid w:val="00932A42"/>
    <w:rsid w:val="00932E52"/>
    <w:rsid w:val="00933C6F"/>
    <w:rsid w:val="00933E87"/>
    <w:rsid w:val="009342F3"/>
    <w:rsid w:val="009347CF"/>
    <w:rsid w:val="00934977"/>
    <w:rsid w:val="00935C5B"/>
    <w:rsid w:val="009361E7"/>
    <w:rsid w:val="00936915"/>
    <w:rsid w:val="00936A75"/>
    <w:rsid w:val="00940C63"/>
    <w:rsid w:val="00940C7E"/>
    <w:rsid w:val="00941295"/>
    <w:rsid w:val="00941C10"/>
    <w:rsid w:val="009424BE"/>
    <w:rsid w:val="00942E40"/>
    <w:rsid w:val="009436FC"/>
    <w:rsid w:val="00944A3D"/>
    <w:rsid w:val="00945330"/>
    <w:rsid w:val="00945BB7"/>
    <w:rsid w:val="00945F8F"/>
    <w:rsid w:val="0094648D"/>
    <w:rsid w:val="00946655"/>
    <w:rsid w:val="009468CD"/>
    <w:rsid w:val="00946A5E"/>
    <w:rsid w:val="00947296"/>
    <w:rsid w:val="009479DA"/>
    <w:rsid w:val="00947B1D"/>
    <w:rsid w:val="00947E0C"/>
    <w:rsid w:val="00947FD8"/>
    <w:rsid w:val="009500B7"/>
    <w:rsid w:val="00950462"/>
    <w:rsid w:val="009520F1"/>
    <w:rsid w:val="00952573"/>
    <w:rsid w:val="00954038"/>
    <w:rsid w:val="00954174"/>
    <w:rsid w:val="009546AA"/>
    <w:rsid w:val="009549BD"/>
    <w:rsid w:val="009552F4"/>
    <w:rsid w:val="00955E5B"/>
    <w:rsid w:val="00955EAA"/>
    <w:rsid w:val="0095692F"/>
    <w:rsid w:val="0095720D"/>
    <w:rsid w:val="009573C8"/>
    <w:rsid w:val="00960C2D"/>
    <w:rsid w:val="009616C5"/>
    <w:rsid w:val="009616F2"/>
    <w:rsid w:val="009617D2"/>
    <w:rsid w:val="00961D63"/>
    <w:rsid w:val="00961FB1"/>
    <w:rsid w:val="00962264"/>
    <w:rsid w:val="0096320F"/>
    <w:rsid w:val="009632A0"/>
    <w:rsid w:val="00963A6F"/>
    <w:rsid w:val="00963C50"/>
    <w:rsid w:val="00964A04"/>
    <w:rsid w:val="009653B6"/>
    <w:rsid w:val="00965873"/>
    <w:rsid w:val="0096631B"/>
    <w:rsid w:val="00966AD5"/>
    <w:rsid w:val="00966E68"/>
    <w:rsid w:val="00970B4D"/>
    <w:rsid w:val="00971507"/>
    <w:rsid w:val="00972058"/>
    <w:rsid w:val="00972DFF"/>
    <w:rsid w:val="00975FB6"/>
    <w:rsid w:val="0097686B"/>
    <w:rsid w:val="00976C60"/>
    <w:rsid w:val="009771E5"/>
    <w:rsid w:val="009808B9"/>
    <w:rsid w:val="00981503"/>
    <w:rsid w:val="009836E7"/>
    <w:rsid w:val="009846B5"/>
    <w:rsid w:val="00984804"/>
    <w:rsid w:val="00984C1E"/>
    <w:rsid w:val="00986534"/>
    <w:rsid w:val="009865F6"/>
    <w:rsid w:val="0098763D"/>
    <w:rsid w:val="00987E5E"/>
    <w:rsid w:val="009902EE"/>
    <w:rsid w:val="00990B19"/>
    <w:rsid w:val="00990DBD"/>
    <w:rsid w:val="009914F1"/>
    <w:rsid w:val="00991D81"/>
    <w:rsid w:val="0099222A"/>
    <w:rsid w:val="0099272F"/>
    <w:rsid w:val="0099300E"/>
    <w:rsid w:val="009932EA"/>
    <w:rsid w:val="00993443"/>
    <w:rsid w:val="0099392A"/>
    <w:rsid w:val="0099418B"/>
    <w:rsid w:val="009946F3"/>
    <w:rsid w:val="0099749E"/>
    <w:rsid w:val="00997846"/>
    <w:rsid w:val="009A0185"/>
    <w:rsid w:val="009A08BE"/>
    <w:rsid w:val="009A100A"/>
    <w:rsid w:val="009A1305"/>
    <w:rsid w:val="009A1941"/>
    <w:rsid w:val="009A1A99"/>
    <w:rsid w:val="009A2408"/>
    <w:rsid w:val="009A3D2A"/>
    <w:rsid w:val="009A42A8"/>
    <w:rsid w:val="009A431B"/>
    <w:rsid w:val="009A4DAB"/>
    <w:rsid w:val="009A4EFA"/>
    <w:rsid w:val="009A55BC"/>
    <w:rsid w:val="009A7845"/>
    <w:rsid w:val="009A7E21"/>
    <w:rsid w:val="009B0388"/>
    <w:rsid w:val="009B07C2"/>
    <w:rsid w:val="009B0C80"/>
    <w:rsid w:val="009B1485"/>
    <w:rsid w:val="009B2293"/>
    <w:rsid w:val="009B2393"/>
    <w:rsid w:val="009B2DEE"/>
    <w:rsid w:val="009B3066"/>
    <w:rsid w:val="009B3716"/>
    <w:rsid w:val="009B37FF"/>
    <w:rsid w:val="009B3936"/>
    <w:rsid w:val="009B4B66"/>
    <w:rsid w:val="009B50EE"/>
    <w:rsid w:val="009B51D6"/>
    <w:rsid w:val="009B52C4"/>
    <w:rsid w:val="009B77B0"/>
    <w:rsid w:val="009B7D00"/>
    <w:rsid w:val="009C0375"/>
    <w:rsid w:val="009C042D"/>
    <w:rsid w:val="009C2FC8"/>
    <w:rsid w:val="009C342E"/>
    <w:rsid w:val="009C34C4"/>
    <w:rsid w:val="009C3D05"/>
    <w:rsid w:val="009C3F02"/>
    <w:rsid w:val="009C40E1"/>
    <w:rsid w:val="009C49DA"/>
    <w:rsid w:val="009C558E"/>
    <w:rsid w:val="009C55DE"/>
    <w:rsid w:val="009C5B18"/>
    <w:rsid w:val="009C5E30"/>
    <w:rsid w:val="009C6898"/>
    <w:rsid w:val="009C6C79"/>
    <w:rsid w:val="009C6E98"/>
    <w:rsid w:val="009D0557"/>
    <w:rsid w:val="009D06A3"/>
    <w:rsid w:val="009D0C3E"/>
    <w:rsid w:val="009D0F8D"/>
    <w:rsid w:val="009D1A8C"/>
    <w:rsid w:val="009D1D0D"/>
    <w:rsid w:val="009D2401"/>
    <w:rsid w:val="009D3DFC"/>
    <w:rsid w:val="009D54F0"/>
    <w:rsid w:val="009D555D"/>
    <w:rsid w:val="009D562E"/>
    <w:rsid w:val="009D63E8"/>
    <w:rsid w:val="009D71FE"/>
    <w:rsid w:val="009D7494"/>
    <w:rsid w:val="009E03C4"/>
    <w:rsid w:val="009E03D7"/>
    <w:rsid w:val="009E18B1"/>
    <w:rsid w:val="009E1C1F"/>
    <w:rsid w:val="009E33FF"/>
    <w:rsid w:val="009E37A4"/>
    <w:rsid w:val="009E4789"/>
    <w:rsid w:val="009E4CD7"/>
    <w:rsid w:val="009E552E"/>
    <w:rsid w:val="009E60B4"/>
    <w:rsid w:val="009E6154"/>
    <w:rsid w:val="009E66E4"/>
    <w:rsid w:val="009E6E7A"/>
    <w:rsid w:val="009E73AE"/>
    <w:rsid w:val="009E76E3"/>
    <w:rsid w:val="009E79A5"/>
    <w:rsid w:val="009F03FB"/>
    <w:rsid w:val="009F06BE"/>
    <w:rsid w:val="009F0CD6"/>
    <w:rsid w:val="009F26DE"/>
    <w:rsid w:val="009F2F44"/>
    <w:rsid w:val="009F3B7D"/>
    <w:rsid w:val="009F3F25"/>
    <w:rsid w:val="009F487B"/>
    <w:rsid w:val="009F50AA"/>
    <w:rsid w:val="009F5E43"/>
    <w:rsid w:val="009F6084"/>
    <w:rsid w:val="009F6415"/>
    <w:rsid w:val="009F6C41"/>
    <w:rsid w:val="009F6D90"/>
    <w:rsid w:val="009F7873"/>
    <w:rsid w:val="00A005FB"/>
    <w:rsid w:val="00A00832"/>
    <w:rsid w:val="00A00A3E"/>
    <w:rsid w:val="00A01287"/>
    <w:rsid w:val="00A01AD5"/>
    <w:rsid w:val="00A02F15"/>
    <w:rsid w:val="00A02FD5"/>
    <w:rsid w:val="00A03046"/>
    <w:rsid w:val="00A03510"/>
    <w:rsid w:val="00A03FD6"/>
    <w:rsid w:val="00A04168"/>
    <w:rsid w:val="00A04505"/>
    <w:rsid w:val="00A04E1F"/>
    <w:rsid w:val="00A04F58"/>
    <w:rsid w:val="00A058FD"/>
    <w:rsid w:val="00A05F00"/>
    <w:rsid w:val="00A07E68"/>
    <w:rsid w:val="00A10CB9"/>
    <w:rsid w:val="00A1113F"/>
    <w:rsid w:val="00A112B5"/>
    <w:rsid w:val="00A112D3"/>
    <w:rsid w:val="00A118A7"/>
    <w:rsid w:val="00A12E08"/>
    <w:rsid w:val="00A14765"/>
    <w:rsid w:val="00A155C7"/>
    <w:rsid w:val="00A15676"/>
    <w:rsid w:val="00A1681C"/>
    <w:rsid w:val="00A17D64"/>
    <w:rsid w:val="00A20E47"/>
    <w:rsid w:val="00A20F22"/>
    <w:rsid w:val="00A2150D"/>
    <w:rsid w:val="00A21A61"/>
    <w:rsid w:val="00A222C4"/>
    <w:rsid w:val="00A23198"/>
    <w:rsid w:val="00A25AE9"/>
    <w:rsid w:val="00A25BC9"/>
    <w:rsid w:val="00A25CCB"/>
    <w:rsid w:val="00A26862"/>
    <w:rsid w:val="00A26AC8"/>
    <w:rsid w:val="00A277CC"/>
    <w:rsid w:val="00A30BDA"/>
    <w:rsid w:val="00A30C1A"/>
    <w:rsid w:val="00A318ED"/>
    <w:rsid w:val="00A33AFA"/>
    <w:rsid w:val="00A33D2E"/>
    <w:rsid w:val="00A346BC"/>
    <w:rsid w:val="00A34D3F"/>
    <w:rsid w:val="00A354C2"/>
    <w:rsid w:val="00A35D69"/>
    <w:rsid w:val="00A36ACF"/>
    <w:rsid w:val="00A37447"/>
    <w:rsid w:val="00A374DE"/>
    <w:rsid w:val="00A401FF"/>
    <w:rsid w:val="00A40568"/>
    <w:rsid w:val="00A41CE0"/>
    <w:rsid w:val="00A4259E"/>
    <w:rsid w:val="00A431E4"/>
    <w:rsid w:val="00A4355A"/>
    <w:rsid w:val="00A435F7"/>
    <w:rsid w:val="00A44445"/>
    <w:rsid w:val="00A4538B"/>
    <w:rsid w:val="00A4556F"/>
    <w:rsid w:val="00A4581F"/>
    <w:rsid w:val="00A45F87"/>
    <w:rsid w:val="00A4621D"/>
    <w:rsid w:val="00A46973"/>
    <w:rsid w:val="00A47AE3"/>
    <w:rsid w:val="00A50344"/>
    <w:rsid w:val="00A50CEA"/>
    <w:rsid w:val="00A50DA0"/>
    <w:rsid w:val="00A51645"/>
    <w:rsid w:val="00A524E3"/>
    <w:rsid w:val="00A52DD4"/>
    <w:rsid w:val="00A52E4E"/>
    <w:rsid w:val="00A54051"/>
    <w:rsid w:val="00A54224"/>
    <w:rsid w:val="00A552E4"/>
    <w:rsid w:val="00A55D24"/>
    <w:rsid w:val="00A55EBC"/>
    <w:rsid w:val="00A56487"/>
    <w:rsid w:val="00A57D1E"/>
    <w:rsid w:val="00A6045E"/>
    <w:rsid w:val="00A6078D"/>
    <w:rsid w:val="00A62797"/>
    <w:rsid w:val="00A629BA"/>
    <w:rsid w:val="00A62BBC"/>
    <w:rsid w:val="00A631E2"/>
    <w:rsid w:val="00A63337"/>
    <w:rsid w:val="00A639BD"/>
    <w:rsid w:val="00A63EEE"/>
    <w:rsid w:val="00A64366"/>
    <w:rsid w:val="00A65DB8"/>
    <w:rsid w:val="00A66CE9"/>
    <w:rsid w:val="00A66D43"/>
    <w:rsid w:val="00A66E46"/>
    <w:rsid w:val="00A66ECF"/>
    <w:rsid w:val="00A6741A"/>
    <w:rsid w:val="00A67540"/>
    <w:rsid w:val="00A67622"/>
    <w:rsid w:val="00A67E25"/>
    <w:rsid w:val="00A70320"/>
    <w:rsid w:val="00A708C4"/>
    <w:rsid w:val="00A70DEE"/>
    <w:rsid w:val="00A7344F"/>
    <w:rsid w:val="00A73673"/>
    <w:rsid w:val="00A744BF"/>
    <w:rsid w:val="00A74E54"/>
    <w:rsid w:val="00A74FB9"/>
    <w:rsid w:val="00A758E5"/>
    <w:rsid w:val="00A763A5"/>
    <w:rsid w:val="00A765DC"/>
    <w:rsid w:val="00A76948"/>
    <w:rsid w:val="00A76E25"/>
    <w:rsid w:val="00A81A12"/>
    <w:rsid w:val="00A82B32"/>
    <w:rsid w:val="00A833D3"/>
    <w:rsid w:val="00A83F08"/>
    <w:rsid w:val="00A8416F"/>
    <w:rsid w:val="00A8418F"/>
    <w:rsid w:val="00A84289"/>
    <w:rsid w:val="00A84302"/>
    <w:rsid w:val="00A8495A"/>
    <w:rsid w:val="00A873B9"/>
    <w:rsid w:val="00A907BD"/>
    <w:rsid w:val="00A908AE"/>
    <w:rsid w:val="00A916B7"/>
    <w:rsid w:val="00A9186F"/>
    <w:rsid w:val="00A921E0"/>
    <w:rsid w:val="00A92E93"/>
    <w:rsid w:val="00A93C9C"/>
    <w:rsid w:val="00A942E9"/>
    <w:rsid w:val="00A9499F"/>
    <w:rsid w:val="00A95CC3"/>
    <w:rsid w:val="00A96212"/>
    <w:rsid w:val="00A96AE5"/>
    <w:rsid w:val="00A96B0E"/>
    <w:rsid w:val="00A97019"/>
    <w:rsid w:val="00A9710F"/>
    <w:rsid w:val="00A9755E"/>
    <w:rsid w:val="00A97967"/>
    <w:rsid w:val="00A97EC2"/>
    <w:rsid w:val="00AA007C"/>
    <w:rsid w:val="00AA2B7E"/>
    <w:rsid w:val="00AA3284"/>
    <w:rsid w:val="00AA3D06"/>
    <w:rsid w:val="00AA4DAC"/>
    <w:rsid w:val="00AA5AB5"/>
    <w:rsid w:val="00AA69E3"/>
    <w:rsid w:val="00AB01B5"/>
    <w:rsid w:val="00AB2403"/>
    <w:rsid w:val="00AB25BA"/>
    <w:rsid w:val="00AB2AC1"/>
    <w:rsid w:val="00AB5765"/>
    <w:rsid w:val="00AB5D76"/>
    <w:rsid w:val="00AB6351"/>
    <w:rsid w:val="00AB68AF"/>
    <w:rsid w:val="00AB7132"/>
    <w:rsid w:val="00AC0117"/>
    <w:rsid w:val="00AC12B5"/>
    <w:rsid w:val="00AC29DC"/>
    <w:rsid w:val="00AC2B54"/>
    <w:rsid w:val="00AC31D8"/>
    <w:rsid w:val="00AC38C8"/>
    <w:rsid w:val="00AC3FAB"/>
    <w:rsid w:val="00AC4481"/>
    <w:rsid w:val="00AC4A1C"/>
    <w:rsid w:val="00AC4EE7"/>
    <w:rsid w:val="00AC5EA3"/>
    <w:rsid w:val="00AC62DB"/>
    <w:rsid w:val="00AC775B"/>
    <w:rsid w:val="00AC7B24"/>
    <w:rsid w:val="00AD0149"/>
    <w:rsid w:val="00AD063B"/>
    <w:rsid w:val="00AD17DB"/>
    <w:rsid w:val="00AD20AF"/>
    <w:rsid w:val="00AD2600"/>
    <w:rsid w:val="00AD3A92"/>
    <w:rsid w:val="00AD3E91"/>
    <w:rsid w:val="00AD4257"/>
    <w:rsid w:val="00AD4321"/>
    <w:rsid w:val="00AD43A2"/>
    <w:rsid w:val="00AD4722"/>
    <w:rsid w:val="00AD4E59"/>
    <w:rsid w:val="00AD586D"/>
    <w:rsid w:val="00AD63ED"/>
    <w:rsid w:val="00AD7637"/>
    <w:rsid w:val="00AD7901"/>
    <w:rsid w:val="00AD7D49"/>
    <w:rsid w:val="00AE006B"/>
    <w:rsid w:val="00AE0CC1"/>
    <w:rsid w:val="00AE259B"/>
    <w:rsid w:val="00AE2861"/>
    <w:rsid w:val="00AE3EF4"/>
    <w:rsid w:val="00AE4139"/>
    <w:rsid w:val="00AE434A"/>
    <w:rsid w:val="00AE4702"/>
    <w:rsid w:val="00AE560D"/>
    <w:rsid w:val="00AE5EB0"/>
    <w:rsid w:val="00AE66B2"/>
    <w:rsid w:val="00AE7875"/>
    <w:rsid w:val="00AF0466"/>
    <w:rsid w:val="00AF0893"/>
    <w:rsid w:val="00AF0FE3"/>
    <w:rsid w:val="00AF1956"/>
    <w:rsid w:val="00AF331F"/>
    <w:rsid w:val="00AF38EE"/>
    <w:rsid w:val="00AF3AA9"/>
    <w:rsid w:val="00AF3CBF"/>
    <w:rsid w:val="00AF427A"/>
    <w:rsid w:val="00AF4ECF"/>
    <w:rsid w:val="00AF5227"/>
    <w:rsid w:val="00AF53D0"/>
    <w:rsid w:val="00AF6A79"/>
    <w:rsid w:val="00AF7D7C"/>
    <w:rsid w:val="00AF7EA9"/>
    <w:rsid w:val="00B00BF7"/>
    <w:rsid w:val="00B01F9A"/>
    <w:rsid w:val="00B020F5"/>
    <w:rsid w:val="00B02136"/>
    <w:rsid w:val="00B0246F"/>
    <w:rsid w:val="00B02F52"/>
    <w:rsid w:val="00B0423A"/>
    <w:rsid w:val="00B04432"/>
    <w:rsid w:val="00B049D0"/>
    <w:rsid w:val="00B05526"/>
    <w:rsid w:val="00B05732"/>
    <w:rsid w:val="00B05A11"/>
    <w:rsid w:val="00B06475"/>
    <w:rsid w:val="00B07159"/>
    <w:rsid w:val="00B07318"/>
    <w:rsid w:val="00B0735E"/>
    <w:rsid w:val="00B07BCE"/>
    <w:rsid w:val="00B07C7F"/>
    <w:rsid w:val="00B1044A"/>
    <w:rsid w:val="00B10D71"/>
    <w:rsid w:val="00B11429"/>
    <w:rsid w:val="00B117E7"/>
    <w:rsid w:val="00B119ED"/>
    <w:rsid w:val="00B12707"/>
    <w:rsid w:val="00B12FD8"/>
    <w:rsid w:val="00B1333E"/>
    <w:rsid w:val="00B1455D"/>
    <w:rsid w:val="00B148C7"/>
    <w:rsid w:val="00B149D1"/>
    <w:rsid w:val="00B15B23"/>
    <w:rsid w:val="00B167C8"/>
    <w:rsid w:val="00B16D5B"/>
    <w:rsid w:val="00B1711A"/>
    <w:rsid w:val="00B1783B"/>
    <w:rsid w:val="00B17C8E"/>
    <w:rsid w:val="00B20E85"/>
    <w:rsid w:val="00B20F59"/>
    <w:rsid w:val="00B21D14"/>
    <w:rsid w:val="00B22805"/>
    <w:rsid w:val="00B22E9A"/>
    <w:rsid w:val="00B22ED1"/>
    <w:rsid w:val="00B24397"/>
    <w:rsid w:val="00B2440B"/>
    <w:rsid w:val="00B24A6B"/>
    <w:rsid w:val="00B24E17"/>
    <w:rsid w:val="00B252FC"/>
    <w:rsid w:val="00B257A6"/>
    <w:rsid w:val="00B25DE1"/>
    <w:rsid w:val="00B260A8"/>
    <w:rsid w:val="00B27AEF"/>
    <w:rsid w:val="00B30983"/>
    <w:rsid w:val="00B31191"/>
    <w:rsid w:val="00B3194F"/>
    <w:rsid w:val="00B31A47"/>
    <w:rsid w:val="00B31F96"/>
    <w:rsid w:val="00B32206"/>
    <w:rsid w:val="00B32660"/>
    <w:rsid w:val="00B3282F"/>
    <w:rsid w:val="00B32CC0"/>
    <w:rsid w:val="00B33E89"/>
    <w:rsid w:val="00B34192"/>
    <w:rsid w:val="00B34297"/>
    <w:rsid w:val="00B34ADB"/>
    <w:rsid w:val="00B3508D"/>
    <w:rsid w:val="00B3571E"/>
    <w:rsid w:val="00B35E3D"/>
    <w:rsid w:val="00B41670"/>
    <w:rsid w:val="00B42627"/>
    <w:rsid w:val="00B43282"/>
    <w:rsid w:val="00B43616"/>
    <w:rsid w:val="00B43ACC"/>
    <w:rsid w:val="00B44533"/>
    <w:rsid w:val="00B448BC"/>
    <w:rsid w:val="00B451E9"/>
    <w:rsid w:val="00B4666A"/>
    <w:rsid w:val="00B509D5"/>
    <w:rsid w:val="00B514C5"/>
    <w:rsid w:val="00B51F87"/>
    <w:rsid w:val="00B52240"/>
    <w:rsid w:val="00B52F91"/>
    <w:rsid w:val="00B533C3"/>
    <w:rsid w:val="00B538F6"/>
    <w:rsid w:val="00B540C8"/>
    <w:rsid w:val="00B55E2E"/>
    <w:rsid w:val="00B5603E"/>
    <w:rsid w:val="00B567B3"/>
    <w:rsid w:val="00B57019"/>
    <w:rsid w:val="00B57AA7"/>
    <w:rsid w:val="00B57BFA"/>
    <w:rsid w:val="00B60CD8"/>
    <w:rsid w:val="00B617FE"/>
    <w:rsid w:val="00B61A02"/>
    <w:rsid w:val="00B62859"/>
    <w:rsid w:val="00B62B98"/>
    <w:rsid w:val="00B64787"/>
    <w:rsid w:val="00B65366"/>
    <w:rsid w:val="00B66409"/>
    <w:rsid w:val="00B6763E"/>
    <w:rsid w:val="00B67C02"/>
    <w:rsid w:val="00B67CD0"/>
    <w:rsid w:val="00B70C9E"/>
    <w:rsid w:val="00B716C2"/>
    <w:rsid w:val="00B7253C"/>
    <w:rsid w:val="00B73698"/>
    <w:rsid w:val="00B736D1"/>
    <w:rsid w:val="00B7392D"/>
    <w:rsid w:val="00B73A7E"/>
    <w:rsid w:val="00B73E81"/>
    <w:rsid w:val="00B73FD2"/>
    <w:rsid w:val="00B7417B"/>
    <w:rsid w:val="00B75D07"/>
    <w:rsid w:val="00B75EF9"/>
    <w:rsid w:val="00B75FC3"/>
    <w:rsid w:val="00B7688D"/>
    <w:rsid w:val="00B77E1D"/>
    <w:rsid w:val="00B804A8"/>
    <w:rsid w:val="00B8088B"/>
    <w:rsid w:val="00B80E32"/>
    <w:rsid w:val="00B811FC"/>
    <w:rsid w:val="00B8180D"/>
    <w:rsid w:val="00B81A1B"/>
    <w:rsid w:val="00B829B9"/>
    <w:rsid w:val="00B82CCB"/>
    <w:rsid w:val="00B82E3D"/>
    <w:rsid w:val="00B8339E"/>
    <w:rsid w:val="00B842B0"/>
    <w:rsid w:val="00B84450"/>
    <w:rsid w:val="00B85068"/>
    <w:rsid w:val="00B857BA"/>
    <w:rsid w:val="00B863AD"/>
    <w:rsid w:val="00B8651F"/>
    <w:rsid w:val="00B86996"/>
    <w:rsid w:val="00B87BEC"/>
    <w:rsid w:val="00B903DA"/>
    <w:rsid w:val="00B909EC"/>
    <w:rsid w:val="00B916CC"/>
    <w:rsid w:val="00B91986"/>
    <w:rsid w:val="00B91B4D"/>
    <w:rsid w:val="00B922B4"/>
    <w:rsid w:val="00B92910"/>
    <w:rsid w:val="00B93097"/>
    <w:rsid w:val="00B9493B"/>
    <w:rsid w:val="00B95214"/>
    <w:rsid w:val="00B95837"/>
    <w:rsid w:val="00B96FDC"/>
    <w:rsid w:val="00B972D1"/>
    <w:rsid w:val="00BA1313"/>
    <w:rsid w:val="00BA13B3"/>
    <w:rsid w:val="00BA2154"/>
    <w:rsid w:val="00BA3134"/>
    <w:rsid w:val="00BA3154"/>
    <w:rsid w:val="00BA35A3"/>
    <w:rsid w:val="00BA3DA6"/>
    <w:rsid w:val="00BA4FF2"/>
    <w:rsid w:val="00BA5327"/>
    <w:rsid w:val="00BA5E08"/>
    <w:rsid w:val="00BA62AE"/>
    <w:rsid w:val="00BA6B01"/>
    <w:rsid w:val="00BA6F21"/>
    <w:rsid w:val="00BA793D"/>
    <w:rsid w:val="00BB0C2D"/>
    <w:rsid w:val="00BB226F"/>
    <w:rsid w:val="00BB40DD"/>
    <w:rsid w:val="00BB5E46"/>
    <w:rsid w:val="00BB7069"/>
    <w:rsid w:val="00BC02FC"/>
    <w:rsid w:val="00BC0301"/>
    <w:rsid w:val="00BC07EA"/>
    <w:rsid w:val="00BC1B11"/>
    <w:rsid w:val="00BC1EF2"/>
    <w:rsid w:val="00BC3794"/>
    <w:rsid w:val="00BC3A80"/>
    <w:rsid w:val="00BC3A95"/>
    <w:rsid w:val="00BC3C40"/>
    <w:rsid w:val="00BC49D9"/>
    <w:rsid w:val="00BC4AF3"/>
    <w:rsid w:val="00BC5922"/>
    <w:rsid w:val="00BC5E8E"/>
    <w:rsid w:val="00BC5F67"/>
    <w:rsid w:val="00BC661D"/>
    <w:rsid w:val="00BD03CE"/>
    <w:rsid w:val="00BD0BFA"/>
    <w:rsid w:val="00BD0E51"/>
    <w:rsid w:val="00BD10C8"/>
    <w:rsid w:val="00BD113B"/>
    <w:rsid w:val="00BD1CD0"/>
    <w:rsid w:val="00BD27C5"/>
    <w:rsid w:val="00BD321A"/>
    <w:rsid w:val="00BD45FA"/>
    <w:rsid w:val="00BD4C7B"/>
    <w:rsid w:val="00BD5EF6"/>
    <w:rsid w:val="00BD62C4"/>
    <w:rsid w:val="00BD646D"/>
    <w:rsid w:val="00BD7DE7"/>
    <w:rsid w:val="00BD7DEA"/>
    <w:rsid w:val="00BE1342"/>
    <w:rsid w:val="00BE2A74"/>
    <w:rsid w:val="00BE638A"/>
    <w:rsid w:val="00BE6AD8"/>
    <w:rsid w:val="00BF0F18"/>
    <w:rsid w:val="00BF16F2"/>
    <w:rsid w:val="00BF2E56"/>
    <w:rsid w:val="00BF334E"/>
    <w:rsid w:val="00BF3648"/>
    <w:rsid w:val="00BF37DB"/>
    <w:rsid w:val="00BF42DB"/>
    <w:rsid w:val="00BF4755"/>
    <w:rsid w:val="00BF5785"/>
    <w:rsid w:val="00BF6213"/>
    <w:rsid w:val="00BF6C67"/>
    <w:rsid w:val="00BF6E11"/>
    <w:rsid w:val="00C007A5"/>
    <w:rsid w:val="00C00FDF"/>
    <w:rsid w:val="00C01A3B"/>
    <w:rsid w:val="00C02B28"/>
    <w:rsid w:val="00C02BB6"/>
    <w:rsid w:val="00C0369F"/>
    <w:rsid w:val="00C05527"/>
    <w:rsid w:val="00C0555B"/>
    <w:rsid w:val="00C0646F"/>
    <w:rsid w:val="00C06B8A"/>
    <w:rsid w:val="00C06CD8"/>
    <w:rsid w:val="00C070DF"/>
    <w:rsid w:val="00C07D09"/>
    <w:rsid w:val="00C1093F"/>
    <w:rsid w:val="00C1097C"/>
    <w:rsid w:val="00C10BDC"/>
    <w:rsid w:val="00C1184B"/>
    <w:rsid w:val="00C129E1"/>
    <w:rsid w:val="00C12CE9"/>
    <w:rsid w:val="00C13F82"/>
    <w:rsid w:val="00C144CD"/>
    <w:rsid w:val="00C14DF8"/>
    <w:rsid w:val="00C16FD4"/>
    <w:rsid w:val="00C17C76"/>
    <w:rsid w:val="00C205F3"/>
    <w:rsid w:val="00C209CB"/>
    <w:rsid w:val="00C20BE1"/>
    <w:rsid w:val="00C236F4"/>
    <w:rsid w:val="00C23FFF"/>
    <w:rsid w:val="00C24EAA"/>
    <w:rsid w:val="00C25091"/>
    <w:rsid w:val="00C256CF"/>
    <w:rsid w:val="00C260FB"/>
    <w:rsid w:val="00C26C4D"/>
    <w:rsid w:val="00C26DA8"/>
    <w:rsid w:val="00C3010F"/>
    <w:rsid w:val="00C3158C"/>
    <w:rsid w:val="00C320E4"/>
    <w:rsid w:val="00C34610"/>
    <w:rsid w:val="00C34ABC"/>
    <w:rsid w:val="00C34B35"/>
    <w:rsid w:val="00C34D32"/>
    <w:rsid w:val="00C35211"/>
    <w:rsid w:val="00C35730"/>
    <w:rsid w:val="00C35A24"/>
    <w:rsid w:val="00C35CB9"/>
    <w:rsid w:val="00C35D25"/>
    <w:rsid w:val="00C35DD7"/>
    <w:rsid w:val="00C36209"/>
    <w:rsid w:val="00C365B0"/>
    <w:rsid w:val="00C36C27"/>
    <w:rsid w:val="00C36DF2"/>
    <w:rsid w:val="00C37535"/>
    <w:rsid w:val="00C404B9"/>
    <w:rsid w:val="00C4213A"/>
    <w:rsid w:val="00C42619"/>
    <w:rsid w:val="00C42AF2"/>
    <w:rsid w:val="00C43123"/>
    <w:rsid w:val="00C433F1"/>
    <w:rsid w:val="00C43660"/>
    <w:rsid w:val="00C43F4D"/>
    <w:rsid w:val="00C457B5"/>
    <w:rsid w:val="00C45804"/>
    <w:rsid w:val="00C45A08"/>
    <w:rsid w:val="00C45C65"/>
    <w:rsid w:val="00C46547"/>
    <w:rsid w:val="00C47102"/>
    <w:rsid w:val="00C500B6"/>
    <w:rsid w:val="00C50CA0"/>
    <w:rsid w:val="00C50E82"/>
    <w:rsid w:val="00C514DB"/>
    <w:rsid w:val="00C52586"/>
    <w:rsid w:val="00C52B6B"/>
    <w:rsid w:val="00C53148"/>
    <w:rsid w:val="00C53B47"/>
    <w:rsid w:val="00C53D86"/>
    <w:rsid w:val="00C53EDC"/>
    <w:rsid w:val="00C542B2"/>
    <w:rsid w:val="00C55B17"/>
    <w:rsid w:val="00C56237"/>
    <w:rsid w:val="00C5662C"/>
    <w:rsid w:val="00C56D03"/>
    <w:rsid w:val="00C60050"/>
    <w:rsid w:val="00C600C8"/>
    <w:rsid w:val="00C6064B"/>
    <w:rsid w:val="00C60A98"/>
    <w:rsid w:val="00C61D16"/>
    <w:rsid w:val="00C62900"/>
    <w:rsid w:val="00C6347E"/>
    <w:rsid w:val="00C63934"/>
    <w:rsid w:val="00C64614"/>
    <w:rsid w:val="00C646A2"/>
    <w:rsid w:val="00C64C6F"/>
    <w:rsid w:val="00C64F16"/>
    <w:rsid w:val="00C64FE1"/>
    <w:rsid w:val="00C65429"/>
    <w:rsid w:val="00C65AE5"/>
    <w:rsid w:val="00C6621C"/>
    <w:rsid w:val="00C666D9"/>
    <w:rsid w:val="00C668C7"/>
    <w:rsid w:val="00C66A72"/>
    <w:rsid w:val="00C66BB4"/>
    <w:rsid w:val="00C6796A"/>
    <w:rsid w:val="00C679EE"/>
    <w:rsid w:val="00C67B15"/>
    <w:rsid w:val="00C706A0"/>
    <w:rsid w:val="00C71F6E"/>
    <w:rsid w:val="00C72FA0"/>
    <w:rsid w:val="00C734D3"/>
    <w:rsid w:val="00C735C2"/>
    <w:rsid w:val="00C73AFB"/>
    <w:rsid w:val="00C7421B"/>
    <w:rsid w:val="00C74711"/>
    <w:rsid w:val="00C749F7"/>
    <w:rsid w:val="00C74C0D"/>
    <w:rsid w:val="00C75AF0"/>
    <w:rsid w:val="00C75E3F"/>
    <w:rsid w:val="00C75F90"/>
    <w:rsid w:val="00C76661"/>
    <w:rsid w:val="00C76ADF"/>
    <w:rsid w:val="00C76E81"/>
    <w:rsid w:val="00C770D0"/>
    <w:rsid w:val="00C77AED"/>
    <w:rsid w:val="00C8062B"/>
    <w:rsid w:val="00C80BEA"/>
    <w:rsid w:val="00C80D9E"/>
    <w:rsid w:val="00C80E06"/>
    <w:rsid w:val="00C81602"/>
    <w:rsid w:val="00C81FD2"/>
    <w:rsid w:val="00C820E8"/>
    <w:rsid w:val="00C83077"/>
    <w:rsid w:val="00C831AE"/>
    <w:rsid w:val="00C842B6"/>
    <w:rsid w:val="00C86377"/>
    <w:rsid w:val="00C86A2D"/>
    <w:rsid w:val="00C87182"/>
    <w:rsid w:val="00C87248"/>
    <w:rsid w:val="00C8732D"/>
    <w:rsid w:val="00C902A4"/>
    <w:rsid w:val="00C93CCB"/>
    <w:rsid w:val="00C945DE"/>
    <w:rsid w:val="00C94CBD"/>
    <w:rsid w:val="00C953A2"/>
    <w:rsid w:val="00C97891"/>
    <w:rsid w:val="00C97F78"/>
    <w:rsid w:val="00CA00FF"/>
    <w:rsid w:val="00CA04EA"/>
    <w:rsid w:val="00CA0A04"/>
    <w:rsid w:val="00CA220F"/>
    <w:rsid w:val="00CA2623"/>
    <w:rsid w:val="00CA376B"/>
    <w:rsid w:val="00CA3A36"/>
    <w:rsid w:val="00CA3CD6"/>
    <w:rsid w:val="00CA45B2"/>
    <w:rsid w:val="00CA4603"/>
    <w:rsid w:val="00CA48DB"/>
    <w:rsid w:val="00CA4B77"/>
    <w:rsid w:val="00CA4DE2"/>
    <w:rsid w:val="00CA5609"/>
    <w:rsid w:val="00CA64A0"/>
    <w:rsid w:val="00CA657D"/>
    <w:rsid w:val="00CA7833"/>
    <w:rsid w:val="00CB06EE"/>
    <w:rsid w:val="00CB0E29"/>
    <w:rsid w:val="00CB1220"/>
    <w:rsid w:val="00CB18C7"/>
    <w:rsid w:val="00CB2148"/>
    <w:rsid w:val="00CB289E"/>
    <w:rsid w:val="00CB3948"/>
    <w:rsid w:val="00CB42EA"/>
    <w:rsid w:val="00CB4509"/>
    <w:rsid w:val="00CB462B"/>
    <w:rsid w:val="00CB6FA1"/>
    <w:rsid w:val="00CC03CF"/>
    <w:rsid w:val="00CC0640"/>
    <w:rsid w:val="00CC07F0"/>
    <w:rsid w:val="00CC0B69"/>
    <w:rsid w:val="00CC1929"/>
    <w:rsid w:val="00CC2CD2"/>
    <w:rsid w:val="00CC393B"/>
    <w:rsid w:val="00CC39F5"/>
    <w:rsid w:val="00CC512C"/>
    <w:rsid w:val="00CC607E"/>
    <w:rsid w:val="00CC64D3"/>
    <w:rsid w:val="00CC736A"/>
    <w:rsid w:val="00CC7476"/>
    <w:rsid w:val="00CD014C"/>
    <w:rsid w:val="00CD01B6"/>
    <w:rsid w:val="00CD022E"/>
    <w:rsid w:val="00CD0B8B"/>
    <w:rsid w:val="00CD1933"/>
    <w:rsid w:val="00CD265E"/>
    <w:rsid w:val="00CD30F3"/>
    <w:rsid w:val="00CD31DC"/>
    <w:rsid w:val="00CD3605"/>
    <w:rsid w:val="00CD3B25"/>
    <w:rsid w:val="00CD4277"/>
    <w:rsid w:val="00CD4902"/>
    <w:rsid w:val="00CD4A56"/>
    <w:rsid w:val="00CD58E0"/>
    <w:rsid w:val="00CD5FB7"/>
    <w:rsid w:val="00CD779D"/>
    <w:rsid w:val="00CD7992"/>
    <w:rsid w:val="00CD7DFA"/>
    <w:rsid w:val="00CD7F86"/>
    <w:rsid w:val="00CE09BC"/>
    <w:rsid w:val="00CE0C43"/>
    <w:rsid w:val="00CE1366"/>
    <w:rsid w:val="00CE3D4C"/>
    <w:rsid w:val="00CE4708"/>
    <w:rsid w:val="00CE482C"/>
    <w:rsid w:val="00CE5839"/>
    <w:rsid w:val="00CE5E62"/>
    <w:rsid w:val="00CE679E"/>
    <w:rsid w:val="00CE6F0D"/>
    <w:rsid w:val="00CE7C45"/>
    <w:rsid w:val="00CE7E26"/>
    <w:rsid w:val="00CF016D"/>
    <w:rsid w:val="00CF0425"/>
    <w:rsid w:val="00CF0E5C"/>
    <w:rsid w:val="00CF0F60"/>
    <w:rsid w:val="00CF196C"/>
    <w:rsid w:val="00CF1C63"/>
    <w:rsid w:val="00CF2DDA"/>
    <w:rsid w:val="00CF31FB"/>
    <w:rsid w:val="00CF3E5A"/>
    <w:rsid w:val="00CF448C"/>
    <w:rsid w:val="00CF5BDE"/>
    <w:rsid w:val="00CF6631"/>
    <w:rsid w:val="00CF71ED"/>
    <w:rsid w:val="00D00226"/>
    <w:rsid w:val="00D00E47"/>
    <w:rsid w:val="00D00EAD"/>
    <w:rsid w:val="00D01D5D"/>
    <w:rsid w:val="00D02215"/>
    <w:rsid w:val="00D02434"/>
    <w:rsid w:val="00D02CE5"/>
    <w:rsid w:val="00D03075"/>
    <w:rsid w:val="00D0397F"/>
    <w:rsid w:val="00D04482"/>
    <w:rsid w:val="00D04B75"/>
    <w:rsid w:val="00D04CFC"/>
    <w:rsid w:val="00D055D7"/>
    <w:rsid w:val="00D05C4D"/>
    <w:rsid w:val="00D068B4"/>
    <w:rsid w:val="00D06D00"/>
    <w:rsid w:val="00D06E8A"/>
    <w:rsid w:val="00D07D28"/>
    <w:rsid w:val="00D11AB3"/>
    <w:rsid w:val="00D12D61"/>
    <w:rsid w:val="00D13761"/>
    <w:rsid w:val="00D13978"/>
    <w:rsid w:val="00D13AE8"/>
    <w:rsid w:val="00D148DA"/>
    <w:rsid w:val="00D14970"/>
    <w:rsid w:val="00D14E23"/>
    <w:rsid w:val="00D15EAC"/>
    <w:rsid w:val="00D16006"/>
    <w:rsid w:val="00D16377"/>
    <w:rsid w:val="00D163BC"/>
    <w:rsid w:val="00D173B5"/>
    <w:rsid w:val="00D177C8"/>
    <w:rsid w:val="00D20293"/>
    <w:rsid w:val="00D21555"/>
    <w:rsid w:val="00D22C95"/>
    <w:rsid w:val="00D23709"/>
    <w:rsid w:val="00D23DA5"/>
    <w:rsid w:val="00D23E7F"/>
    <w:rsid w:val="00D244D4"/>
    <w:rsid w:val="00D24805"/>
    <w:rsid w:val="00D2574F"/>
    <w:rsid w:val="00D25D13"/>
    <w:rsid w:val="00D260E8"/>
    <w:rsid w:val="00D26482"/>
    <w:rsid w:val="00D268FB"/>
    <w:rsid w:val="00D269B2"/>
    <w:rsid w:val="00D27655"/>
    <w:rsid w:val="00D302DB"/>
    <w:rsid w:val="00D30D2D"/>
    <w:rsid w:val="00D31F8E"/>
    <w:rsid w:val="00D32005"/>
    <w:rsid w:val="00D32B5D"/>
    <w:rsid w:val="00D32CE8"/>
    <w:rsid w:val="00D33328"/>
    <w:rsid w:val="00D33540"/>
    <w:rsid w:val="00D338AC"/>
    <w:rsid w:val="00D33D74"/>
    <w:rsid w:val="00D34EFB"/>
    <w:rsid w:val="00D35066"/>
    <w:rsid w:val="00D35075"/>
    <w:rsid w:val="00D351E2"/>
    <w:rsid w:val="00D3659C"/>
    <w:rsid w:val="00D36D4A"/>
    <w:rsid w:val="00D37232"/>
    <w:rsid w:val="00D375C0"/>
    <w:rsid w:val="00D37C20"/>
    <w:rsid w:val="00D418A0"/>
    <w:rsid w:val="00D4202C"/>
    <w:rsid w:val="00D44A95"/>
    <w:rsid w:val="00D44F82"/>
    <w:rsid w:val="00D458B0"/>
    <w:rsid w:val="00D45C50"/>
    <w:rsid w:val="00D460B9"/>
    <w:rsid w:val="00D470EC"/>
    <w:rsid w:val="00D472D6"/>
    <w:rsid w:val="00D47320"/>
    <w:rsid w:val="00D473AB"/>
    <w:rsid w:val="00D4765A"/>
    <w:rsid w:val="00D4782F"/>
    <w:rsid w:val="00D50325"/>
    <w:rsid w:val="00D504E0"/>
    <w:rsid w:val="00D5071C"/>
    <w:rsid w:val="00D50CE6"/>
    <w:rsid w:val="00D513E2"/>
    <w:rsid w:val="00D5151A"/>
    <w:rsid w:val="00D51ABB"/>
    <w:rsid w:val="00D51FD4"/>
    <w:rsid w:val="00D524A1"/>
    <w:rsid w:val="00D52565"/>
    <w:rsid w:val="00D52874"/>
    <w:rsid w:val="00D5316B"/>
    <w:rsid w:val="00D5367B"/>
    <w:rsid w:val="00D539F4"/>
    <w:rsid w:val="00D53A41"/>
    <w:rsid w:val="00D54E42"/>
    <w:rsid w:val="00D5782A"/>
    <w:rsid w:val="00D57C7E"/>
    <w:rsid w:val="00D6041A"/>
    <w:rsid w:val="00D605E2"/>
    <w:rsid w:val="00D6181C"/>
    <w:rsid w:val="00D61F02"/>
    <w:rsid w:val="00D62414"/>
    <w:rsid w:val="00D6291E"/>
    <w:rsid w:val="00D62E1D"/>
    <w:rsid w:val="00D633AE"/>
    <w:rsid w:val="00D63DE8"/>
    <w:rsid w:val="00D64047"/>
    <w:rsid w:val="00D64053"/>
    <w:rsid w:val="00D64CFE"/>
    <w:rsid w:val="00D651B0"/>
    <w:rsid w:val="00D6697B"/>
    <w:rsid w:val="00D66AB7"/>
    <w:rsid w:val="00D67E30"/>
    <w:rsid w:val="00D7000A"/>
    <w:rsid w:val="00D70444"/>
    <w:rsid w:val="00D70E6E"/>
    <w:rsid w:val="00D72106"/>
    <w:rsid w:val="00D72209"/>
    <w:rsid w:val="00D72CB5"/>
    <w:rsid w:val="00D72EE5"/>
    <w:rsid w:val="00D73472"/>
    <w:rsid w:val="00D73A1C"/>
    <w:rsid w:val="00D74024"/>
    <w:rsid w:val="00D743D4"/>
    <w:rsid w:val="00D74B4E"/>
    <w:rsid w:val="00D75F19"/>
    <w:rsid w:val="00D75FF8"/>
    <w:rsid w:val="00D76CFC"/>
    <w:rsid w:val="00D770FF"/>
    <w:rsid w:val="00D77B45"/>
    <w:rsid w:val="00D8090A"/>
    <w:rsid w:val="00D81589"/>
    <w:rsid w:val="00D82B18"/>
    <w:rsid w:val="00D82C01"/>
    <w:rsid w:val="00D83F18"/>
    <w:rsid w:val="00D842AD"/>
    <w:rsid w:val="00D85059"/>
    <w:rsid w:val="00D854DF"/>
    <w:rsid w:val="00D85FD1"/>
    <w:rsid w:val="00D86227"/>
    <w:rsid w:val="00D878CB"/>
    <w:rsid w:val="00D90554"/>
    <w:rsid w:val="00D92C6B"/>
    <w:rsid w:val="00D93713"/>
    <w:rsid w:val="00D93B1A"/>
    <w:rsid w:val="00D94F8A"/>
    <w:rsid w:val="00D950CA"/>
    <w:rsid w:val="00D95ED8"/>
    <w:rsid w:val="00D962F1"/>
    <w:rsid w:val="00D96658"/>
    <w:rsid w:val="00D96FC7"/>
    <w:rsid w:val="00DA00C9"/>
    <w:rsid w:val="00DA072A"/>
    <w:rsid w:val="00DA07A1"/>
    <w:rsid w:val="00DA120A"/>
    <w:rsid w:val="00DA12AB"/>
    <w:rsid w:val="00DA2B6D"/>
    <w:rsid w:val="00DA4ADF"/>
    <w:rsid w:val="00DA59E3"/>
    <w:rsid w:val="00DA613B"/>
    <w:rsid w:val="00DA6B91"/>
    <w:rsid w:val="00DA6DC5"/>
    <w:rsid w:val="00DB08A9"/>
    <w:rsid w:val="00DB0A4B"/>
    <w:rsid w:val="00DB1971"/>
    <w:rsid w:val="00DB1F4A"/>
    <w:rsid w:val="00DB2605"/>
    <w:rsid w:val="00DB27A3"/>
    <w:rsid w:val="00DB28B3"/>
    <w:rsid w:val="00DB2A3F"/>
    <w:rsid w:val="00DB2C5E"/>
    <w:rsid w:val="00DB324B"/>
    <w:rsid w:val="00DB3302"/>
    <w:rsid w:val="00DB356A"/>
    <w:rsid w:val="00DB42F1"/>
    <w:rsid w:val="00DB44C0"/>
    <w:rsid w:val="00DB5DD0"/>
    <w:rsid w:val="00DB5F56"/>
    <w:rsid w:val="00DB6040"/>
    <w:rsid w:val="00DB6FC0"/>
    <w:rsid w:val="00DC2EE1"/>
    <w:rsid w:val="00DC3152"/>
    <w:rsid w:val="00DC4173"/>
    <w:rsid w:val="00DC55D9"/>
    <w:rsid w:val="00DC5B14"/>
    <w:rsid w:val="00DC5D7D"/>
    <w:rsid w:val="00DC751C"/>
    <w:rsid w:val="00DC7568"/>
    <w:rsid w:val="00DD0176"/>
    <w:rsid w:val="00DD096B"/>
    <w:rsid w:val="00DD24B0"/>
    <w:rsid w:val="00DD2C70"/>
    <w:rsid w:val="00DD3604"/>
    <w:rsid w:val="00DD37D4"/>
    <w:rsid w:val="00DD3AF2"/>
    <w:rsid w:val="00DD40C3"/>
    <w:rsid w:val="00DD44B0"/>
    <w:rsid w:val="00DD5735"/>
    <w:rsid w:val="00DD7AF5"/>
    <w:rsid w:val="00DE0755"/>
    <w:rsid w:val="00DE0B6B"/>
    <w:rsid w:val="00DE2179"/>
    <w:rsid w:val="00DE31E5"/>
    <w:rsid w:val="00DE5116"/>
    <w:rsid w:val="00DE6399"/>
    <w:rsid w:val="00DE63AD"/>
    <w:rsid w:val="00DE77FD"/>
    <w:rsid w:val="00DE7FC0"/>
    <w:rsid w:val="00DF00E7"/>
    <w:rsid w:val="00DF0B68"/>
    <w:rsid w:val="00DF1092"/>
    <w:rsid w:val="00DF1145"/>
    <w:rsid w:val="00DF174A"/>
    <w:rsid w:val="00DF3314"/>
    <w:rsid w:val="00DF3813"/>
    <w:rsid w:val="00DF3E28"/>
    <w:rsid w:val="00DF44C4"/>
    <w:rsid w:val="00DF6351"/>
    <w:rsid w:val="00DF64DF"/>
    <w:rsid w:val="00E00415"/>
    <w:rsid w:val="00E0053F"/>
    <w:rsid w:val="00E005F9"/>
    <w:rsid w:val="00E0087E"/>
    <w:rsid w:val="00E009D5"/>
    <w:rsid w:val="00E009D8"/>
    <w:rsid w:val="00E00DEF"/>
    <w:rsid w:val="00E01833"/>
    <w:rsid w:val="00E049D4"/>
    <w:rsid w:val="00E04FEC"/>
    <w:rsid w:val="00E05D4C"/>
    <w:rsid w:val="00E05E10"/>
    <w:rsid w:val="00E0623B"/>
    <w:rsid w:val="00E06E29"/>
    <w:rsid w:val="00E116AB"/>
    <w:rsid w:val="00E119C7"/>
    <w:rsid w:val="00E124AC"/>
    <w:rsid w:val="00E12D2D"/>
    <w:rsid w:val="00E144B9"/>
    <w:rsid w:val="00E15468"/>
    <w:rsid w:val="00E16361"/>
    <w:rsid w:val="00E16509"/>
    <w:rsid w:val="00E17220"/>
    <w:rsid w:val="00E172AD"/>
    <w:rsid w:val="00E17BF8"/>
    <w:rsid w:val="00E21382"/>
    <w:rsid w:val="00E22057"/>
    <w:rsid w:val="00E221F6"/>
    <w:rsid w:val="00E233B4"/>
    <w:rsid w:val="00E239CA"/>
    <w:rsid w:val="00E249D6"/>
    <w:rsid w:val="00E24AB4"/>
    <w:rsid w:val="00E2514D"/>
    <w:rsid w:val="00E25D5D"/>
    <w:rsid w:val="00E25F6B"/>
    <w:rsid w:val="00E26D2A"/>
    <w:rsid w:val="00E27017"/>
    <w:rsid w:val="00E27210"/>
    <w:rsid w:val="00E273A7"/>
    <w:rsid w:val="00E303F1"/>
    <w:rsid w:val="00E30428"/>
    <w:rsid w:val="00E31078"/>
    <w:rsid w:val="00E31145"/>
    <w:rsid w:val="00E314B0"/>
    <w:rsid w:val="00E326C3"/>
    <w:rsid w:val="00E352E8"/>
    <w:rsid w:val="00E3561E"/>
    <w:rsid w:val="00E35E1A"/>
    <w:rsid w:val="00E35ECD"/>
    <w:rsid w:val="00E362A8"/>
    <w:rsid w:val="00E366CA"/>
    <w:rsid w:val="00E373F3"/>
    <w:rsid w:val="00E378F3"/>
    <w:rsid w:val="00E37F43"/>
    <w:rsid w:val="00E40AF2"/>
    <w:rsid w:val="00E41CAB"/>
    <w:rsid w:val="00E41D89"/>
    <w:rsid w:val="00E420D9"/>
    <w:rsid w:val="00E4263C"/>
    <w:rsid w:val="00E42A47"/>
    <w:rsid w:val="00E42A8E"/>
    <w:rsid w:val="00E4303F"/>
    <w:rsid w:val="00E4307F"/>
    <w:rsid w:val="00E437E3"/>
    <w:rsid w:val="00E4541F"/>
    <w:rsid w:val="00E47215"/>
    <w:rsid w:val="00E501E9"/>
    <w:rsid w:val="00E50E7D"/>
    <w:rsid w:val="00E512CD"/>
    <w:rsid w:val="00E51396"/>
    <w:rsid w:val="00E5172F"/>
    <w:rsid w:val="00E51E0E"/>
    <w:rsid w:val="00E51F54"/>
    <w:rsid w:val="00E51FF0"/>
    <w:rsid w:val="00E52172"/>
    <w:rsid w:val="00E53B0B"/>
    <w:rsid w:val="00E53F9B"/>
    <w:rsid w:val="00E546F9"/>
    <w:rsid w:val="00E55B51"/>
    <w:rsid w:val="00E5607C"/>
    <w:rsid w:val="00E56638"/>
    <w:rsid w:val="00E56B3B"/>
    <w:rsid w:val="00E61368"/>
    <w:rsid w:val="00E61EE8"/>
    <w:rsid w:val="00E621B7"/>
    <w:rsid w:val="00E62531"/>
    <w:rsid w:val="00E6328D"/>
    <w:rsid w:val="00E634B0"/>
    <w:rsid w:val="00E64053"/>
    <w:rsid w:val="00E6471C"/>
    <w:rsid w:val="00E6480F"/>
    <w:rsid w:val="00E655F2"/>
    <w:rsid w:val="00E66A4B"/>
    <w:rsid w:val="00E677C0"/>
    <w:rsid w:val="00E67F5A"/>
    <w:rsid w:val="00E70E86"/>
    <w:rsid w:val="00E716B5"/>
    <w:rsid w:val="00E73A38"/>
    <w:rsid w:val="00E74B95"/>
    <w:rsid w:val="00E75211"/>
    <w:rsid w:val="00E75B3B"/>
    <w:rsid w:val="00E75F2A"/>
    <w:rsid w:val="00E772F2"/>
    <w:rsid w:val="00E77B6F"/>
    <w:rsid w:val="00E77E3B"/>
    <w:rsid w:val="00E8015B"/>
    <w:rsid w:val="00E808D8"/>
    <w:rsid w:val="00E80B13"/>
    <w:rsid w:val="00E815B1"/>
    <w:rsid w:val="00E81B84"/>
    <w:rsid w:val="00E8217E"/>
    <w:rsid w:val="00E823FF"/>
    <w:rsid w:val="00E83720"/>
    <w:rsid w:val="00E838F5"/>
    <w:rsid w:val="00E844A1"/>
    <w:rsid w:val="00E8482C"/>
    <w:rsid w:val="00E849C3"/>
    <w:rsid w:val="00E850F2"/>
    <w:rsid w:val="00E865D9"/>
    <w:rsid w:val="00E86873"/>
    <w:rsid w:val="00E8723A"/>
    <w:rsid w:val="00E87473"/>
    <w:rsid w:val="00E874CD"/>
    <w:rsid w:val="00E907E6"/>
    <w:rsid w:val="00E90D54"/>
    <w:rsid w:val="00E91AD8"/>
    <w:rsid w:val="00E92052"/>
    <w:rsid w:val="00E942A7"/>
    <w:rsid w:val="00E94FD6"/>
    <w:rsid w:val="00E954C7"/>
    <w:rsid w:val="00E9596D"/>
    <w:rsid w:val="00E95B1F"/>
    <w:rsid w:val="00E95C93"/>
    <w:rsid w:val="00E97313"/>
    <w:rsid w:val="00EA0608"/>
    <w:rsid w:val="00EA1777"/>
    <w:rsid w:val="00EA2BC9"/>
    <w:rsid w:val="00EA328A"/>
    <w:rsid w:val="00EA33B1"/>
    <w:rsid w:val="00EA381A"/>
    <w:rsid w:val="00EA3E62"/>
    <w:rsid w:val="00EA4C13"/>
    <w:rsid w:val="00EA4C88"/>
    <w:rsid w:val="00EA54D9"/>
    <w:rsid w:val="00EA557C"/>
    <w:rsid w:val="00EA6BBC"/>
    <w:rsid w:val="00EA6EFB"/>
    <w:rsid w:val="00EA78C8"/>
    <w:rsid w:val="00EA7E16"/>
    <w:rsid w:val="00EB0A8A"/>
    <w:rsid w:val="00EB16A8"/>
    <w:rsid w:val="00EB17C5"/>
    <w:rsid w:val="00EB360F"/>
    <w:rsid w:val="00EB4B00"/>
    <w:rsid w:val="00EB50A1"/>
    <w:rsid w:val="00EB5A5B"/>
    <w:rsid w:val="00EB6397"/>
    <w:rsid w:val="00EB6A70"/>
    <w:rsid w:val="00EB6B62"/>
    <w:rsid w:val="00EB7C8F"/>
    <w:rsid w:val="00EB7DBC"/>
    <w:rsid w:val="00EC0C3D"/>
    <w:rsid w:val="00EC1470"/>
    <w:rsid w:val="00EC20EB"/>
    <w:rsid w:val="00EC2A08"/>
    <w:rsid w:val="00EC2D86"/>
    <w:rsid w:val="00EC39CF"/>
    <w:rsid w:val="00EC3DA4"/>
    <w:rsid w:val="00EC41B9"/>
    <w:rsid w:val="00EC4F7D"/>
    <w:rsid w:val="00EC54CB"/>
    <w:rsid w:val="00EC567A"/>
    <w:rsid w:val="00EC572F"/>
    <w:rsid w:val="00EC5ABE"/>
    <w:rsid w:val="00EC5B8F"/>
    <w:rsid w:val="00EC5CD0"/>
    <w:rsid w:val="00EC5F7F"/>
    <w:rsid w:val="00EC6EDD"/>
    <w:rsid w:val="00EC7603"/>
    <w:rsid w:val="00ED06EC"/>
    <w:rsid w:val="00ED0790"/>
    <w:rsid w:val="00ED117B"/>
    <w:rsid w:val="00ED161A"/>
    <w:rsid w:val="00ED19E6"/>
    <w:rsid w:val="00ED38B8"/>
    <w:rsid w:val="00ED3DDD"/>
    <w:rsid w:val="00ED3F4C"/>
    <w:rsid w:val="00ED4910"/>
    <w:rsid w:val="00ED501D"/>
    <w:rsid w:val="00ED5334"/>
    <w:rsid w:val="00ED5372"/>
    <w:rsid w:val="00ED6136"/>
    <w:rsid w:val="00ED6526"/>
    <w:rsid w:val="00EE013F"/>
    <w:rsid w:val="00EE057F"/>
    <w:rsid w:val="00EE0A06"/>
    <w:rsid w:val="00EE0AEA"/>
    <w:rsid w:val="00EE1739"/>
    <w:rsid w:val="00EE22BE"/>
    <w:rsid w:val="00EE31BC"/>
    <w:rsid w:val="00EE3E1E"/>
    <w:rsid w:val="00EE3FAF"/>
    <w:rsid w:val="00EE4E38"/>
    <w:rsid w:val="00EE5332"/>
    <w:rsid w:val="00EE5551"/>
    <w:rsid w:val="00EE73FF"/>
    <w:rsid w:val="00EE7C30"/>
    <w:rsid w:val="00EF019D"/>
    <w:rsid w:val="00EF09D8"/>
    <w:rsid w:val="00EF0AF1"/>
    <w:rsid w:val="00EF2734"/>
    <w:rsid w:val="00EF374C"/>
    <w:rsid w:val="00EF47B6"/>
    <w:rsid w:val="00EF4A97"/>
    <w:rsid w:val="00EF4F08"/>
    <w:rsid w:val="00EF4F5C"/>
    <w:rsid w:val="00EF586E"/>
    <w:rsid w:val="00EF672B"/>
    <w:rsid w:val="00EF6B01"/>
    <w:rsid w:val="00F01595"/>
    <w:rsid w:val="00F01E0A"/>
    <w:rsid w:val="00F01E24"/>
    <w:rsid w:val="00F01EF9"/>
    <w:rsid w:val="00F021A7"/>
    <w:rsid w:val="00F0262F"/>
    <w:rsid w:val="00F027B5"/>
    <w:rsid w:val="00F028DA"/>
    <w:rsid w:val="00F02AAC"/>
    <w:rsid w:val="00F02B9F"/>
    <w:rsid w:val="00F02F41"/>
    <w:rsid w:val="00F0712B"/>
    <w:rsid w:val="00F072A2"/>
    <w:rsid w:val="00F07B99"/>
    <w:rsid w:val="00F10563"/>
    <w:rsid w:val="00F10DA7"/>
    <w:rsid w:val="00F119DB"/>
    <w:rsid w:val="00F11E39"/>
    <w:rsid w:val="00F122F3"/>
    <w:rsid w:val="00F1339C"/>
    <w:rsid w:val="00F148C9"/>
    <w:rsid w:val="00F14EDA"/>
    <w:rsid w:val="00F1559A"/>
    <w:rsid w:val="00F157BF"/>
    <w:rsid w:val="00F15B2D"/>
    <w:rsid w:val="00F15C87"/>
    <w:rsid w:val="00F15EE6"/>
    <w:rsid w:val="00F168AD"/>
    <w:rsid w:val="00F17257"/>
    <w:rsid w:val="00F17F15"/>
    <w:rsid w:val="00F17FC0"/>
    <w:rsid w:val="00F17FDF"/>
    <w:rsid w:val="00F20880"/>
    <w:rsid w:val="00F209A2"/>
    <w:rsid w:val="00F216D0"/>
    <w:rsid w:val="00F216E0"/>
    <w:rsid w:val="00F22A37"/>
    <w:rsid w:val="00F23353"/>
    <w:rsid w:val="00F233DA"/>
    <w:rsid w:val="00F233F3"/>
    <w:rsid w:val="00F24642"/>
    <w:rsid w:val="00F25619"/>
    <w:rsid w:val="00F25D74"/>
    <w:rsid w:val="00F26232"/>
    <w:rsid w:val="00F266EA"/>
    <w:rsid w:val="00F26DFC"/>
    <w:rsid w:val="00F271EF"/>
    <w:rsid w:val="00F27582"/>
    <w:rsid w:val="00F27C34"/>
    <w:rsid w:val="00F27F66"/>
    <w:rsid w:val="00F30295"/>
    <w:rsid w:val="00F30F3C"/>
    <w:rsid w:val="00F31A1A"/>
    <w:rsid w:val="00F323E8"/>
    <w:rsid w:val="00F32D1E"/>
    <w:rsid w:val="00F331A2"/>
    <w:rsid w:val="00F348DB"/>
    <w:rsid w:val="00F34D52"/>
    <w:rsid w:val="00F3599E"/>
    <w:rsid w:val="00F37AAD"/>
    <w:rsid w:val="00F40FC9"/>
    <w:rsid w:val="00F416E3"/>
    <w:rsid w:val="00F42117"/>
    <w:rsid w:val="00F42B73"/>
    <w:rsid w:val="00F42FE5"/>
    <w:rsid w:val="00F438A2"/>
    <w:rsid w:val="00F43DD8"/>
    <w:rsid w:val="00F44146"/>
    <w:rsid w:val="00F444C8"/>
    <w:rsid w:val="00F44903"/>
    <w:rsid w:val="00F44B4E"/>
    <w:rsid w:val="00F45306"/>
    <w:rsid w:val="00F45B5B"/>
    <w:rsid w:val="00F45C82"/>
    <w:rsid w:val="00F461F1"/>
    <w:rsid w:val="00F46334"/>
    <w:rsid w:val="00F46635"/>
    <w:rsid w:val="00F471E0"/>
    <w:rsid w:val="00F5076A"/>
    <w:rsid w:val="00F50D7C"/>
    <w:rsid w:val="00F50DE6"/>
    <w:rsid w:val="00F515D0"/>
    <w:rsid w:val="00F52390"/>
    <w:rsid w:val="00F52A0E"/>
    <w:rsid w:val="00F53AF3"/>
    <w:rsid w:val="00F5551C"/>
    <w:rsid w:val="00F55974"/>
    <w:rsid w:val="00F56B19"/>
    <w:rsid w:val="00F57B70"/>
    <w:rsid w:val="00F57E3D"/>
    <w:rsid w:val="00F6038D"/>
    <w:rsid w:val="00F60D63"/>
    <w:rsid w:val="00F60F5D"/>
    <w:rsid w:val="00F61689"/>
    <w:rsid w:val="00F61C90"/>
    <w:rsid w:val="00F61E4A"/>
    <w:rsid w:val="00F625D8"/>
    <w:rsid w:val="00F64113"/>
    <w:rsid w:val="00F64AAD"/>
    <w:rsid w:val="00F67278"/>
    <w:rsid w:val="00F6764B"/>
    <w:rsid w:val="00F7047C"/>
    <w:rsid w:val="00F70A0A"/>
    <w:rsid w:val="00F7135D"/>
    <w:rsid w:val="00F713F2"/>
    <w:rsid w:val="00F71CDB"/>
    <w:rsid w:val="00F74E2C"/>
    <w:rsid w:val="00F75BC7"/>
    <w:rsid w:val="00F76517"/>
    <w:rsid w:val="00F7754B"/>
    <w:rsid w:val="00F80917"/>
    <w:rsid w:val="00F826D7"/>
    <w:rsid w:val="00F83078"/>
    <w:rsid w:val="00F8552B"/>
    <w:rsid w:val="00F85E72"/>
    <w:rsid w:val="00F87F96"/>
    <w:rsid w:val="00F90680"/>
    <w:rsid w:val="00F917F1"/>
    <w:rsid w:val="00F925B8"/>
    <w:rsid w:val="00F94F0C"/>
    <w:rsid w:val="00F955D7"/>
    <w:rsid w:val="00F969A3"/>
    <w:rsid w:val="00F96CE2"/>
    <w:rsid w:val="00F97457"/>
    <w:rsid w:val="00F97C0D"/>
    <w:rsid w:val="00F97E6A"/>
    <w:rsid w:val="00FA0CE5"/>
    <w:rsid w:val="00FA1376"/>
    <w:rsid w:val="00FA2E96"/>
    <w:rsid w:val="00FA2F1E"/>
    <w:rsid w:val="00FA35BA"/>
    <w:rsid w:val="00FA3F87"/>
    <w:rsid w:val="00FA429E"/>
    <w:rsid w:val="00FA5240"/>
    <w:rsid w:val="00FA612C"/>
    <w:rsid w:val="00FA648F"/>
    <w:rsid w:val="00FA75CA"/>
    <w:rsid w:val="00FB021B"/>
    <w:rsid w:val="00FB0588"/>
    <w:rsid w:val="00FB066C"/>
    <w:rsid w:val="00FB103D"/>
    <w:rsid w:val="00FB19AC"/>
    <w:rsid w:val="00FB284B"/>
    <w:rsid w:val="00FB30C7"/>
    <w:rsid w:val="00FB30E5"/>
    <w:rsid w:val="00FB39C4"/>
    <w:rsid w:val="00FB3C00"/>
    <w:rsid w:val="00FB4AF9"/>
    <w:rsid w:val="00FB5B16"/>
    <w:rsid w:val="00FB658F"/>
    <w:rsid w:val="00FB6A84"/>
    <w:rsid w:val="00FB7324"/>
    <w:rsid w:val="00FB7892"/>
    <w:rsid w:val="00FC01BB"/>
    <w:rsid w:val="00FC0410"/>
    <w:rsid w:val="00FC05D5"/>
    <w:rsid w:val="00FC0B2B"/>
    <w:rsid w:val="00FC18E0"/>
    <w:rsid w:val="00FC1A38"/>
    <w:rsid w:val="00FC25F8"/>
    <w:rsid w:val="00FC2795"/>
    <w:rsid w:val="00FC349B"/>
    <w:rsid w:val="00FC3FF4"/>
    <w:rsid w:val="00FC4880"/>
    <w:rsid w:val="00FC7949"/>
    <w:rsid w:val="00FD17BD"/>
    <w:rsid w:val="00FD1ABA"/>
    <w:rsid w:val="00FD1BBD"/>
    <w:rsid w:val="00FD312E"/>
    <w:rsid w:val="00FD34D1"/>
    <w:rsid w:val="00FD484C"/>
    <w:rsid w:val="00FD497B"/>
    <w:rsid w:val="00FD50DE"/>
    <w:rsid w:val="00FD538B"/>
    <w:rsid w:val="00FD5CE3"/>
    <w:rsid w:val="00FD670D"/>
    <w:rsid w:val="00FD7307"/>
    <w:rsid w:val="00FD77B7"/>
    <w:rsid w:val="00FE16E9"/>
    <w:rsid w:val="00FE2014"/>
    <w:rsid w:val="00FE220D"/>
    <w:rsid w:val="00FE441D"/>
    <w:rsid w:val="00FE4DC1"/>
    <w:rsid w:val="00FE6058"/>
    <w:rsid w:val="00FE6395"/>
    <w:rsid w:val="00FE64AC"/>
    <w:rsid w:val="00FE6651"/>
    <w:rsid w:val="00FE6963"/>
    <w:rsid w:val="00FE7728"/>
    <w:rsid w:val="00FE7814"/>
    <w:rsid w:val="00FE7D17"/>
    <w:rsid w:val="00FF0014"/>
    <w:rsid w:val="00FF0B10"/>
    <w:rsid w:val="00FF17B6"/>
    <w:rsid w:val="00FF28EA"/>
    <w:rsid w:val="00FF2D82"/>
    <w:rsid w:val="00FF53E1"/>
    <w:rsid w:val="00FF53E7"/>
    <w:rsid w:val="00FF65B0"/>
    <w:rsid w:val="00FF65CC"/>
    <w:rsid w:val="00FF6B7A"/>
    <w:rsid w:val="00FF739B"/>
    <w:rsid w:val="00FF76A5"/>
    <w:rsid w:val="00FF76AB"/>
    <w:rsid w:val="00FF76B1"/>
    <w:rsid w:val="014C8496"/>
    <w:rsid w:val="09916D41"/>
    <w:rsid w:val="10A6F208"/>
    <w:rsid w:val="12E6D24D"/>
    <w:rsid w:val="19DE1C9C"/>
    <w:rsid w:val="1BA5103D"/>
    <w:rsid w:val="1F10A19E"/>
    <w:rsid w:val="1FD4C76C"/>
    <w:rsid w:val="23F35391"/>
    <w:rsid w:val="28886AE9"/>
    <w:rsid w:val="28F262C0"/>
    <w:rsid w:val="2BDC63EA"/>
    <w:rsid w:val="2FDE34E0"/>
    <w:rsid w:val="34E2C3C3"/>
    <w:rsid w:val="3927904D"/>
    <w:rsid w:val="3BC91FC6"/>
    <w:rsid w:val="3E51E527"/>
    <w:rsid w:val="42D0CDF0"/>
    <w:rsid w:val="44A0DA1E"/>
    <w:rsid w:val="452D8D21"/>
    <w:rsid w:val="4D060388"/>
    <w:rsid w:val="4E7BDE2B"/>
    <w:rsid w:val="4ECDCC60"/>
    <w:rsid w:val="537798DC"/>
    <w:rsid w:val="5474BDB3"/>
    <w:rsid w:val="555932C3"/>
    <w:rsid w:val="562C96E7"/>
    <w:rsid w:val="590B9FD0"/>
    <w:rsid w:val="5955BD8B"/>
    <w:rsid w:val="5C59548D"/>
    <w:rsid w:val="5D63F6B0"/>
    <w:rsid w:val="63793896"/>
    <w:rsid w:val="660F1429"/>
    <w:rsid w:val="69C36DE2"/>
    <w:rsid w:val="6A3D6315"/>
    <w:rsid w:val="6E213FC5"/>
    <w:rsid w:val="6E9E6C67"/>
    <w:rsid w:val="7703D2E8"/>
    <w:rsid w:val="771F2A9C"/>
    <w:rsid w:val="799D756C"/>
    <w:rsid w:val="79B3440C"/>
    <w:rsid w:val="7BDF0575"/>
    <w:rsid w:val="7FBBB37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205BB"/>
  <w15:chartTrackingRefBased/>
  <w15:docId w15:val="{F06702D3-469C-48B9-BDFD-788DDF79D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D33328"/>
    <w:rPr>
      <w:noProof/>
      <w:sz w:val="24"/>
      <w:szCs w:val="24"/>
      <w:lang w:eastAsia="en-US"/>
    </w:rPr>
  </w:style>
  <w:style w:type="paragraph" w:styleId="Antrat1">
    <w:name w:val="heading 1"/>
    <w:basedOn w:val="prastasis"/>
    <w:next w:val="prastasis"/>
    <w:qFormat/>
    <w:rsid w:val="006D006F"/>
    <w:pPr>
      <w:keepNext/>
      <w:widowControl w:val="0"/>
      <w:jc w:val="center"/>
      <w:outlineLvl w:val="0"/>
    </w:pPr>
    <w:rPr>
      <w:b/>
      <w:sz w:val="22"/>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rsid w:val="009549BD"/>
    <w:pPr>
      <w:ind w:firstLine="720"/>
      <w:jc w:val="both"/>
    </w:pPr>
    <w:rPr>
      <w:b/>
    </w:rPr>
  </w:style>
  <w:style w:type="paragraph" w:customStyle="1" w:styleId="Stilius1">
    <w:name w:val="Stilius1"/>
    <w:basedOn w:val="prastasis"/>
    <w:autoRedefine/>
    <w:rsid w:val="00EC2A08"/>
    <w:pPr>
      <w:ind w:firstLine="720"/>
      <w:jc w:val="both"/>
    </w:pPr>
    <w:rPr>
      <w:szCs w:val="28"/>
    </w:rPr>
  </w:style>
  <w:style w:type="paragraph" w:customStyle="1" w:styleId="Stilius3">
    <w:name w:val="Stilius3"/>
    <w:basedOn w:val="prastasis"/>
    <w:autoRedefine/>
    <w:rsid w:val="00234912"/>
    <w:pPr>
      <w:ind w:firstLine="720"/>
      <w:jc w:val="both"/>
    </w:pPr>
  </w:style>
  <w:style w:type="paragraph" w:customStyle="1" w:styleId="Stilius4">
    <w:name w:val="Stilius4"/>
    <w:basedOn w:val="prastasis"/>
    <w:rsid w:val="001E67E2"/>
    <w:pPr>
      <w:ind w:firstLine="720"/>
      <w:jc w:val="both"/>
    </w:pPr>
  </w:style>
  <w:style w:type="paragraph" w:customStyle="1" w:styleId="BodyText1">
    <w:name w:val="Body Text1"/>
    <w:basedOn w:val="prastasis"/>
    <w:rsid w:val="00751B3F"/>
    <w:pPr>
      <w:suppressAutoHyphens/>
      <w:autoSpaceDE w:val="0"/>
      <w:autoSpaceDN w:val="0"/>
      <w:adjustRightInd w:val="0"/>
      <w:spacing w:line="298" w:lineRule="auto"/>
      <w:ind w:firstLine="312"/>
      <w:jc w:val="both"/>
      <w:textAlignment w:val="center"/>
    </w:pPr>
    <w:rPr>
      <w:color w:val="000000"/>
      <w:sz w:val="20"/>
      <w:szCs w:val="20"/>
    </w:rPr>
  </w:style>
  <w:style w:type="paragraph" w:customStyle="1" w:styleId="ISTATYMAS">
    <w:name w:val="ISTATYMAS"/>
    <w:basedOn w:val="prastasis"/>
    <w:rsid w:val="00751B3F"/>
    <w:pPr>
      <w:keepLines/>
      <w:suppressAutoHyphens/>
      <w:autoSpaceDE w:val="0"/>
      <w:autoSpaceDN w:val="0"/>
      <w:adjustRightInd w:val="0"/>
      <w:spacing w:line="288" w:lineRule="auto"/>
      <w:jc w:val="center"/>
      <w:textAlignment w:val="center"/>
    </w:pPr>
    <w:rPr>
      <w:color w:val="000000"/>
      <w:sz w:val="20"/>
      <w:szCs w:val="20"/>
    </w:rPr>
  </w:style>
  <w:style w:type="paragraph" w:customStyle="1" w:styleId="Pavadinimas1">
    <w:name w:val="Pavadinimas1"/>
    <w:basedOn w:val="prastasis"/>
    <w:rsid w:val="00751B3F"/>
    <w:pPr>
      <w:keepLines/>
      <w:suppressAutoHyphens/>
      <w:autoSpaceDE w:val="0"/>
      <w:autoSpaceDN w:val="0"/>
      <w:adjustRightInd w:val="0"/>
      <w:spacing w:line="288" w:lineRule="auto"/>
      <w:ind w:left="850"/>
      <w:textAlignment w:val="center"/>
    </w:pPr>
    <w:rPr>
      <w:b/>
      <w:bCs/>
      <w:caps/>
      <w:color w:val="000000"/>
      <w:sz w:val="22"/>
      <w:szCs w:val="22"/>
    </w:rPr>
  </w:style>
  <w:style w:type="paragraph" w:customStyle="1" w:styleId="Prezidentas">
    <w:name w:val="Prezidentas"/>
    <w:basedOn w:val="prastasis"/>
    <w:rsid w:val="00751B3F"/>
    <w:pPr>
      <w:tabs>
        <w:tab w:val="right" w:pos="9808"/>
      </w:tabs>
      <w:suppressAutoHyphens/>
      <w:autoSpaceDE w:val="0"/>
      <w:autoSpaceDN w:val="0"/>
      <w:adjustRightInd w:val="0"/>
      <w:spacing w:line="288" w:lineRule="auto"/>
      <w:textAlignment w:val="center"/>
    </w:pPr>
    <w:rPr>
      <w:caps/>
      <w:color w:val="000000"/>
      <w:sz w:val="20"/>
      <w:szCs w:val="20"/>
    </w:rPr>
  </w:style>
  <w:style w:type="paragraph" w:styleId="Pagrindiniotekstotrauka3">
    <w:name w:val="Body Text Indent 3"/>
    <w:basedOn w:val="prastasis"/>
    <w:rsid w:val="00751B3F"/>
    <w:pPr>
      <w:spacing w:after="120"/>
      <w:ind w:left="283"/>
    </w:pPr>
    <w:rPr>
      <w:sz w:val="16"/>
      <w:szCs w:val="16"/>
    </w:rPr>
  </w:style>
  <w:style w:type="paragraph" w:customStyle="1" w:styleId="bodytext">
    <w:name w:val="bodytext"/>
    <w:basedOn w:val="prastasis"/>
    <w:rsid w:val="00751B3F"/>
    <w:pPr>
      <w:widowControl w:val="0"/>
      <w:spacing w:before="100" w:beforeAutospacing="1" w:after="100" w:afterAutospacing="1"/>
      <w:ind w:firstLine="720"/>
    </w:pPr>
    <w:rPr>
      <w:b/>
      <w:lang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Porat">
    <w:name w:val="footer"/>
    <w:basedOn w:val="prastasis"/>
    <w:rsid w:val="007552A0"/>
    <w:pPr>
      <w:tabs>
        <w:tab w:val="center" w:pos="4153"/>
        <w:tab w:val="right" w:pos="8306"/>
      </w:tabs>
      <w:suppressAutoHyphens/>
    </w:pPr>
    <w:rPr>
      <w:lang w:val="en-GB" w:eastAsia="ar-SA"/>
    </w:rPr>
  </w:style>
  <w:style w:type="paragraph" w:styleId="Pagrindinistekstas2">
    <w:name w:val="Body Text 2"/>
    <w:basedOn w:val="prastasis"/>
    <w:link w:val="Pagrindinistekstas2Diagrama"/>
    <w:rsid w:val="007552A0"/>
    <w:pPr>
      <w:spacing w:after="120" w:line="480" w:lineRule="auto"/>
    </w:pPr>
    <w:rPr>
      <w:lang w:eastAsia="lt-LT"/>
    </w:rPr>
  </w:style>
  <w:style w:type="paragraph" w:styleId="Pagrindiniotekstotrauka">
    <w:name w:val="Body Text Indent"/>
    <w:basedOn w:val="prastasis"/>
    <w:link w:val="PagrindiniotekstotraukaDiagrama"/>
    <w:rsid w:val="007552A0"/>
    <w:pPr>
      <w:spacing w:after="120"/>
      <w:ind w:left="283"/>
    </w:pPr>
    <w:rPr>
      <w:lang w:eastAsia="lt-LT"/>
    </w:rPr>
  </w:style>
  <w:style w:type="character" w:styleId="Puslapionumeris">
    <w:name w:val="page number"/>
    <w:basedOn w:val="Numatytasispastraiposriftas"/>
    <w:rsid w:val="007552A0"/>
  </w:style>
  <w:style w:type="table" w:styleId="Lentelstinklelis">
    <w:name w:val="Table Grid"/>
    <w:basedOn w:val="prastojilente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uiPriority w:val="99"/>
    <w:rsid w:val="007552A0"/>
    <w:rPr>
      <w:color w:val="0000FF"/>
      <w:u w:val="single"/>
    </w:rPr>
  </w:style>
  <w:style w:type="paragraph" w:styleId="Pavadinimas">
    <w:name w:val="Title"/>
    <w:basedOn w:val="prastasis"/>
    <w:link w:val="PavadinimasDiagrama"/>
    <w:uiPriority w:val="10"/>
    <w:qFormat/>
    <w:rsid w:val="007552A0"/>
    <w:pPr>
      <w:jc w:val="center"/>
    </w:pPr>
    <w:rPr>
      <w:bCs/>
      <w:szCs w:val="28"/>
      <w:lang w:eastAsia="x-none"/>
    </w:rPr>
  </w:style>
  <w:style w:type="paragraph" w:styleId="Pagrindiniotekstotrauka2">
    <w:name w:val="Body Text Indent 2"/>
    <w:basedOn w:val="prastasis"/>
    <w:rsid w:val="006D006F"/>
    <w:pPr>
      <w:spacing w:after="120" w:line="480" w:lineRule="auto"/>
      <w:ind w:left="283"/>
    </w:pPr>
    <w:rPr>
      <w:sz w:val="20"/>
      <w:szCs w:val="20"/>
      <w:lang w:val="en-GB"/>
    </w:rPr>
  </w:style>
  <w:style w:type="paragraph" w:styleId="Antrats">
    <w:name w:val="header"/>
    <w:basedOn w:val="prastasis"/>
    <w:link w:val="AntratsDiagrama"/>
    <w:uiPriority w:val="99"/>
    <w:rsid w:val="00F6764B"/>
    <w:pPr>
      <w:tabs>
        <w:tab w:val="center" w:pos="4819"/>
        <w:tab w:val="right" w:pos="9638"/>
      </w:tabs>
    </w:pPr>
    <w:rPr>
      <w:sz w:val="20"/>
      <w:szCs w:val="20"/>
      <w:lang w:val="en-GB"/>
    </w:rPr>
  </w:style>
  <w:style w:type="paragraph" w:styleId="Turinys1">
    <w:name w:val="toc 1"/>
    <w:basedOn w:val="prastasis"/>
    <w:next w:val="prastasis"/>
    <w:autoRedefine/>
    <w:semiHidden/>
    <w:rsid w:val="00032285"/>
    <w:pPr>
      <w:tabs>
        <w:tab w:val="right" w:leader="dot" w:pos="9350"/>
      </w:tabs>
      <w:autoSpaceDE w:val="0"/>
      <w:autoSpaceDN w:val="0"/>
      <w:ind w:left="624" w:right="284" w:hanging="340"/>
    </w:pPr>
  </w:style>
  <w:style w:type="character" w:customStyle="1" w:styleId="PagrindiniotekstotraukaDiagrama">
    <w:name w:val="Pagrindinio teksto įtrauka Diagrama"/>
    <w:link w:val="Pagrindiniotekstotrauka"/>
    <w:rsid w:val="00B1711A"/>
    <w:rPr>
      <w:sz w:val="24"/>
      <w:szCs w:val="24"/>
      <w:lang w:val="lt-LT" w:eastAsia="lt-LT"/>
    </w:rPr>
  </w:style>
  <w:style w:type="character" w:customStyle="1" w:styleId="PavadinimasDiagrama">
    <w:name w:val="Pavadinimas Diagrama"/>
    <w:link w:val="Pavadinimas"/>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Numatytasispastraiposriftas"/>
    <w:rsid w:val="00DD3AF2"/>
  </w:style>
  <w:style w:type="character" w:customStyle="1" w:styleId="dnr">
    <w:name w:val="dnr"/>
    <w:basedOn w:val="Numatytasispastraiposriftas"/>
    <w:rsid w:val="00DD3AF2"/>
  </w:style>
  <w:style w:type="character" w:customStyle="1" w:styleId="dtip">
    <w:name w:val="dtip"/>
    <w:basedOn w:val="Numatytasispastraiposriftas"/>
    <w:rsid w:val="00DD3AF2"/>
  </w:style>
  <w:style w:type="character" w:customStyle="1" w:styleId="deilnr">
    <w:name w:val="deilnr"/>
    <w:basedOn w:val="Numatytasispastraiposriftas"/>
    <w:rsid w:val="00DD3AF2"/>
  </w:style>
  <w:style w:type="character" w:styleId="Grietas">
    <w:name w:val="Strong"/>
    <w:qFormat/>
    <w:rsid w:val="00D6697B"/>
    <w:rPr>
      <w:b/>
      <w:bCs/>
    </w:rPr>
  </w:style>
  <w:style w:type="paragraph" w:styleId="Puslapioinaostekstas">
    <w:name w:val="footnote text"/>
    <w:basedOn w:val="prastasis"/>
    <w:link w:val="PuslapioinaostekstasDiagrama"/>
    <w:uiPriority w:val="99"/>
    <w:rsid w:val="00D6697B"/>
    <w:rPr>
      <w:sz w:val="20"/>
      <w:szCs w:val="20"/>
      <w:lang w:eastAsia="x-none"/>
    </w:rPr>
  </w:style>
  <w:style w:type="character" w:customStyle="1" w:styleId="PuslapioinaostekstasDiagrama">
    <w:name w:val="Puslapio išnašos tekstas Diagrama"/>
    <w:link w:val="Puslapioinaostekstas"/>
    <w:uiPriority w:val="99"/>
    <w:rsid w:val="00D6697B"/>
    <w:rPr>
      <w:lang w:val="lt-LT"/>
    </w:rPr>
  </w:style>
  <w:style w:type="character" w:styleId="Puslapioinaosnuoroda">
    <w:name w:val="footnote reference"/>
    <w:uiPriority w:val="99"/>
    <w:rsid w:val="00D6697B"/>
    <w:rPr>
      <w:vertAlign w:val="superscript"/>
    </w:rPr>
  </w:style>
  <w:style w:type="character" w:styleId="Komentaronuoroda">
    <w:name w:val="annotation reference"/>
    <w:uiPriority w:val="99"/>
    <w:rsid w:val="00705481"/>
    <w:rPr>
      <w:sz w:val="16"/>
      <w:szCs w:val="16"/>
    </w:rPr>
  </w:style>
  <w:style w:type="paragraph" w:styleId="Komentarotekstas">
    <w:name w:val="annotation text"/>
    <w:basedOn w:val="prastasis"/>
    <w:link w:val="KomentarotekstasDiagrama"/>
    <w:rsid w:val="00705481"/>
    <w:rPr>
      <w:sz w:val="20"/>
      <w:szCs w:val="20"/>
    </w:rPr>
  </w:style>
  <w:style w:type="character" w:customStyle="1" w:styleId="KomentarotekstasDiagrama">
    <w:name w:val="Komentaro tekstas Diagrama"/>
    <w:link w:val="Komentarotekstas"/>
    <w:rsid w:val="00705481"/>
    <w:rPr>
      <w:lang w:val="en-US" w:eastAsia="en-US"/>
    </w:rPr>
  </w:style>
  <w:style w:type="paragraph" w:styleId="Komentarotema">
    <w:name w:val="annotation subject"/>
    <w:basedOn w:val="Komentarotekstas"/>
    <w:next w:val="Komentarotekstas"/>
    <w:link w:val="KomentarotemaDiagrama"/>
    <w:rsid w:val="00705481"/>
    <w:rPr>
      <w:b/>
      <w:bCs/>
    </w:rPr>
  </w:style>
  <w:style w:type="character" w:customStyle="1" w:styleId="KomentarotemaDiagrama">
    <w:name w:val="Komentaro tema Diagrama"/>
    <w:link w:val="Komentarotema"/>
    <w:rsid w:val="00705481"/>
    <w:rPr>
      <w:b/>
      <w:bCs/>
      <w:lang w:val="en-US" w:eastAsia="en-US"/>
    </w:rPr>
  </w:style>
  <w:style w:type="paragraph" w:styleId="Debesliotekstas">
    <w:name w:val="Balloon Text"/>
    <w:basedOn w:val="prastasis"/>
    <w:link w:val="DebesliotekstasDiagrama"/>
    <w:rsid w:val="00705481"/>
    <w:rPr>
      <w:rFonts w:ascii="Tahoma" w:hAnsi="Tahoma"/>
      <w:sz w:val="16"/>
      <w:szCs w:val="16"/>
    </w:rPr>
  </w:style>
  <w:style w:type="character" w:customStyle="1" w:styleId="DebesliotekstasDiagrama">
    <w:name w:val="Debesėlio tekstas Diagrama"/>
    <w:link w:val="Debesliotekstas"/>
    <w:rsid w:val="00705481"/>
    <w:rPr>
      <w:rFonts w:ascii="Tahoma" w:hAnsi="Tahoma" w:cs="Tahoma"/>
      <w:sz w:val="16"/>
      <w:szCs w:val="16"/>
      <w:lang w:val="en-US" w:eastAsia="en-US"/>
    </w:rPr>
  </w:style>
  <w:style w:type="character" w:customStyle="1" w:styleId="definition">
    <w:name w:val="definition"/>
    <w:basedOn w:val="Numatytasispastraiposriftas"/>
    <w:rsid w:val="00476FC7"/>
  </w:style>
  <w:style w:type="paragraph" w:styleId="Pataisymai">
    <w:name w:val="Revision"/>
    <w:hidden/>
    <w:uiPriority w:val="99"/>
    <w:semiHidden/>
    <w:rsid w:val="003D0FCA"/>
    <w:rPr>
      <w:sz w:val="24"/>
      <w:szCs w:val="24"/>
      <w:lang w:val="en-US" w:eastAsia="en-US"/>
    </w:rPr>
  </w:style>
  <w:style w:type="paragraph" w:styleId="Dokumentoinaostekstas">
    <w:name w:val="endnote text"/>
    <w:basedOn w:val="prastasis"/>
    <w:link w:val="DokumentoinaostekstasDiagrama"/>
    <w:rsid w:val="00BA3134"/>
    <w:rPr>
      <w:sz w:val="20"/>
      <w:szCs w:val="20"/>
    </w:rPr>
  </w:style>
  <w:style w:type="character" w:customStyle="1" w:styleId="DokumentoinaostekstasDiagrama">
    <w:name w:val="Dokumento išnašos tekstas Diagrama"/>
    <w:basedOn w:val="Numatytasispastraiposriftas"/>
    <w:link w:val="Dokumentoinaostekstas"/>
    <w:rsid w:val="00BA3134"/>
  </w:style>
  <w:style w:type="character" w:styleId="Dokumentoinaosnumeris">
    <w:name w:val="endnote reference"/>
    <w:rsid w:val="00BA3134"/>
    <w:rPr>
      <w:vertAlign w:val="superscript"/>
    </w:rPr>
  </w:style>
  <w:style w:type="character" w:customStyle="1" w:styleId="AntratsDiagrama">
    <w:name w:val="Antraštės Diagrama"/>
    <w:link w:val="Antrats"/>
    <w:uiPriority w:val="99"/>
    <w:rsid w:val="005B652F"/>
    <w:rPr>
      <w:lang w:val="en-GB" w:eastAsia="en-US"/>
    </w:rPr>
  </w:style>
  <w:style w:type="paragraph" w:customStyle="1" w:styleId="0Punktai">
    <w:name w:val="0_Punktai"/>
    <w:basedOn w:val="prastasis"/>
    <w:rsid w:val="00EF09D8"/>
    <w:pPr>
      <w:numPr>
        <w:numId w:val="6"/>
      </w:numPr>
      <w:jc w:val="both"/>
    </w:pPr>
    <w:rPr>
      <w:szCs w:val="20"/>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Pagrindinistekstas2Diagrama">
    <w:name w:val="Pagrindinis tekstas 2 Diagrama"/>
    <w:link w:val="Pagrindinistekstas2"/>
    <w:rsid w:val="00847433"/>
    <w:rPr>
      <w:sz w:val="24"/>
      <w:szCs w:val="24"/>
      <w:lang w:val="lt-LT" w:eastAsia="lt-LT"/>
    </w:rPr>
  </w:style>
  <w:style w:type="paragraph" w:styleId="Paprastasistekstas">
    <w:name w:val="Plain Text"/>
    <w:basedOn w:val="prastasis"/>
    <w:link w:val="PaprastasistekstasDiagrama"/>
    <w:uiPriority w:val="99"/>
    <w:unhideWhenUsed/>
    <w:rsid w:val="00DA00C9"/>
    <w:rPr>
      <w:rFonts w:eastAsia="Calibri"/>
      <w:sz w:val="22"/>
      <w:szCs w:val="21"/>
      <w:lang w:eastAsia="lt-LT"/>
    </w:rPr>
  </w:style>
  <w:style w:type="character" w:customStyle="1" w:styleId="PaprastasistekstasDiagrama">
    <w:name w:val="Paprastasis tekstas Diagrama"/>
    <w:link w:val="Paprastasistekstas"/>
    <w:uiPriority w:val="99"/>
    <w:rsid w:val="00DA00C9"/>
    <w:rPr>
      <w:rFonts w:eastAsia="Calibri"/>
      <w:sz w:val="22"/>
      <w:szCs w:val="21"/>
      <w:lang w:val="lt-LT" w:eastAsia="lt-LT"/>
    </w:rPr>
  </w:style>
  <w:style w:type="character" w:styleId="Perirtashipersaitas">
    <w:name w:val="FollowedHyperlink"/>
    <w:rsid w:val="00377FA6"/>
    <w:rPr>
      <w:color w:val="800080"/>
      <w:u w:val="single"/>
    </w:rPr>
  </w:style>
  <w:style w:type="paragraph" w:styleId="Sraopastraipa">
    <w:name w:val="List Paragraph"/>
    <w:basedOn w:val="prastasis"/>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styleId="Neapdorotaspaminjimas">
    <w:name w:val="Unresolved Mention"/>
    <w:basedOn w:val="Numatytasispastraiposriftas"/>
    <w:uiPriority w:val="99"/>
    <w:semiHidden/>
    <w:unhideWhenUsed/>
    <w:rsid w:val="00D16006"/>
    <w:rPr>
      <w:color w:val="605E5C"/>
      <w:shd w:val="clear" w:color="auto" w:fill="E1DFDD"/>
    </w:rPr>
  </w:style>
  <w:style w:type="paragraph" w:styleId="Betarp">
    <w:name w:val="No Spacing"/>
    <w:uiPriority w:val="1"/>
    <w:qFormat/>
    <w:rsid w:val="004C7EA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211560">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484857197">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55221392">
      <w:bodyDiv w:val="1"/>
      <w:marLeft w:val="0"/>
      <w:marRight w:val="0"/>
      <w:marTop w:val="0"/>
      <w:marBottom w:val="0"/>
      <w:divBdr>
        <w:top w:val="none" w:sz="0" w:space="0" w:color="auto"/>
        <w:left w:val="none" w:sz="0" w:space="0" w:color="auto"/>
        <w:bottom w:val="none" w:sz="0" w:space="0" w:color="auto"/>
        <w:right w:val="none" w:sz="0" w:space="0" w:color="auto"/>
      </w:divBdr>
    </w:div>
    <w:div w:id="1469979405">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665160109">
      <w:bodyDiv w:val="1"/>
      <w:marLeft w:val="0"/>
      <w:marRight w:val="0"/>
      <w:marTop w:val="0"/>
      <w:marBottom w:val="0"/>
      <w:divBdr>
        <w:top w:val="none" w:sz="0" w:space="0" w:color="auto"/>
        <w:left w:val="none" w:sz="0" w:space="0" w:color="auto"/>
        <w:bottom w:val="none" w:sz="0" w:space="0" w:color="auto"/>
        <w:right w:val="none" w:sz="0" w:space="0" w:color="auto"/>
      </w:divBdr>
    </w:div>
    <w:div w:id="1689939518">
      <w:bodyDiv w:val="1"/>
      <w:marLeft w:val="0"/>
      <w:marRight w:val="0"/>
      <w:marTop w:val="0"/>
      <w:marBottom w:val="0"/>
      <w:divBdr>
        <w:top w:val="none" w:sz="0" w:space="0" w:color="auto"/>
        <w:left w:val="none" w:sz="0" w:space="0" w:color="auto"/>
        <w:bottom w:val="none" w:sz="0" w:space="0" w:color="auto"/>
        <w:right w:val="none" w:sz="0" w:space="0" w:color="auto"/>
      </w:divBdr>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195909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mt.lrv.lt/lt/veiklos-sritys/mokslo-finansavimas/informuokite-apie-finansavimo-saltini/" TargetMode="External"/><Relationship Id="rId13" Type="http://schemas.openxmlformats.org/officeDocument/2006/relationships/hyperlink" Target="https://e-tar.lt/portal/lt/legalAct/56254af0061111efbcbfb318996800a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seimasx.lrs.lt/portal/legalAct/lt/TAD/TAIS.77016/as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ar.lt/portal/lt/legalActEditions/d492e050f7dd11eaa12ad7c04a383ca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tar.lt/portal/lt/legalAct/91f7b130b65311e88f64a5ecc703f89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tar.lt/portal/lt/legalAct/829bbe1066c511efafbb8694c098bac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C2F2F-ACB8-4BE0-BDE8-3D27C695A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095</Words>
  <Characters>9745</Characters>
  <Application>Microsoft Office Word</Application>
  <DocSecurity>8</DocSecurity>
  <Lines>81</Lines>
  <Paragraphs>53</Paragraphs>
  <ScaleCrop>false</ScaleCrop>
  <Company>HP</Company>
  <LinksUpToDate>false</LinksUpToDate>
  <CharactersWithSpaces>2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dc:description/>
  <cp:lastModifiedBy>Natalija Bogdanova | Lietuvos mokslo taryba</cp:lastModifiedBy>
  <cp:revision>1</cp:revision>
  <cp:lastPrinted>2020-06-10T02:31:00Z</cp:lastPrinted>
  <dcterms:created xsi:type="dcterms:W3CDTF">2026-04-08T06:51:00Z</dcterms:created>
  <dcterms:modified xsi:type="dcterms:W3CDTF">2026-04-08T06:51:00Z</dcterms:modified>
</cp:coreProperties>
</file>